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5CE34868" w:rsidR="00887A22" w:rsidRPr="00887A22" w:rsidRDefault="007D372E">
      <w:pPr>
        <w:tabs>
          <w:tab w:val="left" w:pos="1410"/>
          <w:tab w:val="left" w:pos="3780"/>
        </w:tabs>
        <w:pPrChange w:id="0" w:author="David Hildebrandt" w:date="2023-05-10T13:12:00Z">
          <w:pPr>
            <w:jc w:val="center"/>
          </w:pPr>
        </w:pPrChange>
      </w:pPr>
      <w:ins w:id="1" w:author="David Hildebrandt" w:date="2023-05-10T13:12:00Z">
        <w:r>
          <w:tab/>
        </w:r>
        <w:r>
          <w:tab/>
        </w:r>
      </w:ins>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4FB52B16" w:rsidR="00887A22" w:rsidRDefault="00022B36">
      <w:pPr>
        <w:ind w:firstLine="0"/>
        <w:jc w:val="center"/>
      </w:pPr>
      <w:r>
        <w:t xml:space="preserve">May  </w:t>
      </w:r>
      <w:r w:rsidR="00E72F1F">
        <w:t>202</w:t>
      </w:r>
      <w:r w:rsidR="00722C2E">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5584AC10" w14:textId="66D174EE" w:rsidR="001840CC" w:rsidRDefault="0098329E">
          <w:pPr>
            <w:pStyle w:val="TOC1"/>
            <w:rPr>
              <w:rFonts w:asciiTheme="minorHAnsi" w:eastAsiaTheme="minorEastAsia" w:hAnsiTheme="minorHAnsi" w:cstheme="minorBidi"/>
              <w:noProof/>
              <w:kern w:val="2"/>
              <w:sz w:val="22"/>
              <w14:ligatures w14:val="standardContextual"/>
            </w:rPr>
          </w:pPr>
          <w:r>
            <w:fldChar w:fldCharType="begin"/>
          </w:r>
          <w:r>
            <w:instrText xml:space="preserve"> TOC \o "1-2" \h \z \u </w:instrText>
          </w:r>
          <w:r>
            <w:fldChar w:fldCharType="separate"/>
          </w:r>
          <w:hyperlink w:anchor="_Toc134428770" w:history="1">
            <w:r w:rsidR="001840CC" w:rsidRPr="0021297B">
              <w:rPr>
                <w:rStyle w:val="Hyperlink"/>
                <w:noProof/>
              </w:rPr>
              <w:t>Chapter 1: Introduction</w:t>
            </w:r>
            <w:r w:rsidR="001840CC">
              <w:rPr>
                <w:noProof/>
                <w:webHidden/>
              </w:rPr>
              <w:tab/>
            </w:r>
            <w:r w:rsidR="001840CC">
              <w:rPr>
                <w:noProof/>
                <w:webHidden/>
              </w:rPr>
              <w:fldChar w:fldCharType="begin"/>
            </w:r>
            <w:r w:rsidR="001840CC">
              <w:rPr>
                <w:noProof/>
                <w:webHidden/>
              </w:rPr>
              <w:instrText xml:space="preserve"> PAGEREF _Toc134428770 \h </w:instrText>
            </w:r>
            <w:r w:rsidR="001840CC">
              <w:rPr>
                <w:noProof/>
                <w:webHidden/>
              </w:rPr>
            </w:r>
            <w:r w:rsidR="001840CC">
              <w:rPr>
                <w:noProof/>
                <w:webHidden/>
              </w:rPr>
              <w:fldChar w:fldCharType="separate"/>
            </w:r>
            <w:r w:rsidR="00374675">
              <w:rPr>
                <w:noProof/>
                <w:webHidden/>
              </w:rPr>
              <w:t>1</w:t>
            </w:r>
            <w:r w:rsidR="001840CC">
              <w:rPr>
                <w:noProof/>
                <w:webHidden/>
              </w:rPr>
              <w:fldChar w:fldCharType="end"/>
            </w:r>
          </w:hyperlink>
        </w:p>
        <w:p w14:paraId="5DC9BDE6" w14:textId="346604B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1" w:history="1">
            <w:r w:rsidR="001840CC" w:rsidRPr="0021297B">
              <w:rPr>
                <w:rStyle w:val="Hyperlink"/>
                <w:noProof/>
              </w:rPr>
              <w:t>Statement of the Problem</w:t>
            </w:r>
            <w:r w:rsidR="001840CC">
              <w:rPr>
                <w:noProof/>
                <w:webHidden/>
              </w:rPr>
              <w:tab/>
            </w:r>
            <w:r w:rsidR="001840CC">
              <w:rPr>
                <w:noProof/>
                <w:webHidden/>
              </w:rPr>
              <w:fldChar w:fldCharType="begin"/>
            </w:r>
            <w:r w:rsidR="001840CC">
              <w:rPr>
                <w:noProof/>
                <w:webHidden/>
              </w:rPr>
              <w:instrText xml:space="preserve"> PAGEREF _Toc134428771 \h </w:instrText>
            </w:r>
            <w:r w:rsidR="001840CC">
              <w:rPr>
                <w:noProof/>
                <w:webHidden/>
              </w:rPr>
            </w:r>
            <w:r w:rsidR="001840CC">
              <w:rPr>
                <w:noProof/>
                <w:webHidden/>
              </w:rPr>
              <w:fldChar w:fldCharType="separate"/>
            </w:r>
            <w:r w:rsidR="00374675">
              <w:rPr>
                <w:noProof/>
                <w:webHidden/>
              </w:rPr>
              <w:t>2</w:t>
            </w:r>
            <w:r w:rsidR="001840CC">
              <w:rPr>
                <w:noProof/>
                <w:webHidden/>
              </w:rPr>
              <w:fldChar w:fldCharType="end"/>
            </w:r>
          </w:hyperlink>
        </w:p>
        <w:p w14:paraId="1F870376" w14:textId="6B4C8D8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2" w:history="1">
            <w:r w:rsidR="001840CC" w:rsidRPr="0021297B">
              <w:rPr>
                <w:rStyle w:val="Hyperlink"/>
                <w:noProof/>
              </w:rPr>
              <w:t>Purpose of the Study</w:t>
            </w:r>
            <w:r w:rsidR="001840CC">
              <w:rPr>
                <w:noProof/>
                <w:webHidden/>
              </w:rPr>
              <w:tab/>
            </w:r>
            <w:r w:rsidR="001840CC">
              <w:rPr>
                <w:noProof/>
                <w:webHidden/>
              </w:rPr>
              <w:fldChar w:fldCharType="begin"/>
            </w:r>
            <w:r w:rsidR="001840CC">
              <w:rPr>
                <w:noProof/>
                <w:webHidden/>
              </w:rPr>
              <w:instrText xml:space="preserve"> PAGEREF _Toc134428772 \h </w:instrText>
            </w:r>
            <w:r w:rsidR="001840CC">
              <w:rPr>
                <w:noProof/>
                <w:webHidden/>
              </w:rPr>
            </w:r>
            <w:r w:rsidR="001840CC">
              <w:rPr>
                <w:noProof/>
                <w:webHidden/>
              </w:rPr>
              <w:fldChar w:fldCharType="separate"/>
            </w:r>
            <w:r w:rsidR="00374675">
              <w:rPr>
                <w:noProof/>
                <w:webHidden/>
              </w:rPr>
              <w:t>3</w:t>
            </w:r>
            <w:r w:rsidR="001840CC">
              <w:rPr>
                <w:noProof/>
                <w:webHidden/>
              </w:rPr>
              <w:fldChar w:fldCharType="end"/>
            </w:r>
          </w:hyperlink>
        </w:p>
        <w:p w14:paraId="199C96B8" w14:textId="249F904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3" w:history="1">
            <w:r w:rsidR="001840CC" w:rsidRPr="0021297B">
              <w:rPr>
                <w:rStyle w:val="Hyperlink"/>
                <w:noProof/>
              </w:rPr>
              <w:t>Introduction to Theoretical Framework</w:t>
            </w:r>
            <w:r w:rsidR="001840CC">
              <w:rPr>
                <w:noProof/>
                <w:webHidden/>
              </w:rPr>
              <w:tab/>
            </w:r>
            <w:r w:rsidR="001840CC">
              <w:rPr>
                <w:noProof/>
                <w:webHidden/>
              </w:rPr>
              <w:fldChar w:fldCharType="begin"/>
            </w:r>
            <w:r w:rsidR="001840CC">
              <w:rPr>
                <w:noProof/>
                <w:webHidden/>
              </w:rPr>
              <w:instrText xml:space="preserve"> PAGEREF _Toc134428773 \h </w:instrText>
            </w:r>
            <w:r w:rsidR="001840CC">
              <w:rPr>
                <w:noProof/>
                <w:webHidden/>
              </w:rPr>
            </w:r>
            <w:r w:rsidR="001840CC">
              <w:rPr>
                <w:noProof/>
                <w:webHidden/>
              </w:rPr>
              <w:fldChar w:fldCharType="separate"/>
            </w:r>
            <w:r w:rsidR="00374675">
              <w:rPr>
                <w:noProof/>
                <w:webHidden/>
              </w:rPr>
              <w:t>4</w:t>
            </w:r>
            <w:r w:rsidR="001840CC">
              <w:rPr>
                <w:noProof/>
                <w:webHidden/>
              </w:rPr>
              <w:fldChar w:fldCharType="end"/>
            </w:r>
          </w:hyperlink>
        </w:p>
        <w:p w14:paraId="274EC3F2" w14:textId="2A4160B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4" w:history="1">
            <w:r w:rsidR="001840CC" w:rsidRPr="0021297B">
              <w:rPr>
                <w:rStyle w:val="Hyperlink"/>
                <w:noProof/>
              </w:rPr>
              <w:t>Research Questions</w:t>
            </w:r>
            <w:r w:rsidR="001840CC">
              <w:rPr>
                <w:noProof/>
                <w:webHidden/>
              </w:rPr>
              <w:tab/>
            </w:r>
            <w:r w:rsidR="001840CC">
              <w:rPr>
                <w:noProof/>
                <w:webHidden/>
              </w:rPr>
              <w:fldChar w:fldCharType="begin"/>
            </w:r>
            <w:r w:rsidR="001840CC">
              <w:rPr>
                <w:noProof/>
                <w:webHidden/>
              </w:rPr>
              <w:instrText xml:space="preserve"> PAGEREF _Toc134428774 \h </w:instrText>
            </w:r>
            <w:r w:rsidR="001840CC">
              <w:rPr>
                <w:noProof/>
                <w:webHidden/>
              </w:rPr>
            </w:r>
            <w:r w:rsidR="001840CC">
              <w:rPr>
                <w:noProof/>
                <w:webHidden/>
              </w:rPr>
              <w:fldChar w:fldCharType="separate"/>
            </w:r>
            <w:r w:rsidR="00374675">
              <w:rPr>
                <w:noProof/>
                <w:webHidden/>
              </w:rPr>
              <w:t>6</w:t>
            </w:r>
            <w:r w:rsidR="001840CC">
              <w:rPr>
                <w:noProof/>
                <w:webHidden/>
              </w:rPr>
              <w:fldChar w:fldCharType="end"/>
            </w:r>
          </w:hyperlink>
        </w:p>
        <w:p w14:paraId="13BFF01C" w14:textId="7A33DEB2"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5" w:history="1">
            <w:r w:rsidR="001840CC" w:rsidRPr="0021297B">
              <w:rPr>
                <w:rStyle w:val="Hyperlink"/>
                <w:noProof/>
              </w:rPr>
              <w:t>Significance of the Study</w:t>
            </w:r>
            <w:r w:rsidR="001840CC">
              <w:rPr>
                <w:noProof/>
                <w:webHidden/>
              </w:rPr>
              <w:tab/>
            </w:r>
            <w:r w:rsidR="001840CC">
              <w:rPr>
                <w:noProof/>
                <w:webHidden/>
              </w:rPr>
              <w:fldChar w:fldCharType="begin"/>
            </w:r>
            <w:r w:rsidR="001840CC">
              <w:rPr>
                <w:noProof/>
                <w:webHidden/>
              </w:rPr>
              <w:instrText xml:space="preserve"> PAGEREF _Toc134428775 \h </w:instrText>
            </w:r>
            <w:r w:rsidR="001840CC">
              <w:rPr>
                <w:noProof/>
                <w:webHidden/>
              </w:rPr>
            </w:r>
            <w:r w:rsidR="001840CC">
              <w:rPr>
                <w:noProof/>
                <w:webHidden/>
              </w:rPr>
              <w:fldChar w:fldCharType="separate"/>
            </w:r>
            <w:r w:rsidR="00374675">
              <w:rPr>
                <w:noProof/>
                <w:webHidden/>
              </w:rPr>
              <w:t>6</w:t>
            </w:r>
            <w:r w:rsidR="001840CC">
              <w:rPr>
                <w:noProof/>
                <w:webHidden/>
              </w:rPr>
              <w:fldChar w:fldCharType="end"/>
            </w:r>
          </w:hyperlink>
        </w:p>
        <w:p w14:paraId="456B29CE" w14:textId="4C49577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6" w:history="1">
            <w:r w:rsidR="001840CC" w:rsidRPr="0021297B">
              <w:rPr>
                <w:rStyle w:val="Hyperlink"/>
                <w:noProof/>
              </w:rPr>
              <w:t>Definition of Key Terms</w:t>
            </w:r>
            <w:r w:rsidR="001840CC">
              <w:rPr>
                <w:noProof/>
                <w:webHidden/>
              </w:rPr>
              <w:tab/>
            </w:r>
            <w:r w:rsidR="001840CC">
              <w:rPr>
                <w:noProof/>
                <w:webHidden/>
              </w:rPr>
              <w:fldChar w:fldCharType="begin"/>
            </w:r>
            <w:r w:rsidR="001840CC">
              <w:rPr>
                <w:noProof/>
                <w:webHidden/>
              </w:rPr>
              <w:instrText xml:space="preserve"> PAGEREF _Toc134428776 \h </w:instrText>
            </w:r>
            <w:r w:rsidR="001840CC">
              <w:rPr>
                <w:noProof/>
                <w:webHidden/>
              </w:rPr>
            </w:r>
            <w:r w:rsidR="001840CC">
              <w:rPr>
                <w:noProof/>
                <w:webHidden/>
              </w:rPr>
              <w:fldChar w:fldCharType="separate"/>
            </w:r>
            <w:r w:rsidR="00374675">
              <w:rPr>
                <w:noProof/>
                <w:webHidden/>
              </w:rPr>
              <w:t>7</w:t>
            </w:r>
            <w:r w:rsidR="001840CC">
              <w:rPr>
                <w:noProof/>
                <w:webHidden/>
              </w:rPr>
              <w:fldChar w:fldCharType="end"/>
            </w:r>
          </w:hyperlink>
        </w:p>
        <w:p w14:paraId="3B2F9030" w14:textId="5DA7646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7"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777 \h </w:instrText>
            </w:r>
            <w:r w:rsidR="001840CC">
              <w:rPr>
                <w:noProof/>
                <w:webHidden/>
              </w:rPr>
            </w:r>
            <w:r w:rsidR="001840CC">
              <w:rPr>
                <w:noProof/>
                <w:webHidden/>
              </w:rPr>
              <w:fldChar w:fldCharType="separate"/>
            </w:r>
            <w:r w:rsidR="00374675">
              <w:rPr>
                <w:noProof/>
                <w:webHidden/>
              </w:rPr>
              <w:t>9</w:t>
            </w:r>
            <w:r w:rsidR="001840CC">
              <w:rPr>
                <w:noProof/>
                <w:webHidden/>
              </w:rPr>
              <w:fldChar w:fldCharType="end"/>
            </w:r>
          </w:hyperlink>
        </w:p>
        <w:p w14:paraId="2ABB5ECD" w14:textId="77C4D805" w:rsidR="001840CC" w:rsidRDefault="00000000">
          <w:pPr>
            <w:pStyle w:val="TOC1"/>
            <w:rPr>
              <w:rFonts w:asciiTheme="minorHAnsi" w:eastAsiaTheme="minorEastAsia" w:hAnsiTheme="minorHAnsi" w:cstheme="minorBidi"/>
              <w:noProof/>
              <w:kern w:val="2"/>
              <w:sz w:val="22"/>
              <w14:ligatures w14:val="standardContextual"/>
            </w:rPr>
          </w:pPr>
          <w:hyperlink w:anchor="_Toc134428778" w:history="1">
            <w:r w:rsidR="001840CC" w:rsidRPr="0021297B">
              <w:rPr>
                <w:rStyle w:val="Hyperlink"/>
                <w:noProof/>
              </w:rPr>
              <w:t>Chapter 2: Literature Review</w:t>
            </w:r>
            <w:r w:rsidR="001840CC">
              <w:rPr>
                <w:noProof/>
                <w:webHidden/>
              </w:rPr>
              <w:tab/>
            </w:r>
            <w:r w:rsidR="001840CC">
              <w:rPr>
                <w:noProof/>
                <w:webHidden/>
              </w:rPr>
              <w:fldChar w:fldCharType="begin"/>
            </w:r>
            <w:r w:rsidR="001840CC">
              <w:rPr>
                <w:noProof/>
                <w:webHidden/>
              </w:rPr>
              <w:instrText xml:space="preserve"> PAGEREF _Toc134428778 \h </w:instrText>
            </w:r>
            <w:r w:rsidR="001840CC">
              <w:rPr>
                <w:noProof/>
                <w:webHidden/>
              </w:rPr>
            </w:r>
            <w:r w:rsidR="001840CC">
              <w:rPr>
                <w:noProof/>
                <w:webHidden/>
              </w:rPr>
              <w:fldChar w:fldCharType="separate"/>
            </w:r>
            <w:r w:rsidR="00374675">
              <w:rPr>
                <w:noProof/>
                <w:webHidden/>
              </w:rPr>
              <w:t>11</w:t>
            </w:r>
            <w:r w:rsidR="001840CC">
              <w:rPr>
                <w:noProof/>
                <w:webHidden/>
              </w:rPr>
              <w:fldChar w:fldCharType="end"/>
            </w:r>
          </w:hyperlink>
        </w:p>
        <w:p w14:paraId="71309E62" w14:textId="68A97BA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9" w:history="1">
            <w:r w:rsidR="001840CC" w:rsidRPr="0021297B">
              <w:rPr>
                <w:rStyle w:val="Hyperlink"/>
                <w:noProof/>
              </w:rPr>
              <w:t>Literature Search Strategies</w:t>
            </w:r>
            <w:r w:rsidR="001840CC">
              <w:rPr>
                <w:noProof/>
                <w:webHidden/>
              </w:rPr>
              <w:tab/>
            </w:r>
            <w:r w:rsidR="001840CC">
              <w:rPr>
                <w:noProof/>
                <w:webHidden/>
              </w:rPr>
              <w:fldChar w:fldCharType="begin"/>
            </w:r>
            <w:r w:rsidR="001840CC">
              <w:rPr>
                <w:noProof/>
                <w:webHidden/>
              </w:rPr>
              <w:instrText xml:space="preserve"> PAGEREF _Toc134428779 \h </w:instrText>
            </w:r>
            <w:r w:rsidR="001840CC">
              <w:rPr>
                <w:noProof/>
                <w:webHidden/>
              </w:rPr>
            </w:r>
            <w:r w:rsidR="001840CC">
              <w:rPr>
                <w:noProof/>
                <w:webHidden/>
              </w:rPr>
              <w:fldChar w:fldCharType="separate"/>
            </w:r>
            <w:r w:rsidR="00374675">
              <w:rPr>
                <w:noProof/>
                <w:webHidden/>
              </w:rPr>
              <w:t>11</w:t>
            </w:r>
            <w:r w:rsidR="001840CC">
              <w:rPr>
                <w:noProof/>
                <w:webHidden/>
              </w:rPr>
              <w:fldChar w:fldCharType="end"/>
            </w:r>
          </w:hyperlink>
        </w:p>
        <w:p w14:paraId="7139137A" w14:textId="53D1B36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0" w:history="1">
            <w:r w:rsidR="001840CC" w:rsidRPr="0021297B">
              <w:rPr>
                <w:rStyle w:val="Hyperlink"/>
                <w:noProof/>
              </w:rPr>
              <w:t>Theoretical Framework</w:t>
            </w:r>
            <w:r w:rsidR="001840CC">
              <w:rPr>
                <w:noProof/>
                <w:webHidden/>
              </w:rPr>
              <w:tab/>
            </w:r>
            <w:r w:rsidR="001840CC">
              <w:rPr>
                <w:noProof/>
                <w:webHidden/>
              </w:rPr>
              <w:fldChar w:fldCharType="begin"/>
            </w:r>
            <w:r w:rsidR="001840CC">
              <w:rPr>
                <w:noProof/>
                <w:webHidden/>
              </w:rPr>
              <w:instrText xml:space="preserve"> PAGEREF _Toc134428780 \h </w:instrText>
            </w:r>
            <w:r w:rsidR="001840CC">
              <w:rPr>
                <w:noProof/>
                <w:webHidden/>
              </w:rPr>
            </w:r>
            <w:r w:rsidR="001840CC">
              <w:rPr>
                <w:noProof/>
                <w:webHidden/>
              </w:rPr>
              <w:fldChar w:fldCharType="separate"/>
            </w:r>
            <w:r w:rsidR="00374675">
              <w:rPr>
                <w:noProof/>
                <w:webHidden/>
              </w:rPr>
              <w:t>13</w:t>
            </w:r>
            <w:r w:rsidR="001840CC">
              <w:rPr>
                <w:noProof/>
                <w:webHidden/>
              </w:rPr>
              <w:fldChar w:fldCharType="end"/>
            </w:r>
          </w:hyperlink>
        </w:p>
        <w:p w14:paraId="35AD3585" w14:textId="372B6DF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1" w:history="1">
            <w:r w:rsidR="001840CC" w:rsidRPr="0021297B">
              <w:rPr>
                <w:rStyle w:val="Hyperlink"/>
                <w:noProof/>
              </w:rPr>
              <w:t>What is the role of data mining</w:t>
            </w:r>
            <w:r w:rsidR="001840CC">
              <w:rPr>
                <w:noProof/>
                <w:webHidden/>
              </w:rPr>
              <w:tab/>
            </w:r>
            <w:r w:rsidR="001840CC">
              <w:rPr>
                <w:noProof/>
                <w:webHidden/>
              </w:rPr>
              <w:fldChar w:fldCharType="begin"/>
            </w:r>
            <w:r w:rsidR="001840CC">
              <w:rPr>
                <w:noProof/>
                <w:webHidden/>
              </w:rPr>
              <w:instrText xml:space="preserve"> PAGEREF _Toc134428781 \h </w:instrText>
            </w:r>
            <w:r w:rsidR="001840CC">
              <w:rPr>
                <w:noProof/>
                <w:webHidden/>
              </w:rPr>
            </w:r>
            <w:r w:rsidR="001840CC">
              <w:rPr>
                <w:noProof/>
                <w:webHidden/>
              </w:rPr>
              <w:fldChar w:fldCharType="separate"/>
            </w:r>
            <w:r w:rsidR="00374675">
              <w:rPr>
                <w:noProof/>
                <w:webHidden/>
              </w:rPr>
              <w:t>17</w:t>
            </w:r>
            <w:r w:rsidR="001840CC">
              <w:rPr>
                <w:noProof/>
                <w:webHidden/>
              </w:rPr>
              <w:fldChar w:fldCharType="end"/>
            </w:r>
          </w:hyperlink>
        </w:p>
        <w:p w14:paraId="50EAEF14" w14:textId="2CC23B4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2" w:history="1">
            <w:r w:rsidR="001840CC" w:rsidRPr="0021297B">
              <w:rPr>
                <w:rStyle w:val="Hyperlink"/>
                <w:noProof/>
              </w:rPr>
              <w:t>What exactly is artificial intelligence</w:t>
            </w:r>
            <w:r w:rsidR="001840CC">
              <w:rPr>
                <w:noProof/>
                <w:webHidden/>
              </w:rPr>
              <w:tab/>
            </w:r>
            <w:r w:rsidR="001840CC">
              <w:rPr>
                <w:noProof/>
                <w:webHidden/>
              </w:rPr>
              <w:fldChar w:fldCharType="begin"/>
            </w:r>
            <w:r w:rsidR="001840CC">
              <w:rPr>
                <w:noProof/>
                <w:webHidden/>
              </w:rPr>
              <w:instrText xml:space="preserve"> PAGEREF _Toc134428782 \h </w:instrText>
            </w:r>
            <w:r w:rsidR="001840CC">
              <w:rPr>
                <w:noProof/>
                <w:webHidden/>
              </w:rPr>
            </w:r>
            <w:r w:rsidR="001840CC">
              <w:rPr>
                <w:noProof/>
                <w:webHidden/>
              </w:rPr>
              <w:fldChar w:fldCharType="separate"/>
            </w:r>
            <w:r w:rsidR="00374675">
              <w:rPr>
                <w:noProof/>
                <w:webHidden/>
              </w:rPr>
              <w:t>20</w:t>
            </w:r>
            <w:r w:rsidR="001840CC">
              <w:rPr>
                <w:noProof/>
                <w:webHidden/>
              </w:rPr>
              <w:fldChar w:fldCharType="end"/>
            </w:r>
          </w:hyperlink>
        </w:p>
        <w:p w14:paraId="5FE2C235" w14:textId="153AB99C"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3" w:history="1">
            <w:r w:rsidR="001840CC" w:rsidRPr="0021297B">
              <w:rPr>
                <w:rStyle w:val="Hyperlink"/>
                <w:noProof/>
              </w:rPr>
              <w:t>How does computer vision work</w:t>
            </w:r>
            <w:r w:rsidR="001840CC">
              <w:rPr>
                <w:noProof/>
                <w:webHidden/>
              </w:rPr>
              <w:tab/>
            </w:r>
            <w:r w:rsidR="001840CC">
              <w:rPr>
                <w:noProof/>
                <w:webHidden/>
              </w:rPr>
              <w:fldChar w:fldCharType="begin"/>
            </w:r>
            <w:r w:rsidR="001840CC">
              <w:rPr>
                <w:noProof/>
                <w:webHidden/>
              </w:rPr>
              <w:instrText xml:space="preserve"> PAGEREF _Toc134428783 \h </w:instrText>
            </w:r>
            <w:r w:rsidR="001840CC">
              <w:rPr>
                <w:noProof/>
                <w:webHidden/>
              </w:rPr>
            </w:r>
            <w:r w:rsidR="001840CC">
              <w:rPr>
                <w:noProof/>
                <w:webHidden/>
              </w:rPr>
              <w:fldChar w:fldCharType="separate"/>
            </w:r>
            <w:r w:rsidR="00374675">
              <w:rPr>
                <w:noProof/>
                <w:webHidden/>
              </w:rPr>
              <w:t>22</w:t>
            </w:r>
            <w:r w:rsidR="001840CC">
              <w:rPr>
                <w:noProof/>
                <w:webHidden/>
              </w:rPr>
              <w:fldChar w:fldCharType="end"/>
            </w:r>
          </w:hyperlink>
        </w:p>
        <w:p w14:paraId="19415355" w14:textId="5E7DD1BD"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4" w:history="1">
            <w:r w:rsidR="001840CC" w:rsidRPr="0021297B">
              <w:rPr>
                <w:rStyle w:val="Hyperlink"/>
                <w:noProof/>
              </w:rPr>
              <w:t>What’s the role of Markov chains</w:t>
            </w:r>
            <w:r w:rsidR="001840CC">
              <w:rPr>
                <w:noProof/>
                <w:webHidden/>
              </w:rPr>
              <w:tab/>
            </w:r>
            <w:r w:rsidR="001840CC">
              <w:rPr>
                <w:noProof/>
                <w:webHidden/>
              </w:rPr>
              <w:fldChar w:fldCharType="begin"/>
            </w:r>
            <w:r w:rsidR="001840CC">
              <w:rPr>
                <w:noProof/>
                <w:webHidden/>
              </w:rPr>
              <w:instrText xml:space="preserve"> PAGEREF _Toc134428784 \h </w:instrText>
            </w:r>
            <w:r w:rsidR="001840CC">
              <w:rPr>
                <w:noProof/>
                <w:webHidden/>
              </w:rPr>
            </w:r>
            <w:r w:rsidR="001840CC">
              <w:rPr>
                <w:noProof/>
                <w:webHidden/>
              </w:rPr>
              <w:fldChar w:fldCharType="separate"/>
            </w:r>
            <w:r w:rsidR="00374675">
              <w:rPr>
                <w:noProof/>
                <w:webHidden/>
              </w:rPr>
              <w:t>24</w:t>
            </w:r>
            <w:r w:rsidR="001840CC">
              <w:rPr>
                <w:noProof/>
                <w:webHidden/>
              </w:rPr>
              <w:fldChar w:fldCharType="end"/>
            </w:r>
          </w:hyperlink>
        </w:p>
        <w:p w14:paraId="7A26A2D1" w14:textId="211B5AC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5" w:history="1">
            <w:r w:rsidR="001840CC" w:rsidRPr="0021297B">
              <w:rPr>
                <w:rStyle w:val="Hyperlink"/>
                <w:noProof/>
              </w:rPr>
              <w:t>How are neural networks evolving</w:t>
            </w:r>
            <w:r w:rsidR="001840CC">
              <w:rPr>
                <w:noProof/>
                <w:webHidden/>
              </w:rPr>
              <w:tab/>
            </w:r>
            <w:r w:rsidR="001840CC">
              <w:rPr>
                <w:noProof/>
                <w:webHidden/>
              </w:rPr>
              <w:fldChar w:fldCharType="begin"/>
            </w:r>
            <w:r w:rsidR="001840CC">
              <w:rPr>
                <w:noProof/>
                <w:webHidden/>
              </w:rPr>
              <w:instrText xml:space="preserve"> PAGEREF _Toc134428785 \h </w:instrText>
            </w:r>
            <w:r w:rsidR="001840CC">
              <w:rPr>
                <w:noProof/>
                <w:webHidden/>
              </w:rPr>
            </w:r>
            <w:r w:rsidR="001840CC">
              <w:rPr>
                <w:noProof/>
                <w:webHidden/>
              </w:rPr>
              <w:fldChar w:fldCharType="separate"/>
            </w:r>
            <w:r w:rsidR="00374675">
              <w:rPr>
                <w:noProof/>
                <w:webHidden/>
              </w:rPr>
              <w:t>30</w:t>
            </w:r>
            <w:r w:rsidR="001840CC">
              <w:rPr>
                <w:noProof/>
                <w:webHidden/>
              </w:rPr>
              <w:fldChar w:fldCharType="end"/>
            </w:r>
          </w:hyperlink>
        </w:p>
        <w:p w14:paraId="37411BF2" w14:textId="2EE881D6"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6" w:history="1">
            <w:r w:rsidR="001840CC" w:rsidRPr="0021297B">
              <w:rPr>
                <w:rStyle w:val="Hyperlink"/>
                <w:noProof/>
              </w:rPr>
              <w:t>How does intelligent agent modeling work</w:t>
            </w:r>
            <w:r w:rsidR="001840CC">
              <w:rPr>
                <w:noProof/>
                <w:webHidden/>
              </w:rPr>
              <w:tab/>
            </w:r>
            <w:r w:rsidR="001840CC">
              <w:rPr>
                <w:noProof/>
                <w:webHidden/>
              </w:rPr>
              <w:fldChar w:fldCharType="begin"/>
            </w:r>
            <w:r w:rsidR="001840CC">
              <w:rPr>
                <w:noProof/>
                <w:webHidden/>
              </w:rPr>
              <w:instrText xml:space="preserve"> PAGEREF _Toc134428786 \h </w:instrText>
            </w:r>
            <w:r w:rsidR="001840CC">
              <w:rPr>
                <w:noProof/>
                <w:webHidden/>
              </w:rPr>
            </w:r>
            <w:r w:rsidR="001840CC">
              <w:rPr>
                <w:noProof/>
                <w:webHidden/>
              </w:rPr>
              <w:fldChar w:fldCharType="separate"/>
            </w:r>
            <w:r w:rsidR="00374675">
              <w:rPr>
                <w:noProof/>
                <w:webHidden/>
              </w:rPr>
              <w:t>33</w:t>
            </w:r>
            <w:r w:rsidR="001840CC">
              <w:rPr>
                <w:noProof/>
                <w:webHidden/>
              </w:rPr>
              <w:fldChar w:fldCharType="end"/>
            </w:r>
          </w:hyperlink>
        </w:p>
        <w:p w14:paraId="57D9DBAB" w14:textId="316FB89D"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7" w:history="1">
            <w:r w:rsidR="001840CC" w:rsidRPr="0021297B">
              <w:rPr>
                <w:rStyle w:val="Hyperlink"/>
                <w:noProof/>
              </w:rPr>
              <w:t>How does neural network training work</w:t>
            </w:r>
            <w:r w:rsidR="001840CC">
              <w:rPr>
                <w:noProof/>
                <w:webHidden/>
              </w:rPr>
              <w:tab/>
            </w:r>
            <w:r w:rsidR="001840CC">
              <w:rPr>
                <w:noProof/>
                <w:webHidden/>
              </w:rPr>
              <w:fldChar w:fldCharType="begin"/>
            </w:r>
            <w:r w:rsidR="001840CC">
              <w:rPr>
                <w:noProof/>
                <w:webHidden/>
              </w:rPr>
              <w:instrText xml:space="preserve"> PAGEREF _Toc134428787 \h </w:instrText>
            </w:r>
            <w:r w:rsidR="001840CC">
              <w:rPr>
                <w:noProof/>
                <w:webHidden/>
              </w:rPr>
            </w:r>
            <w:r w:rsidR="001840CC">
              <w:rPr>
                <w:noProof/>
                <w:webHidden/>
              </w:rPr>
              <w:fldChar w:fldCharType="separate"/>
            </w:r>
            <w:r w:rsidR="00374675">
              <w:rPr>
                <w:noProof/>
                <w:webHidden/>
              </w:rPr>
              <w:t>38</w:t>
            </w:r>
            <w:r w:rsidR="001840CC">
              <w:rPr>
                <w:noProof/>
                <w:webHidden/>
              </w:rPr>
              <w:fldChar w:fldCharType="end"/>
            </w:r>
          </w:hyperlink>
        </w:p>
        <w:p w14:paraId="5BCD1745" w14:textId="7446A90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8" w:history="1">
            <w:r w:rsidR="001840CC" w:rsidRPr="0021297B">
              <w:rPr>
                <w:rStyle w:val="Hyperlink"/>
                <w:noProof/>
              </w:rPr>
              <w:t>What is autoencoding?</w:t>
            </w:r>
            <w:r w:rsidR="001840CC">
              <w:rPr>
                <w:noProof/>
                <w:webHidden/>
              </w:rPr>
              <w:tab/>
            </w:r>
            <w:r w:rsidR="001840CC">
              <w:rPr>
                <w:noProof/>
                <w:webHidden/>
              </w:rPr>
              <w:fldChar w:fldCharType="begin"/>
            </w:r>
            <w:r w:rsidR="001840CC">
              <w:rPr>
                <w:noProof/>
                <w:webHidden/>
              </w:rPr>
              <w:instrText xml:space="preserve"> PAGEREF _Toc134428788 \h </w:instrText>
            </w:r>
            <w:r w:rsidR="001840CC">
              <w:rPr>
                <w:noProof/>
                <w:webHidden/>
              </w:rPr>
            </w:r>
            <w:r w:rsidR="001840CC">
              <w:rPr>
                <w:noProof/>
                <w:webHidden/>
              </w:rPr>
              <w:fldChar w:fldCharType="separate"/>
            </w:r>
            <w:r w:rsidR="00374675">
              <w:rPr>
                <w:noProof/>
                <w:webHidden/>
              </w:rPr>
              <w:t>47</w:t>
            </w:r>
            <w:r w:rsidR="001840CC">
              <w:rPr>
                <w:noProof/>
                <w:webHidden/>
              </w:rPr>
              <w:fldChar w:fldCharType="end"/>
            </w:r>
          </w:hyperlink>
        </w:p>
        <w:p w14:paraId="66029E56" w14:textId="70C0192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9" w:history="1">
            <w:r w:rsidR="001840CC" w:rsidRPr="0021297B">
              <w:rPr>
                <w:rStyle w:val="Hyperlink"/>
                <w:noProof/>
              </w:rPr>
              <w:t>How does sequence analysis work</w:t>
            </w:r>
            <w:r w:rsidR="001840CC">
              <w:rPr>
                <w:noProof/>
                <w:webHidden/>
              </w:rPr>
              <w:tab/>
            </w:r>
            <w:r w:rsidR="001840CC">
              <w:rPr>
                <w:noProof/>
                <w:webHidden/>
              </w:rPr>
              <w:fldChar w:fldCharType="begin"/>
            </w:r>
            <w:r w:rsidR="001840CC">
              <w:rPr>
                <w:noProof/>
                <w:webHidden/>
              </w:rPr>
              <w:instrText xml:space="preserve"> PAGEREF _Toc134428789 \h </w:instrText>
            </w:r>
            <w:r w:rsidR="001840CC">
              <w:rPr>
                <w:noProof/>
                <w:webHidden/>
              </w:rPr>
            </w:r>
            <w:r w:rsidR="001840CC">
              <w:rPr>
                <w:noProof/>
                <w:webHidden/>
              </w:rPr>
              <w:fldChar w:fldCharType="separate"/>
            </w:r>
            <w:r w:rsidR="00374675">
              <w:rPr>
                <w:noProof/>
                <w:webHidden/>
              </w:rPr>
              <w:t>48</w:t>
            </w:r>
            <w:r w:rsidR="001840CC">
              <w:rPr>
                <w:noProof/>
                <w:webHidden/>
              </w:rPr>
              <w:fldChar w:fldCharType="end"/>
            </w:r>
          </w:hyperlink>
        </w:p>
        <w:p w14:paraId="0D813524" w14:textId="42BF627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0" w:history="1">
            <w:r w:rsidR="001840CC" w:rsidRPr="0021297B">
              <w:rPr>
                <w:rStyle w:val="Hyperlink"/>
                <w:noProof/>
              </w:rPr>
              <w:t>How does recognizing human activities work</w:t>
            </w:r>
            <w:r w:rsidR="001840CC">
              <w:rPr>
                <w:noProof/>
                <w:webHidden/>
              </w:rPr>
              <w:tab/>
            </w:r>
            <w:r w:rsidR="001840CC">
              <w:rPr>
                <w:noProof/>
                <w:webHidden/>
              </w:rPr>
              <w:fldChar w:fldCharType="begin"/>
            </w:r>
            <w:r w:rsidR="001840CC">
              <w:rPr>
                <w:noProof/>
                <w:webHidden/>
              </w:rPr>
              <w:instrText xml:space="preserve"> PAGEREF _Toc134428790 \h </w:instrText>
            </w:r>
            <w:r w:rsidR="001840CC">
              <w:rPr>
                <w:noProof/>
                <w:webHidden/>
              </w:rPr>
            </w:r>
            <w:r w:rsidR="001840CC">
              <w:rPr>
                <w:noProof/>
                <w:webHidden/>
              </w:rPr>
              <w:fldChar w:fldCharType="separate"/>
            </w:r>
            <w:r w:rsidR="00374675">
              <w:rPr>
                <w:noProof/>
                <w:webHidden/>
              </w:rPr>
              <w:t>53</w:t>
            </w:r>
            <w:r w:rsidR="001840CC">
              <w:rPr>
                <w:noProof/>
                <w:webHidden/>
              </w:rPr>
              <w:fldChar w:fldCharType="end"/>
            </w:r>
          </w:hyperlink>
        </w:p>
        <w:p w14:paraId="30E06F22" w14:textId="7702594B"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1" w:history="1">
            <w:r w:rsidR="001840CC" w:rsidRPr="0021297B">
              <w:rPr>
                <w:rStyle w:val="Hyperlink"/>
                <w:noProof/>
              </w:rPr>
              <w:t>Computer vision and autonomous driving</w:t>
            </w:r>
            <w:r w:rsidR="001840CC">
              <w:rPr>
                <w:noProof/>
                <w:webHidden/>
              </w:rPr>
              <w:tab/>
            </w:r>
            <w:r w:rsidR="001840CC">
              <w:rPr>
                <w:noProof/>
                <w:webHidden/>
              </w:rPr>
              <w:fldChar w:fldCharType="begin"/>
            </w:r>
            <w:r w:rsidR="001840CC">
              <w:rPr>
                <w:noProof/>
                <w:webHidden/>
              </w:rPr>
              <w:instrText xml:space="preserve"> PAGEREF _Toc134428791 \h </w:instrText>
            </w:r>
            <w:r w:rsidR="001840CC">
              <w:rPr>
                <w:noProof/>
                <w:webHidden/>
              </w:rPr>
            </w:r>
            <w:r w:rsidR="001840CC">
              <w:rPr>
                <w:noProof/>
                <w:webHidden/>
              </w:rPr>
              <w:fldChar w:fldCharType="separate"/>
            </w:r>
            <w:r w:rsidR="00374675">
              <w:rPr>
                <w:noProof/>
                <w:webHidden/>
              </w:rPr>
              <w:t>55</w:t>
            </w:r>
            <w:r w:rsidR="001840CC">
              <w:rPr>
                <w:noProof/>
                <w:webHidden/>
              </w:rPr>
              <w:fldChar w:fldCharType="end"/>
            </w:r>
          </w:hyperlink>
        </w:p>
        <w:p w14:paraId="2D144903" w14:textId="3E421E4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2" w:history="1">
            <w:r w:rsidR="001840CC" w:rsidRPr="0021297B">
              <w:rPr>
                <w:rStyle w:val="Hyperlink"/>
                <w:noProof/>
              </w:rPr>
              <w:t>How does the reproducibility crisis impact ML design</w:t>
            </w:r>
            <w:r w:rsidR="001840CC">
              <w:rPr>
                <w:noProof/>
                <w:webHidden/>
              </w:rPr>
              <w:tab/>
            </w:r>
            <w:r w:rsidR="001840CC">
              <w:rPr>
                <w:noProof/>
                <w:webHidden/>
              </w:rPr>
              <w:fldChar w:fldCharType="begin"/>
            </w:r>
            <w:r w:rsidR="001840CC">
              <w:rPr>
                <w:noProof/>
                <w:webHidden/>
              </w:rPr>
              <w:instrText xml:space="preserve"> PAGEREF _Toc134428792 \h </w:instrText>
            </w:r>
            <w:r w:rsidR="001840CC">
              <w:rPr>
                <w:noProof/>
                <w:webHidden/>
              </w:rPr>
            </w:r>
            <w:r w:rsidR="001840CC">
              <w:rPr>
                <w:noProof/>
                <w:webHidden/>
              </w:rPr>
              <w:fldChar w:fldCharType="separate"/>
            </w:r>
            <w:r w:rsidR="00374675">
              <w:rPr>
                <w:noProof/>
                <w:webHidden/>
              </w:rPr>
              <w:t>64</w:t>
            </w:r>
            <w:r w:rsidR="001840CC">
              <w:rPr>
                <w:noProof/>
                <w:webHidden/>
              </w:rPr>
              <w:fldChar w:fldCharType="end"/>
            </w:r>
          </w:hyperlink>
        </w:p>
        <w:p w14:paraId="7E41D3E0" w14:textId="1C89859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3" w:history="1">
            <w:r w:rsidR="001840CC" w:rsidRPr="0021297B">
              <w:rPr>
                <w:rStyle w:val="Hyperlink"/>
                <w:noProof/>
              </w:rPr>
              <w:t>Ethical Considerations of AI</w:t>
            </w:r>
            <w:r w:rsidR="001840CC">
              <w:rPr>
                <w:noProof/>
                <w:webHidden/>
              </w:rPr>
              <w:tab/>
            </w:r>
            <w:r w:rsidR="001840CC">
              <w:rPr>
                <w:noProof/>
                <w:webHidden/>
              </w:rPr>
              <w:fldChar w:fldCharType="begin"/>
            </w:r>
            <w:r w:rsidR="001840CC">
              <w:rPr>
                <w:noProof/>
                <w:webHidden/>
              </w:rPr>
              <w:instrText xml:space="preserve"> PAGEREF _Toc134428793 \h </w:instrText>
            </w:r>
            <w:r w:rsidR="001840CC">
              <w:rPr>
                <w:noProof/>
                <w:webHidden/>
              </w:rPr>
            </w:r>
            <w:r w:rsidR="001840CC">
              <w:rPr>
                <w:noProof/>
                <w:webHidden/>
              </w:rPr>
              <w:fldChar w:fldCharType="separate"/>
            </w:r>
            <w:r w:rsidR="00374675">
              <w:rPr>
                <w:noProof/>
                <w:webHidden/>
              </w:rPr>
              <w:t>70</w:t>
            </w:r>
            <w:r w:rsidR="001840CC">
              <w:rPr>
                <w:noProof/>
                <w:webHidden/>
              </w:rPr>
              <w:fldChar w:fldCharType="end"/>
            </w:r>
          </w:hyperlink>
        </w:p>
        <w:p w14:paraId="3E6A25C5" w14:textId="2999486F"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4"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794 \h </w:instrText>
            </w:r>
            <w:r w:rsidR="001840CC">
              <w:rPr>
                <w:noProof/>
                <w:webHidden/>
              </w:rPr>
            </w:r>
            <w:r w:rsidR="001840CC">
              <w:rPr>
                <w:noProof/>
                <w:webHidden/>
              </w:rPr>
              <w:fldChar w:fldCharType="separate"/>
            </w:r>
            <w:r w:rsidR="00374675">
              <w:rPr>
                <w:noProof/>
                <w:webHidden/>
              </w:rPr>
              <w:t>76</w:t>
            </w:r>
            <w:r w:rsidR="001840CC">
              <w:rPr>
                <w:noProof/>
                <w:webHidden/>
              </w:rPr>
              <w:fldChar w:fldCharType="end"/>
            </w:r>
          </w:hyperlink>
        </w:p>
        <w:p w14:paraId="0937D7E7" w14:textId="7239F31C" w:rsidR="001840CC" w:rsidRDefault="00000000">
          <w:pPr>
            <w:pStyle w:val="TOC1"/>
            <w:rPr>
              <w:rFonts w:asciiTheme="minorHAnsi" w:eastAsiaTheme="minorEastAsia" w:hAnsiTheme="minorHAnsi" w:cstheme="minorBidi"/>
              <w:noProof/>
              <w:kern w:val="2"/>
              <w:sz w:val="22"/>
              <w14:ligatures w14:val="standardContextual"/>
            </w:rPr>
          </w:pPr>
          <w:hyperlink w:anchor="_Toc134428795" w:history="1">
            <w:r w:rsidR="001840CC" w:rsidRPr="0021297B">
              <w:rPr>
                <w:rStyle w:val="Hyperlink"/>
                <w:noProof/>
              </w:rPr>
              <w:t>Chapter 3: Research Method</w:t>
            </w:r>
            <w:r w:rsidR="001840CC">
              <w:rPr>
                <w:noProof/>
                <w:webHidden/>
              </w:rPr>
              <w:tab/>
            </w:r>
            <w:r w:rsidR="001840CC">
              <w:rPr>
                <w:noProof/>
                <w:webHidden/>
              </w:rPr>
              <w:fldChar w:fldCharType="begin"/>
            </w:r>
            <w:r w:rsidR="001840CC">
              <w:rPr>
                <w:noProof/>
                <w:webHidden/>
              </w:rPr>
              <w:instrText xml:space="preserve"> PAGEREF _Toc134428795 \h </w:instrText>
            </w:r>
            <w:r w:rsidR="001840CC">
              <w:rPr>
                <w:noProof/>
                <w:webHidden/>
              </w:rPr>
            </w:r>
            <w:r w:rsidR="001840CC">
              <w:rPr>
                <w:noProof/>
                <w:webHidden/>
              </w:rPr>
              <w:fldChar w:fldCharType="separate"/>
            </w:r>
            <w:r w:rsidR="00374675">
              <w:rPr>
                <w:noProof/>
                <w:webHidden/>
              </w:rPr>
              <w:t>78</w:t>
            </w:r>
            <w:r w:rsidR="001840CC">
              <w:rPr>
                <w:noProof/>
                <w:webHidden/>
              </w:rPr>
              <w:fldChar w:fldCharType="end"/>
            </w:r>
          </w:hyperlink>
        </w:p>
        <w:p w14:paraId="3E626A85" w14:textId="15A0DBC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6" w:history="1">
            <w:r w:rsidR="001840CC" w:rsidRPr="0021297B">
              <w:rPr>
                <w:rStyle w:val="Hyperlink"/>
                <w:noProof/>
              </w:rPr>
              <w:t>Research Methodology and Design</w:t>
            </w:r>
            <w:r w:rsidR="001840CC">
              <w:rPr>
                <w:noProof/>
                <w:webHidden/>
              </w:rPr>
              <w:tab/>
            </w:r>
            <w:r w:rsidR="001840CC">
              <w:rPr>
                <w:noProof/>
                <w:webHidden/>
              </w:rPr>
              <w:fldChar w:fldCharType="begin"/>
            </w:r>
            <w:r w:rsidR="001840CC">
              <w:rPr>
                <w:noProof/>
                <w:webHidden/>
              </w:rPr>
              <w:instrText xml:space="preserve"> PAGEREF _Toc134428796 \h </w:instrText>
            </w:r>
            <w:r w:rsidR="001840CC">
              <w:rPr>
                <w:noProof/>
                <w:webHidden/>
              </w:rPr>
            </w:r>
            <w:r w:rsidR="001840CC">
              <w:rPr>
                <w:noProof/>
                <w:webHidden/>
              </w:rPr>
              <w:fldChar w:fldCharType="separate"/>
            </w:r>
            <w:r w:rsidR="00374675">
              <w:rPr>
                <w:noProof/>
                <w:webHidden/>
              </w:rPr>
              <w:t>78</w:t>
            </w:r>
            <w:r w:rsidR="001840CC">
              <w:rPr>
                <w:noProof/>
                <w:webHidden/>
              </w:rPr>
              <w:fldChar w:fldCharType="end"/>
            </w:r>
          </w:hyperlink>
        </w:p>
        <w:p w14:paraId="609D5398" w14:textId="2A87AFF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7" w:history="1">
            <w:r w:rsidR="001840CC" w:rsidRPr="0021297B">
              <w:rPr>
                <w:rStyle w:val="Hyperlink"/>
                <w:noProof/>
              </w:rPr>
              <w:t>Population and Sample</w:t>
            </w:r>
            <w:r w:rsidR="001840CC">
              <w:rPr>
                <w:noProof/>
                <w:webHidden/>
              </w:rPr>
              <w:tab/>
            </w:r>
            <w:r w:rsidR="001840CC">
              <w:rPr>
                <w:noProof/>
                <w:webHidden/>
              </w:rPr>
              <w:fldChar w:fldCharType="begin"/>
            </w:r>
            <w:r w:rsidR="001840CC">
              <w:rPr>
                <w:noProof/>
                <w:webHidden/>
              </w:rPr>
              <w:instrText xml:space="preserve"> PAGEREF _Toc134428797 \h </w:instrText>
            </w:r>
            <w:r w:rsidR="001840CC">
              <w:rPr>
                <w:noProof/>
                <w:webHidden/>
              </w:rPr>
            </w:r>
            <w:r w:rsidR="001840CC">
              <w:rPr>
                <w:noProof/>
                <w:webHidden/>
              </w:rPr>
              <w:fldChar w:fldCharType="separate"/>
            </w:r>
            <w:r w:rsidR="00374675">
              <w:rPr>
                <w:noProof/>
                <w:webHidden/>
              </w:rPr>
              <w:t>79</w:t>
            </w:r>
            <w:r w:rsidR="001840CC">
              <w:rPr>
                <w:noProof/>
                <w:webHidden/>
              </w:rPr>
              <w:fldChar w:fldCharType="end"/>
            </w:r>
          </w:hyperlink>
        </w:p>
        <w:p w14:paraId="0E9CE1E9" w14:textId="0A029FA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8" w:history="1">
            <w:r w:rsidR="001840CC" w:rsidRPr="0021297B">
              <w:rPr>
                <w:rStyle w:val="Hyperlink"/>
                <w:noProof/>
              </w:rPr>
              <w:t>Instrumentation</w:t>
            </w:r>
            <w:r w:rsidR="001840CC">
              <w:rPr>
                <w:noProof/>
                <w:webHidden/>
              </w:rPr>
              <w:tab/>
            </w:r>
            <w:r w:rsidR="001840CC">
              <w:rPr>
                <w:noProof/>
                <w:webHidden/>
              </w:rPr>
              <w:fldChar w:fldCharType="begin"/>
            </w:r>
            <w:r w:rsidR="001840CC">
              <w:rPr>
                <w:noProof/>
                <w:webHidden/>
              </w:rPr>
              <w:instrText xml:space="preserve"> PAGEREF _Toc134428798 \h </w:instrText>
            </w:r>
            <w:r w:rsidR="001840CC">
              <w:rPr>
                <w:noProof/>
                <w:webHidden/>
              </w:rPr>
            </w:r>
            <w:r w:rsidR="001840CC">
              <w:rPr>
                <w:noProof/>
                <w:webHidden/>
              </w:rPr>
              <w:fldChar w:fldCharType="separate"/>
            </w:r>
            <w:r w:rsidR="00374675">
              <w:rPr>
                <w:noProof/>
                <w:webHidden/>
              </w:rPr>
              <w:t>80</w:t>
            </w:r>
            <w:r w:rsidR="001840CC">
              <w:rPr>
                <w:noProof/>
                <w:webHidden/>
              </w:rPr>
              <w:fldChar w:fldCharType="end"/>
            </w:r>
          </w:hyperlink>
        </w:p>
        <w:p w14:paraId="33936C81" w14:textId="4DEC27FF"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9" w:history="1">
            <w:r w:rsidR="001840CC" w:rsidRPr="0021297B">
              <w:rPr>
                <w:rStyle w:val="Hyperlink"/>
                <w:noProof/>
              </w:rPr>
              <w:t>Study Procedures</w:t>
            </w:r>
            <w:r w:rsidR="001840CC">
              <w:rPr>
                <w:noProof/>
                <w:webHidden/>
              </w:rPr>
              <w:tab/>
            </w:r>
            <w:r w:rsidR="001840CC">
              <w:rPr>
                <w:noProof/>
                <w:webHidden/>
              </w:rPr>
              <w:fldChar w:fldCharType="begin"/>
            </w:r>
            <w:r w:rsidR="001840CC">
              <w:rPr>
                <w:noProof/>
                <w:webHidden/>
              </w:rPr>
              <w:instrText xml:space="preserve"> PAGEREF _Toc134428799 \h </w:instrText>
            </w:r>
            <w:r w:rsidR="001840CC">
              <w:rPr>
                <w:noProof/>
                <w:webHidden/>
              </w:rPr>
            </w:r>
            <w:r w:rsidR="001840CC">
              <w:rPr>
                <w:noProof/>
                <w:webHidden/>
              </w:rPr>
              <w:fldChar w:fldCharType="separate"/>
            </w:r>
            <w:r w:rsidR="00374675">
              <w:rPr>
                <w:noProof/>
                <w:webHidden/>
              </w:rPr>
              <w:t>80</w:t>
            </w:r>
            <w:r w:rsidR="001840CC">
              <w:rPr>
                <w:noProof/>
                <w:webHidden/>
              </w:rPr>
              <w:fldChar w:fldCharType="end"/>
            </w:r>
          </w:hyperlink>
        </w:p>
        <w:p w14:paraId="39B667EE" w14:textId="24433E2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0" w:history="1">
            <w:r w:rsidR="001840CC" w:rsidRPr="0021297B">
              <w:rPr>
                <w:rStyle w:val="Hyperlink"/>
                <w:noProof/>
              </w:rPr>
              <w:t>Data Analysis</w:t>
            </w:r>
            <w:r w:rsidR="001840CC">
              <w:rPr>
                <w:noProof/>
                <w:webHidden/>
              </w:rPr>
              <w:tab/>
            </w:r>
            <w:r w:rsidR="001840CC">
              <w:rPr>
                <w:noProof/>
                <w:webHidden/>
              </w:rPr>
              <w:fldChar w:fldCharType="begin"/>
            </w:r>
            <w:r w:rsidR="001840CC">
              <w:rPr>
                <w:noProof/>
                <w:webHidden/>
              </w:rPr>
              <w:instrText xml:space="preserve"> PAGEREF _Toc134428800 \h </w:instrText>
            </w:r>
            <w:r w:rsidR="001840CC">
              <w:rPr>
                <w:noProof/>
                <w:webHidden/>
              </w:rPr>
            </w:r>
            <w:r w:rsidR="001840CC">
              <w:rPr>
                <w:noProof/>
                <w:webHidden/>
              </w:rPr>
              <w:fldChar w:fldCharType="separate"/>
            </w:r>
            <w:r w:rsidR="00374675">
              <w:rPr>
                <w:noProof/>
                <w:webHidden/>
              </w:rPr>
              <w:t>90</w:t>
            </w:r>
            <w:r w:rsidR="001840CC">
              <w:rPr>
                <w:noProof/>
                <w:webHidden/>
              </w:rPr>
              <w:fldChar w:fldCharType="end"/>
            </w:r>
          </w:hyperlink>
        </w:p>
        <w:p w14:paraId="25BDF1D9" w14:textId="4974A94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1" w:history="1">
            <w:r w:rsidR="001840CC" w:rsidRPr="0021297B">
              <w:rPr>
                <w:rStyle w:val="Hyperlink"/>
                <w:noProof/>
              </w:rPr>
              <w:t>Assumptions</w:t>
            </w:r>
            <w:r w:rsidR="001840CC">
              <w:rPr>
                <w:noProof/>
                <w:webHidden/>
              </w:rPr>
              <w:tab/>
            </w:r>
            <w:r w:rsidR="001840CC">
              <w:rPr>
                <w:noProof/>
                <w:webHidden/>
              </w:rPr>
              <w:fldChar w:fldCharType="begin"/>
            </w:r>
            <w:r w:rsidR="001840CC">
              <w:rPr>
                <w:noProof/>
                <w:webHidden/>
              </w:rPr>
              <w:instrText xml:space="preserve"> PAGEREF _Toc134428801 \h </w:instrText>
            </w:r>
            <w:r w:rsidR="001840CC">
              <w:rPr>
                <w:noProof/>
                <w:webHidden/>
              </w:rPr>
            </w:r>
            <w:r w:rsidR="001840CC">
              <w:rPr>
                <w:noProof/>
                <w:webHidden/>
              </w:rPr>
              <w:fldChar w:fldCharType="separate"/>
            </w:r>
            <w:r w:rsidR="00374675">
              <w:rPr>
                <w:noProof/>
                <w:webHidden/>
              </w:rPr>
              <w:t>94</w:t>
            </w:r>
            <w:r w:rsidR="001840CC">
              <w:rPr>
                <w:noProof/>
                <w:webHidden/>
              </w:rPr>
              <w:fldChar w:fldCharType="end"/>
            </w:r>
          </w:hyperlink>
        </w:p>
        <w:p w14:paraId="02F3EA40" w14:textId="60FB5A68"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2" w:history="1">
            <w:r w:rsidR="001840CC" w:rsidRPr="0021297B">
              <w:rPr>
                <w:rStyle w:val="Hyperlink"/>
                <w:noProof/>
              </w:rPr>
              <w:t>Limitations</w:t>
            </w:r>
            <w:r w:rsidR="001840CC">
              <w:rPr>
                <w:noProof/>
                <w:webHidden/>
              </w:rPr>
              <w:tab/>
            </w:r>
            <w:r w:rsidR="001840CC">
              <w:rPr>
                <w:noProof/>
                <w:webHidden/>
              </w:rPr>
              <w:fldChar w:fldCharType="begin"/>
            </w:r>
            <w:r w:rsidR="001840CC">
              <w:rPr>
                <w:noProof/>
                <w:webHidden/>
              </w:rPr>
              <w:instrText xml:space="preserve"> PAGEREF _Toc134428802 \h </w:instrText>
            </w:r>
            <w:r w:rsidR="001840CC">
              <w:rPr>
                <w:noProof/>
                <w:webHidden/>
              </w:rPr>
            </w:r>
            <w:r w:rsidR="001840CC">
              <w:rPr>
                <w:noProof/>
                <w:webHidden/>
              </w:rPr>
              <w:fldChar w:fldCharType="separate"/>
            </w:r>
            <w:r w:rsidR="00374675">
              <w:rPr>
                <w:noProof/>
                <w:webHidden/>
              </w:rPr>
              <w:t>95</w:t>
            </w:r>
            <w:r w:rsidR="001840CC">
              <w:rPr>
                <w:noProof/>
                <w:webHidden/>
              </w:rPr>
              <w:fldChar w:fldCharType="end"/>
            </w:r>
          </w:hyperlink>
        </w:p>
        <w:p w14:paraId="626E599D" w14:textId="7F8579B6"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3" w:history="1">
            <w:r w:rsidR="001840CC" w:rsidRPr="0021297B">
              <w:rPr>
                <w:rStyle w:val="Hyperlink"/>
                <w:noProof/>
              </w:rPr>
              <w:t>Delimitations</w:t>
            </w:r>
            <w:r w:rsidR="001840CC">
              <w:rPr>
                <w:noProof/>
                <w:webHidden/>
              </w:rPr>
              <w:tab/>
            </w:r>
            <w:r w:rsidR="001840CC">
              <w:rPr>
                <w:noProof/>
                <w:webHidden/>
              </w:rPr>
              <w:fldChar w:fldCharType="begin"/>
            </w:r>
            <w:r w:rsidR="001840CC">
              <w:rPr>
                <w:noProof/>
                <w:webHidden/>
              </w:rPr>
              <w:instrText xml:space="preserve"> PAGEREF _Toc134428803 \h </w:instrText>
            </w:r>
            <w:r w:rsidR="001840CC">
              <w:rPr>
                <w:noProof/>
                <w:webHidden/>
              </w:rPr>
            </w:r>
            <w:r w:rsidR="001840CC">
              <w:rPr>
                <w:noProof/>
                <w:webHidden/>
              </w:rPr>
              <w:fldChar w:fldCharType="separate"/>
            </w:r>
            <w:r w:rsidR="00374675">
              <w:rPr>
                <w:noProof/>
                <w:webHidden/>
              </w:rPr>
              <w:t>95</w:t>
            </w:r>
            <w:r w:rsidR="001840CC">
              <w:rPr>
                <w:noProof/>
                <w:webHidden/>
              </w:rPr>
              <w:fldChar w:fldCharType="end"/>
            </w:r>
          </w:hyperlink>
        </w:p>
        <w:p w14:paraId="3E70B700" w14:textId="4F9162F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4" w:history="1">
            <w:r w:rsidR="001840CC" w:rsidRPr="0021297B">
              <w:rPr>
                <w:rStyle w:val="Hyperlink"/>
                <w:noProof/>
              </w:rPr>
              <w:t>Ethical Assurances</w:t>
            </w:r>
            <w:r w:rsidR="001840CC">
              <w:rPr>
                <w:noProof/>
                <w:webHidden/>
              </w:rPr>
              <w:tab/>
            </w:r>
            <w:r w:rsidR="001840CC">
              <w:rPr>
                <w:noProof/>
                <w:webHidden/>
              </w:rPr>
              <w:fldChar w:fldCharType="begin"/>
            </w:r>
            <w:r w:rsidR="001840CC">
              <w:rPr>
                <w:noProof/>
                <w:webHidden/>
              </w:rPr>
              <w:instrText xml:space="preserve"> PAGEREF _Toc134428804 \h </w:instrText>
            </w:r>
            <w:r w:rsidR="001840CC">
              <w:rPr>
                <w:noProof/>
                <w:webHidden/>
              </w:rPr>
            </w:r>
            <w:r w:rsidR="001840CC">
              <w:rPr>
                <w:noProof/>
                <w:webHidden/>
              </w:rPr>
              <w:fldChar w:fldCharType="separate"/>
            </w:r>
            <w:r w:rsidR="00374675">
              <w:rPr>
                <w:noProof/>
                <w:webHidden/>
              </w:rPr>
              <w:t>96</w:t>
            </w:r>
            <w:r w:rsidR="001840CC">
              <w:rPr>
                <w:noProof/>
                <w:webHidden/>
              </w:rPr>
              <w:fldChar w:fldCharType="end"/>
            </w:r>
          </w:hyperlink>
        </w:p>
        <w:p w14:paraId="0529591D" w14:textId="33874F7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5"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805 \h </w:instrText>
            </w:r>
            <w:r w:rsidR="001840CC">
              <w:rPr>
                <w:noProof/>
                <w:webHidden/>
              </w:rPr>
            </w:r>
            <w:r w:rsidR="001840CC">
              <w:rPr>
                <w:noProof/>
                <w:webHidden/>
              </w:rPr>
              <w:fldChar w:fldCharType="separate"/>
            </w:r>
            <w:r w:rsidR="00374675">
              <w:rPr>
                <w:noProof/>
                <w:webHidden/>
              </w:rPr>
              <w:t>98</w:t>
            </w:r>
            <w:r w:rsidR="001840CC">
              <w:rPr>
                <w:noProof/>
                <w:webHidden/>
              </w:rPr>
              <w:fldChar w:fldCharType="end"/>
            </w:r>
          </w:hyperlink>
        </w:p>
        <w:p w14:paraId="1E4C6668" w14:textId="249954D3" w:rsidR="001840CC" w:rsidRDefault="00000000">
          <w:pPr>
            <w:pStyle w:val="TOC1"/>
            <w:rPr>
              <w:rFonts w:asciiTheme="minorHAnsi" w:eastAsiaTheme="minorEastAsia" w:hAnsiTheme="minorHAnsi" w:cstheme="minorBidi"/>
              <w:noProof/>
              <w:kern w:val="2"/>
              <w:sz w:val="22"/>
              <w14:ligatures w14:val="standardContextual"/>
            </w:rPr>
          </w:pPr>
          <w:hyperlink w:anchor="_Toc134428806" w:history="1">
            <w:r w:rsidR="001840CC" w:rsidRPr="0021297B">
              <w:rPr>
                <w:rStyle w:val="Hyperlink"/>
                <w:noProof/>
              </w:rPr>
              <w:t>Chapter 4: Findings</w:t>
            </w:r>
            <w:r w:rsidR="001840CC">
              <w:rPr>
                <w:noProof/>
                <w:webHidden/>
              </w:rPr>
              <w:tab/>
            </w:r>
            <w:r w:rsidR="001840CC">
              <w:rPr>
                <w:noProof/>
                <w:webHidden/>
              </w:rPr>
              <w:fldChar w:fldCharType="begin"/>
            </w:r>
            <w:r w:rsidR="001840CC">
              <w:rPr>
                <w:noProof/>
                <w:webHidden/>
              </w:rPr>
              <w:instrText xml:space="preserve"> PAGEREF _Toc134428806 \h </w:instrText>
            </w:r>
            <w:r w:rsidR="001840CC">
              <w:rPr>
                <w:noProof/>
                <w:webHidden/>
              </w:rPr>
            </w:r>
            <w:r w:rsidR="001840CC">
              <w:rPr>
                <w:noProof/>
                <w:webHidden/>
              </w:rPr>
              <w:fldChar w:fldCharType="separate"/>
            </w:r>
            <w:r w:rsidR="00374675">
              <w:rPr>
                <w:noProof/>
                <w:webHidden/>
              </w:rPr>
              <w:t>100</w:t>
            </w:r>
            <w:r w:rsidR="001840CC">
              <w:rPr>
                <w:noProof/>
                <w:webHidden/>
              </w:rPr>
              <w:fldChar w:fldCharType="end"/>
            </w:r>
          </w:hyperlink>
        </w:p>
        <w:p w14:paraId="74017873" w14:textId="0A7444F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7" w:history="1">
            <w:r w:rsidR="001840CC" w:rsidRPr="0021297B">
              <w:rPr>
                <w:rStyle w:val="Hyperlink"/>
                <w:noProof/>
              </w:rPr>
              <w:t>Validity and Reliability of the Data</w:t>
            </w:r>
            <w:r w:rsidR="001840CC">
              <w:rPr>
                <w:noProof/>
                <w:webHidden/>
              </w:rPr>
              <w:tab/>
            </w:r>
            <w:r w:rsidR="001840CC">
              <w:rPr>
                <w:noProof/>
                <w:webHidden/>
              </w:rPr>
              <w:fldChar w:fldCharType="begin"/>
            </w:r>
            <w:r w:rsidR="001840CC">
              <w:rPr>
                <w:noProof/>
                <w:webHidden/>
              </w:rPr>
              <w:instrText xml:space="preserve"> PAGEREF _Toc134428807 \h </w:instrText>
            </w:r>
            <w:r w:rsidR="001840CC">
              <w:rPr>
                <w:noProof/>
                <w:webHidden/>
              </w:rPr>
            </w:r>
            <w:r w:rsidR="001840CC">
              <w:rPr>
                <w:noProof/>
                <w:webHidden/>
              </w:rPr>
              <w:fldChar w:fldCharType="separate"/>
            </w:r>
            <w:r w:rsidR="00374675">
              <w:rPr>
                <w:noProof/>
                <w:webHidden/>
              </w:rPr>
              <w:t>100</w:t>
            </w:r>
            <w:r w:rsidR="001840CC">
              <w:rPr>
                <w:noProof/>
                <w:webHidden/>
              </w:rPr>
              <w:fldChar w:fldCharType="end"/>
            </w:r>
          </w:hyperlink>
        </w:p>
        <w:p w14:paraId="7776B75B" w14:textId="29DE28D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8" w:history="1">
            <w:r w:rsidR="001840CC" w:rsidRPr="0021297B">
              <w:rPr>
                <w:rStyle w:val="Hyperlink"/>
                <w:noProof/>
              </w:rPr>
              <w:t>Results</w:t>
            </w:r>
            <w:r w:rsidR="001840CC">
              <w:rPr>
                <w:noProof/>
                <w:webHidden/>
              </w:rPr>
              <w:tab/>
            </w:r>
            <w:r w:rsidR="001840CC">
              <w:rPr>
                <w:noProof/>
                <w:webHidden/>
              </w:rPr>
              <w:fldChar w:fldCharType="begin"/>
            </w:r>
            <w:r w:rsidR="001840CC">
              <w:rPr>
                <w:noProof/>
                <w:webHidden/>
              </w:rPr>
              <w:instrText xml:space="preserve"> PAGEREF _Toc134428808 \h </w:instrText>
            </w:r>
            <w:r w:rsidR="001840CC">
              <w:rPr>
                <w:noProof/>
                <w:webHidden/>
              </w:rPr>
            </w:r>
            <w:r w:rsidR="001840CC">
              <w:rPr>
                <w:noProof/>
                <w:webHidden/>
              </w:rPr>
              <w:fldChar w:fldCharType="separate"/>
            </w:r>
            <w:r w:rsidR="00374675">
              <w:rPr>
                <w:noProof/>
                <w:webHidden/>
              </w:rPr>
              <w:t>101</w:t>
            </w:r>
            <w:r w:rsidR="001840CC">
              <w:rPr>
                <w:noProof/>
                <w:webHidden/>
              </w:rPr>
              <w:fldChar w:fldCharType="end"/>
            </w:r>
          </w:hyperlink>
        </w:p>
        <w:p w14:paraId="20650756" w14:textId="6260EA8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9" w:history="1">
            <w:r w:rsidR="001840CC" w:rsidRPr="0021297B">
              <w:rPr>
                <w:rStyle w:val="Hyperlink"/>
                <w:noProof/>
              </w:rPr>
              <w:t>Evaluation of the Findings</w:t>
            </w:r>
            <w:r w:rsidR="001840CC">
              <w:rPr>
                <w:noProof/>
                <w:webHidden/>
              </w:rPr>
              <w:tab/>
            </w:r>
            <w:r w:rsidR="001840CC">
              <w:rPr>
                <w:noProof/>
                <w:webHidden/>
              </w:rPr>
              <w:fldChar w:fldCharType="begin"/>
            </w:r>
            <w:r w:rsidR="001840CC">
              <w:rPr>
                <w:noProof/>
                <w:webHidden/>
              </w:rPr>
              <w:instrText xml:space="preserve"> PAGEREF _Toc134428809 \h </w:instrText>
            </w:r>
            <w:r w:rsidR="001840CC">
              <w:rPr>
                <w:noProof/>
                <w:webHidden/>
              </w:rPr>
            </w:r>
            <w:r w:rsidR="001840CC">
              <w:rPr>
                <w:noProof/>
                <w:webHidden/>
              </w:rPr>
              <w:fldChar w:fldCharType="separate"/>
            </w:r>
            <w:r w:rsidR="00374675">
              <w:rPr>
                <w:noProof/>
                <w:webHidden/>
              </w:rPr>
              <w:t>114</w:t>
            </w:r>
            <w:r w:rsidR="001840CC">
              <w:rPr>
                <w:noProof/>
                <w:webHidden/>
              </w:rPr>
              <w:fldChar w:fldCharType="end"/>
            </w:r>
          </w:hyperlink>
        </w:p>
        <w:p w14:paraId="5ED729A9" w14:textId="71051F3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0"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810 \h </w:instrText>
            </w:r>
            <w:r w:rsidR="001840CC">
              <w:rPr>
                <w:noProof/>
                <w:webHidden/>
              </w:rPr>
            </w:r>
            <w:r w:rsidR="001840CC">
              <w:rPr>
                <w:noProof/>
                <w:webHidden/>
              </w:rPr>
              <w:fldChar w:fldCharType="separate"/>
            </w:r>
            <w:r w:rsidR="00374675">
              <w:rPr>
                <w:noProof/>
                <w:webHidden/>
              </w:rPr>
              <w:t>116</w:t>
            </w:r>
            <w:r w:rsidR="001840CC">
              <w:rPr>
                <w:noProof/>
                <w:webHidden/>
              </w:rPr>
              <w:fldChar w:fldCharType="end"/>
            </w:r>
          </w:hyperlink>
        </w:p>
        <w:p w14:paraId="7F6613CE" w14:textId="5219D144" w:rsidR="001840CC" w:rsidRDefault="00000000">
          <w:pPr>
            <w:pStyle w:val="TOC1"/>
            <w:rPr>
              <w:rFonts w:asciiTheme="minorHAnsi" w:eastAsiaTheme="minorEastAsia" w:hAnsiTheme="minorHAnsi" w:cstheme="minorBidi"/>
              <w:noProof/>
              <w:kern w:val="2"/>
              <w:sz w:val="22"/>
              <w14:ligatures w14:val="standardContextual"/>
            </w:rPr>
          </w:pPr>
          <w:hyperlink w:anchor="_Toc134428811" w:history="1">
            <w:r w:rsidR="001840CC" w:rsidRPr="0021297B">
              <w:rPr>
                <w:rStyle w:val="Hyperlink"/>
                <w:noProof/>
              </w:rPr>
              <w:t>Chapter 5: Implications, Recommendations, and Conclusions</w:t>
            </w:r>
            <w:r w:rsidR="001840CC">
              <w:rPr>
                <w:noProof/>
                <w:webHidden/>
              </w:rPr>
              <w:tab/>
            </w:r>
            <w:r w:rsidR="001840CC">
              <w:rPr>
                <w:noProof/>
                <w:webHidden/>
              </w:rPr>
              <w:fldChar w:fldCharType="begin"/>
            </w:r>
            <w:r w:rsidR="001840CC">
              <w:rPr>
                <w:noProof/>
                <w:webHidden/>
              </w:rPr>
              <w:instrText xml:space="preserve"> PAGEREF _Toc134428811 \h </w:instrText>
            </w:r>
            <w:r w:rsidR="001840CC">
              <w:rPr>
                <w:noProof/>
                <w:webHidden/>
              </w:rPr>
            </w:r>
            <w:r w:rsidR="001840CC">
              <w:rPr>
                <w:noProof/>
                <w:webHidden/>
              </w:rPr>
              <w:fldChar w:fldCharType="separate"/>
            </w:r>
            <w:r w:rsidR="00374675">
              <w:rPr>
                <w:noProof/>
                <w:webHidden/>
              </w:rPr>
              <w:t>118</w:t>
            </w:r>
            <w:r w:rsidR="001840CC">
              <w:rPr>
                <w:noProof/>
                <w:webHidden/>
              </w:rPr>
              <w:fldChar w:fldCharType="end"/>
            </w:r>
          </w:hyperlink>
        </w:p>
        <w:p w14:paraId="0A12B6C2" w14:textId="55756D5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2" w:history="1">
            <w:r w:rsidR="001840CC" w:rsidRPr="0021297B">
              <w:rPr>
                <w:rStyle w:val="Hyperlink"/>
                <w:noProof/>
              </w:rPr>
              <w:t>Implications</w:t>
            </w:r>
            <w:r w:rsidR="001840CC">
              <w:rPr>
                <w:noProof/>
                <w:webHidden/>
              </w:rPr>
              <w:tab/>
            </w:r>
            <w:r w:rsidR="001840CC">
              <w:rPr>
                <w:noProof/>
                <w:webHidden/>
              </w:rPr>
              <w:fldChar w:fldCharType="begin"/>
            </w:r>
            <w:r w:rsidR="001840CC">
              <w:rPr>
                <w:noProof/>
                <w:webHidden/>
              </w:rPr>
              <w:instrText xml:space="preserve"> PAGEREF _Toc134428812 \h </w:instrText>
            </w:r>
            <w:r w:rsidR="001840CC">
              <w:rPr>
                <w:noProof/>
                <w:webHidden/>
              </w:rPr>
            </w:r>
            <w:r w:rsidR="001840CC">
              <w:rPr>
                <w:noProof/>
                <w:webHidden/>
              </w:rPr>
              <w:fldChar w:fldCharType="separate"/>
            </w:r>
            <w:r w:rsidR="00374675">
              <w:rPr>
                <w:noProof/>
                <w:webHidden/>
              </w:rPr>
              <w:t>119</w:t>
            </w:r>
            <w:r w:rsidR="001840CC">
              <w:rPr>
                <w:noProof/>
                <w:webHidden/>
              </w:rPr>
              <w:fldChar w:fldCharType="end"/>
            </w:r>
          </w:hyperlink>
        </w:p>
        <w:p w14:paraId="0AF9D9C4" w14:textId="54B6296B"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3" w:history="1">
            <w:r w:rsidR="001840CC" w:rsidRPr="0021297B">
              <w:rPr>
                <w:rStyle w:val="Hyperlink"/>
                <w:noProof/>
              </w:rPr>
              <w:t>Recommendations for Practice</w:t>
            </w:r>
            <w:r w:rsidR="001840CC">
              <w:rPr>
                <w:noProof/>
                <w:webHidden/>
              </w:rPr>
              <w:tab/>
            </w:r>
            <w:r w:rsidR="001840CC">
              <w:rPr>
                <w:noProof/>
                <w:webHidden/>
              </w:rPr>
              <w:fldChar w:fldCharType="begin"/>
            </w:r>
            <w:r w:rsidR="001840CC">
              <w:rPr>
                <w:noProof/>
                <w:webHidden/>
              </w:rPr>
              <w:instrText xml:space="preserve"> PAGEREF _Toc134428813 \h </w:instrText>
            </w:r>
            <w:r w:rsidR="001840CC">
              <w:rPr>
                <w:noProof/>
                <w:webHidden/>
              </w:rPr>
            </w:r>
            <w:r w:rsidR="001840CC">
              <w:rPr>
                <w:noProof/>
                <w:webHidden/>
              </w:rPr>
              <w:fldChar w:fldCharType="separate"/>
            </w:r>
            <w:r w:rsidR="00374675">
              <w:rPr>
                <w:noProof/>
                <w:webHidden/>
              </w:rPr>
              <w:t>122</w:t>
            </w:r>
            <w:r w:rsidR="001840CC">
              <w:rPr>
                <w:noProof/>
                <w:webHidden/>
              </w:rPr>
              <w:fldChar w:fldCharType="end"/>
            </w:r>
          </w:hyperlink>
        </w:p>
        <w:p w14:paraId="2E23EAE7" w14:textId="2BCBE5A9"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4" w:history="1">
            <w:r w:rsidR="001840CC" w:rsidRPr="0021297B">
              <w:rPr>
                <w:rStyle w:val="Hyperlink"/>
                <w:noProof/>
              </w:rPr>
              <w:t>Recommendations for Future Research</w:t>
            </w:r>
            <w:r w:rsidR="001840CC">
              <w:rPr>
                <w:noProof/>
                <w:webHidden/>
              </w:rPr>
              <w:tab/>
            </w:r>
            <w:r w:rsidR="001840CC">
              <w:rPr>
                <w:noProof/>
                <w:webHidden/>
              </w:rPr>
              <w:fldChar w:fldCharType="begin"/>
            </w:r>
            <w:r w:rsidR="001840CC">
              <w:rPr>
                <w:noProof/>
                <w:webHidden/>
              </w:rPr>
              <w:instrText xml:space="preserve"> PAGEREF _Toc134428814 \h </w:instrText>
            </w:r>
            <w:r w:rsidR="001840CC">
              <w:rPr>
                <w:noProof/>
                <w:webHidden/>
              </w:rPr>
            </w:r>
            <w:r w:rsidR="001840CC">
              <w:rPr>
                <w:noProof/>
                <w:webHidden/>
              </w:rPr>
              <w:fldChar w:fldCharType="separate"/>
            </w:r>
            <w:r w:rsidR="00374675">
              <w:rPr>
                <w:noProof/>
                <w:webHidden/>
              </w:rPr>
              <w:t>122</w:t>
            </w:r>
            <w:r w:rsidR="001840CC">
              <w:rPr>
                <w:noProof/>
                <w:webHidden/>
              </w:rPr>
              <w:fldChar w:fldCharType="end"/>
            </w:r>
          </w:hyperlink>
        </w:p>
        <w:p w14:paraId="32F76A53" w14:textId="31FA4BC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5" w:history="1">
            <w:r w:rsidR="001840CC" w:rsidRPr="0021297B">
              <w:rPr>
                <w:rStyle w:val="Hyperlink"/>
                <w:noProof/>
              </w:rPr>
              <w:t>Conclusions</w:t>
            </w:r>
            <w:r w:rsidR="001840CC">
              <w:rPr>
                <w:noProof/>
                <w:webHidden/>
              </w:rPr>
              <w:tab/>
            </w:r>
            <w:r w:rsidR="001840CC">
              <w:rPr>
                <w:noProof/>
                <w:webHidden/>
              </w:rPr>
              <w:fldChar w:fldCharType="begin"/>
            </w:r>
            <w:r w:rsidR="001840CC">
              <w:rPr>
                <w:noProof/>
                <w:webHidden/>
              </w:rPr>
              <w:instrText xml:space="preserve"> PAGEREF _Toc134428815 \h </w:instrText>
            </w:r>
            <w:r w:rsidR="001840CC">
              <w:rPr>
                <w:noProof/>
                <w:webHidden/>
              </w:rPr>
            </w:r>
            <w:r w:rsidR="001840CC">
              <w:rPr>
                <w:noProof/>
                <w:webHidden/>
              </w:rPr>
              <w:fldChar w:fldCharType="separate"/>
            </w:r>
            <w:r w:rsidR="00374675">
              <w:rPr>
                <w:noProof/>
                <w:webHidden/>
              </w:rPr>
              <w:t>124</w:t>
            </w:r>
            <w:r w:rsidR="001840CC">
              <w:rPr>
                <w:noProof/>
                <w:webHidden/>
              </w:rPr>
              <w:fldChar w:fldCharType="end"/>
            </w:r>
          </w:hyperlink>
        </w:p>
        <w:p w14:paraId="58B6B3CA" w14:textId="280C0151" w:rsidR="001840CC" w:rsidRDefault="00000000">
          <w:pPr>
            <w:pStyle w:val="TOC1"/>
            <w:rPr>
              <w:rFonts w:asciiTheme="minorHAnsi" w:eastAsiaTheme="minorEastAsia" w:hAnsiTheme="minorHAnsi" w:cstheme="minorBidi"/>
              <w:noProof/>
              <w:kern w:val="2"/>
              <w:sz w:val="22"/>
              <w14:ligatures w14:val="standardContextual"/>
            </w:rPr>
          </w:pPr>
          <w:hyperlink w:anchor="_Toc134428816" w:history="1">
            <w:r w:rsidR="001840CC" w:rsidRPr="0021297B">
              <w:rPr>
                <w:rStyle w:val="Hyperlink"/>
                <w:noProof/>
              </w:rPr>
              <w:t>References</w:t>
            </w:r>
            <w:r w:rsidR="001840CC">
              <w:rPr>
                <w:noProof/>
                <w:webHidden/>
              </w:rPr>
              <w:tab/>
            </w:r>
            <w:r w:rsidR="001840CC">
              <w:rPr>
                <w:noProof/>
                <w:webHidden/>
              </w:rPr>
              <w:fldChar w:fldCharType="begin"/>
            </w:r>
            <w:r w:rsidR="001840CC">
              <w:rPr>
                <w:noProof/>
                <w:webHidden/>
              </w:rPr>
              <w:instrText xml:space="preserve"> PAGEREF _Toc134428816 \h </w:instrText>
            </w:r>
            <w:r w:rsidR="001840CC">
              <w:rPr>
                <w:noProof/>
                <w:webHidden/>
              </w:rPr>
            </w:r>
            <w:r w:rsidR="001840CC">
              <w:rPr>
                <w:noProof/>
                <w:webHidden/>
              </w:rPr>
              <w:fldChar w:fldCharType="separate"/>
            </w:r>
            <w:r w:rsidR="00374675">
              <w:rPr>
                <w:noProof/>
                <w:webHidden/>
              </w:rPr>
              <w:t>126</w:t>
            </w:r>
            <w:r w:rsidR="001840CC">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2" w:name="_Toc251423627" w:displacedByCustomXml="prev"/>
    <w:p w14:paraId="0C39B1B1" w14:textId="77777777" w:rsidR="00F53DD4" w:rsidRDefault="00F53DD4">
      <w:pPr>
        <w:pStyle w:val="TableofFigures"/>
        <w:tabs>
          <w:tab w:val="right" w:leader="dot" w:pos="9350"/>
        </w:tabs>
        <w:rPr>
          <w:rFonts w:cs="Arial"/>
        </w:rPr>
      </w:pPr>
      <w:bookmarkStart w:id="3" w:name="_Toc251423628"/>
      <w:bookmarkEnd w:id="2"/>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6AF13FFA" w14:textId="5BFAEF9B" w:rsidR="001840CC" w:rsidRDefault="00F53DD4">
      <w:pPr>
        <w:pStyle w:val="TableofFigures"/>
        <w:tabs>
          <w:tab w:val="right" w:leader="dot" w:pos="9350"/>
        </w:tabs>
        <w:rPr>
          <w:rFonts w:asciiTheme="minorHAnsi" w:eastAsiaTheme="minorEastAsia" w:hAnsiTheme="minorHAnsi"/>
          <w:noProof/>
          <w:kern w:val="2"/>
          <w:sz w:val="22"/>
          <w14:ligatures w14:val="standardContextual"/>
        </w:rPr>
      </w:pPr>
      <w:r>
        <w:rPr>
          <w:rFonts w:cs="Arial"/>
        </w:rPr>
        <w:fldChar w:fldCharType="begin"/>
      </w:r>
      <w:r>
        <w:rPr>
          <w:rFonts w:cs="Arial"/>
        </w:rPr>
        <w:instrText xml:space="preserve"> TOC \h \z \c "Table" </w:instrText>
      </w:r>
      <w:r>
        <w:rPr>
          <w:rFonts w:cs="Arial"/>
        </w:rPr>
        <w:fldChar w:fldCharType="separate"/>
      </w:r>
      <w:hyperlink w:anchor="_Toc134428817" w:history="1">
        <w:r w:rsidR="001840CC" w:rsidRPr="00091DE7">
          <w:rPr>
            <w:rStyle w:val="Hyperlink"/>
            <w:b/>
            <w:bCs/>
            <w:noProof/>
          </w:rPr>
          <w:t>Table 1</w:t>
        </w:r>
        <w:r w:rsidR="001840CC" w:rsidRPr="00091DE7">
          <w:rPr>
            <w:rStyle w:val="Hyperlink"/>
            <w:noProof/>
          </w:rPr>
          <w:t xml:space="preserve"> Design-science Guidelines (Hevner et al. 2004)</w:t>
        </w:r>
        <w:r w:rsidR="001840CC">
          <w:rPr>
            <w:noProof/>
            <w:webHidden/>
          </w:rPr>
          <w:tab/>
        </w:r>
        <w:r w:rsidR="001840CC">
          <w:rPr>
            <w:noProof/>
            <w:webHidden/>
          </w:rPr>
          <w:fldChar w:fldCharType="begin"/>
        </w:r>
        <w:r w:rsidR="001840CC">
          <w:rPr>
            <w:noProof/>
            <w:webHidden/>
          </w:rPr>
          <w:instrText xml:space="preserve"> PAGEREF _Toc134428817 \h </w:instrText>
        </w:r>
        <w:r w:rsidR="001840CC">
          <w:rPr>
            <w:noProof/>
            <w:webHidden/>
          </w:rPr>
        </w:r>
        <w:r w:rsidR="001840CC">
          <w:rPr>
            <w:noProof/>
            <w:webHidden/>
          </w:rPr>
          <w:fldChar w:fldCharType="separate"/>
        </w:r>
        <w:r w:rsidR="00374675">
          <w:rPr>
            <w:noProof/>
            <w:webHidden/>
          </w:rPr>
          <w:t>5</w:t>
        </w:r>
        <w:r w:rsidR="001840CC">
          <w:rPr>
            <w:noProof/>
            <w:webHidden/>
          </w:rPr>
          <w:fldChar w:fldCharType="end"/>
        </w:r>
      </w:hyperlink>
    </w:p>
    <w:p w14:paraId="44304A70" w14:textId="07975432"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18" w:history="1">
        <w:r w:rsidR="001840CC" w:rsidRPr="00091DE7">
          <w:rPr>
            <w:rStyle w:val="Hyperlink"/>
            <w:b/>
            <w:bCs/>
            <w:noProof/>
          </w:rPr>
          <w:t xml:space="preserve">Table 2 </w:t>
        </w:r>
        <w:r w:rsidR="001840CC" w:rsidRPr="00091DE7">
          <w:rPr>
            <w:rStyle w:val="Hyperlink"/>
            <w:i/>
            <w:noProof/>
          </w:rPr>
          <w:t>Survey search terms</w:t>
        </w:r>
        <w:r w:rsidR="001840CC">
          <w:rPr>
            <w:noProof/>
            <w:webHidden/>
          </w:rPr>
          <w:tab/>
        </w:r>
        <w:r w:rsidR="001840CC">
          <w:rPr>
            <w:noProof/>
            <w:webHidden/>
          </w:rPr>
          <w:fldChar w:fldCharType="begin"/>
        </w:r>
        <w:r w:rsidR="001840CC">
          <w:rPr>
            <w:noProof/>
            <w:webHidden/>
          </w:rPr>
          <w:instrText xml:space="preserve"> PAGEREF _Toc134428818 \h </w:instrText>
        </w:r>
        <w:r w:rsidR="001840CC">
          <w:rPr>
            <w:noProof/>
            <w:webHidden/>
          </w:rPr>
        </w:r>
        <w:r w:rsidR="001840CC">
          <w:rPr>
            <w:noProof/>
            <w:webHidden/>
          </w:rPr>
          <w:fldChar w:fldCharType="separate"/>
        </w:r>
        <w:r w:rsidR="00374675">
          <w:rPr>
            <w:noProof/>
            <w:webHidden/>
          </w:rPr>
          <w:t>12</w:t>
        </w:r>
        <w:r w:rsidR="001840CC">
          <w:rPr>
            <w:noProof/>
            <w:webHidden/>
          </w:rPr>
          <w:fldChar w:fldCharType="end"/>
        </w:r>
      </w:hyperlink>
    </w:p>
    <w:p w14:paraId="0BA484D4" w14:textId="7B9CE2E5"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19" w:history="1">
        <w:r w:rsidR="001840CC" w:rsidRPr="00091DE7">
          <w:rPr>
            <w:rStyle w:val="Hyperlink"/>
            <w:b/>
            <w:bCs/>
            <w:noProof/>
          </w:rPr>
          <w:t xml:space="preserve">Table 3 </w:t>
        </w:r>
        <w:r w:rsidR="001840CC" w:rsidRPr="00091DE7">
          <w:rPr>
            <w:rStyle w:val="Hyperlink"/>
            <w:noProof/>
          </w:rPr>
          <w:t xml:space="preserve"> </w:t>
        </w:r>
        <w:r w:rsidR="001840CC" w:rsidRPr="00091DE7">
          <w:rPr>
            <w:rStyle w:val="Hyperlink"/>
            <w:i/>
            <w:noProof/>
          </w:rPr>
          <w:t>Example Research Strategies for Classifying Movement in Video</w:t>
        </w:r>
        <w:r w:rsidR="001840CC">
          <w:rPr>
            <w:noProof/>
            <w:webHidden/>
          </w:rPr>
          <w:tab/>
        </w:r>
        <w:r w:rsidR="001840CC">
          <w:rPr>
            <w:noProof/>
            <w:webHidden/>
          </w:rPr>
          <w:fldChar w:fldCharType="begin"/>
        </w:r>
        <w:r w:rsidR="001840CC">
          <w:rPr>
            <w:noProof/>
            <w:webHidden/>
          </w:rPr>
          <w:instrText xml:space="preserve"> PAGEREF _Toc134428819 \h </w:instrText>
        </w:r>
        <w:r w:rsidR="001840CC">
          <w:rPr>
            <w:noProof/>
            <w:webHidden/>
          </w:rPr>
        </w:r>
        <w:r w:rsidR="001840CC">
          <w:rPr>
            <w:noProof/>
            <w:webHidden/>
          </w:rPr>
          <w:fldChar w:fldCharType="separate"/>
        </w:r>
        <w:r w:rsidR="00374675">
          <w:rPr>
            <w:noProof/>
            <w:webHidden/>
          </w:rPr>
          <w:t>14</w:t>
        </w:r>
        <w:r w:rsidR="001840CC">
          <w:rPr>
            <w:noProof/>
            <w:webHidden/>
          </w:rPr>
          <w:fldChar w:fldCharType="end"/>
        </w:r>
      </w:hyperlink>
    </w:p>
    <w:p w14:paraId="41888033" w14:textId="24AFCA28"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0" w:history="1">
        <w:r w:rsidR="001840CC" w:rsidRPr="00091DE7">
          <w:rPr>
            <w:rStyle w:val="Hyperlink"/>
            <w:b/>
            <w:bCs/>
            <w:noProof/>
          </w:rPr>
          <w:t xml:space="preserve">Table 4 </w:t>
        </w:r>
        <w:r w:rsidR="001840CC" w:rsidRPr="00091DE7">
          <w:rPr>
            <w:rStyle w:val="Hyperlink"/>
            <w:i/>
            <w:noProof/>
          </w:rPr>
          <w:t>Activation Functions</w:t>
        </w:r>
        <w:r w:rsidR="001840CC">
          <w:rPr>
            <w:noProof/>
            <w:webHidden/>
          </w:rPr>
          <w:tab/>
        </w:r>
        <w:r w:rsidR="001840CC">
          <w:rPr>
            <w:noProof/>
            <w:webHidden/>
          </w:rPr>
          <w:fldChar w:fldCharType="begin"/>
        </w:r>
        <w:r w:rsidR="001840CC">
          <w:rPr>
            <w:noProof/>
            <w:webHidden/>
          </w:rPr>
          <w:instrText xml:space="preserve"> PAGEREF _Toc134428820 \h </w:instrText>
        </w:r>
        <w:r w:rsidR="001840CC">
          <w:rPr>
            <w:noProof/>
            <w:webHidden/>
          </w:rPr>
        </w:r>
        <w:r w:rsidR="001840CC">
          <w:rPr>
            <w:noProof/>
            <w:webHidden/>
          </w:rPr>
          <w:fldChar w:fldCharType="separate"/>
        </w:r>
        <w:r w:rsidR="00374675">
          <w:rPr>
            <w:noProof/>
            <w:webHidden/>
          </w:rPr>
          <w:t>31</w:t>
        </w:r>
        <w:r w:rsidR="001840CC">
          <w:rPr>
            <w:noProof/>
            <w:webHidden/>
          </w:rPr>
          <w:fldChar w:fldCharType="end"/>
        </w:r>
      </w:hyperlink>
    </w:p>
    <w:p w14:paraId="2CAAED6F" w14:textId="4729F89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1" w:history="1">
        <w:r w:rsidR="001840CC" w:rsidRPr="00091DE7">
          <w:rPr>
            <w:rStyle w:val="Hyperlink"/>
            <w:b/>
            <w:bCs/>
            <w:noProof/>
          </w:rPr>
          <w:t xml:space="preserve">Table 5 </w:t>
        </w:r>
        <w:r w:rsidR="001840CC" w:rsidRPr="00091DE7">
          <w:rPr>
            <w:rStyle w:val="Hyperlink"/>
            <w:i/>
            <w:noProof/>
          </w:rPr>
          <w:t>Principal Components</w:t>
        </w:r>
        <w:r w:rsidR="001840CC">
          <w:rPr>
            <w:noProof/>
            <w:webHidden/>
          </w:rPr>
          <w:tab/>
        </w:r>
        <w:r w:rsidR="001840CC">
          <w:rPr>
            <w:noProof/>
            <w:webHidden/>
          </w:rPr>
          <w:fldChar w:fldCharType="begin"/>
        </w:r>
        <w:r w:rsidR="001840CC">
          <w:rPr>
            <w:noProof/>
            <w:webHidden/>
          </w:rPr>
          <w:instrText xml:space="preserve"> PAGEREF _Toc134428821 \h </w:instrText>
        </w:r>
        <w:r w:rsidR="001840CC">
          <w:rPr>
            <w:noProof/>
            <w:webHidden/>
          </w:rPr>
        </w:r>
        <w:r w:rsidR="001840CC">
          <w:rPr>
            <w:noProof/>
            <w:webHidden/>
          </w:rPr>
          <w:fldChar w:fldCharType="separate"/>
        </w:r>
        <w:r w:rsidR="00374675">
          <w:rPr>
            <w:noProof/>
            <w:webHidden/>
          </w:rPr>
          <w:t>34</w:t>
        </w:r>
        <w:r w:rsidR="001840CC">
          <w:rPr>
            <w:noProof/>
            <w:webHidden/>
          </w:rPr>
          <w:fldChar w:fldCharType="end"/>
        </w:r>
      </w:hyperlink>
    </w:p>
    <w:p w14:paraId="34638B0D" w14:textId="30172843"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2" w:history="1">
        <w:r w:rsidR="001840CC" w:rsidRPr="00091DE7">
          <w:rPr>
            <w:rStyle w:val="Hyperlink"/>
            <w:b/>
            <w:bCs/>
            <w:noProof/>
          </w:rPr>
          <w:t>Table 6</w:t>
        </w:r>
        <w:r w:rsidR="001840CC" w:rsidRPr="00091DE7">
          <w:rPr>
            <w:rStyle w:val="Hyperlink"/>
            <w:noProof/>
          </w:rPr>
          <w:t xml:space="preserve">  </w:t>
        </w:r>
        <w:r w:rsidR="001840CC" w:rsidRPr="00091DE7">
          <w:rPr>
            <w:rStyle w:val="Hyperlink"/>
            <w:i/>
            <w:noProof/>
          </w:rPr>
          <w:t>Mean Time to Recover</w:t>
        </w:r>
        <w:r w:rsidR="001840CC">
          <w:rPr>
            <w:noProof/>
            <w:webHidden/>
          </w:rPr>
          <w:tab/>
        </w:r>
        <w:r w:rsidR="001840CC">
          <w:rPr>
            <w:noProof/>
            <w:webHidden/>
          </w:rPr>
          <w:fldChar w:fldCharType="begin"/>
        </w:r>
        <w:r w:rsidR="001840CC">
          <w:rPr>
            <w:noProof/>
            <w:webHidden/>
          </w:rPr>
          <w:instrText xml:space="preserve"> PAGEREF _Toc134428822 \h </w:instrText>
        </w:r>
        <w:r w:rsidR="001840CC">
          <w:rPr>
            <w:noProof/>
            <w:webHidden/>
          </w:rPr>
        </w:r>
        <w:r w:rsidR="001840CC">
          <w:rPr>
            <w:noProof/>
            <w:webHidden/>
          </w:rPr>
          <w:fldChar w:fldCharType="separate"/>
        </w:r>
        <w:r w:rsidR="00374675">
          <w:rPr>
            <w:noProof/>
            <w:webHidden/>
          </w:rPr>
          <w:t>41</w:t>
        </w:r>
        <w:r w:rsidR="001840CC">
          <w:rPr>
            <w:noProof/>
            <w:webHidden/>
          </w:rPr>
          <w:fldChar w:fldCharType="end"/>
        </w:r>
      </w:hyperlink>
    </w:p>
    <w:p w14:paraId="69DA2F63" w14:textId="7616DF2B"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3" w:history="1">
        <w:r w:rsidR="001840CC" w:rsidRPr="00091DE7">
          <w:rPr>
            <w:rStyle w:val="Hyperlink"/>
            <w:b/>
            <w:bCs/>
            <w:noProof/>
          </w:rPr>
          <w:t>Table 7</w:t>
        </w:r>
        <w:r w:rsidR="001840CC" w:rsidRPr="00091DE7">
          <w:rPr>
            <w:rStyle w:val="Hyperlink"/>
            <w:noProof/>
          </w:rPr>
          <w:t xml:space="preserve"> </w:t>
        </w:r>
        <w:r w:rsidR="001840CC" w:rsidRPr="00091DE7">
          <w:rPr>
            <w:rStyle w:val="Hyperlink"/>
            <w:i/>
            <w:noProof/>
          </w:rPr>
          <w:t>Example progressions of N.N. architecture complexity</w:t>
        </w:r>
        <w:r w:rsidR="001840CC">
          <w:rPr>
            <w:noProof/>
            <w:webHidden/>
          </w:rPr>
          <w:tab/>
        </w:r>
        <w:r w:rsidR="001840CC">
          <w:rPr>
            <w:noProof/>
            <w:webHidden/>
          </w:rPr>
          <w:fldChar w:fldCharType="begin"/>
        </w:r>
        <w:r w:rsidR="001840CC">
          <w:rPr>
            <w:noProof/>
            <w:webHidden/>
          </w:rPr>
          <w:instrText xml:space="preserve"> PAGEREF _Toc134428823 \h </w:instrText>
        </w:r>
        <w:r w:rsidR="001840CC">
          <w:rPr>
            <w:noProof/>
            <w:webHidden/>
          </w:rPr>
        </w:r>
        <w:r w:rsidR="001840CC">
          <w:rPr>
            <w:noProof/>
            <w:webHidden/>
          </w:rPr>
          <w:fldChar w:fldCharType="separate"/>
        </w:r>
        <w:r w:rsidR="00374675">
          <w:rPr>
            <w:noProof/>
            <w:webHidden/>
          </w:rPr>
          <w:t>50</w:t>
        </w:r>
        <w:r w:rsidR="001840CC">
          <w:rPr>
            <w:noProof/>
            <w:webHidden/>
          </w:rPr>
          <w:fldChar w:fldCharType="end"/>
        </w:r>
      </w:hyperlink>
    </w:p>
    <w:p w14:paraId="7258D59C" w14:textId="3A00969C"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4" w:history="1">
        <w:r w:rsidR="001840CC" w:rsidRPr="00091DE7">
          <w:rPr>
            <w:rStyle w:val="Hyperlink"/>
            <w:b/>
            <w:bCs/>
            <w:noProof/>
          </w:rPr>
          <w:t>Table 8</w:t>
        </w:r>
        <w:r w:rsidR="001840CC" w:rsidRPr="00091DE7">
          <w:rPr>
            <w:rStyle w:val="Hyperlink"/>
            <w:noProof/>
          </w:rPr>
          <w:t xml:space="preserve"> </w:t>
        </w:r>
        <w:r w:rsidR="001840CC" w:rsidRPr="00091DE7">
          <w:rPr>
            <w:rStyle w:val="Hyperlink"/>
            <w:i/>
            <w:noProof/>
          </w:rPr>
          <w:t>Ongoing Fees</w:t>
        </w:r>
        <w:r w:rsidR="001840CC">
          <w:rPr>
            <w:noProof/>
            <w:webHidden/>
          </w:rPr>
          <w:tab/>
        </w:r>
        <w:r w:rsidR="001840CC">
          <w:rPr>
            <w:noProof/>
            <w:webHidden/>
          </w:rPr>
          <w:fldChar w:fldCharType="begin"/>
        </w:r>
        <w:r w:rsidR="001840CC">
          <w:rPr>
            <w:noProof/>
            <w:webHidden/>
          </w:rPr>
          <w:instrText xml:space="preserve"> PAGEREF _Toc134428824 \h </w:instrText>
        </w:r>
        <w:r w:rsidR="001840CC">
          <w:rPr>
            <w:noProof/>
            <w:webHidden/>
          </w:rPr>
        </w:r>
        <w:r w:rsidR="001840CC">
          <w:rPr>
            <w:noProof/>
            <w:webHidden/>
          </w:rPr>
          <w:fldChar w:fldCharType="separate"/>
        </w:r>
        <w:r w:rsidR="00374675">
          <w:rPr>
            <w:noProof/>
            <w:webHidden/>
          </w:rPr>
          <w:t>62</w:t>
        </w:r>
        <w:r w:rsidR="001840CC">
          <w:rPr>
            <w:noProof/>
            <w:webHidden/>
          </w:rPr>
          <w:fldChar w:fldCharType="end"/>
        </w:r>
      </w:hyperlink>
    </w:p>
    <w:p w14:paraId="5507AA0C" w14:textId="273FA39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5" w:history="1">
        <w:r w:rsidR="001840CC" w:rsidRPr="00091DE7">
          <w:rPr>
            <w:rStyle w:val="Hyperlink"/>
            <w:b/>
            <w:bCs/>
            <w:noProof/>
          </w:rPr>
          <w:t xml:space="preserve">Table 9 </w:t>
        </w:r>
        <w:r w:rsidR="001840CC" w:rsidRPr="00091DE7">
          <w:rPr>
            <w:rStyle w:val="Hyperlink"/>
            <w:i/>
            <w:noProof/>
          </w:rPr>
          <w:t>Threat Sources</w:t>
        </w:r>
        <w:r w:rsidR="001840CC">
          <w:rPr>
            <w:noProof/>
            <w:webHidden/>
          </w:rPr>
          <w:tab/>
        </w:r>
        <w:r w:rsidR="001840CC">
          <w:rPr>
            <w:noProof/>
            <w:webHidden/>
          </w:rPr>
          <w:fldChar w:fldCharType="begin"/>
        </w:r>
        <w:r w:rsidR="001840CC">
          <w:rPr>
            <w:noProof/>
            <w:webHidden/>
          </w:rPr>
          <w:instrText xml:space="preserve"> PAGEREF _Toc134428825 \h </w:instrText>
        </w:r>
        <w:r w:rsidR="001840CC">
          <w:rPr>
            <w:noProof/>
            <w:webHidden/>
          </w:rPr>
        </w:r>
        <w:r w:rsidR="001840CC">
          <w:rPr>
            <w:noProof/>
            <w:webHidden/>
          </w:rPr>
          <w:fldChar w:fldCharType="separate"/>
        </w:r>
        <w:r w:rsidR="00374675">
          <w:rPr>
            <w:noProof/>
            <w:webHidden/>
          </w:rPr>
          <w:t>68</w:t>
        </w:r>
        <w:r w:rsidR="001840CC">
          <w:rPr>
            <w:noProof/>
            <w:webHidden/>
          </w:rPr>
          <w:fldChar w:fldCharType="end"/>
        </w:r>
      </w:hyperlink>
    </w:p>
    <w:p w14:paraId="22136940" w14:textId="60B3866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6" w:history="1">
        <w:r w:rsidR="001840CC" w:rsidRPr="00091DE7">
          <w:rPr>
            <w:rStyle w:val="Hyperlink"/>
            <w:b/>
            <w:bCs/>
            <w:noProof/>
          </w:rPr>
          <w:t>Table 10</w:t>
        </w:r>
        <w:r w:rsidR="001840CC" w:rsidRPr="00091DE7">
          <w:rPr>
            <w:rStyle w:val="Hyperlink"/>
            <w:noProof/>
          </w:rPr>
          <w:t xml:space="preserve"> </w:t>
        </w:r>
        <w:r w:rsidR="001840CC" w:rsidRPr="00091DE7">
          <w:rPr>
            <w:rStyle w:val="Hyperlink"/>
            <w:i/>
            <w:iCs/>
            <w:noProof/>
          </w:rPr>
          <w:t xml:space="preserve">Alternative </w:t>
        </w:r>
        <w:r w:rsidR="001840CC" w:rsidRPr="00091DE7">
          <w:rPr>
            <w:rStyle w:val="Hyperlink"/>
            <w:i/>
            <w:noProof/>
          </w:rPr>
          <w:t>Research Approaches</w:t>
        </w:r>
        <w:r w:rsidR="001840CC">
          <w:rPr>
            <w:noProof/>
            <w:webHidden/>
          </w:rPr>
          <w:tab/>
        </w:r>
        <w:r w:rsidR="001840CC">
          <w:rPr>
            <w:noProof/>
            <w:webHidden/>
          </w:rPr>
          <w:fldChar w:fldCharType="begin"/>
        </w:r>
        <w:r w:rsidR="001840CC">
          <w:rPr>
            <w:noProof/>
            <w:webHidden/>
          </w:rPr>
          <w:instrText xml:space="preserve"> PAGEREF _Toc134428826 \h </w:instrText>
        </w:r>
        <w:r w:rsidR="001840CC">
          <w:rPr>
            <w:noProof/>
            <w:webHidden/>
          </w:rPr>
        </w:r>
        <w:r w:rsidR="001840CC">
          <w:rPr>
            <w:noProof/>
            <w:webHidden/>
          </w:rPr>
          <w:fldChar w:fldCharType="separate"/>
        </w:r>
        <w:r w:rsidR="00374675">
          <w:rPr>
            <w:noProof/>
            <w:webHidden/>
          </w:rPr>
          <w:t>79</w:t>
        </w:r>
        <w:r w:rsidR="001840CC">
          <w:rPr>
            <w:noProof/>
            <w:webHidden/>
          </w:rPr>
          <w:fldChar w:fldCharType="end"/>
        </w:r>
      </w:hyperlink>
    </w:p>
    <w:p w14:paraId="5DB97C63" w14:textId="4889FA98"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7" w:history="1">
        <w:r w:rsidR="001840CC" w:rsidRPr="00091DE7">
          <w:rPr>
            <w:rStyle w:val="Hyperlink"/>
            <w:b/>
            <w:bCs/>
            <w:noProof/>
          </w:rPr>
          <w:t xml:space="preserve">Table 11 </w:t>
        </w:r>
        <w:r w:rsidR="001840CC" w:rsidRPr="00091DE7">
          <w:rPr>
            <w:rStyle w:val="Hyperlink"/>
            <w:i/>
            <w:noProof/>
          </w:rPr>
          <w:t>Download Process Infrastructure Services</w:t>
        </w:r>
        <w:r w:rsidR="001840CC">
          <w:rPr>
            <w:noProof/>
            <w:webHidden/>
          </w:rPr>
          <w:tab/>
        </w:r>
        <w:r w:rsidR="001840CC">
          <w:rPr>
            <w:noProof/>
            <w:webHidden/>
          </w:rPr>
          <w:fldChar w:fldCharType="begin"/>
        </w:r>
        <w:r w:rsidR="001840CC">
          <w:rPr>
            <w:noProof/>
            <w:webHidden/>
          </w:rPr>
          <w:instrText xml:space="preserve"> PAGEREF _Toc134428827 \h </w:instrText>
        </w:r>
        <w:r w:rsidR="001840CC">
          <w:rPr>
            <w:noProof/>
            <w:webHidden/>
          </w:rPr>
        </w:r>
        <w:r w:rsidR="001840CC">
          <w:rPr>
            <w:noProof/>
            <w:webHidden/>
          </w:rPr>
          <w:fldChar w:fldCharType="separate"/>
        </w:r>
        <w:r w:rsidR="00374675">
          <w:rPr>
            <w:noProof/>
            <w:webHidden/>
          </w:rPr>
          <w:t>85</w:t>
        </w:r>
        <w:r w:rsidR="001840CC">
          <w:rPr>
            <w:noProof/>
            <w:webHidden/>
          </w:rPr>
          <w:fldChar w:fldCharType="end"/>
        </w:r>
      </w:hyperlink>
    </w:p>
    <w:p w14:paraId="2FE5CE63" w14:textId="12D081C1"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8" w:history="1">
        <w:r w:rsidR="001840CC" w:rsidRPr="00091DE7">
          <w:rPr>
            <w:rStyle w:val="Hyperlink"/>
            <w:b/>
            <w:bCs/>
            <w:noProof/>
          </w:rPr>
          <w:t xml:space="preserve">Table 12 </w:t>
        </w:r>
        <w:r w:rsidR="001840CC" w:rsidRPr="00091DE7">
          <w:rPr>
            <w:rStyle w:val="Hyperlink"/>
            <w:i/>
            <w:noProof/>
          </w:rPr>
          <w:t>Processed Video Category Statistics</w:t>
        </w:r>
        <w:r w:rsidR="001840CC">
          <w:rPr>
            <w:noProof/>
            <w:webHidden/>
          </w:rPr>
          <w:tab/>
        </w:r>
        <w:r w:rsidR="001840CC">
          <w:rPr>
            <w:noProof/>
            <w:webHidden/>
          </w:rPr>
          <w:fldChar w:fldCharType="begin"/>
        </w:r>
        <w:r w:rsidR="001840CC">
          <w:rPr>
            <w:noProof/>
            <w:webHidden/>
          </w:rPr>
          <w:instrText xml:space="preserve"> PAGEREF _Toc134428828 \h </w:instrText>
        </w:r>
        <w:r w:rsidR="001840CC">
          <w:rPr>
            <w:noProof/>
            <w:webHidden/>
          </w:rPr>
        </w:r>
        <w:r w:rsidR="001840CC">
          <w:rPr>
            <w:noProof/>
            <w:webHidden/>
          </w:rPr>
          <w:fldChar w:fldCharType="separate"/>
        </w:r>
        <w:r w:rsidR="00374675">
          <w:rPr>
            <w:noProof/>
            <w:webHidden/>
          </w:rPr>
          <w:t>102</w:t>
        </w:r>
        <w:r w:rsidR="001840CC">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3"/>
    </w:p>
    <w:p w14:paraId="4D4CFB42" w14:textId="7A8C9A9E" w:rsidR="000D7554" w:rsidRDefault="000D7554">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r>
        <w:rPr>
          <w:noProof/>
        </w:rPr>
        <w:fldChar w:fldCharType="begin"/>
      </w:r>
      <w:r>
        <w:rPr>
          <w:noProof/>
        </w:rPr>
        <w:instrText>HYPERLINK \l "_Toc134429078"</w:instrText>
      </w:r>
      <w:r>
        <w:rPr>
          <w:noProof/>
        </w:rPr>
      </w:r>
      <w:r>
        <w:rPr>
          <w:noProof/>
        </w:rPr>
        <w:fldChar w:fldCharType="separate"/>
      </w:r>
      <w:r w:rsidRPr="00F448C0">
        <w:rPr>
          <w:rStyle w:val="Hyperlink"/>
          <w:b/>
          <w:bCs/>
          <w:noProof/>
        </w:rPr>
        <w:t>Figure 1</w:t>
      </w:r>
      <w:r w:rsidRPr="00F448C0">
        <w:rPr>
          <w:rStyle w:val="Hyperlink"/>
          <w:noProof/>
        </w:rPr>
        <w:t xml:space="preserve"> </w:t>
      </w:r>
      <w:r w:rsidRPr="00F448C0">
        <w:rPr>
          <w:rStyle w:val="Hyperlink"/>
          <w:i/>
          <w:iCs/>
          <w:noProof/>
        </w:rPr>
        <w:t>Should you purchase more stocks model</w:t>
      </w:r>
      <w:r>
        <w:rPr>
          <w:noProof/>
          <w:webHidden/>
        </w:rPr>
        <w:tab/>
      </w:r>
      <w:r>
        <w:rPr>
          <w:noProof/>
          <w:webHidden/>
        </w:rPr>
        <w:fldChar w:fldCharType="begin"/>
      </w:r>
      <w:r>
        <w:rPr>
          <w:noProof/>
          <w:webHidden/>
        </w:rPr>
        <w:instrText xml:space="preserve"> PAGEREF _Toc134429078 \h </w:instrText>
      </w:r>
      <w:r>
        <w:rPr>
          <w:noProof/>
          <w:webHidden/>
        </w:rPr>
      </w:r>
      <w:r>
        <w:rPr>
          <w:noProof/>
          <w:webHidden/>
        </w:rPr>
        <w:fldChar w:fldCharType="separate"/>
      </w:r>
      <w:ins w:id="4" w:author="David Hildebrandt" w:date="2023-05-10T13:21:00Z">
        <w:r w:rsidR="00374675">
          <w:rPr>
            <w:noProof/>
            <w:webHidden/>
          </w:rPr>
          <w:t>24</w:t>
        </w:r>
      </w:ins>
      <w:del w:id="5" w:author="David Hildebrandt" w:date="2023-05-10T13:21:00Z">
        <w:r w:rsidDel="00374675">
          <w:rPr>
            <w:noProof/>
            <w:webHidden/>
          </w:rPr>
          <w:delText>25</w:delText>
        </w:r>
      </w:del>
      <w:r>
        <w:rPr>
          <w:noProof/>
          <w:webHidden/>
        </w:rPr>
        <w:fldChar w:fldCharType="end"/>
      </w:r>
      <w:r>
        <w:rPr>
          <w:noProof/>
        </w:rPr>
        <w:fldChar w:fldCharType="end"/>
      </w:r>
    </w:p>
    <w:p w14:paraId="1D4FDF08" w14:textId="4D67E66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79" w:history="1">
        <w:r w:rsidR="000D7554" w:rsidRPr="00F448C0">
          <w:rPr>
            <w:rStyle w:val="Hyperlink"/>
            <w:b/>
            <w:bCs/>
            <w:noProof/>
          </w:rPr>
          <w:t xml:space="preserve">Figure 2 </w:t>
        </w:r>
        <w:r w:rsidR="000D7554" w:rsidRPr="00F448C0">
          <w:rPr>
            <w:rStyle w:val="Hyperlink"/>
            <w:i/>
            <w:noProof/>
          </w:rPr>
          <w:t>n-gram Examples</w:t>
        </w:r>
        <w:r w:rsidR="000D7554">
          <w:rPr>
            <w:noProof/>
            <w:webHidden/>
          </w:rPr>
          <w:tab/>
        </w:r>
        <w:r w:rsidR="000D7554">
          <w:rPr>
            <w:noProof/>
            <w:webHidden/>
          </w:rPr>
          <w:fldChar w:fldCharType="begin"/>
        </w:r>
        <w:r w:rsidR="000D7554">
          <w:rPr>
            <w:noProof/>
            <w:webHidden/>
          </w:rPr>
          <w:instrText xml:space="preserve"> PAGEREF _Toc134429079 \h </w:instrText>
        </w:r>
        <w:r w:rsidR="000D7554">
          <w:rPr>
            <w:noProof/>
            <w:webHidden/>
          </w:rPr>
        </w:r>
        <w:r w:rsidR="000D7554">
          <w:rPr>
            <w:noProof/>
            <w:webHidden/>
          </w:rPr>
          <w:fldChar w:fldCharType="separate"/>
        </w:r>
        <w:r w:rsidR="00374675">
          <w:rPr>
            <w:noProof/>
            <w:webHidden/>
          </w:rPr>
          <w:t>26</w:t>
        </w:r>
        <w:r w:rsidR="000D7554">
          <w:rPr>
            <w:noProof/>
            <w:webHidden/>
          </w:rPr>
          <w:fldChar w:fldCharType="end"/>
        </w:r>
      </w:hyperlink>
    </w:p>
    <w:p w14:paraId="1C2BF765" w14:textId="1A71930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0" w:history="1">
        <w:r w:rsidR="000D7554" w:rsidRPr="00F448C0">
          <w:rPr>
            <w:rStyle w:val="Hyperlink"/>
            <w:b/>
            <w:bCs/>
            <w:noProof/>
          </w:rPr>
          <w:t>Figure 3</w:t>
        </w:r>
        <w:r w:rsidR="000D7554" w:rsidRPr="00F448C0">
          <w:rPr>
            <w:rStyle w:val="Hyperlink"/>
            <w:noProof/>
          </w:rPr>
          <w:t xml:space="preserve"> </w:t>
        </w:r>
        <w:r w:rsidR="000D7554" w:rsidRPr="00F448C0">
          <w:rPr>
            <w:rStyle w:val="Hyperlink"/>
            <w:i/>
            <w:iCs/>
            <w:noProof/>
          </w:rPr>
          <w:t>3 GANN Architecture (de Waal &amp; du Toit, 2011, p. 399)</w:t>
        </w:r>
        <w:r w:rsidR="000D7554">
          <w:rPr>
            <w:noProof/>
            <w:webHidden/>
          </w:rPr>
          <w:tab/>
        </w:r>
        <w:r w:rsidR="000D7554">
          <w:rPr>
            <w:noProof/>
            <w:webHidden/>
          </w:rPr>
          <w:fldChar w:fldCharType="begin"/>
        </w:r>
        <w:r w:rsidR="000D7554">
          <w:rPr>
            <w:noProof/>
            <w:webHidden/>
          </w:rPr>
          <w:instrText xml:space="preserve"> PAGEREF _Toc134429080 \h </w:instrText>
        </w:r>
        <w:r w:rsidR="000D7554">
          <w:rPr>
            <w:noProof/>
            <w:webHidden/>
          </w:rPr>
        </w:r>
        <w:r w:rsidR="000D7554">
          <w:rPr>
            <w:noProof/>
            <w:webHidden/>
          </w:rPr>
          <w:fldChar w:fldCharType="separate"/>
        </w:r>
        <w:r w:rsidR="00374675">
          <w:rPr>
            <w:noProof/>
            <w:webHidden/>
          </w:rPr>
          <w:t>27</w:t>
        </w:r>
        <w:r w:rsidR="000D7554">
          <w:rPr>
            <w:noProof/>
            <w:webHidden/>
          </w:rPr>
          <w:fldChar w:fldCharType="end"/>
        </w:r>
      </w:hyperlink>
    </w:p>
    <w:p w14:paraId="5DBEAE17" w14:textId="041383C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1" w:history="1">
        <w:r w:rsidR="000D7554" w:rsidRPr="00F448C0">
          <w:rPr>
            <w:rStyle w:val="Hyperlink"/>
            <w:b/>
            <w:bCs/>
            <w:noProof/>
          </w:rPr>
          <w:t>Figure 4</w:t>
        </w:r>
        <w:r w:rsidR="000D7554" w:rsidRPr="00F448C0">
          <w:rPr>
            <w:rStyle w:val="Hyperlink"/>
            <w:noProof/>
          </w:rPr>
          <w:t xml:space="preserve"> </w:t>
        </w:r>
        <w:r w:rsidR="000D7554" w:rsidRPr="00F448C0">
          <w:rPr>
            <w:rStyle w:val="Hyperlink"/>
            <w:i/>
            <w:noProof/>
          </w:rPr>
          <w:t>TensorFlow Architecture for MNIST Analysis</w:t>
        </w:r>
        <w:r w:rsidR="000D7554">
          <w:rPr>
            <w:noProof/>
            <w:webHidden/>
          </w:rPr>
          <w:tab/>
        </w:r>
        <w:r w:rsidR="000D7554">
          <w:rPr>
            <w:noProof/>
            <w:webHidden/>
          </w:rPr>
          <w:fldChar w:fldCharType="begin"/>
        </w:r>
        <w:r w:rsidR="000D7554">
          <w:rPr>
            <w:noProof/>
            <w:webHidden/>
          </w:rPr>
          <w:instrText xml:space="preserve"> PAGEREF _Toc134429081 \h </w:instrText>
        </w:r>
        <w:r w:rsidR="000D7554">
          <w:rPr>
            <w:noProof/>
            <w:webHidden/>
          </w:rPr>
        </w:r>
        <w:r w:rsidR="000D7554">
          <w:rPr>
            <w:noProof/>
            <w:webHidden/>
          </w:rPr>
          <w:fldChar w:fldCharType="separate"/>
        </w:r>
        <w:r w:rsidR="00374675">
          <w:rPr>
            <w:noProof/>
            <w:webHidden/>
          </w:rPr>
          <w:t>28</w:t>
        </w:r>
        <w:r w:rsidR="000D7554">
          <w:rPr>
            <w:noProof/>
            <w:webHidden/>
          </w:rPr>
          <w:fldChar w:fldCharType="end"/>
        </w:r>
      </w:hyperlink>
    </w:p>
    <w:p w14:paraId="77297E5F" w14:textId="6E13033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2" w:history="1">
        <w:r w:rsidR="000D7554" w:rsidRPr="00F448C0">
          <w:rPr>
            <w:rStyle w:val="Hyperlink"/>
            <w:b/>
            <w:bCs/>
            <w:noProof/>
          </w:rPr>
          <w:t>Figure 5</w:t>
        </w:r>
        <w:r w:rsidR="000D7554" w:rsidRPr="00F448C0">
          <w:rPr>
            <w:rStyle w:val="Hyperlink"/>
            <w:noProof/>
          </w:rPr>
          <w:t xml:space="preserve"> </w:t>
        </w:r>
        <w:r w:rsidR="000D7554" w:rsidRPr="00F448C0">
          <w:rPr>
            <w:rStyle w:val="Hyperlink"/>
            <w:i/>
            <w:noProof/>
          </w:rPr>
          <w:t>Multi-dimensional convergence (Kim &amp; Cho, 2008, p. 1605)</w:t>
        </w:r>
        <w:r w:rsidR="000D7554">
          <w:rPr>
            <w:noProof/>
            <w:webHidden/>
          </w:rPr>
          <w:tab/>
        </w:r>
        <w:r w:rsidR="000D7554">
          <w:rPr>
            <w:noProof/>
            <w:webHidden/>
          </w:rPr>
          <w:fldChar w:fldCharType="begin"/>
        </w:r>
        <w:r w:rsidR="000D7554">
          <w:rPr>
            <w:noProof/>
            <w:webHidden/>
          </w:rPr>
          <w:instrText xml:space="preserve"> PAGEREF _Toc134429082 \h </w:instrText>
        </w:r>
        <w:r w:rsidR="000D7554">
          <w:rPr>
            <w:noProof/>
            <w:webHidden/>
          </w:rPr>
        </w:r>
        <w:r w:rsidR="000D7554">
          <w:rPr>
            <w:noProof/>
            <w:webHidden/>
          </w:rPr>
          <w:fldChar w:fldCharType="separate"/>
        </w:r>
        <w:r w:rsidR="00374675">
          <w:rPr>
            <w:noProof/>
            <w:webHidden/>
          </w:rPr>
          <w:t>32</w:t>
        </w:r>
        <w:r w:rsidR="000D7554">
          <w:rPr>
            <w:noProof/>
            <w:webHidden/>
          </w:rPr>
          <w:fldChar w:fldCharType="end"/>
        </w:r>
      </w:hyperlink>
    </w:p>
    <w:p w14:paraId="0DE1F06F" w14:textId="5D029D4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3" w:history="1">
        <w:r w:rsidR="000D7554" w:rsidRPr="00F448C0">
          <w:rPr>
            <w:rStyle w:val="Hyperlink"/>
            <w:b/>
            <w:bCs/>
            <w:noProof/>
          </w:rPr>
          <w:t>Figure 6</w:t>
        </w:r>
        <w:r w:rsidR="000D7554" w:rsidRPr="00F448C0">
          <w:rPr>
            <w:rStyle w:val="Hyperlink"/>
            <w:noProof/>
          </w:rPr>
          <w:t xml:space="preserve"> </w:t>
        </w:r>
        <w:r w:rsidR="000D7554" w:rsidRPr="00F448C0">
          <w:rPr>
            <w:rStyle w:val="Hyperlink"/>
            <w:i/>
            <w:noProof/>
          </w:rPr>
          <w:t>BeeSmart Simulation (Wilensky, 2014)</w:t>
        </w:r>
        <w:r w:rsidR="000D7554">
          <w:rPr>
            <w:noProof/>
            <w:webHidden/>
          </w:rPr>
          <w:tab/>
        </w:r>
        <w:r w:rsidR="000D7554">
          <w:rPr>
            <w:noProof/>
            <w:webHidden/>
          </w:rPr>
          <w:fldChar w:fldCharType="begin"/>
        </w:r>
        <w:r w:rsidR="000D7554">
          <w:rPr>
            <w:noProof/>
            <w:webHidden/>
          </w:rPr>
          <w:instrText xml:space="preserve"> PAGEREF _Toc134429083 \h </w:instrText>
        </w:r>
        <w:r w:rsidR="000D7554">
          <w:rPr>
            <w:noProof/>
            <w:webHidden/>
          </w:rPr>
        </w:r>
        <w:r w:rsidR="000D7554">
          <w:rPr>
            <w:noProof/>
            <w:webHidden/>
          </w:rPr>
          <w:fldChar w:fldCharType="separate"/>
        </w:r>
        <w:r w:rsidR="00374675">
          <w:rPr>
            <w:noProof/>
            <w:webHidden/>
          </w:rPr>
          <w:t>35</w:t>
        </w:r>
        <w:r w:rsidR="000D7554">
          <w:rPr>
            <w:noProof/>
            <w:webHidden/>
          </w:rPr>
          <w:fldChar w:fldCharType="end"/>
        </w:r>
      </w:hyperlink>
    </w:p>
    <w:p w14:paraId="2FD197C9" w14:textId="5F93B08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4" w:history="1">
        <w:r w:rsidR="000D7554" w:rsidRPr="00F448C0">
          <w:rPr>
            <w:rStyle w:val="Hyperlink"/>
            <w:b/>
            <w:bCs/>
            <w:noProof/>
          </w:rPr>
          <w:t>Figure 7</w:t>
        </w:r>
        <w:r w:rsidR="000D7554" w:rsidRPr="00F448C0">
          <w:rPr>
            <w:rStyle w:val="Hyperlink"/>
            <w:noProof/>
          </w:rPr>
          <w:t xml:space="preserve"> </w:t>
        </w:r>
        <w:r w:rsidR="000D7554" w:rsidRPr="00F448C0">
          <w:rPr>
            <w:rStyle w:val="Hyperlink"/>
            <w:i/>
            <w:noProof/>
          </w:rPr>
          <w:t>Genetic Algorithm Process</w:t>
        </w:r>
        <w:r w:rsidR="000D7554">
          <w:rPr>
            <w:noProof/>
            <w:webHidden/>
          </w:rPr>
          <w:tab/>
        </w:r>
        <w:r w:rsidR="000D7554">
          <w:rPr>
            <w:noProof/>
            <w:webHidden/>
          </w:rPr>
          <w:fldChar w:fldCharType="begin"/>
        </w:r>
        <w:r w:rsidR="000D7554">
          <w:rPr>
            <w:noProof/>
            <w:webHidden/>
          </w:rPr>
          <w:instrText xml:space="preserve"> PAGEREF _Toc134429084 \h </w:instrText>
        </w:r>
        <w:r w:rsidR="000D7554">
          <w:rPr>
            <w:noProof/>
            <w:webHidden/>
          </w:rPr>
        </w:r>
        <w:r w:rsidR="000D7554">
          <w:rPr>
            <w:noProof/>
            <w:webHidden/>
          </w:rPr>
          <w:fldChar w:fldCharType="separate"/>
        </w:r>
        <w:r w:rsidR="00374675">
          <w:rPr>
            <w:noProof/>
            <w:webHidden/>
          </w:rPr>
          <w:t>36</w:t>
        </w:r>
        <w:r w:rsidR="000D7554">
          <w:rPr>
            <w:noProof/>
            <w:webHidden/>
          </w:rPr>
          <w:fldChar w:fldCharType="end"/>
        </w:r>
      </w:hyperlink>
    </w:p>
    <w:p w14:paraId="16B8BC1C" w14:textId="7CDA4E05"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5" w:history="1">
        <w:r w:rsidR="000D7554" w:rsidRPr="00F448C0">
          <w:rPr>
            <w:rStyle w:val="Hyperlink"/>
            <w:b/>
            <w:bCs/>
            <w:noProof/>
          </w:rPr>
          <w:t>Figure 8</w:t>
        </w:r>
        <w:r w:rsidR="000D7554" w:rsidRPr="00F448C0">
          <w:rPr>
            <w:rStyle w:val="Hyperlink"/>
            <w:noProof/>
          </w:rPr>
          <w:t xml:space="preserve"> </w:t>
        </w:r>
        <w:r w:rsidR="000D7554" w:rsidRPr="00F448C0">
          <w:rPr>
            <w:rStyle w:val="Hyperlink"/>
            <w:i/>
            <w:noProof/>
          </w:rPr>
          <w:t>Multi-Region Deployment</w:t>
        </w:r>
        <w:r w:rsidR="000D7554">
          <w:rPr>
            <w:noProof/>
            <w:webHidden/>
          </w:rPr>
          <w:tab/>
        </w:r>
        <w:r w:rsidR="000D7554">
          <w:rPr>
            <w:noProof/>
            <w:webHidden/>
          </w:rPr>
          <w:fldChar w:fldCharType="begin"/>
        </w:r>
        <w:r w:rsidR="000D7554">
          <w:rPr>
            <w:noProof/>
            <w:webHidden/>
          </w:rPr>
          <w:instrText xml:space="preserve"> PAGEREF _Toc134429085 \h </w:instrText>
        </w:r>
        <w:r w:rsidR="000D7554">
          <w:rPr>
            <w:noProof/>
            <w:webHidden/>
          </w:rPr>
        </w:r>
        <w:r w:rsidR="000D7554">
          <w:rPr>
            <w:noProof/>
            <w:webHidden/>
          </w:rPr>
          <w:fldChar w:fldCharType="separate"/>
        </w:r>
        <w:r w:rsidR="00374675">
          <w:rPr>
            <w:noProof/>
            <w:webHidden/>
          </w:rPr>
          <w:t>43</w:t>
        </w:r>
        <w:r w:rsidR="000D7554">
          <w:rPr>
            <w:noProof/>
            <w:webHidden/>
          </w:rPr>
          <w:fldChar w:fldCharType="end"/>
        </w:r>
      </w:hyperlink>
    </w:p>
    <w:p w14:paraId="48153997" w14:textId="58AD8D9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6" w:history="1">
        <w:r w:rsidR="000D7554" w:rsidRPr="00F448C0">
          <w:rPr>
            <w:rStyle w:val="Hyperlink"/>
            <w:b/>
            <w:bCs/>
            <w:noProof/>
          </w:rPr>
          <w:t xml:space="preserve">Figure 9 </w:t>
        </w:r>
        <w:r w:rsidR="000D7554" w:rsidRPr="00F448C0">
          <w:rPr>
            <w:rStyle w:val="Hyperlink"/>
            <w:i/>
            <w:noProof/>
          </w:rPr>
          <w:t>Paxos Consensus (Zhao, 2014, p. 196)</w:t>
        </w:r>
        <w:r w:rsidR="000D7554">
          <w:rPr>
            <w:noProof/>
            <w:webHidden/>
          </w:rPr>
          <w:tab/>
        </w:r>
        <w:r w:rsidR="000D7554">
          <w:rPr>
            <w:noProof/>
            <w:webHidden/>
          </w:rPr>
          <w:fldChar w:fldCharType="begin"/>
        </w:r>
        <w:r w:rsidR="000D7554">
          <w:rPr>
            <w:noProof/>
            <w:webHidden/>
          </w:rPr>
          <w:instrText xml:space="preserve"> PAGEREF _Toc134429086 \h </w:instrText>
        </w:r>
        <w:r w:rsidR="000D7554">
          <w:rPr>
            <w:noProof/>
            <w:webHidden/>
          </w:rPr>
        </w:r>
        <w:r w:rsidR="000D7554">
          <w:rPr>
            <w:noProof/>
            <w:webHidden/>
          </w:rPr>
          <w:fldChar w:fldCharType="separate"/>
        </w:r>
        <w:r w:rsidR="00374675">
          <w:rPr>
            <w:noProof/>
            <w:webHidden/>
          </w:rPr>
          <w:t>44</w:t>
        </w:r>
        <w:r w:rsidR="000D7554">
          <w:rPr>
            <w:noProof/>
            <w:webHidden/>
          </w:rPr>
          <w:fldChar w:fldCharType="end"/>
        </w:r>
      </w:hyperlink>
    </w:p>
    <w:p w14:paraId="714F3144" w14:textId="6DDDA76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7" w:history="1">
        <w:r w:rsidR="000D7554" w:rsidRPr="00F448C0">
          <w:rPr>
            <w:rStyle w:val="Hyperlink"/>
            <w:b/>
            <w:bCs/>
            <w:noProof/>
          </w:rPr>
          <w:t>Figure 10</w:t>
        </w:r>
        <w:r w:rsidR="000D7554" w:rsidRPr="00F448C0">
          <w:rPr>
            <w:rStyle w:val="Hyperlink"/>
            <w:noProof/>
          </w:rPr>
          <w:t xml:space="preserve"> </w:t>
        </w:r>
        <w:r w:rsidR="000D7554" w:rsidRPr="00F448C0">
          <w:rPr>
            <w:rStyle w:val="Hyperlink"/>
            <w:i/>
            <w:noProof/>
          </w:rPr>
          <w:t>Durable Command Queue Pattern</w:t>
        </w:r>
        <w:r w:rsidR="000D7554">
          <w:rPr>
            <w:noProof/>
            <w:webHidden/>
          </w:rPr>
          <w:tab/>
        </w:r>
        <w:r w:rsidR="000D7554">
          <w:rPr>
            <w:noProof/>
            <w:webHidden/>
          </w:rPr>
          <w:fldChar w:fldCharType="begin"/>
        </w:r>
        <w:r w:rsidR="000D7554">
          <w:rPr>
            <w:noProof/>
            <w:webHidden/>
          </w:rPr>
          <w:instrText xml:space="preserve"> PAGEREF _Toc134429087 \h </w:instrText>
        </w:r>
        <w:r w:rsidR="000D7554">
          <w:rPr>
            <w:noProof/>
            <w:webHidden/>
          </w:rPr>
        </w:r>
        <w:r w:rsidR="000D7554">
          <w:rPr>
            <w:noProof/>
            <w:webHidden/>
          </w:rPr>
          <w:fldChar w:fldCharType="separate"/>
        </w:r>
        <w:r w:rsidR="00374675">
          <w:rPr>
            <w:noProof/>
            <w:webHidden/>
          </w:rPr>
          <w:t>45</w:t>
        </w:r>
        <w:r w:rsidR="000D7554">
          <w:rPr>
            <w:noProof/>
            <w:webHidden/>
          </w:rPr>
          <w:fldChar w:fldCharType="end"/>
        </w:r>
      </w:hyperlink>
    </w:p>
    <w:p w14:paraId="0621EEA0" w14:textId="473DBE89"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8" w:history="1">
        <w:r w:rsidR="000D7554" w:rsidRPr="00F448C0">
          <w:rPr>
            <w:rStyle w:val="Hyperlink"/>
            <w:b/>
            <w:bCs/>
            <w:noProof/>
          </w:rPr>
          <w:t>Figure 11</w:t>
        </w:r>
        <w:r w:rsidR="000D7554" w:rsidRPr="00F448C0">
          <w:rPr>
            <w:rStyle w:val="Hyperlink"/>
            <w:noProof/>
          </w:rPr>
          <w:t xml:space="preserve"> </w:t>
        </w:r>
        <w:r w:rsidR="000D7554" w:rsidRPr="00F448C0">
          <w:rPr>
            <w:rStyle w:val="Hyperlink"/>
            <w:i/>
            <w:noProof/>
          </w:rPr>
          <w:t>On-device training architectures</w:t>
        </w:r>
        <w:r w:rsidR="000D7554">
          <w:rPr>
            <w:noProof/>
            <w:webHidden/>
          </w:rPr>
          <w:tab/>
        </w:r>
        <w:r w:rsidR="000D7554">
          <w:rPr>
            <w:noProof/>
            <w:webHidden/>
          </w:rPr>
          <w:fldChar w:fldCharType="begin"/>
        </w:r>
        <w:r w:rsidR="000D7554">
          <w:rPr>
            <w:noProof/>
            <w:webHidden/>
          </w:rPr>
          <w:instrText xml:space="preserve"> PAGEREF _Toc134429088 \h </w:instrText>
        </w:r>
        <w:r w:rsidR="000D7554">
          <w:rPr>
            <w:noProof/>
            <w:webHidden/>
          </w:rPr>
        </w:r>
        <w:r w:rsidR="000D7554">
          <w:rPr>
            <w:noProof/>
            <w:webHidden/>
          </w:rPr>
          <w:fldChar w:fldCharType="separate"/>
        </w:r>
        <w:r w:rsidR="00374675">
          <w:rPr>
            <w:noProof/>
            <w:webHidden/>
          </w:rPr>
          <w:t>47</w:t>
        </w:r>
        <w:r w:rsidR="000D7554">
          <w:rPr>
            <w:noProof/>
            <w:webHidden/>
          </w:rPr>
          <w:fldChar w:fldCharType="end"/>
        </w:r>
      </w:hyperlink>
    </w:p>
    <w:p w14:paraId="5ECC1969" w14:textId="407EAE9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9" w:history="1">
        <w:r w:rsidR="000D7554" w:rsidRPr="00F448C0">
          <w:rPr>
            <w:rStyle w:val="Hyperlink"/>
            <w:b/>
            <w:bCs/>
            <w:noProof/>
          </w:rPr>
          <w:t xml:space="preserve">Figure 12 </w:t>
        </w:r>
        <w:r w:rsidR="000D7554" w:rsidRPr="00F448C0">
          <w:rPr>
            <w:rStyle w:val="Hyperlink"/>
            <w:i/>
            <w:noProof/>
          </w:rPr>
          <w:t>Autoencoding architecture</w:t>
        </w:r>
        <w:r w:rsidR="000D7554">
          <w:rPr>
            <w:noProof/>
            <w:webHidden/>
          </w:rPr>
          <w:tab/>
        </w:r>
        <w:r w:rsidR="000D7554">
          <w:rPr>
            <w:noProof/>
            <w:webHidden/>
          </w:rPr>
          <w:fldChar w:fldCharType="begin"/>
        </w:r>
        <w:r w:rsidR="000D7554">
          <w:rPr>
            <w:noProof/>
            <w:webHidden/>
          </w:rPr>
          <w:instrText xml:space="preserve"> PAGEREF _Toc134429089 \h </w:instrText>
        </w:r>
        <w:r w:rsidR="000D7554">
          <w:rPr>
            <w:noProof/>
            <w:webHidden/>
          </w:rPr>
        </w:r>
        <w:r w:rsidR="000D7554">
          <w:rPr>
            <w:noProof/>
            <w:webHidden/>
          </w:rPr>
          <w:fldChar w:fldCharType="separate"/>
        </w:r>
        <w:r w:rsidR="00374675">
          <w:rPr>
            <w:noProof/>
            <w:webHidden/>
          </w:rPr>
          <w:t>48</w:t>
        </w:r>
        <w:r w:rsidR="000D7554">
          <w:rPr>
            <w:noProof/>
            <w:webHidden/>
          </w:rPr>
          <w:fldChar w:fldCharType="end"/>
        </w:r>
      </w:hyperlink>
    </w:p>
    <w:p w14:paraId="56F7AE34" w14:textId="0F2F526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0" w:history="1">
        <w:r w:rsidR="000D7554" w:rsidRPr="00F448C0">
          <w:rPr>
            <w:rStyle w:val="Hyperlink"/>
            <w:b/>
            <w:bCs/>
            <w:noProof/>
          </w:rPr>
          <w:t xml:space="preserve">Figure 13 </w:t>
        </w:r>
        <w:r w:rsidR="000D7554" w:rsidRPr="00F448C0">
          <w:rPr>
            <w:rStyle w:val="Hyperlink"/>
            <w:i/>
            <w:noProof/>
          </w:rPr>
          <w:t>NLP Analysis Procedure</w:t>
        </w:r>
        <w:r w:rsidR="000D7554">
          <w:rPr>
            <w:noProof/>
            <w:webHidden/>
          </w:rPr>
          <w:tab/>
        </w:r>
        <w:r w:rsidR="000D7554">
          <w:rPr>
            <w:noProof/>
            <w:webHidden/>
          </w:rPr>
          <w:fldChar w:fldCharType="begin"/>
        </w:r>
        <w:r w:rsidR="000D7554">
          <w:rPr>
            <w:noProof/>
            <w:webHidden/>
          </w:rPr>
          <w:instrText xml:space="preserve"> PAGEREF _Toc134429090 \h </w:instrText>
        </w:r>
        <w:r w:rsidR="000D7554">
          <w:rPr>
            <w:noProof/>
            <w:webHidden/>
          </w:rPr>
        </w:r>
        <w:r w:rsidR="000D7554">
          <w:rPr>
            <w:noProof/>
            <w:webHidden/>
          </w:rPr>
          <w:fldChar w:fldCharType="separate"/>
        </w:r>
        <w:r w:rsidR="00374675">
          <w:rPr>
            <w:noProof/>
            <w:webHidden/>
          </w:rPr>
          <w:t>49</w:t>
        </w:r>
        <w:r w:rsidR="000D7554">
          <w:rPr>
            <w:noProof/>
            <w:webHidden/>
          </w:rPr>
          <w:fldChar w:fldCharType="end"/>
        </w:r>
      </w:hyperlink>
    </w:p>
    <w:p w14:paraId="76E2F1A8" w14:textId="7D0C451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1" w:history="1">
        <w:r w:rsidR="000D7554" w:rsidRPr="00F448C0">
          <w:rPr>
            <w:rStyle w:val="Hyperlink"/>
            <w:b/>
            <w:bCs/>
            <w:noProof/>
          </w:rPr>
          <w:t xml:space="preserve">Figure 14  </w:t>
        </w:r>
        <w:r w:rsidR="000D7554" w:rsidRPr="00F448C0">
          <w:rPr>
            <w:rStyle w:val="Hyperlink"/>
            <w:i/>
            <w:noProof/>
          </w:rPr>
          <w:t>Abstract Diagram of Differences</w:t>
        </w:r>
        <w:r w:rsidR="000D7554">
          <w:rPr>
            <w:noProof/>
            <w:webHidden/>
          </w:rPr>
          <w:tab/>
        </w:r>
        <w:r w:rsidR="000D7554">
          <w:rPr>
            <w:noProof/>
            <w:webHidden/>
          </w:rPr>
          <w:fldChar w:fldCharType="begin"/>
        </w:r>
        <w:r w:rsidR="000D7554">
          <w:rPr>
            <w:noProof/>
            <w:webHidden/>
          </w:rPr>
          <w:instrText xml:space="preserve"> PAGEREF _Toc134429091 \h </w:instrText>
        </w:r>
        <w:r w:rsidR="000D7554">
          <w:rPr>
            <w:noProof/>
            <w:webHidden/>
          </w:rPr>
        </w:r>
        <w:r w:rsidR="000D7554">
          <w:rPr>
            <w:noProof/>
            <w:webHidden/>
          </w:rPr>
          <w:fldChar w:fldCharType="separate"/>
        </w:r>
        <w:r w:rsidR="00374675">
          <w:rPr>
            <w:noProof/>
            <w:webHidden/>
          </w:rPr>
          <w:t>51</w:t>
        </w:r>
        <w:r w:rsidR="000D7554">
          <w:rPr>
            <w:noProof/>
            <w:webHidden/>
          </w:rPr>
          <w:fldChar w:fldCharType="end"/>
        </w:r>
      </w:hyperlink>
    </w:p>
    <w:p w14:paraId="7B5DA207" w14:textId="1EF44B0B"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2" w:history="1">
        <w:r w:rsidR="000D7554" w:rsidRPr="00F448C0">
          <w:rPr>
            <w:rStyle w:val="Hyperlink"/>
            <w:b/>
            <w:bCs/>
            <w:noProof/>
          </w:rPr>
          <w:t xml:space="preserve">Figure 15 </w:t>
        </w:r>
        <w:r w:rsidR="000D7554" w:rsidRPr="00F448C0">
          <w:rPr>
            <w:rStyle w:val="Hyperlink"/>
            <w:i/>
            <w:noProof/>
          </w:rPr>
          <w:t>GAN Training Configuration</w:t>
        </w:r>
        <w:r w:rsidR="000D7554">
          <w:rPr>
            <w:noProof/>
            <w:webHidden/>
          </w:rPr>
          <w:tab/>
        </w:r>
        <w:r w:rsidR="000D7554">
          <w:rPr>
            <w:noProof/>
            <w:webHidden/>
          </w:rPr>
          <w:fldChar w:fldCharType="begin"/>
        </w:r>
        <w:r w:rsidR="000D7554">
          <w:rPr>
            <w:noProof/>
            <w:webHidden/>
          </w:rPr>
          <w:instrText xml:space="preserve"> PAGEREF _Toc134429092 \h </w:instrText>
        </w:r>
        <w:r w:rsidR="000D7554">
          <w:rPr>
            <w:noProof/>
            <w:webHidden/>
          </w:rPr>
        </w:r>
        <w:r w:rsidR="000D7554">
          <w:rPr>
            <w:noProof/>
            <w:webHidden/>
          </w:rPr>
          <w:fldChar w:fldCharType="separate"/>
        </w:r>
        <w:r w:rsidR="00374675">
          <w:rPr>
            <w:noProof/>
            <w:webHidden/>
          </w:rPr>
          <w:t>53</w:t>
        </w:r>
        <w:r w:rsidR="000D7554">
          <w:rPr>
            <w:noProof/>
            <w:webHidden/>
          </w:rPr>
          <w:fldChar w:fldCharType="end"/>
        </w:r>
      </w:hyperlink>
    </w:p>
    <w:p w14:paraId="521DEB3D" w14:textId="4942131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3" w:history="1">
        <w:r w:rsidR="000D7554" w:rsidRPr="00F448C0">
          <w:rPr>
            <w:rStyle w:val="Hyperlink"/>
            <w:b/>
            <w:bCs/>
            <w:noProof/>
          </w:rPr>
          <w:t xml:space="preserve">Figure 16 </w:t>
        </w:r>
        <w:r w:rsidR="000D7554" w:rsidRPr="00F448C0">
          <w:rPr>
            <w:rStyle w:val="Hyperlink"/>
            <w:i/>
            <w:noProof/>
          </w:rPr>
          <w:t>Network Structure</w:t>
        </w:r>
        <w:r w:rsidR="000D7554">
          <w:rPr>
            <w:noProof/>
            <w:webHidden/>
          </w:rPr>
          <w:tab/>
        </w:r>
        <w:r w:rsidR="000D7554">
          <w:rPr>
            <w:noProof/>
            <w:webHidden/>
          </w:rPr>
          <w:fldChar w:fldCharType="begin"/>
        </w:r>
        <w:r w:rsidR="000D7554">
          <w:rPr>
            <w:noProof/>
            <w:webHidden/>
          </w:rPr>
          <w:instrText xml:space="preserve"> PAGEREF _Toc134429093 \h </w:instrText>
        </w:r>
        <w:r w:rsidR="000D7554">
          <w:rPr>
            <w:noProof/>
            <w:webHidden/>
          </w:rPr>
        </w:r>
        <w:r w:rsidR="000D7554">
          <w:rPr>
            <w:noProof/>
            <w:webHidden/>
          </w:rPr>
          <w:fldChar w:fldCharType="separate"/>
        </w:r>
        <w:r w:rsidR="00374675">
          <w:rPr>
            <w:noProof/>
            <w:webHidden/>
          </w:rPr>
          <w:t>55</w:t>
        </w:r>
        <w:r w:rsidR="000D7554">
          <w:rPr>
            <w:noProof/>
            <w:webHidden/>
          </w:rPr>
          <w:fldChar w:fldCharType="end"/>
        </w:r>
      </w:hyperlink>
    </w:p>
    <w:p w14:paraId="60D6775F" w14:textId="6F59A34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4" w:history="1">
        <w:r w:rsidR="000D7554" w:rsidRPr="00F448C0">
          <w:rPr>
            <w:rStyle w:val="Hyperlink"/>
            <w:b/>
            <w:bCs/>
            <w:noProof/>
          </w:rPr>
          <w:t>Figure 17</w:t>
        </w:r>
        <w:r w:rsidR="000D7554" w:rsidRPr="00F448C0">
          <w:rPr>
            <w:rStyle w:val="Hyperlink"/>
            <w:noProof/>
          </w:rPr>
          <w:t xml:space="preserve"> </w:t>
        </w:r>
        <w:r w:rsidR="000D7554" w:rsidRPr="00F448C0">
          <w:rPr>
            <w:rStyle w:val="Hyperlink"/>
            <w:i/>
            <w:noProof/>
          </w:rPr>
          <w:t>Taxonomy of Example Use-Cases</w:t>
        </w:r>
        <w:r w:rsidR="000D7554">
          <w:rPr>
            <w:noProof/>
            <w:webHidden/>
          </w:rPr>
          <w:tab/>
        </w:r>
        <w:r w:rsidR="000D7554">
          <w:rPr>
            <w:noProof/>
            <w:webHidden/>
          </w:rPr>
          <w:fldChar w:fldCharType="begin"/>
        </w:r>
        <w:r w:rsidR="000D7554">
          <w:rPr>
            <w:noProof/>
            <w:webHidden/>
          </w:rPr>
          <w:instrText xml:space="preserve"> PAGEREF _Toc134429094 \h </w:instrText>
        </w:r>
        <w:r w:rsidR="000D7554">
          <w:rPr>
            <w:noProof/>
            <w:webHidden/>
          </w:rPr>
        </w:r>
        <w:r w:rsidR="000D7554">
          <w:rPr>
            <w:noProof/>
            <w:webHidden/>
          </w:rPr>
          <w:fldChar w:fldCharType="separate"/>
        </w:r>
        <w:r w:rsidR="00374675">
          <w:rPr>
            <w:noProof/>
            <w:webHidden/>
          </w:rPr>
          <w:t>56</w:t>
        </w:r>
        <w:r w:rsidR="000D7554">
          <w:rPr>
            <w:noProof/>
            <w:webHidden/>
          </w:rPr>
          <w:fldChar w:fldCharType="end"/>
        </w:r>
      </w:hyperlink>
    </w:p>
    <w:p w14:paraId="1EAE6D27" w14:textId="75F6FCA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5" w:history="1">
        <w:r w:rsidR="000D7554" w:rsidRPr="00F448C0">
          <w:rPr>
            <w:rStyle w:val="Hyperlink"/>
            <w:b/>
            <w:bCs/>
            <w:noProof/>
          </w:rPr>
          <w:t xml:space="preserve">Figure 18 </w:t>
        </w:r>
        <w:r w:rsidR="000D7554" w:rsidRPr="00F448C0">
          <w:rPr>
            <w:rStyle w:val="Hyperlink"/>
            <w:i/>
            <w:noProof/>
          </w:rPr>
          <w:t>System Design</w:t>
        </w:r>
        <w:r w:rsidR="000D7554">
          <w:rPr>
            <w:noProof/>
            <w:webHidden/>
          </w:rPr>
          <w:tab/>
        </w:r>
        <w:r w:rsidR="000D7554">
          <w:rPr>
            <w:noProof/>
            <w:webHidden/>
          </w:rPr>
          <w:fldChar w:fldCharType="begin"/>
        </w:r>
        <w:r w:rsidR="000D7554">
          <w:rPr>
            <w:noProof/>
            <w:webHidden/>
          </w:rPr>
          <w:instrText xml:space="preserve"> PAGEREF _Toc134429095 \h </w:instrText>
        </w:r>
        <w:r w:rsidR="000D7554">
          <w:rPr>
            <w:noProof/>
            <w:webHidden/>
          </w:rPr>
        </w:r>
        <w:r w:rsidR="000D7554">
          <w:rPr>
            <w:noProof/>
            <w:webHidden/>
          </w:rPr>
          <w:fldChar w:fldCharType="separate"/>
        </w:r>
        <w:r w:rsidR="00374675">
          <w:rPr>
            <w:noProof/>
            <w:webHidden/>
          </w:rPr>
          <w:t>57</w:t>
        </w:r>
        <w:r w:rsidR="000D7554">
          <w:rPr>
            <w:noProof/>
            <w:webHidden/>
          </w:rPr>
          <w:fldChar w:fldCharType="end"/>
        </w:r>
      </w:hyperlink>
    </w:p>
    <w:p w14:paraId="249E2B64" w14:textId="2599E3B7"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6" w:history="1">
        <w:r w:rsidR="000D7554" w:rsidRPr="00F448C0">
          <w:rPr>
            <w:rStyle w:val="Hyperlink"/>
            <w:b/>
            <w:bCs/>
            <w:noProof/>
          </w:rPr>
          <w:t>Figure 19</w:t>
        </w:r>
        <w:r w:rsidR="000D7554" w:rsidRPr="00F448C0">
          <w:rPr>
            <w:rStyle w:val="Hyperlink"/>
            <w:noProof/>
          </w:rPr>
          <w:t xml:space="preserve"> </w:t>
        </w:r>
        <w:r w:rsidR="000D7554" w:rsidRPr="00F448C0">
          <w:rPr>
            <w:rStyle w:val="Hyperlink"/>
            <w:i/>
            <w:noProof/>
          </w:rPr>
          <w:t>Training Configuration</w:t>
        </w:r>
        <w:r w:rsidR="000D7554">
          <w:rPr>
            <w:noProof/>
            <w:webHidden/>
          </w:rPr>
          <w:tab/>
        </w:r>
        <w:r w:rsidR="000D7554">
          <w:rPr>
            <w:noProof/>
            <w:webHidden/>
          </w:rPr>
          <w:fldChar w:fldCharType="begin"/>
        </w:r>
        <w:r w:rsidR="000D7554">
          <w:rPr>
            <w:noProof/>
            <w:webHidden/>
          </w:rPr>
          <w:instrText xml:space="preserve"> PAGEREF _Toc134429096 \h </w:instrText>
        </w:r>
        <w:r w:rsidR="000D7554">
          <w:rPr>
            <w:noProof/>
            <w:webHidden/>
          </w:rPr>
        </w:r>
        <w:r w:rsidR="000D7554">
          <w:rPr>
            <w:noProof/>
            <w:webHidden/>
          </w:rPr>
          <w:fldChar w:fldCharType="separate"/>
        </w:r>
        <w:r w:rsidR="00374675">
          <w:rPr>
            <w:noProof/>
            <w:webHidden/>
          </w:rPr>
          <w:t>58</w:t>
        </w:r>
        <w:r w:rsidR="000D7554">
          <w:rPr>
            <w:noProof/>
            <w:webHidden/>
          </w:rPr>
          <w:fldChar w:fldCharType="end"/>
        </w:r>
      </w:hyperlink>
    </w:p>
    <w:p w14:paraId="62F353F9" w14:textId="286EF079"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7" w:history="1">
        <w:r w:rsidR="000D7554" w:rsidRPr="00F448C0">
          <w:rPr>
            <w:rStyle w:val="Hyperlink"/>
            <w:b/>
            <w:bCs/>
            <w:noProof/>
          </w:rPr>
          <w:t>Figure 20</w:t>
        </w:r>
        <w:r w:rsidR="000D7554" w:rsidRPr="00F448C0">
          <w:rPr>
            <w:rStyle w:val="Hyperlink"/>
            <w:noProof/>
          </w:rPr>
          <w:t xml:space="preserve"> </w:t>
        </w:r>
        <w:r w:rsidR="000D7554" w:rsidRPr="00F448C0">
          <w:rPr>
            <w:rStyle w:val="Hyperlink"/>
            <w:i/>
            <w:noProof/>
          </w:rPr>
          <w:t>Taxonomy of Participants and Example Challenges</w:t>
        </w:r>
        <w:r w:rsidR="000D7554">
          <w:rPr>
            <w:noProof/>
            <w:webHidden/>
          </w:rPr>
          <w:tab/>
        </w:r>
        <w:r w:rsidR="000D7554">
          <w:rPr>
            <w:noProof/>
            <w:webHidden/>
          </w:rPr>
          <w:fldChar w:fldCharType="begin"/>
        </w:r>
        <w:r w:rsidR="000D7554">
          <w:rPr>
            <w:noProof/>
            <w:webHidden/>
          </w:rPr>
          <w:instrText xml:space="preserve"> PAGEREF _Toc134429097 \h </w:instrText>
        </w:r>
        <w:r w:rsidR="000D7554">
          <w:rPr>
            <w:noProof/>
            <w:webHidden/>
          </w:rPr>
        </w:r>
        <w:r w:rsidR="000D7554">
          <w:rPr>
            <w:noProof/>
            <w:webHidden/>
          </w:rPr>
          <w:fldChar w:fldCharType="separate"/>
        </w:r>
        <w:r w:rsidR="00374675">
          <w:rPr>
            <w:noProof/>
            <w:webHidden/>
          </w:rPr>
          <w:t>59</w:t>
        </w:r>
        <w:r w:rsidR="000D7554">
          <w:rPr>
            <w:noProof/>
            <w:webHidden/>
          </w:rPr>
          <w:fldChar w:fldCharType="end"/>
        </w:r>
      </w:hyperlink>
    </w:p>
    <w:p w14:paraId="2BE95D96" w14:textId="0128F27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8" w:history="1">
        <w:r w:rsidR="000D7554" w:rsidRPr="00F448C0">
          <w:rPr>
            <w:rStyle w:val="Hyperlink"/>
            <w:b/>
            <w:bCs/>
            <w:noProof/>
          </w:rPr>
          <w:t>Figure 21</w:t>
        </w:r>
        <w:r w:rsidR="000D7554" w:rsidRPr="00F448C0">
          <w:rPr>
            <w:rStyle w:val="Hyperlink"/>
            <w:noProof/>
          </w:rPr>
          <w:t xml:space="preserve"> </w:t>
        </w:r>
        <w:r w:rsidR="000D7554" w:rsidRPr="00F448C0">
          <w:rPr>
            <w:rStyle w:val="Hyperlink"/>
            <w:i/>
            <w:noProof/>
          </w:rPr>
          <w:t>Example Microservice Architecture</w:t>
        </w:r>
        <w:r w:rsidR="000D7554">
          <w:rPr>
            <w:noProof/>
            <w:webHidden/>
          </w:rPr>
          <w:tab/>
        </w:r>
        <w:r w:rsidR="000D7554">
          <w:rPr>
            <w:noProof/>
            <w:webHidden/>
          </w:rPr>
          <w:fldChar w:fldCharType="begin"/>
        </w:r>
        <w:r w:rsidR="000D7554">
          <w:rPr>
            <w:noProof/>
            <w:webHidden/>
          </w:rPr>
          <w:instrText xml:space="preserve"> PAGEREF _Toc134429098 \h </w:instrText>
        </w:r>
        <w:r w:rsidR="000D7554">
          <w:rPr>
            <w:noProof/>
            <w:webHidden/>
          </w:rPr>
        </w:r>
        <w:r w:rsidR="000D7554">
          <w:rPr>
            <w:noProof/>
            <w:webHidden/>
          </w:rPr>
          <w:fldChar w:fldCharType="separate"/>
        </w:r>
        <w:r w:rsidR="00374675">
          <w:rPr>
            <w:noProof/>
            <w:webHidden/>
          </w:rPr>
          <w:t>60</w:t>
        </w:r>
        <w:r w:rsidR="000D7554">
          <w:rPr>
            <w:noProof/>
            <w:webHidden/>
          </w:rPr>
          <w:fldChar w:fldCharType="end"/>
        </w:r>
      </w:hyperlink>
    </w:p>
    <w:p w14:paraId="32B80D13" w14:textId="57BCAC4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9" w:history="1">
        <w:r w:rsidR="000D7554" w:rsidRPr="00F448C0">
          <w:rPr>
            <w:rStyle w:val="Hyperlink"/>
            <w:b/>
            <w:bCs/>
            <w:noProof/>
          </w:rPr>
          <w:t>Figure 22</w:t>
        </w:r>
        <w:r w:rsidR="000D7554" w:rsidRPr="00F448C0">
          <w:rPr>
            <w:rStyle w:val="Hyperlink"/>
            <w:noProof/>
          </w:rPr>
          <w:t xml:space="preserve"> </w:t>
        </w:r>
        <w:r w:rsidR="000D7554" w:rsidRPr="00F448C0">
          <w:rPr>
            <w:rStyle w:val="Hyperlink"/>
            <w:i/>
            <w:noProof/>
          </w:rPr>
          <w:t>Preventative Maintenance System</w:t>
        </w:r>
        <w:r w:rsidR="000D7554">
          <w:rPr>
            <w:noProof/>
            <w:webHidden/>
          </w:rPr>
          <w:tab/>
        </w:r>
        <w:r w:rsidR="000D7554">
          <w:rPr>
            <w:noProof/>
            <w:webHidden/>
          </w:rPr>
          <w:fldChar w:fldCharType="begin"/>
        </w:r>
        <w:r w:rsidR="000D7554">
          <w:rPr>
            <w:noProof/>
            <w:webHidden/>
          </w:rPr>
          <w:instrText xml:space="preserve"> PAGEREF _Toc134429099 \h </w:instrText>
        </w:r>
        <w:r w:rsidR="000D7554">
          <w:rPr>
            <w:noProof/>
            <w:webHidden/>
          </w:rPr>
        </w:r>
        <w:r w:rsidR="000D7554">
          <w:rPr>
            <w:noProof/>
            <w:webHidden/>
          </w:rPr>
          <w:fldChar w:fldCharType="separate"/>
        </w:r>
        <w:r w:rsidR="00374675">
          <w:rPr>
            <w:noProof/>
            <w:webHidden/>
          </w:rPr>
          <w:t>63</w:t>
        </w:r>
        <w:r w:rsidR="000D7554">
          <w:rPr>
            <w:noProof/>
            <w:webHidden/>
          </w:rPr>
          <w:fldChar w:fldCharType="end"/>
        </w:r>
      </w:hyperlink>
    </w:p>
    <w:p w14:paraId="59DA539D" w14:textId="0DE09FC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0" w:history="1">
        <w:r w:rsidR="000D7554" w:rsidRPr="00F448C0">
          <w:rPr>
            <w:rStyle w:val="Hyperlink"/>
            <w:b/>
            <w:bCs/>
            <w:noProof/>
          </w:rPr>
          <w:t>Figure 23</w:t>
        </w:r>
        <w:r w:rsidR="000D7554" w:rsidRPr="00F448C0">
          <w:rPr>
            <w:rStyle w:val="Hyperlink"/>
            <w:noProof/>
          </w:rPr>
          <w:t xml:space="preserve"> </w:t>
        </w:r>
        <w:r w:rsidR="000D7554" w:rsidRPr="00F448C0">
          <w:rPr>
            <w:rStyle w:val="Hyperlink"/>
            <w:i/>
            <w:noProof/>
          </w:rPr>
          <w:t>Abstract pipeline</w:t>
        </w:r>
        <w:r w:rsidR="000D7554">
          <w:rPr>
            <w:noProof/>
            <w:webHidden/>
          </w:rPr>
          <w:tab/>
        </w:r>
        <w:r w:rsidR="000D7554">
          <w:rPr>
            <w:noProof/>
            <w:webHidden/>
          </w:rPr>
          <w:fldChar w:fldCharType="begin"/>
        </w:r>
        <w:r w:rsidR="000D7554">
          <w:rPr>
            <w:noProof/>
            <w:webHidden/>
          </w:rPr>
          <w:instrText xml:space="preserve"> PAGEREF _Toc134429100 \h </w:instrText>
        </w:r>
        <w:r w:rsidR="000D7554">
          <w:rPr>
            <w:noProof/>
            <w:webHidden/>
          </w:rPr>
        </w:r>
        <w:r w:rsidR="000D7554">
          <w:rPr>
            <w:noProof/>
            <w:webHidden/>
          </w:rPr>
          <w:fldChar w:fldCharType="separate"/>
        </w:r>
        <w:r w:rsidR="00374675">
          <w:rPr>
            <w:noProof/>
            <w:webHidden/>
          </w:rPr>
          <w:t>81</w:t>
        </w:r>
        <w:r w:rsidR="000D7554">
          <w:rPr>
            <w:noProof/>
            <w:webHidden/>
          </w:rPr>
          <w:fldChar w:fldCharType="end"/>
        </w:r>
      </w:hyperlink>
    </w:p>
    <w:p w14:paraId="27C69357" w14:textId="25A35A5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1" w:history="1">
        <w:r w:rsidR="000D7554" w:rsidRPr="00F448C0">
          <w:rPr>
            <w:rStyle w:val="Hyperlink"/>
            <w:b/>
            <w:bCs/>
            <w:noProof/>
          </w:rPr>
          <w:t xml:space="preserve">Figure 24 </w:t>
        </w:r>
        <w:r w:rsidR="000D7554" w:rsidRPr="00F448C0">
          <w:rPr>
            <w:rStyle w:val="Hyperlink"/>
            <w:i/>
            <w:noProof/>
          </w:rPr>
          <w:t>kinetic-700 video entry</w:t>
        </w:r>
        <w:r w:rsidR="000D7554">
          <w:rPr>
            <w:noProof/>
            <w:webHidden/>
          </w:rPr>
          <w:tab/>
        </w:r>
        <w:r w:rsidR="000D7554">
          <w:rPr>
            <w:noProof/>
            <w:webHidden/>
          </w:rPr>
          <w:fldChar w:fldCharType="begin"/>
        </w:r>
        <w:r w:rsidR="000D7554">
          <w:rPr>
            <w:noProof/>
            <w:webHidden/>
          </w:rPr>
          <w:instrText xml:space="preserve"> PAGEREF _Toc134429101 \h </w:instrText>
        </w:r>
        <w:r w:rsidR="000D7554">
          <w:rPr>
            <w:noProof/>
            <w:webHidden/>
          </w:rPr>
        </w:r>
        <w:r w:rsidR="000D7554">
          <w:rPr>
            <w:noProof/>
            <w:webHidden/>
          </w:rPr>
          <w:fldChar w:fldCharType="separate"/>
        </w:r>
        <w:r w:rsidR="00374675">
          <w:rPr>
            <w:noProof/>
            <w:webHidden/>
          </w:rPr>
          <w:t>83</w:t>
        </w:r>
        <w:r w:rsidR="000D7554">
          <w:rPr>
            <w:noProof/>
            <w:webHidden/>
          </w:rPr>
          <w:fldChar w:fldCharType="end"/>
        </w:r>
      </w:hyperlink>
    </w:p>
    <w:p w14:paraId="080F3A44" w14:textId="617B39A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2" w:history="1">
        <w:r w:rsidR="000D7554" w:rsidRPr="00F448C0">
          <w:rPr>
            <w:rStyle w:val="Hyperlink"/>
            <w:b/>
            <w:bCs/>
            <w:noProof/>
          </w:rPr>
          <w:t>Figure 25</w:t>
        </w:r>
        <w:r w:rsidR="000D7554" w:rsidRPr="00F448C0">
          <w:rPr>
            <w:rStyle w:val="Hyperlink"/>
            <w:noProof/>
          </w:rPr>
          <w:t xml:space="preserve"> </w:t>
        </w:r>
        <w:r w:rsidR="000D7554" w:rsidRPr="00F448C0">
          <w:rPr>
            <w:rStyle w:val="Hyperlink"/>
            <w:i/>
            <w:noProof/>
          </w:rPr>
          <w:t>Download Process Architecture</w:t>
        </w:r>
        <w:r w:rsidR="000D7554">
          <w:rPr>
            <w:noProof/>
            <w:webHidden/>
          </w:rPr>
          <w:tab/>
        </w:r>
        <w:r w:rsidR="000D7554">
          <w:rPr>
            <w:noProof/>
            <w:webHidden/>
          </w:rPr>
          <w:fldChar w:fldCharType="begin"/>
        </w:r>
        <w:r w:rsidR="000D7554">
          <w:rPr>
            <w:noProof/>
            <w:webHidden/>
          </w:rPr>
          <w:instrText xml:space="preserve"> PAGEREF _Toc134429102 \h </w:instrText>
        </w:r>
        <w:r w:rsidR="000D7554">
          <w:rPr>
            <w:noProof/>
            <w:webHidden/>
          </w:rPr>
        </w:r>
        <w:r w:rsidR="000D7554">
          <w:rPr>
            <w:noProof/>
            <w:webHidden/>
          </w:rPr>
          <w:fldChar w:fldCharType="separate"/>
        </w:r>
        <w:r w:rsidR="00374675">
          <w:rPr>
            <w:noProof/>
            <w:webHidden/>
          </w:rPr>
          <w:t>84</w:t>
        </w:r>
        <w:r w:rsidR="000D7554">
          <w:rPr>
            <w:noProof/>
            <w:webHidden/>
          </w:rPr>
          <w:fldChar w:fldCharType="end"/>
        </w:r>
      </w:hyperlink>
    </w:p>
    <w:p w14:paraId="4B3AE505" w14:textId="0E51E493"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3" w:history="1">
        <w:r w:rsidR="000D7554" w:rsidRPr="00F448C0">
          <w:rPr>
            <w:rStyle w:val="Hyperlink"/>
            <w:b/>
            <w:bCs/>
            <w:noProof/>
          </w:rPr>
          <w:t xml:space="preserve">Figure 26 </w:t>
        </w:r>
        <w:r w:rsidR="000D7554" w:rsidRPr="00F448C0">
          <w:rPr>
            <w:rStyle w:val="Hyperlink"/>
            <w:i/>
            <w:noProof/>
          </w:rPr>
          <w:t>Video Processor Architecture</w:t>
        </w:r>
        <w:r w:rsidR="000D7554">
          <w:rPr>
            <w:noProof/>
            <w:webHidden/>
          </w:rPr>
          <w:tab/>
        </w:r>
        <w:r w:rsidR="000D7554">
          <w:rPr>
            <w:noProof/>
            <w:webHidden/>
          </w:rPr>
          <w:fldChar w:fldCharType="begin"/>
        </w:r>
        <w:r w:rsidR="000D7554">
          <w:rPr>
            <w:noProof/>
            <w:webHidden/>
          </w:rPr>
          <w:instrText xml:space="preserve"> PAGEREF _Toc134429103 \h </w:instrText>
        </w:r>
        <w:r w:rsidR="000D7554">
          <w:rPr>
            <w:noProof/>
            <w:webHidden/>
          </w:rPr>
        </w:r>
        <w:r w:rsidR="000D7554">
          <w:rPr>
            <w:noProof/>
            <w:webHidden/>
          </w:rPr>
          <w:fldChar w:fldCharType="separate"/>
        </w:r>
        <w:r w:rsidR="00374675">
          <w:rPr>
            <w:noProof/>
            <w:webHidden/>
          </w:rPr>
          <w:t>86</w:t>
        </w:r>
        <w:r w:rsidR="000D7554">
          <w:rPr>
            <w:noProof/>
            <w:webHidden/>
          </w:rPr>
          <w:fldChar w:fldCharType="end"/>
        </w:r>
      </w:hyperlink>
    </w:p>
    <w:p w14:paraId="2D70D200" w14:textId="41E1D5B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4" w:history="1">
        <w:r w:rsidR="000D7554" w:rsidRPr="00F448C0">
          <w:rPr>
            <w:rStyle w:val="Hyperlink"/>
            <w:b/>
            <w:bCs/>
            <w:noProof/>
          </w:rPr>
          <w:t>Figure 27</w:t>
        </w:r>
        <w:r w:rsidR="000D7554" w:rsidRPr="00F448C0">
          <w:rPr>
            <w:rStyle w:val="Hyperlink"/>
            <w:noProof/>
          </w:rPr>
          <w:t xml:space="preserve"> </w:t>
        </w:r>
        <w:r w:rsidR="000D7554" w:rsidRPr="00F448C0">
          <w:rPr>
            <w:rStyle w:val="Hyperlink"/>
            <w:i/>
            <w:noProof/>
          </w:rPr>
          <w:t>Video Processor Process Diagram</w:t>
        </w:r>
        <w:r w:rsidR="000D7554">
          <w:rPr>
            <w:noProof/>
            <w:webHidden/>
          </w:rPr>
          <w:tab/>
        </w:r>
        <w:r w:rsidR="000D7554">
          <w:rPr>
            <w:noProof/>
            <w:webHidden/>
          </w:rPr>
          <w:fldChar w:fldCharType="begin"/>
        </w:r>
        <w:r w:rsidR="000D7554">
          <w:rPr>
            <w:noProof/>
            <w:webHidden/>
          </w:rPr>
          <w:instrText xml:space="preserve"> PAGEREF _Toc134429104 \h </w:instrText>
        </w:r>
        <w:r w:rsidR="000D7554">
          <w:rPr>
            <w:noProof/>
            <w:webHidden/>
          </w:rPr>
        </w:r>
        <w:r w:rsidR="000D7554">
          <w:rPr>
            <w:noProof/>
            <w:webHidden/>
          </w:rPr>
          <w:fldChar w:fldCharType="separate"/>
        </w:r>
        <w:r w:rsidR="00374675">
          <w:rPr>
            <w:noProof/>
            <w:webHidden/>
          </w:rPr>
          <w:t>87</w:t>
        </w:r>
        <w:r w:rsidR="000D7554">
          <w:rPr>
            <w:noProof/>
            <w:webHidden/>
          </w:rPr>
          <w:fldChar w:fldCharType="end"/>
        </w:r>
      </w:hyperlink>
    </w:p>
    <w:p w14:paraId="5C351407" w14:textId="13B330F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5" w:history="1">
        <w:r w:rsidR="000D7554" w:rsidRPr="00F448C0">
          <w:rPr>
            <w:rStyle w:val="Hyperlink"/>
            <w:b/>
            <w:bCs/>
            <w:noProof/>
          </w:rPr>
          <w:t>Figure 28</w:t>
        </w:r>
        <w:r w:rsidR="000D7554" w:rsidRPr="00F448C0">
          <w:rPr>
            <w:rStyle w:val="Hyperlink"/>
            <w:noProof/>
          </w:rPr>
          <w:t xml:space="preserve"> </w:t>
        </w:r>
        <w:r w:rsidR="000D7554" w:rsidRPr="00F448C0">
          <w:rPr>
            <w:rStyle w:val="Hyperlink"/>
            <w:i/>
            <w:noProof/>
          </w:rPr>
          <w:t>Skeletal Extractor Logic</w:t>
        </w:r>
        <w:r w:rsidR="000D7554">
          <w:rPr>
            <w:noProof/>
            <w:webHidden/>
          </w:rPr>
          <w:tab/>
        </w:r>
        <w:r w:rsidR="000D7554">
          <w:rPr>
            <w:noProof/>
            <w:webHidden/>
          </w:rPr>
          <w:fldChar w:fldCharType="begin"/>
        </w:r>
        <w:r w:rsidR="000D7554">
          <w:rPr>
            <w:noProof/>
            <w:webHidden/>
          </w:rPr>
          <w:instrText xml:space="preserve"> PAGEREF _Toc134429105 \h </w:instrText>
        </w:r>
        <w:r w:rsidR="000D7554">
          <w:rPr>
            <w:noProof/>
            <w:webHidden/>
          </w:rPr>
        </w:r>
        <w:r w:rsidR="000D7554">
          <w:rPr>
            <w:noProof/>
            <w:webHidden/>
          </w:rPr>
          <w:fldChar w:fldCharType="separate"/>
        </w:r>
        <w:r w:rsidR="00374675">
          <w:rPr>
            <w:noProof/>
            <w:webHidden/>
          </w:rPr>
          <w:t>88</w:t>
        </w:r>
        <w:r w:rsidR="000D7554">
          <w:rPr>
            <w:noProof/>
            <w:webHidden/>
          </w:rPr>
          <w:fldChar w:fldCharType="end"/>
        </w:r>
      </w:hyperlink>
    </w:p>
    <w:p w14:paraId="7B4E3C10" w14:textId="54CBE96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6" w:history="1">
        <w:r w:rsidR="000D7554" w:rsidRPr="00F448C0">
          <w:rPr>
            <w:rStyle w:val="Hyperlink"/>
            <w:b/>
            <w:bCs/>
            <w:noProof/>
          </w:rPr>
          <w:t>Figure 29</w:t>
        </w:r>
        <w:r w:rsidR="000D7554" w:rsidRPr="00F448C0">
          <w:rPr>
            <w:rStyle w:val="Hyperlink"/>
            <w:noProof/>
          </w:rPr>
          <w:t xml:space="preserve"> </w:t>
        </w:r>
        <w:r w:rsidR="000D7554" w:rsidRPr="00F448C0">
          <w:rPr>
            <w:rStyle w:val="Hyperlink"/>
            <w:i/>
            <w:noProof/>
          </w:rPr>
          <w:t>Report.json schema</w:t>
        </w:r>
        <w:r w:rsidR="000D7554">
          <w:rPr>
            <w:noProof/>
            <w:webHidden/>
          </w:rPr>
          <w:tab/>
        </w:r>
        <w:r w:rsidR="000D7554">
          <w:rPr>
            <w:noProof/>
            <w:webHidden/>
          </w:rPr>
          <w:fldChar w:fldCharType="begin"/>
        </w:r>
        <w:r w:rsidR="000D7554">
          <w:rPr>
            <w:noProof/>
            <w:webHidden/>
          </w:rPr>
          <w:instrText xml:space="preserve"> PAGEREF _Toc134429106 \h </w:instrText>
        </w:r>
        <w:r w:rsidR="000D7554">
          <w:rPr>
            <w:noProof/>
            <w:webHidden/>
          </w:rPr>
        </w:r>
        <w:r w:rsidR="000D7554">
          <w:rPr>
            <w:noProof/>
            <w:webHidden/>
          </w:rPr>
          <w:fldChar w:fldCharType="separate"/>
        </w:r>
        <w:r w:rsidR="00374675">
          <w:rPr>
            <w:noProof/>
            <w:webHidden/>
          </w:rPr>
          <w:t>89</w:t>
        </w:r>
        <w:r w:rsidR="000D7554">
          <w:rPr>
            <w:noProof/>
            <w:webHidden/>
          </w:rPr>
          <w:fldChar w:fldCharType="end"/>
        </w:r>
      </w:hyperlink>
    </w:p>
    <w:p w14:paraId="036324C2" w14:textId="4A31F6A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7" w:history="1">
        <w:r w:rsidR="000D7554" w:rsidRPr="00F448C0">
          <w:rPr>
            <w:rStyle w:val="Hyperlink"/>
            <w:b/>
            <w:bCs/>
            <w:noProof/>
          </w:rPr>
          <w:t>Figure 30</w:t>
        </w:r>
        <w:r w:rsidR="000D7554" w:rsidRPr="00F448C0">
          <w:rPr>
            <w:rStyle w:val="Hyperlink"/>
            <w:noProof/>
          </w:rPr>
          <w:t xml:space="preserve"> </w:t>
        </w:r>
        <w:r w:rsidR="000D7554" w:rsidRPr="00F448C0">
          <w:rPr>
            <w:rStyle w:val="Hyperlink"/>
            <w:i/>
            <w:noProof/>
          </w:rPr>
          <w:t>KeyFrame Selection</w:t>
        </w:r>
        <w:r w:rsidR="000D7554">
          <w:rPr>
            <w:noProof/>
            <w:webHidden/>
          </w:rPr>
          <w:tab/>
        </w:r>
        <w:r w:rsidR="000D7554">
          <w:rPr>
            <w:noProof/>
            <w:webHidden/>
          </w:rPr>
          <w:fldChar w:fldCharType="begin"/>
        </w:r>
        <w:r w:rsidR="000D7554">
          <w:rPr>
            <w:noProof/>
            <w:webHidden/>
          </w:rPr>
          <w:instrText xml:space="preserve"> PAGEREF _Toc134429107 \h </w:instrText>
        </w:r>
        <w:r w:rsidR="000D7554">
          <w:rPr>
            <w:noProof/>
            <w:webHidden/>
          </w:rPr>
        </w:r>
        <w:r w:rsidR="000D7554">
          <w:rPr>
            <w:noProof/>
            <w:webHidden/>
          </w:rPr>
          <w:fldChar w:fldCharType="separate"/>
        </w:r>
        <w:r w:rsidR="00374675">
          <w:rPr>
            <w:noProof/>
            <w:webHidden/>
          </w:rPr>
          <w:t>90</w:t>
        </w:r>
        <w:r w:rsidR="000D7554">
          <w:rPr>
            <w:noProof/>
            <w:webHidden/>
          </w:rPr>
          <w:fldChar w:fldCharType="end"/>
        </w:r>
      </w:hyperlink>
    </w:p>
    <w:p w14:paraId="0D85CC2B" w14:textId="78B34D6C"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8" w:history="1">
        <w:r w:rsidR="000D7554" w:rsidRPr="00F448C0">
          <w:rPr>
            <w:rStyle w:val="Hyperlink"/>
            <w:b/>
            <w:bCs/>
            <w:noProof/>
          </w:rPr>
          <w:t xml:space="preserve">Figure 31 </w:t>
        </w:r>
        <w:r w:rsidR="000D7554" w:rsidRPr="00F448C0">
          <w:rPr>
            <w:rStyle w:val="Hyperlink"/>
            <w:i/>
            <w:noProof/>
          </w:rPr>
          <w:t>MovementTracker Logic</w:t>
        </w:r>
        <w:r w:rsidR="000D7554">
          <w:rPr>
            <w:noProof/>
            <w:webHidden/>
          </w:rPr>
          <w:tab/>
        </w:r>
        <w:r w:rsidR="000D7554">
          <w:rPr>
            <w:noProof/>
            <w:webHidden/>
          </w:rPr>
          <w:fldChar w:fldCharType="begin"/>
        </w:r>
        <w:r w:rsidR="000D7554">
          <w:rPr>
            <w:noProof/>
            <w:webHidden/>
          </w:rPr>
          <w:instrText xml:space="preserve"> PAGEREF _Toc134429108 \h </w:instrText>
        </w:r>
        <w:r w:rsidR="000D7554">
          <w:rPr>
            <w:noProof/>
            <w:webHidden/>
          </w:rPr>
        </w:r>
        <w:r w:rsidR="000D7554">
          <w:rPr>
            <w:noProof/>
            <w:webHidden/>
          </w:rPr>
          <w:fldChar w:fldCharType="separate"/>
        </w:r>
        <w:r w:rsidR="00374675">
          <w:rPr>
            <w:noProof/>
            <w:webHidden/>
          </w:rPr>
          <w:t>91</w:t>
        </w:r>
        <w:r w:rsidR="000D7554">
          <w:rPr>
            <w:noProof/>
            <w:webHidden/>
          </w:rPr>
          <w:fldChar w:fldCharType="end"/>
        </w:r>
      </w:hyperlink>
    </w:p>
    <w:p w14:paraId="60F64F1B" w14:textId="2E63B6F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9" w:history="1">
        <w:r w:rsidR="000D7554" w:rsidRPr="00F448C0">
          <w:rPr>
            <w:rStyle w:val="Hyperlink"/>
            <w:b/>
            <w:bCs/>
            <w:noProof/>
          </w:rPr>
          <w:t>Figure 32</w:t>
        </w:r>
        <w:r w:rsidR="000D7554" w:rsidRPr="00F448C0">
          <w:rPr>
            <w:rStyle w:val="Hyperlink"/>
            <w:noProof/>
          </w:rPr>
          <w:t xml:space="preserve"> </w:t>
        </w:r>
        <w:r w:rsidR="000D7554" w:rsidRPr="00F448C0">
          <w:rPr>
            <w:rStyle w:val="Hyperlink"/>
            <w:i/>
            <w:noProof/>
          </w:rPr>
          <w:t>Tracking Persons</w:t>
        </w:r>
        <w:r w:rsidR="000D7554">
          <w:rPr>
            <w:noProof/>
            <w:webHidden/>
          </w:rPr>
          <w:tab/>
        </w:r>
        <w:r w:rsidR="000D7554">
          <w:rPr>
            <w:noProof/>
            <w:webHidden/>
          </w:rPr>
          <w:fldChar w:fldCharType="begin"/>
        </w:r>
        <w:r w:rsidR="000D7554">
          <w:rPr>
            <w:noProof/>
            <w:webHidden/>
          </w:rPr>
          <w:instrText xml:space="preserve"> PAGEREF _Toc134429109 \h </w:instrText>
        </w:r>
        <w:r w:rsidR="000D7554">
          <w:rPr>
            <w:noProof/>
            <w:webHidden/>
          </w:rPr>
        </w:r>
        <w:r w:rsidR="000D7554">
          <w:rPr>
            <w:noProof/>
            <w:webHidden/>
          </w:rPr>
          <w:fldChar w:fldCharType="separate"/>
        </w:r>
        <w:r w:rsidR="00374675">
          <w:rPr>
            <w:noProof/>
            <w:webHidden/>
          </w:rPr>
          <w:t>92</w:t>
        </w:r>
        <w:r w:rsidR="000D7554">
          <w:rPr>
            <w:noProof/>
            <w:webHidden/>
          </w:rPr>
          <w:fldChar w:fldCharType="end"/>
        </w:r>
      </w:hyperlink>
    </w:p>
    <w:p w14:paraId="6445B591" w14:textId="6950662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0" w:history="1">
        <w:r w:rsidR="000D7554" w:rsidRPr="00F448C0">
          <w:rPr>
            <w:rStyle w:val="Hyperlink"/>
            <w:b/>
            <w:bCs/>
            <w:noProof/>
          </w:rPr>
          <w:t xml:space="preserve">Figure 33 </w:t>
        </w:r>
        <w:r w:rsidR="000D7554" w:rsidRPr="00F448C0">
          <w:rPr>
            <w:rStyle w:val="Hyperlink"/>
            <w:i/>
            <w:noProof/>
          </w:rPr>
          <w:t>High-Level Analysis Process</w:t>
        </w:r>
        <w:r w:rsidR="000D7554">
          <w:rPr>
            <w:noProof/>
            <w:webHidden/>
          </w:rPr>
          <w:tab/>
        </w:r>
        <w:r w:rsidR="000D7554">
          <w:rPr>
            <w:noProof/>
            <w:webHidden/>
          </w:rPr>
          <w:fldChar w:fldCharType="begin"/>
        </w:r>
        <w:r w:rsidR="000D7554">
          <w:rPr>
            <w:noProof/>
            <w:webHidden/>
          </w:rPr>
          <w:instrText xml:space="preserve"> PAGEREF _Toc134429110 \h </w:instrText>
        </w:r>
        <w:r w:rsidR="000D7554">
          <w:rPr>
            <w:noProof/>
            <w:webHidden/>
          </w:rPr>
        </w:r>
        <w:r w:rsidR="000D7554">
          <w:rPr>
            <w:noProof/>
            <w:webHidden/>
          </w:rPr>
          <w:fldChar w:fldCharType="separate"/>
        </w:r>
        <w:r w:rsidR="00374675">
          <w:rPr>
            <w:noProof/>
            <w:webHidden/>
          </w:rPr>
          <w:t>102</w:t>
        </w:r>
        <w:r w:rsidR="000D7554">
          <w:rPr>
            <w:noProof/>
            <w:webHidden/>
          </w:rPr>
          <w:fldChar w:fldCharType="end"/>
        </w:r>
      </w:hyperlink>
    </w:p>
    <w:p w14:paraId="6153780E" w14:textId="3B9C13D7"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1" w:history="1">
        <w:r w:rsidR="000D7554" w:rsidRPr="00F448C0">
          <w:rPr>
            <w:rStyle w:val="Hyperlink"/>
            <w:b/>
            <w:bCs/>
            <w:noProof/>
          </w:rPr>
          <w:t xml:space="preserve">Figure 34 </w:t>
        </w:r>
        <w:r w:rsidR="000D7554" w:rsidRPr="00F448C0">
          <w:rPr>
            <w:rStyle w:val="Hyperlink"/>
            <w:i/>
            <w:noProof/>
          </w:rPr>
          <w:t>Pose Output Format Body-25</w:t>
        </w:r>
        <w:r w:rsidR="000D7554">
          <w:rPr>
            <w:noProof/>
            <w:webHidden/>
          </w:rPr>
          <w:tab/>
        </w:r>
        <w:r w:rsidR="000D7554">
          <w:rPr>
            <w:noProof/>
            <w:webHidden/>
          </w:rPr>
          <w:fldChar w:fldCharType="begin"/>
        </w:r>
        <w:r w:rsidR="000D7554">
          <w:rPr>
            <w:noProof/>
            <w:webHidden/>
          </w:rPr>
          <w:instrText xml:space="preserve"> PAGEREF _Toc134429111 \h </w:instrText>
        </w:r>
        <w:r w:rsidR="000D7554">
          <w:rPr>
            <w:noProof/>
            <w:webHidden/>
          </w:rPr>
        </w:r>
        <w:r w:rsidR="000D7554">
          <w:rPr>
            <w:noProof/>
            <w:webHidden/>
          </w:rPr>
          <w:fldChar w:fldCharType="separate"/>
        </w:r>
        <w:r w:rsidR="00374675">
          <w:rPr>
            <w:noProof/>
            <w:webHidden/>
          </w:rPr>
          <w:t>104</w:t>
        </w:r>
        <w:r w:rsidR="000D7554">
          <w:rPr>
            <w:noProof/>
            <w:webHidden/>
          </w:rPr>
          <w:fldChar w:fldCharType="end"/>
        </w:r>
      </w:hyperlink>
    </w:p>
    <w:p w14:paraId="5A319F01" w14:textId="3C632C0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2" w:history="1">
        <w:r w:rsidR="000D7554" w:rsidRPr="00F448C0">
          <w:rPr>
            <w:rStyle w:val="Hyperlink"/>
            <w:b/>
            <w:bCs/>
            <w:noProof/>
          </w:rPr>
          <w:t xml:space="preserve">Figure 35 </w:t>
        </w:r>
        <w:r w:rsidR="000D7554" w:rsidRPr="00F448C0">
          <w:rPr>
            <w:rStyle w:val="Hyperlink"/>
            <w:i/>
            <w:noProof/>
          </w:rPr>
          <w:t>Geo-distributing Traffic</w:t>
        </w:r>
        <w:r w:rsidR="000D7554">
          <w:rPr>
            <w:noProof/>
            <w:webHidden/>
          </w:rPr>
          <w:tab/>
        </w:r>
        <w:r w:rsidR="000D7554">
          <w:rPr>
            <w:noProof/>
            <w:webHidden/>
          </w:rPr>
          <w:fldChar w:fldCharType="begin"/>
        </w:r>
        <w:r w:rsidR="000D7554">
          <w:rPr>
            <w:noProof/>
            <w:webHidden/>
          </w:rPr>
          <w:instrText xml:space="preserve"> PAGEREF _Toc134429112 \h </w:instrText>
        </w:r>
        <w:r w:rsidR="000D7554">
          <w:rPr>
            <w:noProof/>
            <w:webHidden/>
          </w:rPr>
        </w:r>
        <w:r w:rsidR="000D7554">
          <w:rPr>
            <w:noProof/>
            <w:webHidden/>
          </w:rPr>
          <w:fldChar w:fldCharType="separate"/>
        </w:r>
        <w:r w:rsidR="00374675">
          <w:rPr>
            <w:noProof/>
            <w:webHidden/>
          </w:rPr>
          <w:t>105</w:t>
        </w:r>
        <w:r w:rsidR="000D7554">
          <w:rPr>
            <w:noProof/>
            <w:webHidden/>
          </w:rPr>
          <w:fldChar w:fldCharType="end"/>
        </w:r>
      </w:hyperlink>
    </w:p>
    <w:p w14:paraId="3CADD51C" w14:textId="4708DBD5"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3" w:history="1">
        <w:r w:rsidR="000D7554" w:rsidRPr="00F448C0">
          <w:rPr>
            <w:rStyle w:val="Hyperlink"/>
            <w:b/>
            <w:bCs/>
            <w:noProof/>
          </w:rPr>
          <w:t>Figure 36</w:t>
        </w:r>
        <w:r w:rsidR="000D7554" w:rsidRPr="00F448C0">
          <w:rPr>
            <w:rStyle w:val="Hyperlink"/>
            <w:noProof/>
          </w:rPr>
          <w:t xml:space="preserve"> </w:t>
        </w:r>
        <w:r w:rsidR="000D7554" w:rsidRPr="00F448C0">
          <w:rPr>
            <w:rStyle w:val="Hyperlink"/>
            <w:i/>
            <w:noProof/>
          </w:rPr>
          <w:t>Example GraphQL Query</w:t>
        </w:r>
        <w:r w:rsidR="000D7554">
          <w:rPr>
            <w:noProof/>
            <w:webHidden/>
          </w:rPr>
          <w:tab/>
        </w:r>
        <w:r w:rsidR="000D7554">
          <w:rPr>
            <w:noProof/>
            <w:webHidden/>
          </w:rPr>
          <w:fldChar w:fldCharType="begin"/>
        </w:r>
        <w:r w:rsidR="000D7554">
          <w:rPr>
            <w:noProof/>
            <w:webHidden/>
          </w:rPr>
          <w:instrText xml:space="preserve"> PAGEREF _Toc134429113 \h </w:instrText>
        </w:r>
        <w:r w:rsidR="000D7554">
          <w:rPr>
            <w:noProof/>
            <w:webHidden/>
          </w:rPr>
        </w:r>
        <w:r w:rsidR="000D7554">
          <w:rPr>
            <w:noProof/>
            <w:webHidden/>
          </w:rPr>
          <w:fldChar w:fldCharType="separate"/>
        </w:r>
        <w:r w:rsidR="00374675">
          <w:rPr>
            <w:noProof/>
            <w:webHidden/>
          </w:rPr>
          <w:t>107</w:t>
        </w:r>
        <w:r w:rsidR="000D7554">
          <w:rPr>
            <w:noProof/>
            <w:webHidden/>
          </w:rPr>
          <w:fldChar w:fldCharType="end"/>
        </w:r>
      </w:hyperlink>
    </w:p>
    <w:p w14:paraId="73D574A7" w14:textId="5BEA375E"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4" w:history="1">
        <w:r w:rsidR="000D7554" w:rsidRPr="00F448C0">
          <w:rPr>
            <w:rStyle w:val="Hyperlink"/>
            <w:b/>
            <w:bCs/>
            <w:noProof/>
          </w:rPr>
          <w:t>Figure 37</w:t>
        </w:r>
        <w:r w:rsidR="000D7554" w:rsidRPr="00F448C0">
          <w:rPr>
            <w:rStyle w:val="Hyperlink"/>
            <w:noProof/>
          </w:rPr>
          <w:t xml:space="preserve"> </w:t>
        </w:r>
        <w:r w:rsidR="000D7554" w:rsidRPr="00F448C0">
          <w:rPr>
            <w:rStyle w:val="Hyperlink"/>
            <w:i/>
            <w:noProof/>
          </w:rPr>
          <w:t>GraphQL Response</w:t>
        </w:r>
        <w:r w:rsidR="000D7554">
          <w:rPr>
            <w:noProof/>
            <w:webHidden/>
          </w:rPr>
          <w:tab/>
        </w:r>
        <w:r w:rsidR="000D7554">
          <w:rPr>
            <w:noProof/>
            <w:webHidden/>
          </w:rPr>
          <w:fldChar w:fldCharType="begin"/>
        </w:r>
        <w:r w:rsidR="000D7554">
          <w:rPr>
            <w:noProof/>
            <w:webHidden/>
          </w:rPr>
          <w:instrText xml:space="preserve"> PAGEREF _Toc134429114 \h </w:instrText>
        </w:r>
        <w:r w:rsidR="000D7554">
          <w:rPr>
            <w:noProof/>
            <w:webHidden/>
          </w:rPr>
        </w:r>
        <w:r w:rsidR="000D7554">
          <w:rPr>
            <w:noProof/>
            <w:webHidden/>
          </w:rPr>
          <w:fldChar w:fldCharType="separate"/>
        </w:r>
        <w:r w:rsidR="00374675">
          <w:rPr>
            <w:noProof/>
            <w:webHidden/>
          </w:rPr>
          <w:t>108</w:t>
        </w:r>
        <w:r w:rsidR="000D7554">
          <w:rPr>
            <w:noProof/>
            <w:webHidden/>
          </w:rPr>
          <w:fldChar w:fldCharType="end"/>
        </w:r>
      </w:hyperlink>
    </w:p>
    <w:p w14:paraId="5EE91092" w14:textId="4B99EBF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5" w:history="1">
        <w:r w:rsidR="000D7554" w:rsidRPr="00F448C0">
          <w:rPr>
            <w:rStyle w:val="Hyperlink"/>
            <w:b/>
            <w:bCs/>
            <w:noProof/>
          </w:rPr>
          <w:t xml:space="preserve">Figure 38 </w:t>
        </w:r>
        <w:r w:rsidR="000D7554" w:rsidRPr="00F448C0">
          <w:rPr>
            <w:rStyle w:val="Hyperlink"/>
            <w:i/>
            <w:noProof/>
          </w:rPr>
          <w:t>Playing the cello (Video: -23ykna85DI)</w:t>
        </w:r>
        <w:r w:rsidR="000D7554">
          <w:rPr>
            <w:noProof/>
            <w:webHidden/>
          </w:rPr>
          <w:tab/>
        </w:r>
        <w:r w:rsidR="000D7554">
          <w:rPr>
            <w:noProof/>
            <w:webHidden/>
          </w:rPr>
          <w:fldChar w:fldCharType="begin"/>
        </w:r>
        <w:r w:rsidR="000D7554">
          <w:rPr>
            <w:noProof/>
            <w:webHidden/>
          </w:rPr>
          <w:instrText xml:space="preserve"> PAGEREF _Toc134429115 \h </w:instrText>
        </w:r>
        <w:r w:rsidR="000D7554">
          <w:rPr>
            <w:noProof/>
            <w:webHidden/>
          </w:rPr>
        </w:r>
        <w:r w:rsidR="000D7554">
          <w:rPr>
            <w:noProof/>
            <w:webHidden/>
          </w:rPr>
          <w:fldChar w:fldCharType="separate"/>
        </w:r>
        <w:r w:rsidR="00374675">
          <w:rPr>
            <w:noProof/>
            <w:webHidden/>
          </w:rPr>
          <w:t>110</w:t>
        </w:r>
        <w:r w:rsidR="000D7554">
          <w:rPr>
            <w:noProof/>
            <w:webHidden/>
          </w:rPr>
          <w:fldChar w:fldCharType="end"/>
        </w:r>
      </w:hyperlink>
    </w:p>
    <w:p w14:paraId="2E2D8C14" w14:textId="5606A47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6" w:history="1">
        <w:r w:rsidR="000D7554" w:rsidRPr="00F448C0">
          <w:rPr>
            <w:rStyle w:val="Hyperlink"/>
            <w:b/>
            <w:bCs/>
            <w:noProof/>
          </w:rPr>
          <w:t xml:space="preserve">Figure 39 </w:t>
        </w:r>
        <w:r w:rsidR="000D7554" w:rsidRPr="00F448C0">
          <w:rPr>
            <w:rStyle w:val="Hyperlink"/>
            <w:i/>
            <w:noProof/>
          </w:rPr>
          <w:t>Cello with label annotations</w:t>
        </w:r>
        <w:r w:rsidR="000D7554">
          <w:rPr>
            <w:noProof/>
            <w:webHidden/>
          </w:rPr>
          <w:tab/>
        </w:r>
        <w:r w:rsidR="000D7554">
          <w:rPr>
            <w:noProof/>
            <w:webHidden/>
          </w:rPr>
          <w:fldChar w:fldCharType="begin"/>
        </w:r>
        <w:r w:rsidR="000D7554">
          <w:rPr>
            <w:noProof/>
            <w:webHidden/>
          </w:rPr>
          <w:instrText xml:space="preserve"> PAGEREF _Toc134429116 \h </w:instrText>
        </w:r>
        <w:r w:rsidR="000D7554">
          <w:rPr>
            <w:noProof/>
            <w:webHidden/>
          </w:rPr>
        </w:r>
        <w:r w:rsidR="000D7554">
          <w:rPr>
            <w:noProof/>
            <w:webHidden/>
          </w:rPr>
          <w:fldChar w:fldCharType="separate"/>
        </w:r>
        <w:r w:rsidR="00374675">
          <w:rPr>
            <w:noProof/>
            <w:webHidden/>
          </w:rPr>
          <w:t>111</w:t>
        </w:r>
        <w:r w:rsidR="000D7554">
          <w:rPr>
            <w:noProof/>
            <w:webHidden/>
          </w:rPr>
          <w:fldChar w:fldCharType="end"/>
        </w:r>
      </w:hyperlink>
    </w:p>
    <w:p w14:paraId="2463A958" w14:textId="70C567E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7" w:history="1">
        <w:r w:rsidR="000D7554" w:rsidRPr="00F448C0">
          <w:rPr>
            <w:rStyle w:val="Hyperlink"/>
            <w:b/>
            <w:bCs/>
            <w:noProof/>
          </w:rPr>
          <w:t xml:space="preserve">Figure 40 </w:t>
        </w:r>
        <w:r w:rsidR="000D7554" w:rsidRPr="00F448C0">
          <w:rPr>
            <w:rStyle w:val="Hyperlink"/>
            <w:i/>
            <w:noProof/>
          </w:rPr>
          <w:t>Playing hand-clapping games (Video: -MOpSXQ5ZcU)</w:t>
        </w:r>
        <w:r w:rsidR="000D7554">
          <w:rPr>
            <w:noProof/>
            <w:webHidden/>
          </w:rPr>
          <w:tab/>
        </w:r>
        <w:r w:rsidR="000D7554">
          <w:rPr>
            <w:noProof/>
            <w:webHidden/>
          </w:rPr>
          <w:fldChar w:fldCharType="begin"/>
        </w:r>
        <w:r w:rsidR="000D7554">
          <w:rPr>
            <w:noProof/>
            <w:webHidden/>
          </w:rPr>
          <w:instrText xml:space="preserve"> PAGEREF _Toc134429117 \h </w:instrText>
        </w:r>
        <w:r w:rsidR="000D7554">
          <w:rPr>
            <w:noProof/>
            <w:webHidden/>
          </w:rPr>
        </w:r>
        <w:r w:rsidR="000D7554">
          <w:rPr>
            <w:noProof/>
            <w:webHidden/>
          </w:rPr>
          <w:fldChar w:fldCharType="separate"/>
        </w:r>
        <w:r w:rsidR="00374675">
          <w:rPr>
            <w:noProof/>
            <w:webHidden/>
          </w:rPr>
          <w:t>112</w:t>
        </w:r>
        <w:r w:rsidR="000D7554">
          <w:rPr>
            <w:noProof/>
            <w:webHidden/>
          </w:rPr>
          <w:fldChar w:fldCharType="end"/>
        </w:r>
      </w:hyperlink>
    </w:p>
    <w:p w14:paraId="1E6452C9" w14:textId="08F3E1FE"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8" w:history="1">
        <w:r w:rsidR="000D7554" w:rsidRPr="00F448C0">
          <w:rPr>
            <w:rStyle w:val="Hyperlink"/>
            <w:b/>
            <w:bCs/>
            <w:noProof/>
          </w:rPr>
          <w:t>Figure 41</w:t>
        </w:r>
        <w:r w:rsidR="000D7554" w:rsidRPr="00F448C0">
          <w:rPr>
            <w:rStyle w:val="Hyperlink"/>
            <w:noProof/>
          </w:rPr>
          <w:t xml:space="preserve"> </w:t>
        </w:r>
        <w:r w:rsidR="000D7554" w:rsidRPr="00F448C0">
          <w:rPr>
            <w:rStyle w:val="Hyperlink"/>
            <w:i/>
            <w:noProof/>
          </w:rPr>
          <w:t>Javelin Throwing Setup (Video: zVlBFLFkUNk)</w:t>
        </w:r>
        <w:r w:rsidR="000D7554">
          <w:rPr>
            <w:noProof/>
            <w:webHidden/>
          </w:rPr>
          <w:tab/>
        </w:r>
        <w:r w:rsidR="000D7554">
          <w:rPr>
            <w:noProof/>
            <w:webHidden/>
          </w:rPr>
          <w:fldChar w:fldCharType="begin"/>
        </w:r>
        <w:r w:rsidR="000D7554">
          <w:rPr>
            <w:noProof/>
            <w:webHidden/>
          </w:rPr>
          <w:instrText xml:space="preserve"> PAGEREF _Toc134429118 \h </w:instrText>
        </w:r>
        <w:r w:rsidR="000D7554">
          <w:rPr>
            <w:noProof/>
            <w:webHidden/>
          </w:rPr>
        </w:r>
        <w:r w:rsidR="000D7554">
          <w:rPr>
            <w:noProof/>
            <w:webHidden/>
          </w:rPr>
          <w:fldChar w:fldCharType="separate"/>
        </w:r>
        <w:r w:rsidR="00374675">
          <w:rPr>
            <w:noProof/>
            <w:webHidden/>
          </w:rPr>
          <w:t>116</w:t>
        </w:r>
        <w:r w:rsidR="000D7554">
          <w:rPr>
            <w:noProof/>
            <w:webHidden/>
          </w:rPr>
          <w:fldChar w:fldCharType="end"/>
        </w:r>
      </w:hyperlink>
    </w:p>
    <w:p w14:paraId="09C8BD3E" w14:textId="06E841BB"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9" w:history="1">
        <w:r w:rsidR="000D7554" w:rsidRPr="00F448C0">
          <w:rPr>
            <w:rStyle w:val="Hyperlink"/>
            <w:b/>
            <w:bCs/>
            <w:noProof/>
          </w:rPr>
          <w:t xml:space="preserve">Figure 42 </w:t>
        </w:r>
        <w:r w:rsidR="000D7554" w:rsidRPr="00F448C0">
          <w:rPr>
            <w:rStyle w:val="Hyperlink"/>
            <w:i/>
            <w:iCs/>
            <w:noProof/>
          </w:rPr>
          <w:t>Pouring beer (-5HJWCQ02Ds)</w:t>
        </w:r>
        <w:r w:rsidR="000D7554">
          <w:rPr>
            <w:noProof/>
            <w:webHidden/>
          </w:rPr>
          <w:tab/>
        </w:r>
        <w:r w:rsidR="000D7554">
          <w:rPr>
            <w:noProof/>
            <w:webHidden/>
          </w:rPr>
          <w:fldChar w:fldCharType="begin"/>
        </w:r>
        <w:r w:rsidR="000D7554">
          <w:rPr>
            <w:noProof/>
            <w:webHidden/>
          </w:rPr>
          <w:instrText xml:space="preserve"> PAGEREF _Toc134429119 \h </w:instrText>
        </w:r>
        <w:r w:rsidR="000D7554">
          <w:rPr>
            <w:noProof/>
            <w:webHidden/>
          </w:rPr>
        </w:r>
        <w:r w:rsidR="000D7554">
          <w:rPr>
            <w:noProof/>
            <w:webHidden/>
          </w:rPr>
          <w:fldChar w:fldCharType="separate"/>
        </w:r>
        <w:r w:rsidR="00374675">
          <w:rPr>
            <w:noProof/>
            <w:webHidden/>
          </w:rPr>
          <w:t>121</w:t>
        </w:r>
        <w:r w:rsidR="000D7554">
          <w:rPr>
            <w:noProof/>
            <w:webHidden/>
          </w:rPr>
          <w:fldChar w:fldCharType="end"/>
        </w:r>
      </w:hyperlink>
    </w:p>
    <w:p w14:paraId="7510AD4A" w14:textId="16C7B83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r>
        <w:rPr>
          <w:noProof/>
        </w:rPr>
        <w:fldChar w:fldCharType="begin"/>
      </w:r>
      <w:r>
        <w:rPr>
          <w:noProof/>
        </w:rPr>
        <w:instrText>HYPERLINK \l "_Toc134429120"</w:instrText>
      </w:r>
      <w:r>
        <w:rPr>
          <w:noProof/>
        </w:rPr>
      </w:r>
      <w:r>
        <w:rPr>
          <w:noProof/>
        </w:rPr>
        <w:fldChar w:fldCharType="separate"/>
      </w:r>
      <w:r w:rsidR="000D7554" w:rsidRPr="00F448C0">
        <w:rPr>
          <w:rStyle w:val="Hyperlink"/>
          <w:b/>
          <w:bCs/>
          <w:noProof/>
        </w:rPr>
        <w:t xml:space="preserve">Figure 43 </w:t>
      </w:r>
      <w:r w:rsidR="000D7554" w:rsidRPr="00F448C0">
        <w:rPr>
          <w:rStyle w:val="Hyperlink"/>
          <w:i/>
          <w:noProof/>
        </w:rPr>
        <w:t>Clapping (0G1OirEz2OA)</w:t>
      </w:r>
      <w:r w:rsidR="000D7554">
        <w:rPr>
          <w:noProof/>
          <w:webHidden/>
        </w:rPr>
        <w:tab/>
      </w:r>
      <w:r w:rsidR="000D7554">
        <w:rPr>
          <w:noProof/>
          <w:webHidden/>
        </w:rPr>
        <w:fldChar w:fldCharType="begin"/>
      </w:r>
      <w:r w:rsidR="000D7554">
        <w:rPr>
          <w:noProof/>
          <w:webHidden/>
        </w:rPr>
        <w:instrText xml:space="preserve"> PAGEREF _Toc134429120 \h </w:instrText>
      </w:r>
      <w:r w:rsidR="000D7554">
        <w:rPr>
          <w:noProof/>
          <w:webHidden/>
        </w:rPr>
      </w:r>
      <w:r w:rsidR="000D7554">
        <w:rPr>
          <w:noProof/>
          <w:webHidden/>
        </w:rPr>
        <w:fldChar w:fldCharType="separate"/>
      </w:r>
      <w:ins w:id="6" w:author="David Hildebrandt" w:date="2023-05-10T13:21:00Z">
        <w:r w:rsidR="00374675">
          <w:rPr>
            <w:noProof/>
            <w:webHidden/>
          </w:rPr>
          <w:t>123</w:t>
        </w:r>
      </w:ins>
      <w:del w:id="7" w:author="David Hildebrandt" w:date="2023-05-10T13:21:00Z">
        <w:r w:rsidR="000D7554" w:rsidDel="00374675">
          <w:rPr>
            <w:noProof/>
            <w:webHidden/>
          </w:rPr>
          <w:delText>124</w:delText>
        </w:r>
      </w:del>
      <w:r w:rsidR="000D7554">
        <w:rPr>
          <w:noProof/>
          <w:webHidden/>
        </w:rPr>
        <w:fldChar w:fldCharType="end"/>
      </w:r>
      <w:r>
        <w:rPr>
          <w:noProof/>
        </w:rPr>
        <w:fldChar w:fldCharType="end"/>
      </w:r>
    </w:p>
    <w:p w14:paraId="484E3713" w14:textId="1BD4F1D0" w:rsidR="00887A22" w:rsidRDefault="000D755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8" w:name="_Toc145748762"/>
    </w:p>
    <w:p w14:paraId="3AD0FC62" w14:textId="77777777" w:rsidR="00CC3790" w:rsidRDefault="00CC3790" w:rsidP="00DA5CF7">
      <w:pPr>
        <w:pStyle w:val="Heading1"/>
      </w:pPr>
      <w:bookmarkStart w:id="9" w:name="_Toc134428770"/>
      <w:bookmarkEnd w:id="8"/>
      <w:r>
        <w:lastRenderedPageBreak/>
        <w:t>Chapter 1: Introduction</w:t>
      </w:r>
      <w:bookmarkEnd w:id="9"/>
    </w:p>
    <w:p w14:paraId="7E6F1E21" w14:textId="4162AD9A"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Mushsin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1840CC">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518D30A8"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rsidR="009B2852">
            <w:instrText xml:space="preserve">CITATION BLS201 \l 1033 </w:instrText>
          </w:r>
          <w:r>
            <w:fldChar w:fldCharType="separate"/>
          </w:r>
          <w:r w:rsidR="001840CC">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44730D6E"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1840CC">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10" w:name="_Toc134428771"/>
      <w:r>
        <w:t>Statement of the Problem</w:t>
      </w:r>
      <w:bookmarkEnd w:id="10"/>
    </w:p>
    <w:p w14:paraId="4875B0EF" w14:textId="33D1FBC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1840CC">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1840CC">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1840CC">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11" w:name="_Toc134428772"/>
      <w:r>
        <w:t>Purpose of the Study</w:t>
      </w:r>
      <w:bookmarkEnd w:id="11"/>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12"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12"/>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13" w:name="_Hlk101685010"/>
      <w:r w:rsidR="00CC3790">
        <w:t xml:space="preserve">. </w:t>
      </w:r>
      <w:r w:rsidR="00AD0CA9">
        <w:t>Additionally, content moderators have painstakingly annotated the videos, enabling this study to focus on recognizing human behavior instead of bulk data labeling.</w:t>
      </w:r>
      <w:bookmarkEnd w:id="13"/>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14" w:name="_Toc134428773"/>
      <w:r>
        <w:t>Introduction to Theoretical Framework</w:t>
      </w:r>
      <w:bookmarkEnd w:id="14"/>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07CCCE53" w:rsidR="00CC3790" w:rsidRPr="00C23676" w:rsidRDefault="00CC3790" w:rsidP="00DA5CF7">
      <w:pPr>
        <w:pStyle w:val="Caption"/>
        <w:ind w:firstLine="0"/>
      </w:pPr>
      <w:bookmarkStart w:id="15" w:name="_Toc134428817"/>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1840CC">
        <w:rPr>
          <w:b/>
          <w:bCs/>
          <w:noProof/>
        </w:rPr>
        <w:t>1</w:t>
      </w:r>
      <w:r w:rsidRPr="00BC7214">
        <w:rPr>
          <w:b/>
          <w:bCs/>
          <w:noProof/>
        </w:rPr>
        <w:fldChar w:fldCharType="end"/>
      </w:r>
      <w:r w:rsidRPr="00C23676">
        <w:br/>
        <w:t>Design-science Guidelines (Hevner et al. 2004)</w:t>
      </w:r>
      <w:bookmarkEnd w:id="15"/>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6" w:name="_Toc134428774"/>
      <w:r>
        <w:lastRenderedPageBreak/>
        <w:t>Research Questions</w:t>
      </w:r>
      <w:bookmarkEnd w:id="16"/>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7" w:name="_Toc134428775"/>
      <w:r>
        <w:t>Significance of the Study</w:t>
      </w:r>
      <w:bookmarkEnd w:id="17"/>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8" w:name="_Toc134428776"/>
      <w:r>
        <w:t>Definition of Key Terms</w:t>
      </w:r>
      <w:bookmarkEnd w:id="18"/>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5AC3CCF5"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1840CC">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8B1CA6D"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1840CC">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BD5AD7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1840CC">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BD08A5"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rsidR="009B2852">
            <w:instrText xml:space="preserve">CITATION Com09 \l 1033 </w:instrText>
          </w:r>
          <w:r>
            <w:fldChar w:fldCharType="separate"/>
          </w:r>
          <w:r w:rsidR="001840CC">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24C36658"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1840CC">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9" w:name="_Toc134428777"/>
      <w:r>
        <w:t>Summary</w:t>
      </w:r>
      <w:bookmarkEnd w:id="19"/>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20" w:name="_Toc134428778"/>
      <w:r>
        <w:lastRenderedPageBreak/>
        <w:t>Chapter 2: Literature Review</w:t>
      </w:r>
      <w:bookmarkEnd w:id="20"/>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21" w:name="_Toc134428779"/>
      <w:r>
        <w:t>Literature Search Strategies</w:t>
      </w:r>
      <w:bookmarkEnd w:id="21"/>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0482EB6F"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w:t>
      </w:r>
      <w:r w:rsidR="00566818">
        <w:t>2</w:t>
      </w:r>
      <w:r>
        <w:t>.</w:t>
      </w:r>
    </w:p>
    <w:p w14:paraId="72FD566D" w14:textId="30D9640A" w:rsidR="0094287F" w:rsidRPr="0094287F" w:rsidRDefault="0094287F" w:rsidP="00DA5CF7">
      <w:pPr>
        <w:pStyle w:val="Caption"/>
        <w:ind w:firstLine="0"/>
        <w:rPr>
          <w:i/>
        </w:rPr>
      </w:pPr>
      <w:bookmarkStart w:id="22" w:name="_Toc134428818"/>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1840CC">
        <w:rPr>
          <w:b/>
          <w:bCs/>
          <w:noProof/>
        </w:rPr>
        <w:t>2</w:t>
      </w:r>
      <w:r w:rsidRPr="00DA5CF7">
        <w:rPr>
          <w:b/>
          <w:bCs/>
          <w:noProof/>
        </w:rPr>
        <w:fldChar w:fldCharType="end"/>
      </w:r>
      <w:r w:rsidRPr="00DA5CF7">
        <w:rPr>
          <w:b/>
          <w:bCs/>
        </w:rPr>
        <w:br/>
      </w:r>
      <w:r w:rsidRPr="0094287F">
        <w:rPr>
          <w:i/>
        </w:rPr>
        <w:t>Survey search terms</w:t>
      </w:r>
      <w:bookmarkEnd w:id="22"/>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23" w:name="_Toc134428780"/>
      <w:r>
        <w:t xml:space="preserve">Theoretical </w:t>
      </w:r>
      <w:r w:rsidR="00E72F1F">
        <w:t>Framework</w:t>
      </w:r>
      <w:bookmarkEnd w:id="23"/>
    </w:p>
    <w:p w14:paraId="04A5987A" w14:textId="2D8EC729"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w:t>
      </w:r>
      <w:r w:rsidR="009B7FDD">
        <w:t>3</w:t>
      </w:r>
      <w:r w:rsidRPr="00DA5CF7">
        <w:t>). This study’s blueprint derives from a constructive design science research (DSR) methodology.</w:t>
      </w:r>
      <w:r>
        <w:t xml:space="preserve"> </w:t>
      </w:r>
    </w:p>
    <w:p w14:paraId="5D49F206" w14:textId="15CD8C26" w:rsidR="00E72F1F" w:rsidRDefault="00E72F1F" w:rsidP="003753A5">
      <w:r>
        <w:t xml:space="preserve">DSR is one of the most common research methods for information systems and technology </w:t>
      </w:r>
      <w:sdt>
        <w:sdtPr>
          <w:id w:val="-1312550505"/>
          <w:citation/>
        </w:sdtPr>
        <w:sdtContent>
          <w:r>
            <w:fldChar w:fldCharType="begin"/>
          </w:r>
          <w:r w:rsidR="009B2852">
            <w:instrText xml:space="preserve">CITATION Sil12 \l 1033 </w:instrText>
          </w:r>
          <w:r>
            <w:fldChar w:fldCharType="separate"/>
          </w:r>
          <w:r w:rsidR="001840CC">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069CF035" w:rsidR="008A7C72" w:rsidRPr="009A4BD4" w:rsidRDefault="008A7C72" w:rsidP="009A4BD4">
      <w:pPr>
        <w:pStyle w:val="Caption"/>
        <w:ind w:firstLine="0"/>
        <w:rPr>
          <w:i/>
          <w:iCs w:val="0"/>
        </w:rPr>
      </w:pPr>
      <w:bookmarkStart w:id="24" w:name="_Toc134428819"/>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1840CC">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24"/>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25" w:name="_Toc79709053"/>
      <w:r>
        <w:br/>
      </w:r>
      <w:r w:rsidR="00E72F1F">
        <w:t>Fundamental Approach</w:t>
      </w:r>
      <w:bookmarkEnd w:id="25"/>
    </w:p>
    <w:p w14:paraId="0E612479" w14:textId="1173EADF"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rsidR="009B2852">
            <w:instrText xml:space="preserve">CITATION Pii13 \l 1033 </w:instrText>
          </w:r>
          <w:r>
            <w:fldChar w:fldCharType="separate"/>
          </w:r>
          <w:r w:rsidR="001840CC">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347BF45"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rsidR="009B2852">
            <w:instrText xml:space="preserve">CITATION Bry21 \l 1033 </w:instrText>
          </w:r>
          <w:r>
            <w:fldChar w:fldCharType="separate"/>
          </w:r>
          <w:r w:rsidR="001840CC">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6" w:name="_Toc134428781"/>
      <w:r>
        <w:t>What is the role of data mining</w:t>
      </w:r>
      <w:bookmarkEnd w:id="26"/>
    </w:p>
    <w:p w14:paraId="0202DA56" w14:textId="6B055B62" w:rsidR="00E72F1F" w:rsidRDefault="00E72F1F" w:rsidP="00DA5CF7">
      <w:r>
        <w:t>The four data-mining categories are association rule mining, clustering, classification, and regression modeling</w:t>
      </w:r>
      <w:sdt>
        <w:sdtPr>
          <w:id w:val="-785890086"/>
          <w:citation/>
        </w:sdtPr>
        <w:sdtContent>
          <w:r>
            <w:fldChar w:fldCharType="begin"/>
          </w:r>
          <w:r w:rsidR="009B2852">
            <w:instrText xml:space="preserve">CITATION Bar191 \l 1033 </w:instrText>
          </w:r>
          <w:r>
            <w:fldChar w:fldCharType="separate"/>
          </w:r>
          <w:r w:rsidR="001840CC">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0AAF36C0" w:rsidR="00E72F1F" w:rsidRDefault="00E72F1F" w:rsidP="00DA5CF7">
      <w:r>
        <w:t>Across these high-level categories, numerous scenario-specific algorithms are available for different data sets. For instance, Apriori-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rsidR="009B2852">
            <w:instrText xml:space="preserve">CITATION Son18 \l 1033 </w:instrText>
          </w:r>
          <w:r>
            <w:fldChar w:fldCharType="separate"/>
          </w:r>
          <w:r w:rsidR="001840CC">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rsidR="009B2852">
            <w:instrText xml:space="preserve">CITATION Sta17 \l 1033 </w:instrText>
          </w:r>
          <w:r>
            <w:fldChar w:fldCharType="separate"/>
          </w:r>
          <w:r w:rsidR="001840CC">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r>
        <w:t>Changat</w:t>
      </w:r>
      <w:r w:rsidR="0011677D">
        <w:t xml:space="preserve"> (</w:t>
      </w:r>
      <w:r w:rsidR="00081F2B">
        <w:t>2017</w:t>
      </w:r>
      <w:r w:rsidR="0011677D">
        <w:t>)</w:t>
      </w:r>
      <w:r>
        <w:t xml:space="preserve"> did not account for the contextually sensitive results of the Great Recession occurring in parallel. Bhoopathi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George &amp; Changat</w:t>
      </w:r>
      <w:r w:rsidR="00081F2B" w:rsidRPr="00081F2B">
        <w:t xml:space="preserve"> (2017)</w:t>
      </w:r>
      <w:r>
        <w:t xml:space="preserve"> determined that banks were the most critical aspect of their network but did not investigate interest rates, GDP, or consumer credit statistics. Bhoopathi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27" w:name="_Toc134428782"/>
      <w:r>
        <w:lastRenderedPageBreak/>
        <w:t>What exactly is artificial intelligence</w:t>
      </w:r>
      <w:bookmarkEnd w:id="27"/>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Lukac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4BC84242"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1840CC">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r w:rsidR="00AF4D58" w:rsidRPr="00104C3A">
        <w:rPr>
          <w:i/>
          <w:iCs/>
        </w:rPr>
        <w:t xml:space="preserve">Does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305F1122"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1840CC">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8" w:name="_Toc134428783"/>
      <w:r>
        <w:t>How does computer vision work</w:t>
      </w:r>
      <w:bookmarkEnd w:id="28"/>
    </w:p>
    <w:p w14:paraId="0E13C786" w14:textId="1C5F3FE9"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1840CC">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52AAAD22"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1840CC">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9" w:name="_Toc134428784"/>
      <w:r>
        <w:lastRenderedPageBreak/>
        <w:t>What’s the role of Markov chains</w:t>
      </w:r>
      <w:bookmarkEnd w:id="29"/>
    </w:p>
    <w:p w14:paraId="40351EFA" w14:textId="19DB6709"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1840CC">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3166FEC" w:rsidR="009A4BD4" w:rsidDel="007D372E" w:rsidRDefault="009A4BD4">
      <w:pPr>
        <w:spacing w:after="160" w:line="259" w:lineRule="auto"/>
        <w:ind w:firstLine="0"/>
        <w:rPr>
          <w:del w:id="30" w:author="David Hildebrandt" w:date="2023-05-10T13:12:00Z"/>
          <w:b/>
          <w:bCs/>
        </w:rPr>
      </w:pPr>
      <w:del w:id="31" w:author="David Hildebrandt" w:date="2023-05-10T13:12:00Z">
        <w:r w:rsidDel="007D372E">
          <w:rPr>
            <w:b/>
            <w:bCs/>
          </w:rPr>
          <w:br w:type="page"/>
        </w:r>
      </w:del>
    </w:p>
    <w:p w14:paraId="6C8CAD03" w14:textId="4F0FEAA1" w:rsidR="008A7C72" w:rsidRPr="008A7C72" w:rsidRDefault="008A7C72" w:rsidP="009A4BD4">
      <w:pPr>
        <w:ind w:firstLine="0"/>
      </w:pPr>
      <w:bookmarkStart w:id="32" w:name="_Toc128255034"/>
      <w:bookmarkStart w:id="33" w:name="_Toc134428829"/>
      <w:bookmarkStart w:id="34" w:name="_Toc134428871"/>
      <w:bookmarkStart w:id="35" w:name="_Toc134429078"/>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w:t>
      </w:r>
      <w:r w:rsidR="00005DA6">
        <w:rPr>
          <w:b/>
          <w:bCs/>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32"/>
      <w:bookmarkEnd w:id="33"/>
      <w:bookmarkEnd w:id="34"/>
      <w:bookmarkEnd w:id="35"/>
    </w:p>
    <w:p w14:paraId="2EAFCCE8" w14:textId="77777777" w:rsidR="008A7C72" w:rsidRDefault="00E72F1F" w:rsidP="000C381D">
      <w:pPr>
        <w:ind w:firstLine="0"/>
      </w:pPr>
      <w:r>
        <w:rPr>
          <w:noProof/>
        </w:rPr>
        <w:drawing>
          <wp:inline distT="0" distB="0" distL="0" distR="0" wp14:anchorId="6242A9A5" wp14:editId="538DC659">
            <wp:extent cx="4919422" cy="2543175"/>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076340" cy="2624297"/>
                    </a:xfrm>
                    <a:prstGeom prst="rect">
                      <a:avLst/>
                    </a:prstGeom>
                  </pic:spPr>
                </pic:pic>
              </a:graphicData>
            </a:graphic>
          </wp:inline>
        </w:drawing>
      </w:r>
    </w:p>
    <w:p w14:paraId="710B870F" w14:textId="77777777" w:rsidR="00E72F1F" w:rsidRDefault="00E72F1F" w:rsidP="009A4BD4">
      <w:pPr>
        <w:pStyle w:val="Heading3"/>
        <w:ind w:firstLine="0"/>
      </w:pPr>
      <w:r>
        <w:lastRenderedPageBreak/>
        <w:t>Markov Experiment</w:t>
      </w:r>
    </w:p>
    <w:p w14:paraId="62494182" w14:textId="36945AD8"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immediately following values. Then traversal of the Markov model chooses a random starting point, then selects a random next word, iterating until a stop condition. Across the test iterations, tests of different n-gram sizes (degrees of freedom) ranged from one to six</w:t>
      </w:r>
      <w:r w:rsidR="00CB1548">
        <w:t xml:space="preserve"> (see Figure 2)</w:t>
      </w:r>
      <w:r>
        <w:t xml:space="preserve">.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76F50B52" w14:textId="63C334F0" w:rsidR="00022B36" w:rsidRDefault="006D08A6" w:rsidP="009A4BD4">
      <w:pPr>
        <w:ind w:firstLine="0"/>
        <w:rPr>
          <w:i/>
        </w:rPr>
      </w:pPr>
      <w:bookmarkStart w:id="36" w:name="_Toc134428830"/>
      <w:bookmarkStart w:id="37" w:name="_Toc134428872"/>
      <w:bookmarkStart w:id="38" w:name="_Toc134429079"/>
      <w:bookmarkStart w:id="39" w:name="_Toc128255035"/>
      <w:r w:rsidRPr="009A4BD4">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w:t>
      </w:r>
      <w:r w:rsidR="00005DA6">
        <w:rPr>
          <w:b/>
          <w:bCs/>
        </w:rPr>
        <w:fldChar w:fldCharType="end"/>
      </w:r>
      <w:r w:rsidRPr="009A4BD4">
        <w:rPr>
          <w:b/>
          <w:bCs/>
        </w:rPr>
        <w:br/>
      </w:r>
      <w:r w:rsidRPr="006D08A6">
        <w:rPr>
          <w:i/>
        </w:rPr>
        <w:t>n-gram Examples</w:t>
      </w:r>
      <w:bookmarkEnd w:id="36"/>
      <w:bookmarkEnd w:id="37"/>
      <w:bookmarkEnd w:id="38"/>
    </w:p>
    <w:p w14:paraId="058ADE35" w14:textId="61B1A432" w:rsidR="00E72F1F" w:rsidRPr="009A4BD4" w:rsidRDefault="00E72F1F" w:rsidP="009A4BD4">
      <w:pPr>
        <w:ind w:firstLine="0"/>
        <w:rPr>
          <w:i/>
        </w:rPr>
      </w:pPr>
      <w:r>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39"/>
    </w:p>
    <w:p w14:paraId="3B7B5A04" w14:textId="77777777" w:rsidR="00E72F1F" w:rsidRDefault="00E72F1F" w:rsidP="009A4BD4">
      <w:pPr>
        <w:pStyle w:val="Heading3"/>
        <w:ind w:firstLine="0"/>
      </w:pPr>
      <w:r>
        <w:t>Neural Networks</w:t>
      </w:r>
    </w:p>
    <w:p w14:paraId="06391F3A" w14:textId="6C1627C2"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1840CC">
            <w:rPr>
              <w:noProof/>
            </w:rPr>
            <w:t xml:space="preserve"> (Ng, 2016)</w:t>
          </w:r>
          <w:r>
            <w:fldChar w:fldCharType="end"/>
          </w:r>
        </w:sdtContent>
      </w:sdt>
      <w:r>
        <w:t xml:space="preserve">. </w:t>
      </w:r>
    </w:p>
    <w:p w14:paraId="586FAA64" w14:textId="63DA235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w:t>
      </w:r>
      <w:r w:rsidR="00CB1548">
        <w:t>’</w:t>
      </w:r>
      <w:r>
        <w:t>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428B2387" w:rsidR="00E72F1F" w:rsidRDefault="006D08A6" w:rsidP="009A4BD4">
      <w:pPr>
        <w:ind w:firstLine="0"/>
        <w:rPr>
          <w:i/>
          <w:iCs/>
        </w:rPr>
      </w:pPr>
      <w:bookmarkStart w:id="40" w:name="_Toc128255036"/>
      <w:bookmarkStart w:id="41" w:name="_Toc134428831"/>
      <w:bookmarkStart w:id="42" w:name="_Toc134428873"/>
      <w:bookmarkStart w:id="43" w:name="_Toc134429080"/>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w:t>
      </w:r>
      <w:r w:rsidR="00005DA6">
        <w:rPr>
          <w:b/>
          <w:bCs/>
        </w:rPr>
        <w:fldChar w:fldCharType="end"/>
      </w:r>
      <w:r w:rsidR="00AD3A74">
        <w:br/>
      </w:r>
      <w:r w:rsidRPr="009A4BD4">
        <w:rPr>
          <w:i/>
          <w:iCs/>
        </w:rPr>
        <w:t>3 GANN Architecture (de Waal &amp; du Toit, 2011, p. 399)</w:t>
      </w:r>
      <w:bookmarkEnd w:id="40"/>
      <w:bookmarkEnd w:id="41"/>
      <w:bookmarkEnd w:id="42"/>
      <w:bookmarkEnd w:id="43"/>
    </w:p>
    <w:p w14:paraId="6092344F" w14:textId="4625D0AB" w:rsidR="00CD1874" w:rsidRDefault="00CD1874" w:rsidP="009A4BD4">
      <w:pPr>
        <w:ind w:firstLine="0"/>
      </w:pPr>
      <w:r>
        <w:rPr>
          <w:noProof/>
        </w:rPr>
        <w:drawing>
          <wp:inline distT="0" distB="0" distL="0" distR="0" wp14:anchorId="50B4F2BF" wp14:editId="12681198">
            <wp:extent cx="4304250" cy="28765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04FD8354" w:rsidR="00E72F1F" w:rsidRDefault="00E72F1F" w:rsidP="00DA5CF7">
      <w:r>
        <w:t>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w:t>
      </w:r>
      <w:r w:rsidR="00CB1548">
        <w:t>’</w:t>
      </w:r>
      <w:r>
        <w:t xml:space="preserve">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17421017" w14:textId="0CA3D382" w:rsidR="00F4250C" w:rsidRDefault="006D08A6" w:rsidP="009A4BD4">
      <w:pPr>
        <w:pStyle w:val="Caption"/>
        <w:ind w:firstLine="0"/>
        <w:rPr>
          <w:i/>
          <w:iCs w:val="0"/>
        </w:rPr>
      </w:pPr>
      <w:bookmarkStart w:id="44" w:name="_Toc134428832"/>
      <w:bookmarkStart w:id="45" w:name="_Toc134428874"/>
      <w:bookmarkStart w:id="46" w:name="_Toc134429081"/>
      <w:bookmarkStart w:id="47" w:name="_Toc128255037"/>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4</w:t>
      </w:r>
      <w:r w:rsidR="00005DA6">
        <w:rPr>
          <w:b/>
          <w:bCs/>
        </w:rPr>
        <w:fldChar w:fldCharType="end"/>
      </w:r>
      <w:r>
        <w:br/>
      </w:r>
      <w:r w:rsidRPr="009A4BD4">
        <w:rPr>
          <w:i/>
          <w:iCs w:val="0"/>
        </w:rPr>
        <w:t>TensorFlow Architecture for MNIST Analysis</w:t>
      </w:r>
      <w:bookmarkEnd w:id="44"/>
      <w:bookmarkEnd w:id="45"/>
      <w:bookmarkEnd w:id="46"/>
    </w:p>
    <w:p w14:paraId="479E6066" w14:textId="7285EF81" w:rsidR="00E72F1F" w:rsidRDefault="00E72F1F" w:rsidP="002770F7">
      <w:pPr>
        <w:ind w:firstLine="0"/>
      </w:pPr>
      <w:r>
        <w:rPr>
          <w:noProof/>
        </w:rPr>
        <w:drawing>
          <wp:inline distT="0" distB="0" distL="0" distR="0" wp14:anchorId="7F07ADE3" wp14:editId="6A65012E">
            <wp:extent cx="6029370" cy="3267075"/>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6534610" cy="3540844"/>
                    </a:xfrm>
                    <a:prstGeom prst="rect">
                      <a:avLst/>
                    </a:prstGeom>
                  </pic:spPr>
                </pic:pic>
              </a:graphicData>
            </a:graphic>
          </wp:inline>
        </w:drawing>
      </w:r>
      <w:bookmarkEnd w:id="47"/>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48" w:name="_Toc134428785"/>
      <w:r>
        <w:lastRenderedPageBreak/>
        <w:t>How are neural networks evolving</w:t>
      </w:r>
      <w:bookmarkEnd w:id="48"/>
    </w:p>
    <w:p w14:paraId="7DFE4052" w14:textId="6D0ABCFE"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3D2CCB9A" w:rsidR="00383CF5" w:rsidRDefault="00E72F1F" w:rsidP="00DA5CF7">
      <w:r>
        <w:t xml:space="preserve">There are numerous activation functions, and a subset of the most common ones </w:t>
      </w:r>
      <w:r w:rsidR="000C381D">
        <w:t>is</w:t>
      </w:r>
      <w:r>
        <w:t xml:space="preserve"> available in Table </w:t>
      </w:r>
      <w:r w:rsidR="00B212DF">
        <w:t>4</w:t>
      </w:r>
      <w:r>
        <w:t xml:space="preserve">.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1840CC">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2C847C97" w:rsidR="00551E59" w:rsidRPr="00551E59" w:rsidRDefault="00551E59" w:rsidP="009A4BD4">
      <w:pPr>
        <w:pStyle w:val="Caption"/>
        <w:ind w:firstLine="0"/>
        <w:rPr>
          <w:i/>
        </w:rPr>
      </w:pPr>
      <w:bookmarkStart w:id="49"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1840CC">
        <w:rPr>
          <w:b/>
          <w:bCs/>
          <w:noProof/>
        </w:rPr>
        <w:t>4</w:t>
      </w:r>
      <w:r w:rsidRPr="009A4BD4">
        <w:rPr>
          <w:b/>
          <w:bCs/>
          <w:noProof/>
        </w:rPr>
        <w:fldChar w:fldCharType="end"/>
      </w:r>
      <w:r w:rsidRPr="009A4BD4">
        <w:rPr>
          <w:b/>
          <w:bCs/>
        </w:rPr>
        <w:br/>
      </w:r>
      <w:r w:rsidRPr="00551E59">
        <w:rPr>
          <w:i/>
        </w:rPr>
        <w:t>Activation Functions</w:t>
      </w:r>
      <w:bookmarkEnd w:id="49"/>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55D78E8C"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1840CC">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1840CC">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F9A4B60"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1840CC">
            <w:rPr>
              <w:noProof/>
            </w:rPr>
            <w:t xml:space="preserve"> (Kim &amp; Cho, 2008)</w:t>
          </w:r>
          <w:r>
            <w:fldChar w:fldCharType="end"/>
          </w:r>
        </w:sdtContent>
      </w:sdt>
      <w:r>
        <w:t xml:space="preserve">. These subtasks typically mutate the network architecture through additive and pruning strategies until convergence, as illustrated in Figure </w:t>
      </w:r>
      <w:r w:rsidR="00DE2AE0">
        <w:t>5</w:t>
      </w:r>
      <w:r>
        <w:t>.</w:t>
      </w:r>
    </w:p>
    <w:p w14:paraId="60DB72DB" w14:textId="3D4A866E" w:rsidR="00981175" w:rsidRPr="00F8617E" w:rsidRDefault="00981175" w:rsidP="00F8617E">
      <w:pPr>
        <w:pStyle w:val="Caption"/>
        <w:ind w:firstLine="0"/>
        <w:rPr>
          <w:i/>
          <w:iCs w:val="0"/>
        </w:rPr>
      </w:pPr>
      <w:bookmarkStart w:id="50" w:name="_Toc128255038"/>
      <w:bookmarkStart w:id="51" w:name="_Toc134428833"/>
      <w:bookmarkStart w:id="52" w:name="_Toc134428875"/>
      <w:bookmarkStart w:id="53" w:name="_Toc134429082"/>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5</w:t>
      </w:r>
      <w:r w:rsidR="00005DA6">
        <w:rPr>
          <w:b/>
          <w:bCs/>
        </w:rPr>
        <w:fldChar w:fldCharType="end"/>
      </w:r>
      <w:r>
        <w:br/>
      </w:r>
      <w:r w:rsidRPr="00F8617E">
        <w:rPr>
          <w:i/>
          <w:iCs w:val="0"/>
        </w:rPr>
        <w:t>Multi-dimensional convergence (Kim &amp; Cho, 2008, p. 1605)</w:t>
      </w:r>
      <w:bookmarkEnd w:id="50"/>
      <w:bookmarkEnd w:id="51"/>
      <w:bookmarkEnd w:id="52"/>
      <w:bookmarkEnd w:id="53"/>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1"/>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4CAF20EA"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47EE2E5E"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1840CC">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582A0038"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54" w:name="_Toc134428786"/>
      <w:r>
        <w:t>How does intelligent agent modeling work</w:t>
      </w:r>
      <w:bookmarkEnd w:id="54"/>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55DD3E2A" w:rsidR="007F59F3" w:rsidRPr="007F59F3" w:rsidRDefault="007F59F3" w:rsidP="00F8617E">
      <w:pPr>
        <w:pStyle w:val="Caption"/>
        <w:ind w:firstLine="0"/>
        <w:rPr>
          <w:i/>
        </w:rPr>
      </w:pPr>
      <w:bookmarkStart w:id="55" w:name="_Toc134428821"/>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1840CC">
        <w:rPr>
          <w:b/>
          <w:bCs/>
          <w:noProof/>
        </w:rPr>
        <w:t>5</w:t>
      </w:r>
      <w:r w:rsidRPr="00F8617E">
        <w:rPr>
          <w:b/>
          <w:bCs/>
          <w:noProof/>
        </w:rPr>
        <w:fldChar w:fldCharType="end"/>
      </w:r>
      <w:r w:rsidRPr="00F8617E">
        <w:rPr>
          <w:b/>
          <w:bCs/>
        </w:rPr>
        <w:br/>
      </w:r>
      <w:r w:rsidRPr="007F59F3">
        <w:rPr>
          <w:i/>
        </w:rPr>
        <w:t>Principal Components</w:t>
      </w:r>
      <w:bookmarkEnd w:id="55"/>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568D187C"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1840CC">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w:t>
      </w:r>
      <w:r w:rsidR="00CB1548">
        <w:t xml:space="preserve"> (see </w:t>
      </w:r>
      <w:r w:rsidR="00CB1548">
        <w:lastRenderedPageBreak/>
        <w:t>Figure 6)</w:t>
      </w:r>
      <w:r>
        <w:t>. Eventually, the bees converge to the optimal configuration that provides the maximum food for the hive.</w:t>
      </w:r>
    </w:p>
    <w:p w14:paraId="0C9AB723" w14:textId="3372D614" w:rsidR="00E72F1F" w:rsidRPr="00F8617E" w:rsidRDefault="0005446B" w:rsidP="00F8617E">
      <w:pPr>
        <w:pStyle w:val="Caption"/>
        <w:ind w:firstLine="0"/>
        <w:rPr>
          <w:i/>
          <w:iCs w:val="0"/>
        </w:rPr>
      </w:pPr>
      <w:bookmarkStart w:id="56" w:name="_Toc128255039"/>
      <w:bookmarkStart w:id="57" w:name="_Toc134428834"/>
      <w:bookmarkStart w:id="58" w:name="_Toc134428876"/>
      <w:bookmarkStart w:id="59" w:name="_Toc134429083"/>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6</w:t>
      </w:r>
      <w:r w:rsidR="00005DA6">
        <w:rPr>
          <w:b/>
          <w:bCs/>
        </w:rPr>
        <w:fldChar w:fldCharType="end"/>
      </w:r>
      <w:r>
        <w:br/>
      </w:r>
      <w:r w:rsidRPr="00F8617E">
        <w:rPr>
          <w:i/>
          <w:iCs w:val="0"/>
        </w:rPr>
        <w:t>BeeSmart Simulation (Wilensky, 2014)</w:t>
      </w:r>
      <w:bookmarkEnd w:id="56"/>
      <w:bookmarkEnd w:id="57"/>
      <w:bookmarkEnd w:id="58"/>
      <w:bookmarkEnd w:id="59"/>
    </w:p>
    <w:p w14:paraId="26707163" w14:textId="77777777" w:rsidR="00E72F1F" w:rsidRDefault="00E72F1F" w:rsidP="00F8617E">
      <w:pPr>
        <w:ind w:firstLine="0"/>
      </w:pPr>
      <w:r>
        <w:rPr>
          <w:noProof/>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663C6458"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1840CC">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720B1640" w:rsidR="000B5810" w:rsidRPr="000B5810" w:rsidRDefault="000B5810" w:rsidP="00F8617E">
      <w:pPr>
        <w:pStyle w:val="Caption"/>
        <w:ind w:firstLine="0"/>
      </w:pPr>
      <w:bookmarkStart w:id="60" w:name="_Toc128255040"/>
      <w:bookmarkStart w:id="61" w:name="_Toc134428835"/>
      <w:bookmarkStart w:id="62" w:name="_Toc134428877"/>
      <w:bookmarkStart w:id="63" w:name="_Toc134429084"/>
      <w:r w:rsidRPr="00F8617E">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7</w:t>
      </w:r>
      <w:r w:rsidR="00005DA6">
        <w:rPr>
          <w:b/>
          <w:bCs/>
        </w:rPr>
        <w:fldChar w:fldCharType="end"/>
      </w:r>
      <w:r>
        <w:br/>
      </w:r>
      <w:r w:rsidRPr="000B5810">
        <w:rPr>
          <w:i/>
        </w:rPr>
        <w:t>Genetic Algorithm Process</w:t>
      </w:r>
      <w:bookmarkEnd w:id="60"/>
      <w:bookmarkEnd w:id="61"/>
      <w:bookmarkEnd w:id="62"/>
      <w:bookmarkEnd w:id="63"/>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042C1D00"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1840CC">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11C00D3E" w:rsidR="00E72F1F" w:rsidRPr="006327C6" w:rsidRDefault="00E72F1F" w:rsidP="00DA5CF7">
      <w:r>
        <w:t xml:space="preserve">For instance, a financial market environment has individual buy-and-sell participants who react to supply-and-demand fluctuations (see Figure </w:t>
      </w:r>
      <w:r w:rsidR="00EB0D33">
        <w:t>1</w:t>
      </w:r>
      <w:r>
        <w:t xml:space="preserve">).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64" w:name="_Toc134428787"/>
      <w:r>
        <w:lastRenderedPageBreak/>
        <w:t>How does neural network training work</w:t>
      </w:r>
      <w:bookmarkEnd w:id="64"/>
    </w:p>
    <w:p w14:paraId="7F6B507E" w14:textId="014C4248" w:rsidR="00E72F1F" w:rsidRDefault="00E72F1F" w:rsidP="00DA5CF7">
      <w:r>
        <w:t xml:space="preserve">Model training aims to estimate the weights and connectivity structure for mapping a set of inputs to </w:t>
      </w:r>
      <w:r w:rsidR="000E43A1">
        <w:t>predict</w:t>
      </w:r>
      <w:r>
        <w:t xml:space="preserve"> outputs. This process requires optimizing a cost function using a series of forward-feeding data operations followed by backpropagation</w:t>
      </w:r>
      <w:sdt>
        <w:sdtPr>
          <w:id w:val="-1903441192"/>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Backpropagation is a mathematical procedure that compares the expected versus actual outputs. Next, it calculates each parameter</w:t>
      </w:r>
      <w:r w:rsidR="00B77842">
        <w:t>’</w:t>
      </w:r>
      <w:r>
        <w:t>s partial derivatives and cascades updates to adjust the input weights accordingly</w:t>
      </w:r>
      <w:sdt>
        <w:sdtPr>
          <w:id w:val="49195192"/>
          <w:citation/>
        </w:sdtPr>
        <w:sdtContent>
          <w:r>
            <w:fldChar w:fldCharType="begin"/>
          </w:r>
          <w:r w:rsidR="009B2852">
            <w:instrText xml:space="preserve">CITATION Lee21 \l 1033 </w:instrText>
          </w:r>
          <w:r>
            <w:fldChar w:fldCharType="separate"/>
          </w:r>
          <w:r w:rsidR="001840CC">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40051CDD" w:rsidR="00E72F1F" w:rsidRDefault="00E72F1F" w:rsidP="00DA5CF7">
      <w:r>
        <w:t xml:space="preserve">Recently, titans of the industry like Google Brain Team, </w:t>
      </w:r>
      <w:r w:rsidR="000E43A1">
        <w:t>OpenAI</w:t>
      </w:r>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6B7C27FE"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1840CC">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46C305F0"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1840CC">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DA6D92E" w:rsidR="00E72F1F" w:rsidRPr="00535347" w:rsidRDefault="00E72F1F" w:rsidP="00DA5CF7">
      <w:r>
        <w:t xml:space="preserve">The exponential growth in parameters and data volumes forces the training process to </w:t>
      </w:r>
      <w:r w:rsidR="000E43A1">
        <w:t>be carried out</w:t>
      </w:r>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57F12658"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rsidR="009B2852">
            <w:instrText xml:space="preserve">CITATION Vos18 \l 1033 </w:instrText>
          </w:r>
          <w:r>
            <w:fldChar w:fldCharType="separate"/>
          </w:r>
          <w:r w:rsidR="001840CC">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3924F88D"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1840CC">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0E83850E" w:rsidR="00113FD4" w:rsidRPr="00113FD4" w:rsidRDefault="00113FD4" w:rsidP="00590F0E">
      <w:pPr>
        <w:spacing w:after="160" w:line="259" w:lineRule="auto"/>
        <w:ind w:firstLine="0"/>
        <w:rPr>
          <w:i/>
        </w:rPr>
      </w:pPr>
      <w:bookmarkStart w:id="65" w:name="_Toc134428822"/>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1840CC">
        <w:rPr>
          <w:b/>
          <w:bCs/>
          <w:noProof/>
        </w:rPr>
        <w:t>6</w:t>
      </w:r>
      <w:r w:rsidRPr="003A4285">
        <w:rPr>
          <w:b/>
          <w:bCs/>
          <w:noProof/>
        </w:rPr>
        <w:fldChar w:fldCharType="end"/>
      </w:r>
      <w:r w:rsidRPr="00310DC2">
        <w:t xml:space="preserve"> </w:t>
      </w:r>
      <w:r>
        <w:br/>
      </w:r>
      <w:r w:rsidRPr="00113FD4">
        <w:rPr>
          <w:i/>
        </w:rPr>
        <w:t>Mean Time to Recover</w:t>
      </w:r>
      <w:bookmarkEnd w:id="65"/>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2362C829"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w:t>
      </w:r>
      <w:r w:rsidR="00EB0D33">
        <w:t>8</w:t>
      </w:r>
      <w:r>
        <w:t xml:space="preserve">).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22E01DC"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r w:rsidR="000E43A1">
        <w:t>Canonical</w:t>
      </w:r>
      <w:r>
        <w:t xml:space="preserve"> Naming Service (CNAME). That system can consider latency and other metrics, like the proposed Fail-Over Group solution.</w:t>
      </w:r>
    </w:p>
    <w:p w14:paraId="60452B55" w14:textId="77777777" w:rsidR="00F4250C" w:rsidRDefault="00F4250C">
      <w:pPr>
        <w:spacing w:after="160" w:line="259" w:lineRule="auto"/>
        <w:ind w:firstLine="0"/>
        <w:rPr>
          <w:b/>
          <w:bCs/>
          <w:iCs/>
          <w:szCs w:val="18"/>
        </w:rPr>
      </w:pPr>
      <w:bookmarkStart w:id="66" w:name="_Toc128255041"/>
      <w:r>
        <w:rPr>
          <w:b/>
          <w:bCs/>
        </w:rPr>
        <w:br w:type="page"/>
      </w:r>
    </w:p>
    <w:p w14:paraId="11552A99" w14:textId="1FA5A40A" w:rsidR="00F4250C" w:rsidRDefault="00E431EF" w:rsidP="003A4285">
      <w:pPr>
        <w:pStyle w:val="Caption"/>
        <w:ind w:firstLine="0"/>
        <w:rPr>
          <w:i/>
        </w:rPr>
      </w:pPr>
      <w:bookmarkStart w:id="67" w:name="_Toc134428836"/>
      <w:bookmarkStart w:id="68" w:name="_Toc134428878"/>
      <w:bookmarkStart w:id="69" w:name="_Toc134429085"/>
      <w:r w:rsidRPr="003A428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8</w:t>
      </w:r>
      <w:r w:rsidR="00005DA6">
        <w:rPr>
          <w:b/>
          <w:bCs/>
        </w:rPr>
        <w:fldChar w:fldCharType="end"/>
      </w:r>
      <w:r>
        <w:br/>
      </w:r>
      <w:r w:rsidRPr="00E431EF">
        <w:rPr>
          <w:i/>
        </w:rPr>
        <w:t>Multi-Region Deployment</w:t>
      </w:r>
      <w:bookmarkEnd w:id="67"/>
      <w:bookmarkEnd w:id="68"/>
      <w:bookmarkEnd w:id="69"/>
    </w:p>
    <w:p w14:paraId="5D1574D3" w14:textId="3092D0A0" w:rsidR="00E72F1F" w:rsidRDefault="00E72F1F" w:rsidP="002770F7">
      <w:pPr>
        <w:ind w:firstLine="0"/>
      </w:pPr>
      <w:r>
        <w:rPr>
          <w:noProof/>
        </w:rPr>
        <w:drawing>
          <wp:inline distT="0" distB="0" distL="0" distR="0" wp14:anchorId="0E27238E" wp14:editId="6C0DD258">
            <wp:extent cx="5591175" cy="4458005"/>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5827636" cy="4646542"/>
                    </a:xfrm>
                    <a:prstGeom prst="rect">
                      <a:avLst/>
                    </a:prstGeom>
                  </pic:spPr>
                </pic:pic>
              </a:graphicData>
            </a:graphic>
          </wp:inline>
        </w:drawing>
      </w:r>
      <w:bookmarkEnd w:id="66"/>
      <w:r w:rsidR="003B60BE">
        <w:rPr>
          <w:i/>
        </w:rPr>
        <w:t>G</w:t>
      </w:r>
    </w:p>
    <w:p w14:paraId="1B2FBCB7" w14:textId="6BB655F7"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rsidR="009B2852">
            <w:instrText xml:space="preserve">CITATION Zha14 \l 1033 </w:instrText>
          </w:r>
          <w:r>
            <w:fldChar w:fldCharType="separate"/>
          </w:r>
          <w:r w:rsidR="001840CC">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xml:space="preserve">. Under Paxos (see Figure </w:t>
      </w:r>
      <w:r w:rsidR="00081F2B">
        <w:t>9</w:t>
      </w:r>
      <w:r>
        <w:t>),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rsidR="009B2852">
            <w:instrText xml:space="preserve">CITATION Zha14 \l 1033 </w:instrText>
          </w:r>
          <w:r>
            <w:fldChar w:fldCharType="separate"/>
          </w:r>
          <w:r w:rsidR="001840CC">
            <w:rPr>
              <w:noProof/>
            </w:rPr>
            <w:t xml:space="preserve"> (Zhao, 2014)</w:t>
          </w:r>
          <w:r>
            <w:fldChar w:fldCharType="end"/>
          </w:r>
        </w:sdtContent>
      </w:sdt>
      <w:r>
        <w:t>.</w:t>
      </w:r>
    </w:p>
    <w:p w14:paraId="50CCC1F1" w14:textId="695782B5" w:rsidR="00F50EC9" w:rsidRDefault="00161877" w:rsidP="002770F7">
      <w:pPr>
        <w:spacing w:after="160" w:line="259" w:lineRule="auto"/>
        <w:ind w:firstLine="0"/>
        <w:rPr>
          <w:i/>
          <w:iCs/>
        </w:rPr>
      </w:pPr>
      <w:bookmarkStart w:id="70" w:name="_Toc134428837"/>
      <w:bookmarkStart w:id="71" w:name="_Toc134428879"/>
      <w:bookmarkStart w:id="72" w:name="_Toc134429086"/>
      <w:bookmarkStart w:id="73" w:name="_Toc128255042"/>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9</w:t>
      </w:r>
      <w:r w:rsidR="00005DA6">
        <w:rPr>
          <w:b/>
          <w:bCs/>
        </w:rPr>
        <w:fldChar w:fldCharType="end"/>
      </w:r>
      <w:r w:rsidR="00BD4565" w:rsidRPr="00310DC2">
        <w:rPr>
          <w:b/>
          <w:bCs/>
        </w:rPr>
        <w:br/>
      </w:r>
      <w:r w:rsidRPr="003A4285">
        <w:rPr>
          <w:i/>
        </w:rPr>
        <w:t>Paxos Consensus (Zhao, 2014, p. 196)</w:t>
      </w:r>
      <w:bookmarkEnd w:id="70"/>
      <w:bookmarkEnd w:id="71"/>
      <w:bookmarkEnd w:id="72"/>
    </w:p>
    <w:p w14:paraId="3B13843C" w14:textId="6B23A062" w:rsidR="00E72F1F" w:rsidRDefault="00E72F1F" w:rsidP="002770F7">
      <w:pPr>
        <w:ind w:firstLine="0"/>
      </w:pPr>
      <w:r>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73"/>
    </w:p>
    <w:p w14:paraId="76C4BF7F" w14:textId="6A127EE5" w:rsidR="00E72F1F" w:rsidRDefault="00E72F1F" w:rsidP="00DA5CF7">
      <w:r w:rsidRPr="00F3396D">
        <w:rPr>
          <w:b/>
          <w:bCs/>
        </w:rPr>
        <w:t>Influence of Protocol</w:t>
      </w:r>
      <w:r>
        <w:rPr>
          <w:b/>
          <w:bCs/>
        </w:rPr>
        <w:t>.</w:t>
      </w:r>
      <w:r>
        <w:t xml:space="preserve"> Message passing between components can either use reliable or unreliable communication. Unreliable </w:t>
      </w:r>
      <w:r w:rsidR="000E43A1">
        <w:t>handoffs</w:t>
      </w:r>
      <w:r>
        <w:t xml:space="preserve"> can be helpful for best-effort or performance-critical systems, such as real-time video or sampled telemetry reporting. </w:t>
      </w:r>
      <w:r w:rsidR="000E43A1">
        <w:t>A reliable</w:t>
      </w:r>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28FE5DF3" w:rsidR="00E81D0D" w:rsidRPr="00E81D0D" w:rsidRDefault="00E81D0D" w:rsidP="003A4285">
      <w:pPr>
        <w:pStyle w:val="Caption"/>
        <w:ind w:firstLine="0"/>
        <w:rPr>
          <w:i/>
        </w:rPr>
      </w:pPr>
      <w:bookmarkStart w:id="74" w:name="_Toc128255043"/>
      <w:bookmarkStart w:id="75" w:name="_Toc134428838"/>
      <w:bookmarkStart w:id="76" w:name="_Toc134428880"/>
      <w:bookmarkStart w:id="77" w:name="_Toc134429087"/>
      <w:r w:rsidRPr="003A428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0</w:t>
      </w:r>
      <w:r w:rsidR="00005DA6">
        <w:rPr>
          <w:b/>
          <w:bCs/>
        </w:rPr>
        <w:fldChar w:fldCharType="end"/>
      </w:r>
      <w:r>
        <w:br/>
      </w:r>
      <w:r w:rsidRPr="00E81D0D">
        <w:rPr>
          <w:i/>
        </w:rPr>
        <w:t xml:space="preserve">Durable Command Queue </w:t>
      </w:r>
      <w:r w:rsidRPr="00E81D0D">
        <w:rPr>
          <w:i/>
          <w:noProof/>
        </w:rPr>
        <w:t>Pattern</w:t>
      </w:r>
      <w:bookmarkEnd w:id="74"/>
      <w:bookmarkEnd w:id="75"/>
      <w:bookmarkEnd w:id="76"/>
      <w:bookmarkEnd w:id="77"/>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this technique is highly effective. However, the parameter server and orchestration processes must assume more 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lastRenderedPageBreak/>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1AD52C81" w:rsidR="00E72F1F" w:rsidRDefault="00E72F1F" w:rsidP="00DA5CF7">
      <w:r w:rsidRPr="00F3396D">
        <w:rPr>
          <w:b/>
          <w:bCs/>
        </w:rPr>
        <w:t xml:space="preserve">On-device training </w:t>
      </w:r>
      <w:r w:rsidR="000E43A1" w:rsidRPr="00F3396D">
        <w:rPr>
          <w:b/>
          <w:bCs/>
        </w:rPr>
        <w:t>architecture</w:t>
      </w:r>
      <w:r>
        <w:rPr>
          <w:b/>
          <w:bCs/>
        </w:rPr>
        <w:t>.</w:t>
      </w:r>
      <w:r>
        <w:t xml:space="preserve"> On-device training architectures aim to fine-tune generalized machine</w:t>
      </w:r>
      <w:r w:rsidR="000C381D">
        <w:t>-</w:t>
      </w:r>
      <w:r>
        <w:t>learning models using local sensor data</w:t>
      </w:r>
      <w:r w:rsidR="00B77842">
        <w:t xml:space="preserve"> (Lee &amp; Yoo, 2021; </w:t>
      </w:r>
      <w:ins w:id="78" w:author="David Hildebrandt" w:date="2023-05-10T13:17:00Z">
        <w:r w:rsidR="007D372E">
          <w:t xml:space="preserve">see </w:t>
        </w:r>
      </w:ins>
      <w:r w:rsidR="00B77842">
        <w:t>Figure 11)</w:t>
      </w:r>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75708B11" w14:textId="5366898F" w:rsidR="00F50EC9" w:rsidRDefault="001703B6" w:rsidP="00B955FE">
      <w:pPr>
        <w:pStyle w:val="Caption"/>
        <w:ind w:firstLine="0"/>
        <w:rPr>
          <w:i/>
        </w:rPr>
      </w:pPr>
      <w:bookmarkStart w:id="79" w:name="_Toc134428839"/>
      <w:bookmarkStart w:id="80" w:name="_Toc134428881"/>
      <w:bookmarkStart w:id="81" w:name="_Toc134429088"/>
      <w:bookmarkStart w:id="82" w:name="_Toc128255044"/>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1</w:t>
      </w:r>
      <w:r w:rsidR="00005DA6">
        <w:rPr>
          <w:b/>
          <w:bCs/>
        </w:rPr>
        <w:fldChar w:fldCharType="end"/>
      </w:r>
      <w:r>
        <w:br/>
      </w:r>
      <w:r w:rsidRPr="001703B6">
        <w:rPr>
          <w:i/>
        </w:rPr>
        <w:t>On-device training architectures</w:t>
      </w:r>
      <w:bookmarkEnd w:id="79"/>
      <w:bookmarkEnd w:id="80"/>
      <w:bookmarkEnd w:id="81"/>
    </w:p>
    <w:p w14:paraId="18E16106" w14:textId="1FB8225F" w:rsidR="00E72F1F" w:rsidRDefault="00E72F1F" w:rsidP="002770F7">
      <w:pPr>
        <w:ind w:firstLine="0"/>
      </w:pPr>
      <w:r w:rsidRPr="0029420C">
        <w:rPr>
          <w:noProof/>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5756818" cy="3299098"/>
                    </a:xfrm>
                    <a:prstGeom prst="rect">
                      <a:avLst/>
                    </a:prstGeom>
                  </pic:spPr>
                </pic:pic>
              </a:graphicData>
            </a:graphic>
          </wp:inline>
        </w:drawing>
      </w:r>
      <w:bookmarkEnd w:id="82"/>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A213784" w:rsidR="00E72F1F" w:rsidRDefault="00E72F1F" w:rsidP="00B955FE">
      <w:pPr>
        <w:pStyle w:val="Heading2"/>
        <w:ind w:firstLine="0"/>
      </w:pPr>
      <w:bookmarkStart w:id="83" w:name="_Toc134428788"/>
      <w:r>
        <w:t xml:space="preserve">What is </w:t>
      </w:r>
      <w:r w:rsidR="000E43A1">
        <w:t>autoencoding?</w:t>
      </w:r>
      <w:bookmarkEnd w:id="83"/>
    </w:p>
    <w:p w14:paraId="2C50749C" w14:textId="5D6BD061"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1840CC">
            <w:rPr>
              <w:noProof/>
            </w:rPr>
            <w:t xml:space="preserve"> (Atienza, 2018, p. 78)</w:t>
          </w:r>
          <w:r>
            <w:fldChar w:fldCharType="end"/>
          </w:r>
        </w:sdtContent>
      </w:sdt>
      <w:r>
        <w:t xml:space="preserve">.” Figure </w:t>
      </w:r>
      <w:r w:rsidR="00EB0D33">
        <w:t>1</w:t>
      </w:r>
      <w:r w:rsidR="00694DC5">
        <w:t>2</w:t>
      </w:r>
      <w:r>
        <w:t xml:space="preserve">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0C25EF42" w:rsidR="00A306F2" w:rsidRPr="00A306F2" w:rsidRDefault="00A306F2" w:rsidP="00B955FE">
      <w:pPr>
        <w:pStyle w:val="Caption"/>
        <w:ind w:firstLine="0"/>
        <w:rPr>
          <w:i/>
        </w:rPr>
      </w:pPr>
      <w:bookmarkStart w:id="84" w:name="_Toc128255045"/>
      <w:bookmarkStart w:id="85" w:name="_Toc134428840"/>
      <w:bookmarkStart w:id="86" w:name="_Toc134428882"/>
      <w:bookmarkStart w:id="87" w:name="_Toc134429089"/>
      <w:r w:rsidRPr="00B955FE">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2</w:t>
      </w:r>
      <w:r w:rsidR="00005DA6">
        <w:rPr>
          <w:b/>
          <w:bCs/>
        </w:rPr>
        <w:fldChar w:fldCharType="end"/>
      </w:r>
      <w:r w:rsidRPr="00B955FE">
        <w:rPr>
          <w:b/>
          <w:bCs/>
        </w:rPr>
        <w:br/>
      </w:r>
      <w:r w:rsidRPr="00A306F2">
        <w:rPr>
          <w:i/>
        </w:rPr>
        <w:t>Autoencoding architecture</w:t>
      </w:r>
      <w:bookmarkEnd w:id="84"/>
      <w:bookmarkEnd w:id="85"/>
      <w:bookmarkEnd w:id="86"/>
      <w:bookmarkEnd w:id="87"/>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bookmarkStart w:id="88" w:name="_Toc134428789"/>
      <w:r>
        <w:t>How does sequence analysis work</w:t>
      </w:r>
      <w:bookmarkEnd w:id="88"/>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58F0D6F8"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1840CC">
            <w:rPr>
              <w:noProof/>
            </w:rPr>
            <w:t xml:space="preserve"> (Edureka, 2018)</w:t>
          </w:r>
          <w:r>
            <w:fldChar w:fldCharType="end"/>
          </w:r>
        </w:sdtContent>
      </w:sdt>
      <w:r>
        <w:t xml:space="preserve">. Using Lemmatiziation and Stemming strategies enables the parsers to reduce </w:t>
      </w:r>
      <w:r w:rsidR="006F7F25">
        <w:t>sentence variability</w:t>
      </w:r>
      <w:r>
        <w:t xml:space="preserve">, such as removing verb-tensing. Next, </w:t>
      </w:r>
      <w:r w:rsidR="006F7F25">
        <w:t xml:space="preserve">subsystems like Named Entity Recognition (NER) associate </w:t>
      </w:r>
      <w:r w:rsidR="006F7F25">
        <w:lastRenderedPageBreak/>
        <w:t>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188F8226" w14:textId="04C9DD01" w:rsidR="00F50EC9" w:rsidRDefault="001236EF" w:rsidP="00B955FE">
      <w:pPr>
        <w:pStyle w:val="Caption"/>
        <w:ind w:firstLine="0"/>
        <w:rPr>
          <w:i/>
        </w:rPr>
      </w:pPr>
      <w:bookmarkStart w:id="89" w:name="_Toc134428841"/>
      <w:bookmarkStart w:id="90" w:name="_Toc134428883"/>
      <w:bookmarkStart w:id="91" w:name="_Toc134429090"/>
      <w:bookmarkStart w:id="92" w:name="_Toc128255046"/>
      <w:r w:rsidRPr="00B955FE">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3</w:t>
      </w:r>
      <w:r w:rsidR="00005DA6">
        <w:rPr>
          <w:b/>
          <w:bCs/>
        </w:rPr>
        <w:fldChar w:fldCharType="end"/>
      </w:r>
      <w:r w:rsidRPr="00B955FE">
        <w:rPr>
          <w:b/>
          <w:bCs/>
        </w:rPr>
        <w:br/>
      </w:r>
      <w:r w:rsidRPr="001236EF">
        <w:rPr>
          <w:i/>
        </w:rPr>
        <w:t>NLP Analysis Procedure</w:t>
      </w:r>
      <w:bookmarkEnd w:id="89"/>
      <w:bookmarkEnd w:id="90"/>
      <w:bookmarkEnd w:id="91"/>
    </w:p>
    <w:p w14:paraId="0A73EBF0" w14:textId="68EE49BB" w:rsidR="00E72F1F" w:rsidRPr="00B955FE" w:rsidRDefault="00E72F1F" w:rsidP="002770F7">
      <w:pPr>
        <w:ind w:firstLine="0"/>
        <w:rPr>
          <w:i/>
        </w:rPr>
      </w:pPr>
      <w:r>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803517" cy="4307378"/>
                    </a:xfrm>
                    <a:prstGeom prst="rect">
                      <a:avLst/>
                    </a:prstGeom>
                  </pic:spPr>
                </pic:pic>
              </a:graphicData>
            </a:graphic>
          </wp:inline>
        </w:drawing>
      </w:r>
      <w:bookmarkEnd w:id="92"/>
    </w:p>
    <w:p w14:paraId="1C2F06E5" w14:textId="77777777" w:rsidR="00E72F1F" w:rsidRDefault="00E72F1F" w:rsidP="00B955FE">
      <w:pPr>
        <w:pStyle w:val="Heading3"/>
        <w:ind w:firstLine="0"/>
      </w:pPr>
      <w:r>
        <w:t>Deep Learning</w:t>
      </w:r>
    </w:p>
    <w:p w14:paraId="53283537" w14:textId="73335AA9"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w:t>
      </w:r>
      <w:r>
        <w:lastRenderedPageBreak/>
        <w:t xml:space="preserve">Networks, essentially weighted graphs. Generally, NLP architectures use Recurrent Neural Network (RNN) structures containing connectivity loops to previous layers (see Figure 14). More advanced designs include subnets for memory retention (see Table </w:t>
      </w:r>
      <w:r w:rsidR="00EB0D33">
        <w:t>7</w:t>
      </w:r>
      <w:r>
        <w:t>),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1840CC">
            <w:rPr>
              <w:noProof/>
            </w:rPr>
            <w:t xml:space="preserve"> (Fu, 2019)</w:t>
          </w:r>
          <w:r>
            <w:fldChar w:fldCharType="end"/>
          </w:r>
        </w:sdtContent>
      </w:sdt>
      <w:r>
        <w:t>. Researchers and engineers can add or remove these subsystems to optimize a specific use case.</w:t>
      </w:r>
    </w:p>
    <w:p w14:paraId="553E1962" w14:textId="5D3D8CE5" w:rsidR="00D22622" w:rsidRPr="00B955FE" w:rsidRDefault="00D22622" w:rsidP="00B955FE">
      <w:pPr>
        <w:pStyle w:val="Caption"/>
        <w:ind w:firstLine="0"/>
        <w:rPr>
          <w:i/>
          <w:iCs w:val="0"/>
        </w:rPr>
      </w:pPr>
      <w:bookmarkStart w:id="93" w:name="_Toc134428823"/>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1840CC">
        <w:rPr>
          <w:b/>
          <w:bCs/>
          <w:noProof/>
        </w:rPr>
        <w:t>7</w:t>
      </w:r>
      <w:r w:rsidRPr="00310DC2">
        <w:rPr>
          <w:b/>
          <w:bCs/>
          <w:noProof/>
        </w:rPr>
        <w:fldChar w:fldCharType="end"/>
      </w:r>
      <w:r>
        <w:br/>
      </w:r>
      <w:r w:rsidRPr="00B955FE">
        <w:rPr>
          <w:i/>
          <w:iCs w:val="0"/>
        </w:rPr>
        <w:t>Example progressions of N.N. architecture complexity</w:t>
      </w:r>
      <w:bookmarkEnd w:id="93"/>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94" w:name="_Toc128255047"/>
    </w:p>
    <w:p w14:paraId="3D66127B" w14:textId="77777777" w:rsidR="00CD1874" w:rsidRDefault="00CD1874">
      <w:pPr>
        <w:spacing w:after="160" w:line="259" w:lineRule="auto"/>
        <w:ind w:firstLine="0"/>
        <w:rPr>
          <w:b/>
          <w:bCs/>
          <w:iCs/>
          <w:szCs w:val="18"/>
        </w:rPr>
      </w:pPr>
      <w:r>
        <w:rPr>
          <w:b/>
          <w:bCs/>
        </w:rPr>
        <w:br w:type="page"/>
      </w:r>
    </w:p>
    <w:p w14:paraId="2D34E0E0" w14:textId="01B1F9FF" w:rsidR="007D626A" w:rsidRDefault="00E14B05" w:rsidP="007D626A">
      <w:pPr>
        <w:pStyle w:val="Caption"/>
        <w:ind w:firstLine="0"/>
        <w:rPr>
          <w:i/>
        </w:rPr>
      </w:pPr>
      <w:bookmarkStart w:id="95" w:name="_Toc134428842"/>
      <w:bookmarkStart w:id="96" w:name="_Toc134428884"/>
      <w:bookmarkStart w:id="97" w:name="_Toc134429091"/>
      <w:r w:rsidRPr="007D626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4</w:t>
      </w:r>
      <w:r w:rsidR="00005DA6">
        <w:rPr>
          <w:b/>
          <w:bCs/>
        </w:rPr>
        <w:fldChar w:fldCharType="end"/>
      </w:r>
      <w:r w:rsidRPr="007D626A">
        <w:rPr>
          <w:b/>
          <w:bCs/>
        </w:rPr>
        <w:t xml:space="preserve"> </w:t>
      </w:r>
      <w:r w:rsidRPr="007D626A">
        <w:rPr>
          <w:b/>
          <w:bCs/>
        </w:rPr>
        <w:br/>
      </w:r>
      <w:r w:rsidRPr="00E14B05">
        <w:rPr>
          <w:i/>
        </w:rPr>
        <w:t>Abstract Diagram of Differences</w:t>
      </w:r>
      <w:bookmarkEnd w:id="94"/>
      <w:bookmarkEnd w:id="95"/>
      <w:bookmarkEnd w:id="96"/>
      <w:bookmarkEnd w:id="97"/>
    </w:p>
    <w:p w14:paraId="6ACB7771" w14:textId="1EE408DE" w:rsidR="00E72F1F" w:rsidRPr="004523FE" w:rsidRDefault="00E72F1F" w:rsidP="007D626A">
      <w:pPr>
        <w:pStyle w:val="Caption"/>
        <w:ind w:firstLine="0"/>
      </w:pPr>
      <w:r>
        <w:rPr>
          <w:noProof/>
        </w:rPr>
        <w:drawing>
          <wp:inline distT="0" distB="0" distL="0" distR="0" wp14:anchorId="64D0C7B6" wp14:editId="7CF5422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5849221" cy="4262555"/>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0ECF236C"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1840CC">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 xml:space="preserve">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w:t>
      </w:r>
      <w:r>
        <w:lastRenderedPageBreak/>
        <w:t>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EEDCFD6"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r w:rsidR="000E43A1">
        <w:t>Freidman</w:t>
      </w:r>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7FED6937" w14:textId="77777777" w:rsidR="004105D0" w:rsidRDefault="004105D0">
      <w:pPr>
        <w:spacing w:after="160" w:line="259" w:lineRule="auto"/>
        <w:ind w:firstLine="0"/>
        <w:rPr>
          <w:b/>
          <w:bCs/>
          <w:iCs/>
          <w:szCs w:val="18"/>
        </w:rPr>
      </w:pPr>
      <w:bookmarkStart w:id="98" w:name="_Toc128255048"/>
      <w:r>
        <w:rPr>
          <w:b/>
          <w:bCs/>
        </w:rPr>
        <w:br w:type="page"/>
      </w:r>
    </w:p>
    <w:p w14:paraId="47DF0743" w14:textId="6A2E58EF" w:rsidR="004105D0" w:rsidRDefault="003A421E" w:rsidP="007D626A">
      <w:pPr>
        <w:pStyle w:val="Caption"/>
        <w:ind w:firstLine="0"/>
        <w:rPr>
          <w:i/>
        </w:rPr>
      </w:pPr>
      <w:bookmarkStart w:id="99" w:name="_Toc134428843"/>
      <w:bookmarkStart w:id="100" w:name="_Toc134428885"/>
      <w:bookmarkStart w:id="101" w:name="_Toc134429092"/>
      <w:r w:rsidRPr="007D626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5</w:t>
      </w:r>
      <w:r w:rsidR="00005DA6">
        <w:rPr>
          <w:b/>
          <w:bCs/>
        </w:rPr>
        <w:fldChar w:fldCharType="end"/>
      </w:r>
      <w:r w:rsidRPr="007D626A">
        <w:rPr>
          <w:b/>
          <w:bCs/>
        </w:rPr>
        <w:br/>
      </w:r>
      <w:r w:rsidRPr="003A421E">
        <w:rPr>
          <w:i/>
        </w:rPr>
        <w:t>GAN Training Configuration</w:t>
      </w:r>
      <w:bookmarkEnd w:id="99"/>
      <w:bookmarkEnd w:id="100"/>
      <w:bookmarkEnd w:id="101"/>
    </w:p>
    <w:p w14:paraId="5D9CD5C7" w14:textId="1BB34807" w:rsidR="00E72F1F" w:rsidRDefault="00E72F1F" w:rsidP="002770F7">
      <w:pPr>
        <w:ind w:firstLine="0"/>
      </w:pPr>
      <w:r>
        <w:rPr>
          <w:noProof/>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841044" cy="3292425"/>
                    </a:xfrm>
                    <a:prstGeom prst="rect">
                      <a:avLst/>
                    </a:prstGeom>
                  </pic:spPr>
                </pic:pic>
              </a:graphicData>
            </a:graphic>
          </wp:inline>
        </w:drawing>
      </w:r>
      <w:bookmarkEnd w:id="98"/>
    </w:p>
    <w:p w14:paraId="64C2161F" w14:textId="77777777" w:rsidR="00E72F1F" w:rsidRDefault="00E72F1F" w:rsidP="007D626A">
      <w:pPr>
        <w:pStyle w:val="Heading2"/>
        <w:ind w:firstLine="0"/>
      </w:pPr>
      <w:bookmarkStart w:id="102" w:name="_Toc134428790"/>
      <w:r>
        <w:t>How does recognizing human activities work</w:t>
      </w:r>
      <w:bookmarkEnd w:id="102"/>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23B9552E"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9B2852">
            <w:instrText xml:space="preserve">CITATION Fri17 \t  \l 1033 </w:instrText>
          </w:r>
          <w:r w:rsidR="00E72F1F">
            <w:fldChar w:fldCharType="separate"/>
          </w:r>
          <w:r w:rsidR="001840CC">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ECBCEFB"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1840CC">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1840CC">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103" w:name="_Toc128255049"/>
      <w:r>
        <w:rPr>
          <w:b/>
          <w:bCs/>
        </w:rPr>
        <w:br w:type="page"/>
      </w:r>
    </w:p>
    <w:p w14:paraId="7A0ED468" w14:textId="1BE8D437" w:rsidR="00097912" w:rsidRDefault="005B0D64" w:rsidP="00097912">
      <w:pPr>
        <w:pStyle w:val="Caption"/>
        <w:ind w:firstLine="0"/>
        <w:rPr>
          <w:i/>
        </w:rPr>
      </w:pPr>
      <w:bookmarkStart w:id="104" w:name="_Toc134428844"/>
      <w:bookmarkStart w:id="105" w:name="_Toc134428886"/>
      <w:bookmarkStart w:id="106" w:name="_Toc134429093"/>
      <w:r w:rsidRPr="0009791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6</w:t>
      </w:r>
      <w:r w:rsidR="00005DA6">
        <w:rPr>
          <w:b/>
          <w:bCs/>
        </w:rPr>
        <w:fldChar w:fldCharType="end"/>
      </w:r>
      <w:r w:rsidRPr="00097912">
        <w:rPr>
          <w:b/>
          <w:bCs/>
        </w:rPr>
        <w:br/>
      </w:r>
      <w:r w:rsidRPr="005B0D64">
        <w:rPr>
          <w:i/>
        </w:rPr>
        <w:t>Network Structure</w:t>
      </w:r>
      <w:bookmarkEnd w:id="103"/>
      <w:bookmarkEnd w:id="104"/>
      <w:bookmarkEnd w:id="105"/>
      <w:bookmarkEnd w:id="106"/>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107" w:name="_Toc134428791"/>
      <w:r>
        <w:t>Computer vision and autonomous driving</w:t>
      </w:r>
      <w:bookmarkEnd w:id="107"/>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3FF17D69" w:rsidR="00E72F1F" w:rsidRDefault="00E72F1F" w:rsidP="00DA5CF7">
      <w:r>
        <w:t>Machine learning can enhance every aspect of the drive, from extending the physical parts’ lifespan to increasing the driver’s overall satisfaction. Figure 1</w:t>
      </w:r>
      <w:r w:rsidR="00EB0D33">
        <w:t>7</w:t>
      </w:r>
      <w:r>
        <w:t xml:space="preserve">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6B8C318F" w:rsidR="00541718" w:rsidRPr="00541718" w:rsidRDefault="00541718" w:rsidP="00097912">
      <w:pPr>
        <w:pStyle w:val="Caption"/>
        <w:ind w:firstLine="0"/>
        <w:rPr>
          <w:i/>
        </w:rPr>
      </w:pPr>
      <w:bookmarkStart w:id="108" w:name="_Toc128255050"/>
      <w:bookmarkStart w:id="109" w:name="_Toc134428845"/>
      <w:bookmarkStart w:id="110" w:name="_Toc134428887"/>
      <w:bookmarkStart w:id="111" w:name="_Toc134429094"/>
      <w:r w:rsidRPr="0009791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7</w:t>
      </w:r>
      <w:r w:rsidR="00005DA6">
        <w:rPr>
          <w:b/>
          <w:bCs/>
        </w:rPr>
        <w:fldChar w:fldCharType="end"/>
      </w:r>
      <w:r>
        <w:br/>
      </w:r>
      <w:r w:rsidRPr="00541718">
        <w:rPr>
          <w:i/>
        </w:rPr>
        <w:t>Taxonomy of Example Use-Cases</w:t>
      </w:r>
      <w:bookmarkEnd w:id="108"/>
      <w:bookmarkEnd w:id="109"/>
      <w:bookmarkEnd w:id="110"/>
      <w:bookmarkEnd w:id="111"/>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5F785E04" w:rsidR="004A7CE6" w:rsidRPr="004A7CE6" w:rsidRDefault="004A7CE6" w:rsidP="00D400F7">
      <w:pPr>
        <w:pStyle w:val="Caption"/>
        <w:ind w:firstLine="0"/>
        <w:rPr>
          <w:i/>
        </w:rPr>
      </w:pPr>
      <w:bookmarkStart w:id="112" w:name="_Toc128255051"/>
      <w:bookmarkStart w:id="113" w:name="_Toc134428846"/>
      <w:bookmarkStart w:id="114" w:name="_Toc134428888"/>
      <w:bookmarkStart w:id="115" w:name="_Toc134429095"/>
      <w:r w:rsidRPr="00D400F7">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8</w:t>
      </w:r>
      <w:r w:rsidR="00005DA6">
        <w:rPr>
          <w:b/>
          <w:bCs/>
        </w:rPr>
        <w:fldChar w:fldCharType="end"/>
      </w:r>
      <w:r w:rsidRPr="00D400F7">
        <w:rPr>
          <w:b/>
          <w:bCs/>
        </w:rPr>
        <w:br/>
      </w:r>
      <w:r w:rsidRPr="004A7CE6">
        <w:rPr>
          <w:i/>
        </w:rPr>
        <w:t>System Design</w:t>
      </w:r>
      <w:bookmarkEnd w:id="112"/>
      <w:bookmarkEnd w:id="113"/>
      <w:bookmarkEnd w:id="114"/>
      <w:bookmarkEnd w:id="115"/>
    </w:p>
    <w:p w14:paraId="51C2F75C" w14:textId="77777777" w:rsidR="00E72F1F" w:rsidRDefault="00E72F1F" w:rsidP="00D400F7">
      <w:pPr>
        <w:ind w:firstLine="0"/>
      </w:pPr>
      <w:r>
        <w:rPr>
          <w:noProof/>
        </w:rPr>
        <w:drawing>
          <wp:inline distT="0" distB="0" distL="0" distR="0" wp14:anchorId="12534C2F" wp14:editId="33D1CCD1">
            <wp:extent cx="5734050" cy="2492718"/>
            <wp:effectExtent l="0" t="0" r="0" b="317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819804" cy="2529997"/>
                    </a:xfrm>
                    <a:prstGeom prst="rect">
                      <a:avLst/>
                    </a:prstGeom>
                  </pic:spPr>
                </pic:pic>
              </a:graphicData>
            </a:graphic>
          </wp:inline>
        </w:drawing>
      </w:r>
    </w:p>
    <w:p w14:paraId="3F986D8C" w14:textId="408461D8"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116" w:name="_Toc128255052"/>
      <w:r>
        <w:rPr>
          <w:b/>
          <w:bCs/>
        </w:rPr>
        <w:br w:type="page"/>
      </w:r>
    </w:p>
    <w:p w14:paraId="2360B212" w14:textId="631AD14C" w:rsidR="0049778A" w:rsidRPr="0049778A" w:rsidRDefault="0049778A" w:rsidP="00D400F7">
      <w:pPr>
        <w:pStyle w:val="Caption"/>
        <w:ind w:firstLine="0"/>
        <w:rPr>
          <w:i/>
        </w:rPr>
      </w:pPr>
      <w:bookmarkStart w:id="117" w:name="_Toc134428847"/>
      <w:bookmarkStart w:id="118" w:name="_Toc134428889"/>
      <w:bookmarkStart w:id="119" w:name="_Toc134429096"/>
      <w:r w:rsidRPr="00D400F7">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9</w:t>
      </w:r>
      <w:r w:rsidR="00005DA6">
        <w:rPr>
          <w:b/>
          <w:bCs/>
        </w:rPr>
        <w:fldChar w:fldCharType="end"/>
      </w:r>
      <w:r w:rsidR="00BD4565" w:rsidRPr="00310DC2">
        <w:br/>
      </w:r>
      <w:r w:rsidRPr="0049778A">
        <w:rPr>
          <w:i/>
        </w:rPr>
        <w:t>Training Configuration</w:t>
      </w:r>
      <w:bookmarkEnd w:id="116"/>
      <w:bookmarkEnd w:id="117"/>
      <w:bookmarkEnd w:id="118"/>
      <w:bookmarkEnd w:id="119"/>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40C2873B"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rsidR="009B2852">
            <w:instrText xml:space="preserve">CITATION Sme19 \l 1033 </w:instrText>
          </w:r>
          <w:r>
            <w:fldChar w:fldCharType="separate"/>
          </w:r>
          <w:r w:rsidR="001840CC">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6434175E" w:rsidR="00E72F1F" w:rsidRDefault="00E72F1F" w:rsidP="00DA5CF7">
      <w:r>
        <w:t>Annually, 32,000 Americans die from automotive accidents, and another 2 million are injured</w:t>
      </w:r>
      <w:sdt>
        <w:sdtPr>
          <w:id w:val="178326414"/>
          <w:citation/>
        </w:sdtPr>
        <w:sdtContent>
          <w:r>
            <w:fldChar w:fldCharType="begin"/>
          </w:r>
          <w:r w:rsidR="009B2852">
            <w:instrText xml:space="preserve">CITATION CDC16 \l 1033 </w:instrText>
          </w:r>
          <w:r>
            <w:fldChar w:fldCharType="separate"/>
          </w:r>
          <w:r w:rsidR="001840CC">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3D386BAC" w:rsidR="00B92EC6" w:rsidRPr="000C1B34" w:rsidRDefault="00B92EC6" w:rsidP="000C1B34">
      <w:pPr>
        <w:pStyle w:val="Caption"/>
        <w:ind w:firstLine="0"/>
        <w:rPr>
          <w:i/>
          <w:iCs w:val="0"/>
        </w:rPr>
      </w:pPr>
      <w:bookmarkStart w:id="120" w:name="_Toc128255053"/>
      <w:bookmarkStart w:id="121" w:name="_Toc134428848"/>
      <w:bookmarkStart w:id="122" w:name="_Toc134428890"/>
      <w:bookmarkStart w:id="123" w:name="_Toc134429097"/>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0</w:t>
      </w:r>
      <w:r w:rsidR="00005DA6">
        <w:rPr>
          <w:b/>
          <w:bCs/>
        </w:rPr>
        <w:fldChar w:fldCharType="end"/>
      </w:r>
      <w:r>
        <w:br/>
      </w:r>
      <w:r w:rsidRPr="000C1B34">
        <w:rPr>
          <w:i/>
          <w:iCs w:val="0"/>
        </w:rPr>
        <w:t>Taxonomy of Participants and Example Challenges</w:t>
      </w:r>
      <w:bookmarkEnd w:id="120"/>
      <w:bookmarkEnd w:id="121"/>
      <w:bookmarkEnd w:id="122"/>
      <w:bookmarkEnd w:id="123"/>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07D2C385" w:rsidR="000079EB" w:rsidRPr="000079EB" w:rsidRDefault="000079EB" w:rsidP="00590F0E">
      <w:pPr>
        <w:spacing w:after="160" w:line="259" w:lineRule="auto"/>
        <w:ind w:firstLine="0"/>
        <w:rPr>
          <w:i/>
        </w:rPr>
      </w:pPr>
      <w:bookmarkStart w:id="124" w:name="_Toc128255054"/>
      <w:bookmarkStart w:id="125" w:name="_Toc134428849"/>
      <w:bookmarkStart w:id="126" w:name="_Toc134428891"/>
      <w:bookmarkStart w:id="127" w:name="_Toc134429098"/>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1</w:t>
      </w:r>
      <w:r w:rsidR="00005DA6">
        <w:rPr>
          <w:b/>
          <w:bCs/>
        </w:rPr>
        <w:fldChar w:fldCharType="end"/>
      </w:r>
      <w:r>
        <w:br/>
      </w:r>
      <w:r w:rsidRPr="000079EB">
        <w:rPr>
          <w:i/>
        </w:rPr>
        <w:t>Example Microservice Architecture</w:t>
      </w:r>
      <w:bookmarkEnd w:id="124"/>
      <w:bookmarkEnd w:id="125"/>
      <w:bookmarkEnd w:id="126"/>
      <w:bookmarkEnd w:id="127"/>
    </w:p>
    <w:p w14:paraId="315C590C" w14:textId="77777777" w:rsidR="00E72F1F" w:rsidRDefault="00E72F1F" w:rsidP="00147510">
      <w:pPr>
        <w:ind w:firstLine="0"/>
      </w:pPr>
      <w:r>
        <w:rPr>
          <w:noProof/>
        </w:rPr>
        <w:drawing>
          <wp:inline distT="0" distB="0" distL="0" distR="0" wp14:anchorId="384983B7" wp14:editId="5850F16F">
            <wp:extent cx="5888024"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664936" cy="2436688"/>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6FBE9F68" w:rsidR="00AF4D58" w:rsidRDefault="00E72F1F" w:rsidP="00DA5CF7">
      <w:r>
        <w:t>Modern personal vehicles have a lifespan of over 200,000 miles and often travel 24,000 miles per year</w:t>
      </w:r>
      <w:sdt>
        <w:sdtPr>
          <w:id w:val="-1120296512"/>
          <w:citation/>
        </w:sdtPr>
        <w:sdtContent>
          <w:r>
            <w:fldChar w:fldCharType="begin"/>
          </w:r>
          <w:r w:rsidR="009B2852">
            <w:instrText xml:space="preserve">CITATION For12 \l 1033 </w:instrText>
          </w:r>
          <w:r>
            <w:fldChar w:fldCharType="separate"/>
          </w:r>
          <w:r w:rsidR="001840CC">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57152923" w:rsidR="00A125F3" w:rsidRPr="00A125F3" w:rsidRDefault="00A125F3" w:rsidP="00147510">
      <w:pPr>
        <w:pStyle w:val="Caption"/>
        <w:ind w:firstLine="0"/>
        <w:rPr>
          <w:i/>
        </w:rPr>
      </w:pPr>
      <w:bookmarkStart w:id="128" w:name="_Toc134428824"/>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1840CC">
        <w:rPr>
          <w:b/>
          <w:bCs/>
          <w:noProof/>
        </w:rPr>
        <w:t>8</w:t>
      </w:r>
      <w:r w:rsidRPr="00147510">
        <w:rPr>
          <w:b/>
          <w:bCs/>
          <w:noProof/>
        </w:rPr>
        <w:fldChar w:fldCharType="end"/>
      </w:r>
      <w:r>
        <w:br/>
      </w:r>
      <w:r w:rsidRPr="00A125F3">
        <w:rPr>
          <w:i/>
        </w:rPr>
        <w:t>Ongoing Fees</w:t>
      </w:r>
      <w:bookmarkEnd w:id="128"/>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4E67F52A"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1840CC">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5C801A61" w14:textId="77777777" w:rsidR="004105D0" w:rsidRDefault="004105D0">
      <w:pPr>
        <w:spacing w:after="160" w:line="259" w:lineRule="auto"/>
        <w:ind w:firstLine="0"/>
        <w:rPr>
          <w:b/>
          <w:bCs/>
          <w:iCs/>
          <w:szCs w:val="18"/>
        </w:rPr>
      </w:pPr>
      <w:bookmarkStart w:id="129" w:name="_Toc128255055"/>
      <w:r>
        <w:rPr>
          <w:b/>
          <w:bCs/>
        </w:rPr>
        <w:br w:type="page"/>
      </w:r>
    </w:p>
    <w:p w14:paraId="26DF7FE8" w14:textId="774DB1BD" w:rsidR="004105D0" w:rsidRDefault="00251EDA" w:rsidP="00DB15A3">
      <w:pPr>
        <w:pStyle w:val="Caption"/>
        <w:ind w:firstLine="0"/>
        <w:rPr>
          <w:i/>
        </w:rPr>
      </w:pPr>
      <w:bookmarkStart w:id="130" w:name="_Toc134428850"/>
      <w:bookmarkStart w:id="131" w:name="_Toc134428892"/>
      <w:bookmarkStart w:id="132" w:name="_Toc134429099"/>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2</w:t>
      </w:r>
      <w:r w:rsidR="00005DA6">
        <w:rPr>
          <w:b/>
          <w:bCs/>
        </w:rPr>
        <w:fldChar w:fldCharType="end"/>
      </w:r>
      <w:r>
        <w:br/>
      </w:r>
      <w:r w:rsidRPr="00251EDA">
        <w:rPr>
          <w:i/>
        </w:rPr>
        <w:t>Preventative Maintenance System</w:t>
      </w:r>
      <w:bookmarkEnd w:id="130"/>
      <w:bookmarkEnd w:id="131"/>
      <w:bookmarkEnd w:id="132"/>
    </w:p>
    <w:p w14:paraId="0B2F05AA" w14:textId="7AA89213" w:rsidR="00E72F1F" w:rsidRDefault="00E72F1F" w:rsidP="002770F7">
      <w:pPr>
        <w:ind w:firstLine="0"/>
      </w:pPr>
      <w:r>
        <w:rPr>
          <w:noProof/>
        </w:rPr>
        <w:drawing>
          <wp:inline distT="0" distB="0" distL="0" distR="0" wp14:anchorId="23CA6FCA" wp14:editId="4C23CE8E">
            <wp:extent cx="5828618" cy="3324225"/>
            <wp:effectExtent l="0" t="0" r="127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6462458" cy="3685722"/>
                    </a:xfrm>
                    <a:prstGeom prst="rect">
                      <a:avLst/>
                    </a:prstGeom>
                  </pic:spPr>
                </pic:pic>
              </a:graphicData>
            </a:graphic>
          </wp:inline>
        </w:drawing>
      </w:r>
      <w:bookmarkEnd w:id="129"/>
    </w:p>
    <w:p w14:paraId="25F8F339" w14:textId="77777777" w:rsidR="00E72F1F" w:rsidRDefault="00E72F1F" w:rsidP="00DB15A3">
      <w:pPr>
        <w:pStyle w:val="Heading3"/>
        <w:ind w:firstLine="0"/>
      </w:pPr>
      <w:r>
        <w:t>Smart City Integration</w:t>
      </w:r>
    </w:p>
    <w:p w14:paraId="5A97887A" w14:textId="1D6F96E5"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1840CC">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33" w:name="_Toc134428792"/>
      <w:r>
        <w:t>How does the reproducibility crisis impact ML design</w:t>
      </w:r>
      <w:bookmarkEnd w:id="133"/>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1092F307"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1840CC">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1840CC">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46199794"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1840CC">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1840CC">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r w:rsidR="000E43A1">
        <w:t>a</w:t>
      </w:r>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B8342EF"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rsidR="009B2852">
            <w:instrText xml:space="preserve">CITATION Den15 \p 3 \l 1033 </w:instrText>
          </w:r>
          <w:r>
            <w:fldChar w:fldCharType="separate"/>
          </w:r>
          <w:r w:rsidR="001840CC">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03D421AC"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rsidR="009B2852">
            <w:instrText xml:space="preserve">CITATION Bur15 \l 1033 </w:instrText>
          </w:r>
          <w:r>
            <w:fldChar w:fldCharType="separate"/>
          </w:r>
          <w:r w:rsidR="001840CC">
            <w:rPr>
              <w:noProof/>
            </w:rPr>
            <w:t>(Burr, 2015)</w:t>
          </w:r>
          <w:r>
            <w:fldChar w:fldCharType="end"/>
          </w:r>
        </w:sdtContent>
      </w:sdt>
      <w:r>
        <w:t>. Communities leverage this mechanism to assign truths and infer values about concepts</w:t>
      </w:r>
      <w:sdt>
        <w:sdtPr>
          <w:id w:val="-932352479"/>
          <w:citation/>
        </w:sdtPr>
        <w:sdtContent>
          <w:r>
            <w:fldChar w:fldCharType="begin"/>
          </w:r>
          <w:r w:rsidR="009B2852">
            <w:instrText xml:space="preserve">CITATION Ger10 \l 1033 </w:instrText>
          </w:r>
          <w:r>
            <w:fldChar w:fldCharType="separate"/>
          </w:r>
          <w:r w:rsidR="001840CC">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EE2FEB5"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1840CC">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1840CC">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465BC6D4" w:rsidR="00E33B08" w:rsidRPr="006305D2" w:rsidRDefault="00E33B08" w:rsidP="00DB15A3">
      <w:pPr>
        <w:pStyle w:val="Caption"/>
        <w:ind w:firstLine="0"/>
        <w:rPr>
          <w:i/>
        </w:rPr>
      </w:pPr>
      <w:bookmarkStart w:id="134" w:name="_Toc134428825"/>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1840CC">
        <w:rPr>
          <w:b/>
          <w:bCs/>
          <w:noProof/>
        </w:rPr>
        <w:t>9</w:t>
      </w:r>
      <w:r w:rsidRPr="00DB15A3">
        <w:rPr>
          <w:b/>
          <w:bCs/>
          <w:noProof/>
        </w:rPr>
        <w:fldChar w:fldCharType="end"/>
      </w:r>
      <w:r w:rsidR="006305D2" w:rsidRPr="00DB15A3">
        <w:rPr>
          <w:b/>
          <w:bCs/>
        </w:rPr>
        <w:br/>
      </w:r>
      <w:r w:rsidRPr="006305D2">
        <w:rPr>
          <w:i/>
        </w:rPr>
        <w:t>Threat Sources</w:t>
      </w:r>
      <w:bookmarkEnd w:id="134"/>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3A36C40F"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1840CC">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70D62FD6"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009B2852">
            <w:instrText xml:space="preserve">CITATION Owe17 \l 1033 </w:instrText>
          </w:r>
          <w:r w:rsidRPr="008B5F57">
            <w:fldChar w:fldCharType="separate"/>
          </w:r>
          <w:r w:rsidR="001840CC">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21984FC3"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rsidR="009B2852">
            <w:instrText xml:space="preserve">CITATION Tan21 \l 1033 </w:instrText>
          </w:r>
          <w:r>
            <w:fldChar w:fldCharType="separate"/>
          </w:r>
          <w:r w:rsidR="001840CC">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35" w:name="_Toc134428793"/>
      <w:r>
        <w:t xml:space="preserve">Ethical </w:t>
      </w:r>
      <w:r w:rsidR="00AF4D58">
        <w:t xml:space="preserve">Considerations </w:t>
      </w:r>
      <w:r>
        <w:t>of A</w:t>
      </w:r>
      <w:r w:rsidR="004A68E9">
        <w:t>I</w:t>
      </w:r>
      <w:bookmarkEnd w:id="135"/>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1E645A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r w:rsidR="000E43A1">
        <w:t>become</w:t>
      </w:r>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0A0B0FB5"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r w:rsidR="000E43A1">
        <w:t>people for</w:t>
      </w:r>
      <w:r>
        <w:t xml:space="preserve"> unjustifiably long.  </w:t>
      </w:r>
    </w:p>
    <w:p w14:paraId="302B04A8" w14:textId="7565ECAB"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1840CC">
            <w:rPr>
              <w:noProof/>
            </w:rPr>
            <w:t xml:space="preserve"> (Hole &amp; Ahmad, 2019)</w:t>
          </w:r>
          <w:r>
            <w:fldChar w:fldCharType="end"/>
          </w:r>
        </w:sdtContent>
      </w:sdt>
      <w:r>
        <w:t>. Until artificial brains can rationalize abstract thought, humans must perform this task.</w:t>
      </w:r>
    </w:p>
    <w:p w14:paraId="7D5E5BFF" w14:textId="021819FC"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1840CC">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rsidR="009B2852">
            <w:instrText xml:space="preserve">CITATION Kan19 \l 1033 </w:instrText>
          </w:r>
          <w:r>
            <w:fldChar w:fldCharType="separate"/>
          </w:r>
          <w:r w:rsidR="001840CC">
            <w:rPr>
              <w:noProof/>
            </w:rPr>
            <w:t>(Kane, 2019)</w:t>
          </w:r>
          <w:r>
            <w:fldChar w:fldCharType="end"/>
          </w:r>
        </w:sdtContent>
      </w:sdt>
      <w:r>
        <w:t xml:space="preserve">. </w:t>
      </w:r>
      <w:r w:rsidR="000E43A1">
        <w:t>Delivering</w:t>
      </w:r>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066E4998" w:rsidR="00E72F1F" w:rsidRPr="00AC30AE" w:rsidRDefault="00E72F1F" w:rsidP="00DA5CF7">
      <w:r>
        <w:t>Robotics’s Three Law</w:t>
      </w:r>
      <w:r w:rsidR="00BD0461">
        <w:t>s</w:t>
      </w:r>
      <w:r>
        <w:t xml:space="preserve"> state that automation should not injure humans ignore people’s </w:t>
      </w:r>
      <w:r w:rsidR="000E43A1">
        <w:t>commands and</w:t>
      </w:r>
      <w:r>
        <w:t xml:space="preserve"> protect their existence</w:t>
      </w:r>
      <w:sdt>
        <w:sdtPr>
          <w:id w:val="1259026374"/>
          <w:citation/>
        </w:sdtPr>
        <w:sdtContent>
          <w:r>
            <w:fldChar w:fldCharType="begin"/>
          </w:r>
          <w:r>
            <w:instrText xml:space="preserve"> CITATION Asi42 \l 1033 </w:instrText>
          </w:r>
          <w:r>
            <w:fldChar w:fldCharType="separate"/>
          </w:r>
          <w:r w:rsidR="001840CC">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3D61651C"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1840CC">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447BCA79"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1840CC">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36" w:name="_Toc134428794"/>
      <w:r>
        <w:t>Summary</w:t>
      </w:r>
      <w:bookmarkEnd w:id="136"/>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739A030"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r w:rsidR="000E43A1">
        <w:t>crossbreed</w:t>
      </w:r>
      <w:r>
        <w:t xml:space="preserve"> random model network connectivity until they discover the most efficient combinations. </w:t>
      </w:r>
    </w:p>
    <w:p w14:paraId="50A921DB" w14:textId="08C320B7"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r w:rsidR="000E43A1">
        <w:t>fill out</w:t>
      </w:r>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37" w:name="_Toc134428795"/>
      <w:r>
        <w:lastRenderedPageBreak/>
        <w:t>Chapter 3: Research Method</w:t>
      </w:r>
      <w:bookmarkEnd w:id="137"/>
    </w:p>
    <w:p w14:paraId="2337D06A" w14:textId="3A5FB15B" w:rsidR="00E72F1F" w:rsidRPr="00C94085" w:rsidRDefault="00C7163D" w:rsidP="00DA5CF7">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38" w:name="_Toc134428796"/>
      <w:r>
        <w:t>Research Methodology and Design</w:t>
      </w:r>
      <w:bookmarkEnd w:id="138"/>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38997946" w:rsidR="00396DFB" w:rsidRPr="00421FD7" w:rsidRDefault="00421FD7" w:rsidP="00E62F67">
      <w:pPr>
        <w:ind w:firstLine="0"/>
        <w:rPr>
          <w:i/>
        </w:rPr>
      </w:pPr>
      <w:bookmarkStart w:id="139" w:name="_Toc134428826"/>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1840CC">
        <w:rPr>
          <w:b/>
          <w:bCs/>
          <w:noProof/>
        </w:rPr>
        <w:t>10</w:t>
      </w:r>
      <w:r w:rsidRPr="00BC7214">
        <w:rPr>
          <w:b/>
          <w:bCs/>
          <w:noProof/>
        </w:rPr>
        <w:fldChar w:fldCharType="end"/>
      </w:r>
      <w:r>
        <w:br/>
      </w:r>
      <w:r w:rsidR="00457BA5">
        <w:rPr>
          <w:i/>
          <w:iCs/>
        </w:rPr>
        <w:t xml:space="preserve">Alternative </w:t>
      </w:r>
      <w:r w:rsidRPr="00421FD7">
        <w:rPr>
          <w:i/>
        </w:rPr>
        <w:t>Research Approaches</w:t>
      </w:r>
      <w:bookmarkEnd w:id="139"/>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40" w:name="_Toc134428797"/>
      <w:r>
        <w:t>Population and Sample</w:t>
      </w:r>
      <w:bookmarkEnd w:id="140"/>
    </w:p>
    <w:p w14:paraId="131818DE" w14:textId="6F05377B"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1840CC">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41" w:name="_Toc134428798"/>
      <w:r>
        <w:t>Instrumentation</w:t>
      </w:r>
      <w:bookmarkEnd w:id="141"/>
    </w:p>
    <w:p w14:paraId="4EA4237F" w14:textId="5E01E796" w:rsidR="00EB2D05" w:rsidRDefault="00EB2D05" w:rsidP="00DA5CF7">
      <w:r>
        <w:t>The study has three aspects that require data collection: ML training performance, model accuracy, and inference performance. This information originates from the Amazon SageMaker services</w:t>
      </w:r>
      <w:sdt>
        <w:sdtPr>
          <w:id w:val="-1124008319"/>
          <w:citation/>
        </w:sdtPr>
        <w:sdtContent>
          <w:r w:rsidR="006F2026">
            <w:fldChar w:fldCharType="begin"/>
          </w:r>
          <w:r w:rsidR="006F2026">
            <w:instrText xml:space="preserve"> CITATION AWS21 \l 1033 </w:instrText>
          </w:r>
          <w:r w:rsidR="006F2026">
            <w:fldChar w:fldCharType="separate"/>
          </w:r>
          <w:r w:rsidR="001840CC">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42" w:name="_Toc134428799"/>
      <w:r w:rsidRPr="00887A22">
        <w:t>Study Procedures</w:t>
      </w:r>
      <w:bookmarkEnd w:id="142"/>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03E2F3E8" w:rsidR="00CD1874" w:rsidRDefault="00CD1874" w:rsidP="00CD1874">
      <w:pPr>
        <w:pStyle w:val="Caption"/>
        <w:ind w:firstLine="0"/>
      </w:pPr>
      <w:bookmarkStart w:id="143" w:name="_Toc134428851"/>
      <w:bookmarkStart w:id="144" w:name="_Toc134428893"/>
      <w:bookmarkStart w:id="145" w:name="_Toc134429100"/>
      <w:r w:rsidRPr="00E62F67">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3</w:t>
      </w:r>
      <w:r w:rsidR="00005DA6">
        <w:rPr>
          <w:b/>
          <w:bCs/>
        </w:rPr>
        <w:fldChar w:fldCharType="end"/>
      </w:r>
      <w:r>
        <w:br/>
      </w:r>
      <w:r>
        <w:rPr>
          <w:i/>
        </w:rPr>
        <w:t>Abstract pipeline</w:t>
      </w:r>
      <w:bookmarkEnd w:id="143"/>
      <w:bookmarkEnd w:id="144"/>
      <w:bookmarkEnd w:id="145"/>
    </w:p>
    <w:p w14:paraId="36557264" w14:textId="77777777" w:rsidR="00CD1874" w:rsidRPr="00590F0E" w:rsidRDefault="00CD1874" w:rsidP="00CD1874">
      <w:pPr>
        <w:ind w:firstLine="0"/>
      </w:pPr>
      <w:r w:rsidRPr="00590F0E">
        <w:rPr>
          <w:noProof/>
        </w:rPr>
        <w:drawing>
          <wp:inline distT="0" distB="0" distL="0" distR="0" wp14:anchorId="07122B0B" wp14:editId="7BD0772A">
            <wp:extent cx="5791200" cy="5801248"/>
            <wp:effectExtent l="0" t="0" r="0" b="952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7"/>
                    <a:stretch>
                      <a:fillRect/>
                    </a:stretch>
                  </pic:blipFill>
                  <pic:spPr>
                    <a:xfrm>
                      <a:off x="0" y="0"/>
                      <a:ext cx="5845774" cy="5855917"/>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w:t>
      </w:r>
      <w:r>
        <w:lastRenderedPageBreak/>
        <w:t>similar to Das et al. (2019), the research will use the OpenPose library to identify the character’s joint positions in a given frame. Those matrix-encoded positions represent the input sequence to the model. According to the literature review, these matrices should be relative delta updates, not literal coordinates. Third, the matrices feed into an RNN-based algorithm (e.g., LTSM) for sequence analysis. This portion will use the standard Keras libraries for generating TensorFlow, a neural network. Lastly, a fully-connected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Download the video from YouTube</w:t>
      </w:r>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Perform object detection within the skeletal bounding boxes</w:t>
      </w:r>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17AC10D7" w14:textId="1EB06495" w:rsidR="00CD1874" w:rsidRDefault="00590F0E" w:rsidP="002770F7">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w:t>
      </w:r>
      <w:r>
        <w:lastRenderedPageBreak/>
        <w:t>to 29</w:t>
      </w:r>
      <w:r w:rsidRPr="00104C3A">
        <w:rPr>
          <w:vertAlign w:val="superscript"/>
        </w:rPr>
        <w:t>th</w:t>
      </w:r>
      <w:r>
        <w:t xml:space="preserve"> seconds</w:t>
      </w:r>
      <w:r w:rsidR="004E7B25">
        <w:t xml:space="preserve"> (see Figure 24)</w:t>
      </w:r>
      <w:r>
        <w:t>. Annotation segments are up to ten seconds long though the clip can be arbitrarily long.</w:t>
      </w:r>
    </w:p>
    <w:p w14:paraId="59664B71" w14:textId="700F6E56" w:rsidR="00590F0E" w:rsidRPr="00590F0E" w:rsidRDefault="00590F0E" w:rsidP="00104C3A">
      <w:pPr>
        <w:pStyle w:val="Caption"/>
        <w:ind w:firstLine="0"/>
      </w:pPr>
      <w:bookmarkStart w:id="146" w:name="_Toc134428852"/>
      <w:bookmarkStart w:id="147" w:name="_Toc134428894"/>
      <w:bookmarkStart w:id="148" w:name="_Toc134429101"/>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4</w:t>
      </w:r>
      <w:r w:rsidR="00005DA6">
        <w:rPr>
          <w:b/>
          <w:bCs/>
        </w:rPr>
        <w:fldChar w:fldCharType="end"/>
      </w:r>
      <w:r>
        <w:rPr>
          <w:b/>
          <w:bCs/>
        </w:rPr>
        <w:br/>
      </w:r>
      <w:r w:rsidRPr="00104C3A">
        <w:rPr>
          <w:i/>
          <w:iCs w:val="0"/>
        </w:rPr>
        <w:t xml:space="preserve">kinetic-700 video </w:t>
      </w:r>
      <w:r>
        <w:rPr>
          <w:i/>
          <w:iCs w:val="0"/>
        </w:rPr>
        <w:t>entry</w:t>
      </w:r>
      <w:bookmarkEnd w:id="146"/>
      <w:bookmarkEnd w:id="147"/>
      <w:bookmarkEnd w:id="148"/>
    </w:p>
    <w:p w14:paraId="777DDD29" w14:textId="77777777" w:rsidR="00590F0E" w:rsidRPr="00590F0E" w:rsidRDefault="00590F0E" w:rsidP="00104C3A">
      <w:pPr>
        <w:pStyle w:val="SC-Source"/>
      </w:pPr>
      <w:r w:rsidRPr="00590F0E">
        <w:t>{</w:t>
      </w:r>
    </w:p>
    <w:p w14:paraId="329A76CA" w14:textId="76421D81" w:rsidR="00590F0E" w:rsidRPr="00590F0E" w:rsidRDefault="00590F0E" w:rsidP="00104C3A">
      <w:pPr>
        <w:pStyle w:val="SC-Source"/>
      </w:pPr>
      <w:r w:rsidRPr="00590F0E">
        <w:t xml:space="preserve">  </w:t>
      </w:r>
      <w:r w:rsidR="00FB0D72">
        <w:t>“</w:t>
      </w:r>
      <w:r w:rsidRPr="00590F0E">
        <w:t>---0dWlqevI</w:t>
      </w:r>
      <w:r w:rsidR="00FB0D72">
        <w:t>”</w:t>
      </w:r>
      <w:r w:rsidRPr="00590F0E">
        <w:t>: {</w:t>
      </w:r>
    </w:p>
    <w:p w14:paraId="6ACBF7D3" w14:textId="0B656A77" w:rsidR="00590F0E" w:rsidRPr="00590F0E" w:rsidRDefault="00590F0E" w:rsidP="00104C3A">
      <w:pPr>
        <w:pStyle w:val="SC-Source"/>
      </w:pPr>
      <w:r w:rsidRPr="00590F0E">
        <w:t xml:space="preserve">    </w:t>
      </w:r>
      <w:r w:rsidR="00FB0D72">
        <w:t>“</w:t>
      </w:r>
      <w:r w:rsidRPr="00590F0E">
        <w:t>annotations</w:t>
      </w:r>
      <w:r w:rsidR="00FB0D72">
        <w:t>”</w:t>
      </w:r>
      <w:r w:rsidRPr="00590F0E">
        <w:t>: {</w:t>
      </w:r>
    </w:p>
    <w:p w14:paraId="2DEF4EB1" w14:textId="6FECFBFD" w:rsidR="00590F0E" w:rsidRPr="00590F0E" w:rsidRDefault="00590F0E" w:rsidP="00104C3A">
      <w:pPr>
        <w:pStyle w:val="SC-Source"/>
      </w:pPr>
      <w:r w:rsidRPr="00590F0E">
        <w:t xml:space="preserve">      </w:t>
      </w:r>
      <w:r w:rsidR="00FB0D72">
        <w:t>“</w:t>
      </w:r>
      <w:r w:rsidRPr="00590F0E">
        <w:t>label</w:t>
      </w:r>
      <w:r w:rsidR="00FB0D72">
        <w:t>”</w:t>
      </w:r>
      <w:r w:rsidRPr="00590F0E">
        <w:t xml:space="preserve">: </w:t>
      </w:r>
      <w:r w:rsidR="00FB0D72">
        <w:t>“</w:t>
      </w:r>
      <w:r w:rsidRPr="00590F0E">
        <w:t>clay pottery making</w:t>
      </w:r>
      <w:r w:rsidR="00FB0D72">
        <w:t>”</w:t>
      </w:r>
      <w:r w:rsidRPr="00590F0E">
        <w:t>,</w:t>
      </w:r>
    </w:p>
    <w:p w14:paraId="50AAABA6" w14:textId="273918DF" w:rsidR="00590F0E" w:rsidRPr="00590F0E" w:rsidRDefault="00590F0E" w:rsidP="00104C3A">
      <w:pPr>
        <w:pStyle w:val="SC-Source"/>
      </w:pPr>
      <w:r w:rsidRPr="00590F0E">
        <w:t xml:space="preserve">      </w:t>
      </w:r>
      <w:r w:rsidR="00FB0D72">
        <w:t>“</w:t>
      </w:r>
      <w:r w:rsidRPr="00590F0E">
        <w:t>segment</w:t>
      </w:r>
      <w:r w:rsidR="00FB0D72">
        <w:t>”</w:t>
      </w:r>
      <w:r w:rsidRPr="00590F0E">
        <w: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320D9AF9" w:rsidR="00590F0E" w:rsidRPr="00590F0E" w:rsidRDefault="00590F0E" w:rsidP="00104C3A">
      <w:pPr>
        <w:pStyle w:val="SC-Source"/>
      </w:pPr>
      <w:r w:rsidRPr="00590F0E">
        <w:t xml:space="preserve">    </w:t>
      </w:r>
      <w:r w:rsidR="00FB0D72">
        <w:t>“</w:t>
      </w:r>
      <w:r w:rsidRPr="00590F0E">
        <w:t>duration</w:t>
      </w:r>
      <w:r w:rsidR="00FB0D72">
        <w:t>”</w:t>
      </w:r>
      <w:r w:rsidRPr="00590F0E">
        <w:t>: 10,</w:t>
      </w:r>
    </w:p>
    <w:p w14:paraId="41D6FC23" w14:textId="40148BEC" w:rsidR="00590F0E" w:rsidRPr="00590F0E" w:rsidRDefault="00590F0E" w:rsidP="00104C3A">
      <w:pPr>
        <w:pStyle w:val="SC-Source"/>
      </w:pPr>
      <w:r w:rsidRPr="00590F0E">
        <w:t xml:space="preserve">    </w:t>
      </w:r>
      <w:r w:rsidR="00FB0D72">
        <w:t>“</w:t>
      </w:r>
      <w:r w:rsidRPr="00590F0E">
        <w:t>subset</w:t>
      </w:r>
      <w:r w:rsidR="00FB0D72">
        <w:t>”</w:t>
      </w:r>
      <w:r w:rsidRPr="00590F0E">
        <w:t xml:space="preserve">: </w:t>
      </w:r>
      <w:r w:rsidR="00FB0D72">
        <w:t>“</w:t>
      </w:r>
      <w:r w:rsidRPr="00590F0E">
        <w:t>train</w:t>
      </w:r>
      <w:r w:rsidR="00FB0D72">
        <w:t>”</w:t>
      </w:r>
      <w:r w:rsidRPr="00590F0E">
        <w:t>,</w:t>
      </w:r>
    </w:p>
    <w:p w14:paraId="6F93A91F" w14:textId="7B74688F" w:rsidR="00590F0E" w:rsidRPr="00590F0E" w:rsidRDefault="00590F0E" w:rsidP="00104C3A">
      <w:pPr>
        <w:pStyle w:val="SC-Source"/>
      </w:pPr>
      <w:r w:rsidRPr="00590F0E">
        <w:t xml:space="preserve">    </w:t>
      </w:r>
      <w:r w:rsidR="00FB0D72">
        <w:t>“</w:t>
      </w:r>
      <w:r w:rsidRPr="00590F0E">
        <w:t>url</w:t>
      </w:r>
      <w:r w:rsidR="00FB0D72">
        <w:t>”</w:t>
      </w:r>
      <w:r w:rsidRPr="00590F0E">
        <w:t xml:space="preserve">: </w:t>
      </w:r>
      <w:r w:rsidR="00FB0D72">
        <w:t>“</w:t>
      </w:r>
      <w:r w:rsidRPr="00590F0E">
        <w:t>https://www.youtube.com/watch?v=---0dWlqevI</w:t>
      </w:r>
      <w:r w:rsidR="00FB0D72">
        <w:t>”</w:t>
      </w:r>
    </w:p>
    <w:p w14:paraId="0ECC055F" w14:textId="77777777" w:rsidR="00590F0E" w:rsidRPr="00590F0E" w:rsidRDefault="00590F0E" w:rsidP="00104C3A">
      <w:pPr>
        <w:pStyle w:val="SC-Source"/>
      </w:pPr>
      <w:r w:rsidRPr="00590F0E">
        <w:t xml:space="preserve">  }</w:t>
      </w:r>
    </w:p>
    <w:p w14:paraId="13631DDA" w14:textId="3BDC4164" w:rsidR="001B0351" w:rsidRDefault="00590F0E" w:rsidP="002770F7">
      <w:pPr>
        <w:pStyle w:val="SC-Source"/>
      </w:pPr>
      <w:r w:rsidRPr="00590F0E">
        <w:t>}</w:t>
      </w:r>
    </w:p>
    <w:p w14:paraId="5488F8AF" w14:textId="5DBE56D7" w:rsidR="00663C73" w:rsidRDefault="001B0351" w:rsidP="00663C73">
      <w:pPr>
        <w:ind w:firstLine="0"/>
      </w:pPr>
      <w:r>
        <w:tab/>
      </w:r>
      <w:r w:rsidR="00590F0E">
        <w:t>The data collector process is responsible for enumerating the kinetic-700 dataset and persisting it into local storage</w:t>
      </w:r>
      <w:r w:rsidR="00FB0D72">
        <w:t xml:space="preserve"> (see Figure 25)</w:t>
      </w:r>
      <w:r w:rsidR="00590F0E">
        <w:t xml:space="preserv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caching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BC57485" w:rsidR="00590F0E" w:rsidRPr="00DB6674" w:rsidRDefault="00590F0E" w:rsidP="00104C3A">
      <w:pPr>
        <w:pStyle w:val="Caption"/>
        <w:ind w:firstLine="0"/>
      </w:pPr>
      <w:bookmarkStart w:id="149" w:name="_Toc134428853"/>
      <w:bookmarkStart w:id="150" w:name="_Toc134428895"/>
      <w:bookmarkStart w:id="151" w:name="_Toc134429102"/>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5</w:t>
      </w:r>
      <w:r w:rsidR="00005DA6">
        <w:rPr>
          <w:b/>
          <w:bCs/>
        </w:rPr>
        <w:fldChar w:fldCharType="end"/>
      </w:r>
      <w:r>
        <w:br/>
      </w:r>
      <w:r>
        <w:rPr>
          <w:i/>
          <w:iCs w:val="0"/>
        </w:rPr>
        <w:t>Download Process Architecture</w:t>
      </w:r>
      <w:bookmarkEnd w:id="149"/>
      <w:bookmarkEnd w:id="150"/>
      <w:bookmarkEnd w:id="151"/>
    </w:p>
    <w:p w14:paraId="30208CD8" w14:textId="18003683" w:rsidR="00590F0E" w:rsidRDefault="00590F0E" w:rsidP="000E43A1">
      <w:pPr>
        <w:ind w:firstLine="0"/>
      </w:pPr>
      <w:r w:rsidRPr="00590F0E">
        <w:rPr>
          <w:noProof/>
        </w:rPr>
        <w:drawing>
          <wp:inline distT="0" distB="0" distL="0" distR="0" wp14:anchorId="47A9AA7F" wp14:editId="3DB0007D">
            <wp:extent cx="5895975" cy="6188075"/>
            <wp:effectExtent l="0" t="0" r="9525"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8"/>
                    <a:stretch>
                      <a:fillRect/>
                    </a:stretch>
                  </pic:blipFill>
                  <pic:spPr>
                    <a:xfrm>
                      <a:off x="0" y="0"/>
                      <a:ext cx="5919938" cy="6213225"/>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63D3B979" w:rsidR="00590F0E" w:rsidRDefault="00590F0E" w:rsidP="00590F0E">
      <w:pPr>
        <w:pStyle w:val="Caption"/>
        <w:ind w:firstLine="0"/>
        <w:rPr>
          <w:i/>
          <w:iCs w:val="0"/>
        </w:rPr>
      </w:pPr>
      <w:bookmarkStart w:id="152" w:name="_Toc134428827"/>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001840CC">
        <w:rPr>
          <w:b/>
          <w:bCs/>
          <w:noProof/>
        </w:rPr>
        <w:t>11</w:t>
      </w:r>
      <w:r w:rsidRPr="00104C3A">
        <w:rPr>
          <w:b/>
          <w:bCs/>
        </w:rPr>
        <w:fldChar w:fldCharType="end"/>
      </w:r>
      <w:r>
        <w:rPr>
          <w:b/>
          <w:bCs/>
        </w:rPr>
        <w:br/>
      </w:r>
      <w:r w:rsidRPr="00104C3A">
        <w:rPr>
          <w:i/>
          <w:iCs w:val="0"/>
        </w:rPr>
        <w:t>Download</w:t>
      </w:r>
      <w:r>
        <w:rPr>
          <w:i/>
          <w:iCs w:val="0"/>
        </w:rPr>
        <w:t xml:space="preserve"> Process Infrastructure Services</w:t>
      </w:r>
      <w:bookmarkEnd w:id="152"/>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AWS Fargate</w:t>
            </w:r>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 technology that you can use to run containers without having to manage servers or clusters of Amazon EC2 instances (AWS, Fargate,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153" w:name="_Toc128255056"/>
      <w:r>
        <w:t>Video Processor</w:t>
      </w:r>
    </w:p>
    <w:p w14:paraId="6A808F2E" w14:textId="6DEC95A2" w:rsidR="006A0C2B" w:rsidRDefault="00533343" w:rsidP="001E0515">
      <w:pPr>
        <w:ind w:firstLine="0"/>
      </w:pPr>
      <w:r>
        <w:tab/>
        <w:t>When videos arrive within the network file system (Amazon S3), an event triggers and enqueues into the OpenPose task queue</w:t>
      </w:r>
      <w:r w:rsidR="00DD245A">
        <w:t xml:space="preserve"> (see Figure 26)</w:t>
      </w:r>
      <w:r>
        <w:t xml:space="preserve">. </w:t>
      </w:r>
      <w:bookmarkEnd w:id="153"/>
      <w:r w:rsidR="000D29D8">
        <w:t>OpenPos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w:t>
      </w:r>
      <w:r w:rsidR="001E0515">
        <w:lastRenderedPageBreak/>
        <w:t>containerized 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17CFBFF6" w:rsidR="000D29D8" w:rsidRPr="00104C3A" w:rsidRDefault="001E0515" w:rsidP="00104C3A">
      <w:pPr>
        <w:pStyle w:val="Caption"/>
        <w:ind w:firstLine="0"/>
        <w:rPr>
          <w:b/>
          <w:bCs/>
          <w:i/>
          <w:iCs w:val="0"/>
        </w:rPr>
      </w:pPr>
      <w:bookmarkStart w:id="154" w:name="_Toc134428854"/>
      <w:bookmarkStart w:id="155" w:name="_Toc134428896"/>
      <w:bookmarkStart w:id="156" w:name="_Toc134429103"/>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6</w:t>
      </w:r>
      <w:r w:rsidR="00005DA6">
        <w:rPr>
          <w:b/>
          <w:bCs/>
        </w:rPr>
        <w:fldChar w:fldCharType="end"/>
      </w:r>
      <w:r>
        <w:rPr>
          <w:b/>
          <w:bCs/>
        </w:rPr>
        <w:br/>
      </w:r>
      <w:r w:rsidRPr="00104C3A">
        <w:rPr>
          <w:i/>
          <w:iCs w:val="0"/>
        </w:rPr>
        <w:t>Video</w:t>
      </w:r>
      <w:r>
        <w:rPr>
          <w:i/>
          <w:iCs w:val="0"/>
        </w:rPr>
        <w:t xml:space="preserve"> Processor Architecture</w:t>
      </w:r>
      <w:bookmarkEnd w:id="154"/>
      <w:bookmarkEnd w:id="155"/>
      <w:bookmarkEnd w:id="156"/>
    </w:p>
    <w:p w14:paraId="0E4F7A78" w14:textId="01831561" w:rsidR="000D29D8" w:rsidRDefault="000D29D8" w:rsidP="00E21892">
      <w:pPr>
        <w:ind w:firstLine="0"/>
      </w:pPr>
      <w:r w:rsidRPr="000D29D8">
        <w:rPr>
          <w:noProof/>
        </w:rPr>
        <w:drawing>
          <wp:inline distT="0" distB="0" distL="0" distR="0" wp14:anchorId="631B67B9" wp14:editId="49D25F76">
            <wp:extent cx="6000750" cy="5611495"/>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9"/>
                    <a:stretch>
                      <a:fillRect/>
                    </a:stretch>
                  </pic:blipFill>
                  <pic:spPr>
                    <a:xfrm>
                      <a:off x="0" y="0"/>
                      <a:ext cx="6015074" cy="5624890"/>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OpenPose processing tasks (see Figure 27). </w:t>
      </w:r>
      <w:r w:rsidR="00092BE3">
        <w:t>The container fetches the associated video from the Video Store, extracts frames using OpenCV, processes them using OpenPose, and builds an analysis report.</w:t>
      </w:r>
    </w:p>
    <w:p w14:paraId="2F0E32A3" w14:textId="4A92BE7D" w:rsidR="00092BE3" w:rsidRPr="00504723" w:rsidRDefault="00092BE3" w:rsidP="00092BE3">
      <w:pPr>
        <w:pStyle w:val="Caption"/>
        <w:ind w:firstLine="0"/>
        <w:rPr>
          <w:i/>
          <w:iCs w:val="0"/>
        </w:rPr>
      </w:pPr>
      <w:bookmarkStart w:id="157" w:name="_Toc134428855"/>
      <w:bookmarkStart w:id="158" w:name="_Toc134428897"/>
      <w:bookmarkStart w:id="159" w:name="_Toc134429104"/>
      <w:r w:rsidRPr="00504723">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7</w:t>
      </w:r>
      <w:r w:rsidR="00005DA6">
        <w:rPr>
          <w:b/>
          <w:bCs/>
        </w:rPr>
        <w:fldChar w:fldCharType="end"/>
      </w:r>
      <w:r>
        <w:br/>
      </w:r>
      <w:r>
        <w:rPr>
          <w:i/>
          <w:iCs w:val="0"/>
        </w:rPr>
        <w:t>Video Processor Process Diagram</w:t>
      </w:r>
      <w:bookmarkEnd w:id="157"/>
      <w:bookmarkEnd w:id="158"/>
      <w:bookmarkEnd w:id="159"/>
    </w:p>
    <w:p w14:paraId="4EB951E2" w14:textId="77777777" w:rsidR="00092BE3" w:rsidRPr="006A0C2B" w:rsidRDefault="00092BE3" w:rsidP="00092BE3">
      <w:pPr>
        <w:ind w:firstLine="0"/>
      </w:pPr>
      <w:r w:rsidRPr="00F17972">
        <w:rPr>
          <w:noProof/>
        </w:rPr>
        <w:drawing>
          <wp:inline distT="0" distB="0" distL="0" distR="0" wp14:anchorId="36872D8F" wp14:editId="5B103BB7">
            <wp:extent cx="5762625" cy="3207615"/>
            <wp:effectExtent l="0" t="0" r="0" b="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0"/>
                    <a:stretch>
                      <a:fillRect/>
                    </a:stretch>
                  </pic:blipFill>
                  <pic:spPr>
                    <a:xfrm>
                      <a:off x="0" y="0"/>
                      <a:ext cx="5765266" cy="3209085"/>
                    </a:xfrm>
                    <a:prstGeom prst="rect">
                      <a:avLst/>
                    </a:prstGeom>
                  </pic:spPr>
                </pic:pic>
              </a:graphicData>
            </a:graphic>
          </wp:inline>
        </w:drawing>
      </w:r>
    </w:p>
    <w:p w14:paraId="49A74A28" w14:textId="29457A70" w:rsidR="00C334F5" w:rsidRPr="00450464" w:rsidRDefault="001E0515" w:rsidP="00104C3A">
      <w:r>
        <w:t xml:space="preserve">The custom class </w:t>
      </w:r>
      <w:r>
        <w:rPr>
          <w:i/>
          <w:iCs/>
        </w:rPr>
        <w:t>SkeletalExtractor</w:t>
      </w:r>
      <w:r>
        <w:t xml:space="preserve"> downloads the video file and uses the OpenCV </w:t>
      </w:r>
      <w:r w:rsidRPr="00104C3A">
        <w:rPr>
          <w:i/>
          <w:iCs/>
        </w:rPr>
        <w:t>VideoCapture</w:t>
      </w:r>
      <w:r>
        <w:t xml:space="preserve"> class to access individual frames</w:t>
      </w:r>
      <w:r w:rsidR="002263E8">
        <w:t xml:space="preserve"> (see Figure 28)</w:t>
      </w:r>
      <w:r>
        <w:t>.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VideoCapture class to the downloaded temporary file. Next, the caller generates the </w:t>
      </w:r>
      <w:r w:rsidR="00450464">
        <w:rPr>
          <w:i/>
          <w:iCs/>
        </w:rPr>
        <w:t>Report</w:t>
      </w:r>
      <w:r w:rsidR="00450464">
        <w:t xml:space="preserve"> object by invoking the process_frames method. This method is responsible for iterating through the video and collecting the sampled data. OpenCV offers APIs for fast-forwarding to specific </w:t>
      </w:r>
      <w:r w:rsidR="00450464">
        <w:lastRenderedPageBreak/>
        <w:t>offsets within the video</w:t>
      </w:r>
      <w:r w:rsidR="00D46D46">
        <w:t>,</w:t>
      </w:r>
      <w:r w:rsidR="00450464">
        <w:t xml:space="preserve"> which minimizes the I/O requirements of the implementation.</w:t>
      </w:r>
      <w:r w:rsidR="00D46D46">
        <w:t xml:space="preserve"> After selecting a frame, it’s passed to the OpenPose opWrapper construct for processing via the GPU-based hardware.</w:t>
      </w:r>
    </w:p>
    <w:p w14:paraId="14727974" w14:textId="21C9E708" w:rsidR="00092BE3" w:rsidRPr="00104C3A" w:rsidRDefault="00092BE3" w:rsidP="00104C3A">
      <w:pPr>
        <w:pStyle w:val="Caption"/>
        <w:ind w:firstLine="0"/>
        <w:rPr>
          <w:i/>
          <w:iCs w:val="0"/>
        </w:rPr>
      </w:pPr>
      <w:bookmarkStart w:id="160" w:name="_Toc134428856"/>
      <w:bookmarkStart w:id="161" w:name="_Toc134428898"/>
      <w:bookmarkStart w:id="162" w:name="_Toc134429105"/>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8</w:t>
      </w:r>
      <w:r w:rsidR="00005DA6">
        <w:rPr>
          <w:b/>
          <w:bCs/>
        </w:rPr>
        <w:fldChar w:fldCharType="end"/>
      </w:r>
      <w:r>
        <w:br/>
      </w:r>
      <w:r>
        <w:rPr>
          <w:i/>
          <w:iCs w:val="0"/>
        </w:rPr>
        <w:t>Skeletal Extractor Logic</w:t>
      </w:r>
      <w:bookmarkEnd w:id="160"/>
      <w:bookmarkEnd w:id="161"/>
      <w:bookmarkEnd w:id="162"/>
      <w:r>
        <w:rPr>
          <w:i/>
          <w:iCs w:val="0"/>
        </w:rPr>
        <w:t xml:space="preserve"> </w:t>
      </w:r>
    </w:p>
    <w:p w14:paraId="364DB9BE" w14:textId="77777777" w:rsidR="00092BE3" w:rsidRPr="00104C3A" w:rsidRDefault="00092BE3" w:rsidP="00104C3A">
      <w:pPr>
        <w:pStyle w:val="SC-Source"/>
      </w:pPr>
      <w:r w:rsidRPr="00104C3A">
        <w:t xml:space="preserve">class </w:t>
      </w:r>
      <w:r w:rsidRPr="00092BE3">
        <w:t>SkeletonExtractor</w:t>
      </w:r>
      <w:r w:rsidRPr="00104C3A">
        <w:t>:</w:t>
      </w:r>
    </w:p>
    <w:p w14:paraId="37B5DDFD" w14:textId="54137AA4" w:rsidR="00092BE3" w:rsidRPr="00104C3A" w:rsidRDefault="00C334F5" w:rsidP="00104C3A">
      <w:pPr>
        <w:pStyle w:val="SC-Source"/>
      </w:pPr>
      <w:r>
        <w:t xml:space="preserve"> </w:t>
      </w:r>
      <w:r w:rsidR="00FF40F9">
        <w:t>…</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self.capture = </w:t>
      </w:r>
      <w:r w:rsidRPr="00092BE3">
        <w:t>cv2</w:t>
      </w:r>
      <w:r w:rsidRPr="00104C3A">
        <w:t>.VideoCapture(self.local_file)</w:t>
      </w:r>
    </w:p>
    <w:p w14:paraId="6A301762" w14:textId="2D9EB8C7" w:rsidR="00092BE3" w:rsidRPr="00104C3A" w:rsidRDefault="00092BE3" w:rsidP="00C334F5">
      <w:pPr>
        <w:pStyle w:val="SC-Source"/>
      </w:pPr>
      <w:r w:rsidRPr="00104C3A">
        <w:t>   </w:t>
      </w:r>
      <w:r w:rsidRPr="00104C3A">
        <w:br/>
        <w:t>  def frames(self, step_size_sec=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offset = self.payload.start_sec</w:t>
      </w:r>
    </w:p>
    <w:p w14:paraId="375DBE25" w14:textId="77777777" w:rsidR="00092BE3" w:rsidRPr="00104C3A" w:rsidRDefault="00092BE3" w:rsidP="00104C3A">
      <w:pPr>
        <w:pStyle w:val="SC-Source"/>
      </w:pPr>
      <w:r w:rsidRPr="00104C3A">
        <w:t>    while offset &lt; self.payload.end_sec:</w:t>
      </w:r>
    </w:p>
    <w:p w14:paraId="1D36E8BA" w14:textId="135AC303" w:rsidR="00092BE3" w:rsidRPr="00104C3A" w:rsidRDefault="00092BE3" w:rsidP="00104C3A">
      <w:pPr>
        <w:pStyle w:val="SC-Source"/>
      </w:pPr>
      <w:r w:rsidRPr="00104C3A">
        <w:t>      self.capture.set(</w:t>
      </w:r>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_, frame = self.capture.read()</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results.append((frame,offset))</w:t>
      </w:r>
    </w:p>
    <w:p w14:paraId="708AC39E" w14:textId="17DDC647" w:rsidR="00092BE3" w:rsidRPr="00104C3A" w:rsidRDefault="00092BE3" w:rsidP="00104C3A">
      <w:pPr>
        <w:pStyle w:val="SC-Source"/>
      </w:pPr>
      <w:r w:rsidRPr="00104C3A">
        <w:t>      offset += step_size_sec</w:t>
      </w:r>
    </w:p>
    <w:p w14:paraId="167F8846" w14:textId="77777777" w:rsidR="00092BE3" w:rsidRPr="00104C3A" w:rsidRDefault="00092BE3" w:rsidP="00104C3A">
      <w:pPr>
        <w:pStyle w:val="SC-Source"/>
      </w:pPr>
      <w:r w:rsidRPr="00104C3A">
        <w:t>    return results</w:t>
      </w:r>
    </w:p>
    <w:p w14:paraId="4C99B9ED" w14:textId="2A5DED26" w:rsidR="00092BE3" w:rsidRPr="00092BE3" w:rsidRDefault="00F52AAA" w:rsidP="00104C3A">
      <w:r>
        <w:t xml:space="preserve">OpenPose reports skeletons as </w:t>
      </w:r>
      <w:r w:rsidRPr="00104C3A">
        <w:rPr>
          <w:i/>
          <w:iCs/>
        </w:rPr>
        <w:t>poseKeyPoints</w:t>
      </w:r>
      <w:r>
        <w:t xml:space="preserve"> 25x3 </w:t>
      </w:r>
      <w:r w:rsidR="000E43A1">
        <w:t>matrices</w:t>
      </w:r>
      <w:r>
        <w:t xml:space="preserve"> that represent 25-body parts with respect to X-axis, Y-axis, and confidence score. The SkeletalExtractor consolidates these </w:t>
      </w:r>
      <w:r w:rsidR="00F609C6">
        <w:t xml:space="preserve">poseKeyPoints into the reports.json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r w:rsidR="00FF40F9">
        <w:t xml:space="preserve"> (see Figure 29)</w:t>
      </w:r>
      <w:r w:rsidR="00F609C6">
        <w:t>.</w:t>
      </w:r>
    </w:p>
    <w:p w14:paraId="44365BAE" w14:textId="0A54BE5F" w:rsidR="00092BE3" w:rsidRDefault="00F52AAA" w:rsidP="00F52AAA">
      <w:pPr>
        <w:pStyle w:val="Caption"/>
        <w:ind w:firstLine="0"/>
        <w:rPr>
          <w:i/>
          <w:iCs w:val="0"/>
        </w:rPr>
      </w:pPr>
      <w:bookmarkStart w:id="163" w:name="_Toc134428857"/>
      <w:bookmarkStart w:id="164" w:name="_Toc134428899"/>
      <w:bookmarkStart w:id="165" w:name="_Toc134429106"/>
      <w:r w:rsidRPr="00104C3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9</w:t>
      </w:r>
      <w:r w:rsidR="00005DA6">
        <w:rPr>
          <w:b/>
          <w:bCs/>
        </w:rPr>
        <w:fldChar w:fldCharType="end"/>
      </w:r>
      <w:r>
        <w:br/>
      </w:r>
      <w:r>
        <w:rPr>
          <w:i/>
          <w:iCs w:val="0"/>
        </w:rPr>
        <w:t>Report.json schema</w:t>
      </w:r>
      <w:bookmarkEnd w:id="163"/>
      <w:bookmarkEnd w:id="164"/>
      <w:bookmarkEnd w:id="165"/>
    </w:p>
    <w:p w14:paraId="0D11F746" w14:textId="17A414BC" w:rsidR="00F52AAA" w:rsidRDefault="00F52AAA" w:rsidP="00F52AAA">
      <w:pPr>
        <w:pStyle w:val="SC-Source"/>
      </w:pPr>
      <w:r>
        <w:t>{</w:t>
      </w:r>
      <w:r>
        <w:br/>
        <w:t xml:space="preserve">  </w:t>
      </w:r>
      <w:r w:rsidRPr="00F52AAA">
        <w:t>'</w:t>
      </w:r>
      <w:r>
        <w:t>VideoId</w:t>
      </w:r>
      <w:r w:rsidRPr="00F52AAA">
        <w:t>'</w:t>
      </w:r>
      <w:r>
        <w:t>: string,</w:t>
      </w:r>
    </w:p>
    <w:p w14:paraId="4B10962B" w14:textId="08E07849" w:rsidR="00F52AAA" w:rsidRDefault="00F52AAA" w:rsidP="00F52AAA">
      <w:pPr>
        <w:pStyle w:val="SC-Source"/>
      </w:pPr>
      <w:r>
        <w:t xml:space="preserve">  </w:t>
      </w:r>
      <w:r w:rsidRPr="00F52AAA">
        <w:t>'</w:t>
      </w:r>
      <w:r>
        <w:t>TarFile</w:t>
      </w:r>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videoid/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r>
        <w:t>PeopleCount</w:t>
      </w:r>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poseKeyPoints],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pPr>
      <w:r>
        <w:tab/>
        <w:t>When the video processor uploads the frames.tar.gz into the Frame Store (Amazon S3), the service raises an event triggering the Frame Analysis. This operation identifies and processes keyframes using Amazon Rekognition, a computer vision service</w:t>
      </w:r>
      <w:r w:rsidR="00007A7B">
        <w:t xml:space="preserve"> (see Figure 30)</w:t>
      </w:r>
      <w:r>
        <w:t xml:space="preserve">. Amazon Rekogniton can detect 25,000 objects, draw bounding boxes around people, and discover facial metadata (Mullennex &amp; Bachmeier, 2023). </w:t>
      </w:r>
      <w:r w:rsidR="00663C73">
        <w:t xml:space="preserve">The Frame Analyzer generates </w:t>
      </w:r>
      <w:r>
        <w:t xml:space="preserve">a second analysis report that overlays the OpenPos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pPr>
      <w:r>
        <w:br w:type="page"/>
      </w:r>
    </w:p>
    <w:p w14:paraId="79182EC6" w14:textId="1E3E2880" w:rsidR="00663C73" w:rsidRDefault="00663C73" w:rsidP="00663C73">
      <w:pPr>
        <w:pStyle w:val="Caption"/>
        <w:ind w:firstLine="0"/>
        <w:rPr>
          <w:i/>
          <w:iCs w:val="0"/>
        </w:rPr>
      </w:pPr>
      <w:bookmarkStart w:id="166" w:name="_Toc134428858"/>
      <w:bookmarkStart w:id="167" w:name="_Toc134428900"/>
      <w:bookmarkStart w:id="168" w:name="_Toc134429107"/>
      <w:r w:rsidRPr="00104C3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0</w:t>
      </w:r>
      <w:r w:rsidR="00005DA6">
        <w:rPr>
          <w:b/>
          <w:bCs/>
        </w:rPr>
        <w:fldChar w:fldCharType="end"/>
      </w:r>
      <w:r>
        <w:br/>
      </w:r>
      <w:r>
        <w:rPr>
          <w:i/>
          <w:iCs w:val="0"/>
        </w:rPr>
        <w:t>KeyFrame Selection</w:t>
      </w:r>
      <w:bookmarkEnd w:id="166"/>
      <w:bookmarkEnd w:id="167"/>
      <w:bookmarkEnd w:id="168"/>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init__(self, parent:</w:t>
      </w:r>
      <w:r w:rsidRPr="00663C73">
        <w:t>ISkeletonManifest</w:t>
      </w:r>
      <w:r w:rsidRPr="00104C3A">
        <w:t>, bucket:</w:t>
      </w:r>
      <w:r w:rsidRPr="00663C73">
        <w:t>str</w:t>
      </w:r>
      <w:r w:rsidRPr="00104C3A">
        <w:t>, object_key:</w:t>
      </w:r>
      <w:r w:rsidRPr="00663C73">
        <w:t>str</w:t>
      </w:r>
      <w:r w:rsidRPr="00104C3A">
        <w:t>) -&gt; None:</w:t>
      </w:r>
      <w:r>
        <w:br/>
        <w:t xml:space="preserve">    ...</w:t>
      </w:r>
    </w:p>
    <w:p w14:paraId="239B8FC8" w14:textId="3C21E364" w:rsidR="00663C73" w:rsidRPr="00104C3A" w:rsidRDefault="00663C73" w:rsidP="00104C3A">
      <w:pPr>
        <w:pStyle w:val="SC-Source"/>
      </w:pPr>
      <w:r w:rsidRPr="00104C3A">
        <w:t>    response = s3.get_object(</w:t>
      </w:r>
    </w:p>
    <w:p w14:paraId="21E7B3E4" w14:textId="77777777" w:rsidR="00663C73" w:rsidRPr="00104C3A" w:rsidRDefault="00663C73" w:rsidP="00104C3A">
      <w:pPr>
        <w:pStyle w:val="SC-Source"/>
      </w:pPr>
      <w:r w:rsidRPr="00104C3A">
        <w:t>        Bucket=self.bucket,</w:t>
      </w:r>
    </w:p>
    <w:p w14:paraId="2E0A4BC0" w14:textId="196B2B6C" w:rsidR="00663C73" w:rsidRPr="00104C3A" w:rsidRDefault="00663C73" w:rsidP="00096B27">
      <w:pPr>
        <w:pStyle w:val="SC-Source"/>
      </w:pPr>
      <w:r w:rsidRPr="00104C3A">
        <w:t>        Key = self.object_key)</w:t>
      </w:r>
      <w:r w:rsidR="00096B27">
        <w:br/>
        <w:t xml:space="preserve">    ...</w:t>
      </w:r>
      <w:r w:rsidRPr="00104C3A">
        <w:t xml:space="preserve">    </w:t>
      </w:r>
    </w:p>
    <w:p w14:paraId="5C08C4F6" w14:textId="77777777" w:rsidR="00663C73" w:rsidRPr="00104C3A" w:rsidRDefault="00663C73" w:rsidP="00104C3A">
      <w:pPr>
        <w:pStyle w:val="SC-Source"/>
      </w:pPr>
      <w:r w:rsidRPr="00104C3A">
        <w:t>    self.object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def key_frames(self)-&gt;List[</w:t>
      </w:r>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self.frames </w:t>
      </w:r>
    </w:p>
    <w:p w14:paraId="4FD5D99B" w14:textId="6A043308" w:rsidR="00FE3EEF" w:rsidRDefault="00663C73" w:rsidP="000E43A1">
      <w:pPr>
        <w:pStyle w:val="SC-Source"/>
      </w:pPr>
      <w:r w:rsidRPr="00104C3A">
        <w:t>      if len(x.json['Bodies'])&gt;0 and not x.has_error]</w:t>
      </w:r>
    </w:p>
    <w:p w14:paraId="6417D8E6" w14:textId="2F81688B" w:rsidR="00E72F1F" w:rsidRDefault="00756489" w:rsidP="00B75049">
      <w:pPr>
        <w:pStyle w:val="Heading2"/>
        <w:ind w:firstLine="0"/>
      </w:pPr>
      <w:bookmarkStart w:id="169" w:name="_Toc134428800"/>
      <w:r>
        <w:t>D</w:t>
      </w:r>
      <w:r w:rsidR="00E72F1F">
        <w:t>ata Analysis</w:t>
      </w:r>
      <w:bookmarkEnd w:id="169"/>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report.json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OpenPose and Amazon Rekognition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r w:rsidRPr="00104C3A">
        <w:rPr>
          <w:i/>
          <w:iCs/>
        </w:rPr>
        <w:t>MovementTracker</w:t>
      </w:r>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r>
        <w:t xml:space="preserve">The business logic accomplishes this task through a two-step process. First, the extract_people method returns each person and their associated metadata. This metadata includes information such as frame offsets and bounding boxes. Next, the find_dups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56D26E9F" w14:textId="34E2DB64" w:rsidR="004A39F1" w:rsidRDefault="004A39F1" w:rsidP="00213AB2">
      <w:pPr>
        <w:spacing w:after="160" w:line="259" w:lineRule="auto"/>
        <w:ind w:firstLine="0"/>
        <w:rPr>
          <w:i/>
        </w:rPr>
      </w:pPr>
      <w:bookmarkStart w:id="170" w:name="_Toc134428859"/>
      <w:bookmarkStart w:id="171" w:name="_Toc134428901"/>
      <w:bookmarkStart w:id="172" w:name="_Toc134429108"/>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1</w:t>
      </w:r>
      <w:r w:rsidR="00005DA6">
        <w:rPr>
          <w:b/>
          <w:bCs/>
        </w:rPr>
        <w:fldChar w:fldCharType="end"/>
      </w:r>
      <w:r>
        <w:rPr>
          <w:b/>
          <w:bCs/>
        </w:rPr>
        <w:br/>
      </w:r>
      <w:r w:rsidRPr="00104C3A">
        <w:rPr>
          <w:i/>
        </w:rPr>
        <w:t>Movement</w:t>
      </w:r>
      <w:r>
        <w:rPr>
          <w:i/>
        </w:rPr>
        <w:t>Tracker Logic</w:t>
      </w:r>
      <w:bookmarkEnd w:id="170"/>
      <w:bookmarkEnd w:id="171"/>
      <w:bookmarkEnd w:id="172"/>
    </w:p>
    <w:p w14:paraId="03D53723" w14:textId="77777777" w:rsidR="004A39F1" w:rsidRPr="00104C3A" w:rsidRDefault="004A39F1" w:rsidP="00104C3A">
      <w:pPr>
        <w:pStyle w:val="SC-Source"/>
      </w:pPr>
      <w:r w:rsidRPr="00104C3A">
        <w:t xml:space="preserve">class </w:t>
      </w:r>
      <w:r w:rsidRPr="004A39F1">
        <w:t>MovementTracker</w:t>
      </w:r>
      <w:r w:rsidRPr="00104C3A">
        <w:t>:</w:t>
      </w:r>
    </w:p>
    <w:p w14:paraId="25B0E22E" w14:textId="77777777" w:rsidR="004A39F1" w:rsidRPr="00104C3A" w:rsidRDefault="004A39F1" w:rsidP="00104C3A">
      <w:pPr>
        <w:pStyle w:val="SC-Source"/>
      </w:pPr>
      <w:r w:rsidRPr="00104C3A">
        <w:t>  def __init__(self, report:</w:t>
      </w:r>
      <w:r w:rsidRPr="004A39F1">
        <w:t>Report</w:t>
      </w:r>
      <w:r w:rsidRPr="00104C3A">
        <w:t>) -&gt; None:</w:t>
      </w:r>
    </w:p>
    <w:p w14:paraId="6CC27935" w14:textId="57CB8AC9" w:rsidR="004A39F1" w:rsidRPr="00104C3A" w:rsidRDefault="000E43A1" w:rsidP="00104C3A">
      <w:pPr>
        <w:pStyle w:val="SC-Source"/>
      </w:pPr>
      <w:r>
        <w:t xml:space="preserve">     ...</w:t>
      </w:r>
      <w:r w:rsidR="004A39F1" w:rsidRPr="00104C3A">
        <w:br/>
        <w:t>  def process_report(self):</w:t>
      </w:r>
    </w:p>
    <w:p w14:paraId="7BB0D5F8" w14:textId="77777777" w:rsidR="004A39F1" w:rsidRPr="00104C3A" w:rsidRDefault="004A39F1" w:rsidP="00104C3A">
      <w:pPr>
        <w:pStyle w:val="SC-Source"/>
      </w:pPr>
      <w:r w:rsidRPr="00104C3A">
        <w:t>    people, metadata = self.extract_people()</w:t>
      </w:r>
    </w:p>
    <w:p w14:paraId="03A8BFBE" w14:textId="369812FE" w:rsidR="004A39F1" w:rsidRPr="00104C3A" w:rsidRDefault="004A39F1" w:rsidP="00104C3A">
      <w:pPr>
        <w:pStyle w:val="SC-Source"/>
      </w:pPr>
      <w:r w:rsidRPr="00104C3A">
        <w:t xml:space="preserve">    duplicates = </w:t>
      </w:r>
      <w:r w:rsidRPr="004A39F1">
        <w:t>MovementTracker</w:t>
      </w:r>
      <w:r w:rsidRPr="00104C3A">
        <w:t xml:space="preserve">.find_dups(people)    </w:t>
      </w:r>
    </w:p>
    <w:p w14:paraId="7BD08109" w14:textId="2241E00C" w:rsidR="004A39F1" w:rsidRPr="00104C3A" w:rsidRDefault="004A39F1" w:rsidP="00104C3A">
      <w:pPr>
        <w:pStyle w:val="SC-Source"/>
      </w:pPr>
      <w:r w:rsidRPr="00104C3A">
        <w:t>    unique_people</w:t>
      </w:r>
      <w:r w:rsidR="000E43A1">
        <w:t>,</w:t>
      </w:r>
      <w:r w:rsidR="000E43A1" w:rsidRPr="000E43A1">
        <w:t xml:space="preserve"> </w:t>
      </w:r>
      <w:r w:rsidR="000E43A1" w:rsidRPr="00104C3A">
        <w:t>unique_meta</w:t>
      </w:r>
      <w:r w:rsidR="000E43A1">
        <w:t xml:space="preserve"> </w:t>
      </w:r>
      <w:r w:rsidRPr="00104C3A">
        <w:t>=</w:t>
      </w:r>
      <w:r w:rsidRPr="004A39F1">
        <w:t>list</w:t>
      </w:r>
      <w:r w:rsidRPr="00104C3A">
        <w:t>()</w:t>
      </w:r>
      <w:r w:rsidR="000E43A1">
        <w:t>, list()</w:t>
      </w:r>
    </w:p>
    <w:p w14:paraId="7B5671D5" w14:textId="77777777" w:rsidR="004A39F1" w:rsidRPr="00104C3A" w:rsidRDefault="004A39F1" w:rsidP="00104C3A">
      <w:pPr>
        <w:pStyle w:val="SC-Source"/>
      </w:pPr>
      <w:r w:rsidRPr="00104C3A">
        <w:t xml:space="preserve">    for ix in </w:t>
      </w:r>
      <w:r w:rsidRPr="004A39F1">
        <w:t>range</w:t>
      </w:r>
      <w:r w:rsidRPr="00104C3A">
        <w:t>(0,len(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unique_people.append(people[ix])</w:t>
      </w:r>
    </w:p>
    <w:p w14:paraId="0147E52E" w14:textId="77777777" w:rsidR="004A39F1" w:rsidRPr="00104C3A" w:rsidRDefault="004A39F1" w:rsidP="00104C3A">
      <w:pPr>
        <w:pStyle w:val="SC-Source"/>
      </w:pPr>
      <w:r w:rsidRPr="00104C3A">
        <w:t>        unique_meta.append(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return unique_people, unique_meta</w:t>
      </w:r>
    </w:p>
    <w:p w14:paraId="4AC87C42" w14:textId="1DBA93F3" w:rsidR="005042C6" w:rsidRPr="00104C3A" w:rsidRDefault="004A39F1" w:rsidP="00104C3A">
      <w:pPr>
        <w:ind w:firstLine="0"/>
      </w:pPr>
      <w:r>
        <w:lastRenderedPageBreak/>
        <w:tab/>
        <w:t>The MovementTracker extracts people by iterating through each frame and body to recursively link the most likely bodies</w:t>
      </w:r>
      <w:r w:rsidR="00007A7B">
        <w:t xml:space="preserve"> (see Figure 32)</w:t>
      </w:r>
      <w:r>
        <w:t>. This operation predicts the best choice by evaluating the distance between two poseKeyPoints matrics and returning the sequence with at least three frames (1.5 seconds of video). While more effective strategies exist, this heuristic is sufficient for the study’s needs.</w:t>
      </w:r>
    </w:p>
    <w:p w14:paraId="53016D1C" w14:textId="5567A47D" w:rsidR="004A39F1" w:rsidRDefault="004A39F1" w:rsidP="004A39F1">
      <w:pPr>
        <w:pStyle w:val="Caption"/>
        <w:ind w:firstLine="0"/>
        <w:rPr>
          <w:i/>
          <w:iCs w:val="0"/>
        </w:rPr>
      </w:pPr>
      <w:bookmarkStart w:id="173" w:name="_Toc134428860"/>
      <w:bookmarkStart w:id="174" w:name="_Toc134428902"/>
      <w:bookmarkStart w:id="175" w:name="_Toc134429109"/>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2</w:t>
      </w:r>
      <w:r w:rsidR="00005DA6">
        <w:rPr>
          <w:b/>
          <w:bCs/>
        </w:rPr>
        <w:fldChar w:fldCharType="end"/>
      </w:r>
      <w:r>
        <w:br/>
      </w:r>
      <w:r>
        <w:rPr>
          <w:i/>
          <w:iCs w:val="0"/>
        </w:rPr>
        <w:t>Tracking Persons</w:t>
      </w:r>
      <w:bookmarkEnd w:id="173"/>
      <w:bookmarkEnd w:id="174"/>
      <w:bookmarkEnd w:id="175"/>
    </w:p>
    <w:p w14:paraId="1E06F5FC" w14:textId="52E8A67C" w:rsidR="004A39F1" w:rsidRPr="00104C3A" w:rsidRDefault="004A39F1" w:rsidP="00104C3A">
      <w:pPr>
        <w:pStyle w:val="SC-Source"/>
      </w:pPr>
      <w:r w:rsidRPr="00104C3A">
        <w:t xml:space="preserve">  def norm_bodies(</w:t>
      </w:r>
      <w:r w:rsidRPr="004A39F1">
        <w:t>self</w:t>
      </w:r>
      <w:r w:rsidRPr="00104C3A">
        <w:t xml:space="preserve">, </w:t>
      </w:r>
      <w:r w:rsidRPr="004A39F1">
        <w:t>frame_id</w:t>
      </w:r>
      <w:r w:rsidRPr="00104C3A">
        <w:t>:int):</w:t>
      </w:r>
    </w:p>
    <w:p w14:paraId="0C1791A7" w14:textId="77777777" w:rsidR="004A39F1" w:rsidRPr="00104C3A" w:rsidRDefault="004A39F1" w:rsidP="00104C3A">
      <w:pPr>
        <w:pStyle w:val="SC-Source"/>
      </w:pPr>
      <w:r w:rsidRPr="00104C3A">
        <w:t xml:space="preserve">    if </w:t>
      </w:r>
      <w:r w:rsidRPr="004A39F1">
        <w:t>frame_id</w:t>
      </w:r>
      <w:r w:rsidRPr="00104C3A">
        <w:t xml:space="preserve"> &gt;= </w:t>
      </w:r>
      <w:r w:rsidRPr="004A39F1">
        <w:t>self</w:t>
      </w:r>
      <w:r w:rsidRPr="00104C3A">
        <w:t>.total_frames():</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np.array(MovementTracker.drop_low_conf(</w:t>
      </w:r>
      <w:r w:rsidRPr="004A39F1">
        <w:t>b</w:t>
      </w:r>
      <w:r w:rsidRPr="00104C3A">
        <w:t>))* (1,1,0) / (</w:t>
      </w:r>
      <w:r w:rsidRPr="004A39F1">
        <w:t>self</w:t>
      </w:r>
      <w:r w:rsidRPr="00104C3A">
        <w:t>.</w:t>
      </w:r>
      <w:r w:rsidRPr="004A39F1">
        <w:t>image</w:t>
      </w:r>
      <w:r w:rsidRPr="00104C3A">
        <w:t>.</w:t>
      </w:r>
      <w:r w:rsidRPr="004A39F1">
        <w:t>size</w:t>
      </w:r>
      <w:r w:rsidRPr="00104C3A">
        <w:t xml:space="preserve">[0], </w:t>
      </w:r>
      <w:r w:rsidRPr="004A39F1">
        <w:t>self</w:t>
      </w:r>
      <w:r w:rsidRPr="00104C3A">
        <w:t>.</w:t>
      </w:r>
      <w:r w:rsidRPr="004A39F1">
        <w:t>image</w:t>
      </w:r>
      <w:r w:rsidRPr="00104C3A">
        <w:t>.</w:t>
      </w:r>
      <w:r w:rsidRPr="004A39F1">
        <w:t>size</w:t>
      </w:r>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r w:rsidRPr="004A39F1">
        <w:t>self</w:t>
      </w:r>
      <w:r w:rsidRPr="00104C3A">
        <w:t>.</w:t>
      </w:r>
      <w:r w:rsidRPr="004A39F1">
        <w:t>report</w:t>
      </w:r>
      <w:r w:rsidRPr="00104C3A">
        <w:t>.</w:t>
      </w:r>
      <w:r w:rsidRPr="004A39F1">
        <w:t>json</w:t>
      </w:r>
      <w:r w:rsidRPr="00104C3A">
        <w:t>['Frames'][</w:t>
      </w:r>
      <w:r w:rsidRPr="004A39F1">
        <w:t>frame_id</w:t>
      </w:r>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def closest_match(</w:t>
      </w:r>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r w:rsidRPr="004A39F1">
        <w:t>best_dist</w:t>
      </w:r>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is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r w:rsidRPr="004A39F1">
        <w:t>dist</w:t>
      </w:r>
      <w:r w:rsidRPr="00104C3A">
        <w:t xml:space="preserve"> = np.linalg.norm(</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r w:rsidRPr="004A39F1">
        <w:t>dist</w:t>
      </w:r>
      <w:r w:rsidRPr="00104C3A">
        <w:t xml:space="preserve"> &lt; </w:t>
      </w:r>
      <w:r w:rsidRPr="004A39F1">
        <w:t>best_dist</w:t>
      </w:r>
      <w:r w:rsidRPr="00104C3A">
        <w:t>:</w:t>
      </w:r>
    </w:p>
    <w:p w14:paraId="46D137E5" w14:textId="77777777" w:rsidR="004A39F1" w:rsidRPr="00104C3A" w:rsidRDefault="004A39F1" w:rsidP="00104C3A">
      <w:pPr>
        <w:pStyle w:val="SC-Source"/>
      </w:pPr>
      <w:r w:rsidRPr="00104C3A">
        <w:t xml:space="preserve">            </w:t>
      </w:r>
      <w:r w:rsidRPr="004A39F1">
        <w:t>best_dist</w:t>
      </w:r>
      <w:r w:rsidRPr="00104C3A">
        <w:t xml:space="preserve"> = </w:t>
      </w:r>
      <w:r w:rsidRPr="004A39F1">
        <w:t>dist</w:t>
      </w:r>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r w:rsidRPr="004A39F1">
        <w:t>match</w:t>
      </w:r>
    </w:p>
    <w:p w14:paraId="7F23AD0C" w14:textId="77777777" w:rsidR="004A39F1" w:rsidRPr="00104C3A" w:rsidRDefault="004A39F1" w:rsidP="00104C3A">
      <w:pPr>
        <w:pStyle w:val="SC-Source"/>
      </w:pPr>
    </w:p>
    <w:p w14:paraId="5E4719E7" w14:textId="77777777" w:rsidR="004A39F1" w:rsidRPr="00104C3A" w:rsidRDefault="004A39F1" w:rsidP="00104C3A">
      <w:pPr>
        <w:pStyle w:val="SC-Source"/>
      </w:pPr>
      <w:r w:rsidRPr="00104C3A">
        <w:t>  def track_person(</w:t>
      </w:r>
      <w:r w:rsidRPr="004A39F1">
        <w:t>self</w:t>
      </w:r>
      <w:r w:rsidRPr="00104C3A">
        <w:t xml:space="preserve">, </w:t>
      </w:r>
      <w:r w:rsidRPr="004A39F1">
        <w:t>frame_id</w:t>
      </w:r>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r w:rsidRPr="004A39F1">
        <w:t>frame_id</w:t>
      </w:r>
      <w:r w:rsidRPr="00104C3A">
        <w:t xml:space="preserve"> == </w:t>
      </w:r>
      <w:r w:rsidRPr="004A39F1">
        <w:t>self</w:t>
      </w:r>
      <w:r w:rsidRPr="00104C3A">
        <w:t>.total_frames():</w:t>
      </w:r>
    </w:p>
    <w:p w14:paraId="74443758" w14:textId="77777777" w:rsidR="004A39F1" w:rsidRPr="00104C3A" w:rsidRDefault="004A39F1" w:rsidP="00104C3A">
      <w:pPr>
        <w:pStyle w:val="SC-Source"/>
      </w:pPr>
      <w:r w:rsidRPr="00104C3A">
        <w:t xml:space="preserve">        return </w:t>
      </w:r>
      <w:r w:rsidRPr="004A39F1">
        <w:t>sequence</w:t>
      </w:r>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r w:rsidRPr="004A39F1">
        <w:t>self</w:t>
      </w:r>
      <w:r w:rsidRPr="00104C3A">
        <w:t>.norm_bodies(</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is None:</w:t>
      </w:r>
    </w:p>
    <w:p w14:paraId="10839B20" w14:textId="77777777" w:rsidR="004A39F1" w:rsidRPr="00104C3A" w:rsidRDefault="004A39F1" w:rsidP="00104C3A">
      <w:pPr>
        <w:pStyle w:val="SC-Source"/>
      </w:pPr>
      <w:r w:rsidRPr="00104C3A">
        <w:t xml:space="preserve">       return </w:t>
      </w:r>
      <w:r w:rsidRPr="004A39F1">
        <w:t>sequence</w:t>
      </w:r>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MovementTracker.closest_match(</w:t>
      </w:r>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r w:rsidRPr="004A39F1">
        <w:t>sequence</w:t>
      </w:r>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r w:rsidRPr="004A39F1">
        <w:t>sequence</w:t>
      </w:r>
      <w:r w:rsidRPr="00104C3A">
        <w:t>.extend(</w:t>
      </w:r>
      <w:r w:rsidRPr="004A39F1">
        <w:t>self</w:t>
      </w:r>
      <w:r w:rsidRPr="00104C3A">
        <w:t>.track_person(</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r w:rsidRPr="004A39F1">
        <w:t>sequence</w:t>
      </w:r>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176" w:name="_Toc134428801"/>
      <w:r w:rsidRPr="00887A22">
        <w:t>Assumptions</w:t>
      </w:r>
      <w:bookmarkEnd w:id="176"/>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SageMaker,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177" w:name="_Toc134428802"/>
      <w:r w:rsidRPr="00887A22">
        <w:t>Limitations</w:t>
      </w:r>
      <w:bookmarkEnd w:id="177"/>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178" w:name="_Toc134428803"/>
      <w:r w:rsidRPr="00887A22">
        <w:t>Delimitations</w:t>
      </w:r>
      <w:bookmarkEnd w:id="178"/>
    </w:p>
    <w:p w14:paraId="5E9A4B7D" w14:textId="02847FA3" w:rsidR="005D24F5" w:rsidRPr="001D619A"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179" w:name="_Toc134428804"/>
      <w:r w:rsidRPr="00887A22">
        <w:t>Ethical Assurances</w:t>
      </w:r>
      <w:bookmarkEnd w:id="179"/>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5AF808B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rsidR="009B2852">
            <w:instrText xml:space="preserve">CITATION Bro15 \l 1033 </w:instrText>
          </w:r>
          <w:r>
            <w:fldChar w:fldCharType="separate"/>
          </w:r>
          <w:r w:rsidR="001840CC">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ork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80" w:name="_Toc134428805"/>
      <w:r>
        <w:t>Summary</w:t>
      </w:r>
      <w:bookmarkEnd w:id="180"/>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181" w:name="_Toc134428806"/>
      <w:r>
        <w:lastRenderedPageBreak/>
        <w:t>Chapter 4: Findings</w:t>
      </w:r>
      <w:bookmarkEnd w:id="181"/>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182" w:name="_Toc134428807"/>
      <w:r>
        <w:t xml:space="preserve">Validity and Reliability </w:t>
      </w:r>
      <w:r w:rsidR="0021511C">
        <w:t>of the Data</w:t>
      </w:r>
      <w:bookmarkEnd w:id="182"/>
    </w:p>
    <w:p w14:paraId="5C8E4D40" w14:textId="09057739"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Smaria et al., 2020). </w:t>
      </w:r>
      <w:r w:rsidR="0001709F">
        <w:t xml:space="preserve">The </w:t>
      </w:r>
      <w:r w:rsidR="003F00CE">
        <w:t>NCU Library</w:t>
      </w:r>
      <w:r w:rsidR="0001709F">
        <w:t xml:space="preserve"> </w:t>
      </w:r>
      <w:r w:rsidR="000E43A1">
        <w:t xml:space="preserve">search engine results contain </w:t>
      </w:r>
      <w:r w:rsidR="003F00CE">
        <w:t xml:space="preserve">at least twenty-two publications </w:t>
      </w:r>
      <w:r w:rsidR="0001709F">
        <w:t xml:space="preserve">that </w:t>
      </w:r>
      <w:r w:rsidR="003F00CE">
        <w:t>cited this data set and successfully leveraged it for their research</w:t>
      </w:r>
      <w:r>
        <w:t>.</w:t>
      </w:r>
    </w:p>
    <w:p w14:paraId="3C3DF875" w14:textId="191ED4CE"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r w:rsidR="00F75FDE">
        <w:t>)</w:t>
      </w:r>
      <w:r w:rsidR="005A2518">
        <w:t>,</w:t>
      </w:r>
      <w:r w:rsidR="00F75FDE">
        <w:t xml:space="preserve"> or</w:t>
      </w:r>
      <w:r>
        <w:t xml:space="preserve"> have a strong justification. The dataset also </w:t>
      </w:r>
      <w:r w:rsidR="000A0D1F">
        <w:t xml:space="preserve">has the potential to </w:t>
      </w:r>
      <w:r>
        <w:t>gain transferability due to its usage of real-world people</w:t>
      </w:r>
      <w:r w:rsidR="000A0D1F">
        <w:t xml:space="preserve"> in </w:t>
      </w:r>
      <w:r w:rsidR="005A2518">
        <w:t xml:space="preserve">realistic </w:t>
      </w:r>
      <w:r w:rsidR="000A0D1F">
        <w:t>scenarios</w:t>
      </w:r>
      <w:r>
        <w:t>.</w:t>
      </w:r>
      <w:r w:rsidR="000A0D1F">
        <w:t xml:space="preserve"> Synthetic data must statistically model </w:t>
      </w:r>
      <w:r w:rsidR="005A2518">
        <w:t xml:space="preserve">natural </w:t>
      </w:r>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83" w:name="_Toc134428808"/>
      <w:r>
        <w:t>Results</w:t>
      </w:r>
      <w:bookmarkEnd w:id="183"/>
    </w:p>
    <w:p w14:paraId="1D8229B2" w14:textId="02408A9B" w:rsidR="000E43A1" w:rsidRDefault="00E16572" w:rsidP="00104C3A">
      <w:pPr>
        <w:ind w:firstLine="0"/>
      </w:pPr>
      <w:r>
        <w:tab/>
        <w:t xml:space="preserve">The kinetics-700 training dataset contains 530,510 YouTube videos that third-party users have uploaded. </w:t>
      </w:r>
      <w:r w:rsidR="007D28A5">
        <w:t>This analytics</w:t>
      </w:r>
      <w:r w:rsidR="005A2518">
        <w:t xml:space="preserve"> pipeline successfully downloaded this data set into an Amazon S3 bucket (9.9TB). The first attempt retrieved 424,613 videos (80%), with most failures due to YouTube service throttling. Since the architecture implements checkpointing scheme, the subsequent retrieval requests skip completed download tasks. This effective strategy helped cache the data set locally and minimized the network I/O requirements. A set of descriptive statistics that map the videos to labels is available in the following table (see Table 12).</w:t>
      </w:r>
    </w:p>
    <w:p w14:paraId="72427DF1" w14:textId="719CA701" w:rsidR="00E16572" w:rsidRPr="00B21582" w:rsidRDefault="00E16572" w:rsidP="00B21582">
      <w:pPr>
        <w:pStyle w:val="Caption"/>
        <w:ind w:firstLine="0"/>
        <w:rPr>
          <w:b/>
          <w:bCs/>
          <w:iCs w:val="0"/>
        </w:rPr>
      </w:pPr>
      <w:bookmarkStart w:id="184" w:name="_Toc13442882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1840CC">
        <w:rPr>
          <w:b/>
          <w:bCs/>
          <w:noProof/>
        </w:rPr>
        <w:t>12</w:t>
      </w:r>
      <w:r w:rsidRPr="00B21582">
        <w:rPr>
          <w:b/>
          <w:bCs/>
        </w:rPr>
        <w:fldChar w:fldCharType="end"/>
      </w:r>
      <w:r w:rsidR="00C714B9">
        <w:rPr>
          <w:b/>
          <w:bCs/>
        </w:rPr>
        <w:br/>
      </w:r>
      <w:r>
        <w:rPr>
          <w:i/>
          <w:iCs w:val="0"/>
        </w:rPr>
        <w:t>Processed Video Category Statistics</w:t>
      </w:r>
      <w:bookmarkEnd w:id="184"/>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185" w:name="_Toc128255059"/>
    </w:p>
    <w:p w14:paraId="11538B30" w14:textId="3F488DC6" w:rsidR="00485715" w:rsidRPr="00B21582" w:rsidRDefault="00485715" w:rsidP="00485715">
      <w:pPr>
        <w:pStyle w:val="Caption"/>
        <w:ind w:firstLine="0"/>
        <w:rPr>
          <w:b/>
          <w:bCs/>
        </w:rPr>
      </w:pPr>
      <w:bookmarkStart w:id="186" w:name="_Toc134428861"/>
      <w:bookmarkStart w:id="187" w:name="_Toc134428903"/>
      <w:bookmarkStart w:id="188" w:name="_Toc134429110"/>
      <w:bookmarkEnd w:id="185"/>
      <w:r w:rsidRPr="00462221">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3</w:t>
      </w:r>
      <w:r w:rsidR="00005DA6">
        <w:rPr>
          <w:b/>
          <w:bCs/>
        </w:rPr>
        <w:fldChar w:fldCharType="end"/>
      </w:r>
      <w:r>
        <w:rPr>
          <w:b/>
          <w:bCs/>
        </w:rPr>
        <w:br/>
      </w:r>
      <w:r>
        <w:rPr>
          <w:i/>
          <w:iCs w:val="0"/>
        </w:rPr>
        <w:t>High-Level Analysis Process</w:t>
      </w:r>
      <w:bookmarkEnd w:id="186"/>
      <w:bookmarkEnd w:id="187"/>
      <w:bookmarkEnd w:id="188"/>
    </w:p>
    <w:p w14:paraId="5089A43D" w14:textId="011208BF" w:rsidR="00485715" w:rsidRDefault="00485715" w:rsidP="00171E65">
      <w:pPr>
        <w:ind w:firstLine="0"/>
      </w:pPr>
      <w:r>
        <w:rPr>
          <w:noProof/>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0CB1C9CD" w14:textId="590A1F40" w:rsidR="00485715" w:rsidRDefault="00485715" w:rsidP="00485715">
      <w:r>
        <w:t xml:space="preserve">The kinetic-700 dataset’s annotations specify the label, time offset, and duration of the target action. A custom video pipeline used the OpenCV library to sample one frame every half-second of each clip (see Chapter 3: Study Procedure section; Figure 33). Labeled segments are at most ten seconds resulting in up to 20 frames/video. Amazon Elastic Container Service (ECS) scheduled the library operations across 38 x Amazon EC2 p4gdn.xlarge instances for 49 hours (152 VCPU, 608GiB RAM, and 38 NVIDIA T4 GPUs). This research project selected Amazon EC2 Spot instances, ephemeral cloud computing resources with up to 90% cost savings. </w:t>
      </w:r>
    </w:p>
    <w:p w14:paraId="06940E01" w14:textId="7FE66EE1" w:rsidR="00485715" w:rsidRPr="00B21582" w:rsidRDefault="00485715" w:rsidP="00485715">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 Optimizing the checkpoint logic reduced the average per-video processing time to 1.94 seconds. The entire data set could reprocess in 0.94 million total computation seconds. Suppose the video processor supported multi-threading. In that case, the cluster size could process one video per core and complete the extraction in 1.72 hours.</w:t>
      </w:r>
    </w:p>
    <w:p w14:paraId="6AD685EB" w14:textId="4DA30EA4" w:rsidR="00213AB2" w:rsidRDefault="00104B25" w:rsidP="00C714B9">
      <w:r>
        <w:t>The OpenPose framework inferred millions of potential human poses within frame</w:t>
      </w:r>
      <w:r w:rsidR="00294F81">
        <w:t>s</w:t>
      </w:r>
      <w:r>
        <w:t xml:space="preserve"> as 25x3 </w:t>
      </w:r>
      <w:r w:rsidR="00F75FDE">
        <w:t>matrices</w:t>
      </w:r>
      <w:r>
        <w:t>. Each item represents a likely body and the location of its twenty-five body parts</w:t>
      </w:r>
      <w:r w:rsidR="00C714B9">
        <w:t xml:space="preserve"> (see</w:t>
      </w:r>
      <w:r>
        <w:t xml:space="preserve"> Figure </w:t>
      </w:r>
      <w:r w:rsidR="003F00CE">
        <w:t>3</w:t>
      </w:r>
      <w:r w:rsidR="00213AB2">
        <w:t>4</w:t>
      </w:r>
      <w:r w:rsidR="00C714B9">
        <w:t>).</w:t>
      </w:r>
      <w:r>
        <w:t xml:space="preserve"> </w:t>
      </w:r>
      <w:r w:rsidR="00C714B9">
        <w:t xml:space="preserve">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r w:rsidR="00485715">
        <w:t xml:space="preserve"> </w:t>
      </w:r>
    </w:p>
    <w:p w14:paraId="7CDD6653" w14:textId="77777777" w:rsidR="00485715" w:rsidRDefault="00C714B9" w:rsidP="00485715">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18564EBB" w14:textId="349468B0" w:rsidR="003B1A89" w:rsidRDefault="003B1A89" w:rsidP="002770F7">
      <w:pPr>
        <w:pStyle w:val="Caption"/>
        <w:keepNext/>
        <w:ind w:firstLine="0"/>
      </w:pPr>
      <w:bookmarkStart w:id="189" w:name="_Toc134428862"/>
      <w:bookmarkStart w:id="190" w:name="_Toc134428904"/>
      <w:bookmarkStart w:id="191" w:name="_Toc134429111"/>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4</w:t>
      </w:r>
      <w:r w:rsidRPr="002770F7">
        <w:rPr>
          <w:b/>
          <w:bCs/>
        </w:rPr>
        <w:fldChar w:fldCharType="end"/>
      </w:r>
      <w:r w:rsidRPr="002770F7">
        <w:rPr>
          <w:b/>
          <w:bCs/>
        </w:rPr>
        <w:br/>
      </w:r>
      <w:r w:rsidRPr="002770F7">
        <w:rPr>
          <w:i/>
          <w:iCs w:val="0"/>
        </w:rPr>
        <w:t>Pose Output Format Body-25</w:t>
      </w:r>
      <w:bookmarkEnd w:id="189"/>
      <w:bookmarkEnd w:id="190"/>
      <w:bookmarkEnd w:id="191"/>
    </w:p>
    <w:p w14:paraId="2CCA3507" w14:textId="3A3318FE" w:rsidR="00213AB2" w:rsidRDefault="00213AB2" w:rsidP="00171E65">
      <w:pPr>
        <w:ind w:firstLine="0"/>
      </w:pPr>
      <w:r>
        <w:rPr>
          <w:noProof/>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7BF2DD29" w14:textId="7F6CBC12" w:rsidR="00213AB2" w:rsidRDefault="00C714B9" w:rsidP="00485715">
      <w:r>
        <w:t>Amazon Rekognition, a computer vision service, further annotated the frames with object, activity, and facial detection metadata.</w:t>
      </w:r>
      <w:r w:rsidR="00485715">
        <w:t xml:space="preserve"> </w:t>
      </w:r>
      <w:r w:rsidR="00213AB2">
        <w:t>This information came from a post-processing Amazon S3 Batch Job that iterates across the Frame Store and passes metadata to a custom Amazon Lambda function. Initially, the Amazon Rekognition request rate limits caused the batch jobs to terminate unsuccessfully. Geo-distributing the function’s traffic across the AWS cloud mitigated these issues by increasing the service quota 12x (see Figure 3</w:t>
      </w:r>
      <w:r w:rsidR="00EB0D33">
        <w:t>5</w:t>
      </w:r>
      <w:r w:rsidR="00213AB2">
        <w:t>). A copy of the Amazon Rekognition service responses exists in Amazon S3 for future research reproducibility.</w:t>
      </w:r>
    </w:p>
    <w:p w14:paraId="2D213EA8" w14:textId="36C98E50" w:rsidR="003B1A89" w:rsidRPr="003B1A89" w:rsidRDefault="003B1A89" w:rsidP="003B1A89">
      <w:pPr>
        <w:pStyle w:val="Caption"/>
        <w:ind w:firstLine="0"/>
        <w:rPr>
          <w:i/>
          <w:iCs w:val="0"/>
        </w:rPr>
      </w:pPr>
      <w:bookmarkStart w:id="192" w:name="_Toc134428863"/>
      <w:bookmarkStart w:id="193" w:name="_Toc134428905"/>
      <w:bookmarkStart w:id="194" w:name="_Toc134429112"/>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5</w:t>
      </w:r>
      <w:r w:rsidRPr="002770F7">
        <w:rPr>
          <w:b/>
          <w:bCs/>
        </w:rPr>
        <w:fldChar w:fldCharType="end"/>
      </w:r>
      <w:r w:rsidRPr="002770F7">
        <w:rPr>
          <w:b/>
          <w:bCs/>
        </w:rPr>
        <w:br/>
      </w:r>
      <w:r w:rsidRPr="002770F7">
        <w:rPr>
          <w:i/>
          <w:iCs w:val="0"/>
        </w:rPr>
        <w:t>Geo-distributing Traffic</w:t>
      </w:r>
      <w:bookmarkEnd w:id="192"/>
      <w:bookmarkEnd w:id="193"/>
      <w:bookmarkEnd w:id="194"/>
    </w:p>
    <w:p w14:paraId="5943C6E8" w14:textId="77777777" w:rsidR="00213AB2" w:rsidRDefault="00213AB2" w:rsidP="00213AB2">
      <w:pPr>
        <w:pStyle w:val="SC-Source"/>
      </w:pPr>
      <w:r w:rsidRPr="00213AB2">
        <w:t>valid_regions = [</w:t>
      </w:r>
    </w:p>
    <w:p w14:paraId="45F30944" w14:textId="55B88448" w:rsidR="00213AB2" w:rsidRPr="00213AB2" w:rsidRDefault="00213AB2" w:rsidP="00171E65">
      <w:pPr>
        <w:pStyle w:val="SC-Source"/>
      </w:pPr>
      <w:r>
        <w:t xml:space="preserve">  </w:t>
      </w:r>
      <w:r w:rsidRPr="00213AB2">
        <w:t>'us-east-1', 'us-east-2', 'us-west-1','us-west-2',</w:t>
      </w:r>
      <w:r>
        <w:br/>
        <w:t xml:space="preserve">  </w:t>
      </w:r>
      <w:r w:rsidRPr="00213AB2">
        <w:t>'eu-central-1','eu-west-1','eu-west-2', 'ap-south-1',</w:t>
      </w:r>
      <w:r>
        <w:br/>
        <w:t xml:space="preserve">  </w:t>
      </w:r>
      <w:r w:rsidRPr="00213AB2">
        <w:t xml:space="preserve">'ap-northeast-2','ap-southeast-1', 'ap-southeast-2', </w:t>
      </w:r>
      <w:r>
        <w:br/>
        <w:t xml:space="preserve">  </w:t>
      </w:r>
      <w:r w:rsidRPr="00213AB2">
        <w:t>'ap-northeast-1']</w:t>
      </w:r>
      <w:r>
        <w:br/>
      </w:r>
    </w:p>
    <w:p w14:paraId="47C14F69" w14:textId="6581224A" w:rsidR="00213AB2" w:rsidRDefault="00C82666" w:rsidP="00171E65">
      <w:pPr>
        <w:pStyle w:val="SC-Source"/>
      </w:pPr>
      <w:r>
        <w:t xml:space="preserve">  </w:t>
      </w:r>
      <w:r w:rsidR="00213AB2">
        <w:t>def __detect_labels_with_retry(self, **kwargs)-&gt;dict:</w:t>
      </w:r>
    </w:p>
    <w:p w14:paraId="5E104516" w14:textId="77777777" w:rsidR="00213AB2" w:rsidRDefault="00213AB2" w:rsidP="00171E65">
      <w:pPr>
        <w:pStyle w:val="SC-Source"/>
      </w:pPr>
      <w:r>
        <w:t xml:space="preserve">    for _ in range(0, 5):</w:t>
      </w:r>
    </w:p>
    <w:p w14:paraId="313743F2" w14:textId="77777777" w:rsidR="00213AB2" w:rsidRDefault="00213AB2" w:rsidP="00171E65">
      <w:pPr>
        <w:pStyle w:val="SC-Source"/>
      </w:pPr>
      <w:r>
        <w:t xml:space="preserve">      try:</w:t>
      </w:r>
    </w:p>
    <w:p w14:paraId="3036646C" w14:textId="77777777" w:rsidR="00213AB2" w:rsidRDefault="00213AB2" w:rsidP="00171E65">
      <w:pPr>
        <w:pStyle w:val="SC-Source"/>
      </w:pPr>
      <w:r>
        <w:t xml:space="preserve">        region = valid_regions[randint(0,len(valid_regions)-1)]</w:t>
      </w:r>
    </w:p>
    <w:p w14:paraId="31B73DFB" w14:textId="77777777" w:rsidR="00213AB2" w:rsidRDefault="00213AB2" w:rsidP="00171E65">
      <w:pPr>
        <w:pStyle w:val="SC-Source"/>
      </w:pPr>
      <w:r>
        <w:t xml:space="preserve">        rekognition = boto3.client('rekognition', region_name=region)</w:t>
      </w:r>
    </w:p>
    <w:p w14:paraId="5DD1893E" w14:textId="77777777" w:rsidR="00213AB2" w:rsidRDefault="00213AB2" w:rsidP="00171E65">
      <w:pPr>
        <w:pStyle w:val="SC-Source"/>
      </w:pPr>
    </w:p>
    <w:p w14:paraId="4A8AFF2B" w14:textId="77777777" w:rsidR="00213AB2" w:rsidRDefault="00213AB2" w:rsidP="00171E65">
      <w:pPr>
        <w:pStyle w:val="SC-Source"/>
      </w:pPr>
      <w:r>
        <w:t xml:space="preserve">        print('DetectLabels(%s) - s3://%s -&gt; %s' % (</w:t>
      </w:r>
    </w:p>
    <w:p w14:paraId="516BE0D3" w14:textId="77777777" w:rsidR="00213AB2" w:rsidRDefault="00213AB2" w:rsidP="00171E65">
      <w:pPr>
        <w:pStyle w:val="SC-Source"/>
      </w:pPr>
      <w:r>
        <w:t xml:space="preserve">          region,</w:t>
      </w:r>
    </w:p>
    <w:p w14:paraId="329CCE14" w14:textId="77777777" w:rsidR="00213AB2" w:rsidRDefault="00213AB2" w:rsidP="00171E65">
      <w:pPr>
        <w:pStyle w:val="SC-Source"/>
      </w:pPr>
      <w:r>
        <w:t xml:space="preserve">          self.manifest.report.frame_bucket,</w:t>
      </w:r>
    </w:p>
    <w:p w14:paraId="449A9D6C" w14:textId="77777777" w:rsidR="00213AB2" w:rsidRDefault="00213AB2" w:rsidP="00171E65">
      <w:pPr>
        <w:pStyle w:val="SC-Source"/>
      </w:pPr>
      <w:r>
        <w:t xml:space="preserve">          self.manifest.video_id</w:t>
      </w:r>
    </w:p>
    <w:p w14:paraId="7A960F00" w14:textId="77777777" w:rsidR="00213AB2" w:rsidRDefault="00213AB2" w:rsidP="00171E65">
      <w:pPr>
        <w:pStyle w:val="SC-Source"/>
      </w:pPr>
      <w:r>
        <w:t xml:space="preserve">        ))</w:t>
      </w:r>
    </w:p>
    <w:p w14:paraId="69CA59E0" w14:textId="77777777" w:rsidR="00213AB2" w:rsidRDefault="00213AB2" w:rsidP="00171E65">
      <w:pPr>
        <w:pStyle w:val="SC-Source"/>
      </w:pPr>
      <w:r>
        <w:t xml:space="preserve">    </w:t>
      </w:r>
    </w:p>
    <w:p w14:paraId="12E6CF5A" w14:textId="77777777" w:rsidR="00213AB2" w:rsidRDefault="00213AB2" w:rsidP="00171E65">
      <w:pPr>
        <w:pStyle w:val="SC-Source"/>
      </w:pPr>
      <w:r>
        <w:t xml:space="preserve">        return rekognition.detect_labels(**kwargs)</w:t>
      </w:r>
    </w:p>
    <w:p w14:paraId="3BAD7587" w14:textId="60063AE3" w:rsidR="00213AB2" w:rsidRDefault="00213AB2" w:rsidP="00171E65">
      <w:pPr>
        <w:pStyle w:val="SC-Source"/>
      </w:pPr>
      <w:r>
        <w:t xml:space="preserve">      except ProvisionedThroughputExceededException as error:</w:t>
      </w:r>
    </w:p>
    <w:p w14:paraId="0BF618B9" w14:textId="77777777" w:rsidR="00213AB2" w:rsidRDefault="00213AB2" w:rsidP="00213AB2">
      <w:pPr>
        <w:pStyle w:val="SC-Source"/>
      </w:pPr>
      <w:r>
        <w:t xml:space="preserve">        print('ProvisionedThroughputExceededException -- %s' %   </w:t>
      </w:r>
    </w:p>
    <w:p w14:paraId="0882A0FA" w14:textId="1AF9530C" w:rsidR="00213AB2" w:rsidRDefault="00213AB2" w:rsidP="00171E65">
      <w:pPr>
        <w:pStyle w:val="SC-Source"/>
      </w:pPr>
      <w:r>
        <w:t xml:space="preserve">            str(error))</w:t>
      </w:r>
    </w:p>
    <w:p w14:paraId="16663DA3" w14:textId="77777777" w:rsidR="00213AB2" w:rsidRDefault="00213AB2" w:rsidP="00171E65">
      <w:pPr>
        <w:pStyle w:val="SC-Source"/>
      </w:pPr>
      <w:r>
        <w:t xml:space="preserve">        sleep(randint(10,50)/10)</w:t>
      </w:r>
    </w:p>
    <w:p w14:paraId="6B574D23" w14:textId="337FB648" w:rsidR="00213AB2" w:rsidRDefault="00213AB2" w:rsidP="00171E65">
      <w:pPr>
        <w:pStyle w:val="SC-Source"/>
      </w:pPr>
      <w:r>
        <w:t xml:space="preserve">    raise Exception('Unable to detect_labels - %s' % </w:t>
      </w:r>
      <w:r>
        <w:br/>
        <w:t xml:space="preserve">            self.manifest.video_id)</w:t>
      </w:r>
    </w:p>
    <w:p w14:paraId="7B1DE573" w14:textId="644F2056" w:rsidR="00714D69" w:rsidRDefault="00C82666" w:rsidP="00714D69">
      <w:pPr>
        <w:ind w:firstLine="0"/>
      </w:pPr>
      <w:r>
        <w:tab/>
      </w:r>
      <w:r w:rsidR="00714D69">
        <w:t>D</w:t>
      </w:r>
      <w:r>
        <w:t>ownloading and extracting metadata from the videos</w:t>
      </w:r>
      <w:r w:rsidR="00714D69">
        <w:t xml:space="preserve"> produced three manifest reports </w:t>
      </w:r>
      <w:r>
        <w:t xml:space="preserve">per </w:t>
      </w:r>
      <w:r w:rsidR="00714D69">
        <w:t xml:space="preserve">video </w:t>
      </w:r>
      <w:r>
        <w:t>(</w:t>
      </w:r>
      <w:r w:rsidR="00714D69" w:rsidRPr="00714D69">
        <w:t>1</w:t>
      </w:r>
      <w:r w:rsidR="00714D69">
        <w:t>,</w:t>
      </w:r>
      <w:r w:rsidR="00714D69" w:rsidRPr="00714D69">
        <w:t>591</w:t>
      </w:r>
      <w:r w:rsidR="00714D69">
        <w:t>,</w:t>
      </w:r>
      <w:r w:rsidR="00714D69" w:rsidRPr="00714D69">
        <w:t>530</w:t>
      </w:r>
      <w:r>
        <w:t xml:space="preserve"> files). This corpus represents the facts and evidence to address this dissertation’s research questions. Specifically, what are autonomous agents' effectiveness (RQ1) </w:t>
      </w:r>
      <w:r>
        <w:lastRenderedPageBreak/>
        <w:t>and efficiency (RQ2) in assisting elderly and special needs care facilities?</w:t>
      </w:r>
      <w:r w:rsidR="00714D69">
        <w:t xml:space="preserve"> Before transforming these facts into answers, this research project needed to overcome a big data problem. Each manifest file references annotated frames, skeletal positioning, prediction confidence vectors, and object detection labels. These 21.7 million semi-structured documents span Amazon S3 buckets, DynamoDB tables, and Elastic FileSystem network storage.</w:t>
      </w:r>
    </w:p>
    <w:p w14:paraId="6898CB41" w14:textId="5D77EAE2" w:rsidR="00FB2946" w:rsidRDefault="00714D69">
      <w:pPr>
        <w:ind w:firstLine="0"/>
      </w:pPr>
      <w:r>
        <w:tab/>
        <w:t>GraphQL is a declarative data-fetching method that enables web clients to describe the capabilities and requirements of data models</w:t>
      </w:r>
      <w:sdt>
        <w:sdtPr>
          <w:id w:val="-1652907880"/>
          <w:citation/>
        </w:sdtPr>
        <w:sdtContent>
          <w:r>
            <w:fldChar w:fldCharType="begin"/>
          </w:r>
          <w:r w:rsidR="009B2852">
            <w:instrText xml:space="preserve">CITATION Gra21 \l 1033 </w:instrText>
          </w:r>
          <w:r>
            <w:fldChar w:fldCharType="separate"/>
          </w:r>
          <w:r w:rsidR="001840CC">
            <w:rPr>
              <w:noProof/>
            </w:rPr>
            <w:t xml:space="preserve"> (GraphQL, 2021)</w:t>
          </w:r>
          <w:r>
            <w:fldChar w:fldCharType="end"/>
          </w:r>
        </w:sdtContent>
      </w:sdt>
      <w:r>
        <w:t xml:space="preserve">. A server endpoint fulfills the request using </w:t>
      </w:r>
      <w:r w:rsidRPr="00171E65">
        <w:rPr>
          <w:i/>
          <w:iCs/>
        </w:rPr>
        <w:t>resolvers</w:t>
      </w:r>
      <w:r>
        <w:t xml:space="preserve"> that retrieve entity definitions from arbitrary data stores. For instance, a client </w:t>
      </w:r>
      <w:r w:rsidR="00087563">
        <w:t>requests</w:t>
      </w:r>
      <w:r>
        <w:t xml:space="preserve"> the total number of people in each video frame, the annotation metadata, visible body positions, and people identifiers (see </w:t>
      </w:r>
      <w:r w:rsidR="00907E1F" w:rsidRPr="00907E1F">
        <w:fldChar w:fldCharType="begin"/>
      </w:r>
      <w:r w:rsidR="00907E1F" w:rsidRPr="00907E1F">
        <w:instrText xml:space="preserve"> REF _Ref134196102 \h </w:instrText>
      </w:r>
      <w:r w:rsidR="00907E1F" w:rsidRPr="00D27752">
        <w:instrText xml:space="preserve"> \* MERGEFORMAT </w:instrText>
      </w:r>
      <w:r w:rsidR="00907E1F" w:rsidRPr="00907E1F">
        <w:fldChar w:fldCharType="separate"/>
      </w:r>
      <w:r w:rsidR="001840CC" w:rsidRPr="002770F7">
        <w:t xml:space="preserve">Figure </w:t>
      </w:r>
      <w:r w:rsidR="001840CC" w:rsidRPr="002770F7">
        <w:rPr>
          <w:noProof/>
        </w:rPr>
        <w:t>36</w:t>
      </w:r>
      <w:r w:rsidR="00907E1F" w:rsidRPr="00907E1F">
        <w:fldChar w:fldCharType="end"/>
      </w:r>
      <w:r>
        <w:t xml:space="preserve">). Internally, the GraphQL service determines the response requires the resolver for </w:t>
      </w:r>
      <w:r w:rsidRPr="00171E65">
        <w:rPr>
          <w:i/>
          <w:iCs/>
        </w:rPr>
        <w:t>annotation</w:t>
      </w:r>
      <w:r>
        <w:t xml:space="preserve"> and </w:t>
      </w:r>
      <w:r w:rsidRPr="00171E65">
        <w:rPr>
          <w:i/>
          <w:iCs/>
        </w:rPr>
        <w:t>analysis</w:t>
      </w:r>
      <w:r>
        <w:t xml:space="preserve"> base entities.</w:t>
      </w:r>
      <w:r w:rsidR="00FB2946">
        <w:t xml:space="preserve"> After binding these entities, the child resolvers execute to fetch </w:t>
      </w:r>
      <w:r w:rsidR="00FB2946">
        <w:rPr>
          <w:i/>
          <w:iCs/>
        </w:rPr>
        <w:t>frames</w:t>
      </w:r>
      <w:r w:rsidR="00FB2946">
        <w:t xml:space="preserve"> metadata and recursively acquire the frame’s </w:t>
      </w:r>
      <w:r w:rsidR="00FB2946">
        <w:rPr>
          <w:i/>
          <w:iCs/>
        </w:rPr>
        <w:t>bodies</w:t>
      </w:r>
      <w:r w:rsidR="00FB2946">
        <w:t xml:space="preserve"> results.</w:t>
      </w:r>
    </w:p>
    <w:p w14:paraId="6556B4D5" w14:textId="10E8521F" w:rsidR="00FB2946" w:rsidRDefault="00FB2946" w:rsidP="00171E65">
      <w:r>
        <w:t xml:space="preserve">This constructive research project built the GraphQL service using Amazon AppSync and Amazon Lambda functions. AppSync is responsible for processing the queries and orchestrating the business logic to fetch information from the various data stores (e.g., DynamoDB and S3). This capability surfaced consistency issues, accelerated development, and streamlined data retrieval because of the uniform access to information without exposing internal serialization, partitioning, and database technology. Without these features, significant investments are necessary to clean, catalog, and consolidate the data ahead of time. That would introduce risk to the project and its finite timeline </w:t>
      </w:r>
    </w:p>
    <w:p w14:paraId="66E177F2" w14:textId="52B9F14F" w:rsidR="00FB2946" w:rsidRPr="00FB2946" w:rsidRDefault="00FB2946">
      <w:pPr>
        <w:ind w:firstLine="0"/>
      </w:pPr>
      <w:r>
        <w:tab/>
        <w:t xml:space="preserve"> </w:t>
      </w:r>
    </w:p>
    <w:p w14:paraId="26CA6B8D" w14:textId="5C7AC3C2" w:rsidR="00714D69" w:rsidRDefault="00714D69" w:rsidP="00714D69">
      <w:pPr>
        <w:pStyle w:val="Caption"/>
        <w:ind w:firstLine="0"/>
        <w:rPr>
          <w:i/>
          <w:iCs w:val="0"/>
        </w:rPr>
      </w:pPr>
      <w:bookmarkStart w:id="195" w:name="_Ref134196102"/>
      <w:bookmarkStart w:id="196" w:name="_Toc134428864"/>
      <w:bookmarkStart w:id="197" w:name="_Toc134428906"/>
      <w:bookmarkStart w:id="198" w:name="_Toc134429113"/>
      <w:r w:rsidRPr="00171E6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6</w:t>
      </w:r>
      <w:r w:rsidR="00005DA6">
        <w:rPr>
          <w:b/>
          <w:bCs/>
        </w:rPr>
        <w:fldChar w:fldCharType="end"/>
      </w:r>
      <w:bookmarkEnd w:id="195"/>
      <w:r>
        <w:br/>
      </w:r>
      <w:r>
        <w:rPr>
          <w:i/>
          <w:iCs w:val="0"/>
        </w:rPr>
        <w:t>Example GraphQL Query</w:t>
      </w:r>
      <w:bookmarkEnd w:id="196"/>
      <w:bookmarkEnd w:id="197"/>
      <w:bookmarkEnd w:id="198"/>
    </w:p>
    <w:p w14:paraId="16206BF9" w14:textId="77777777" w:rsidR="00714D69" w:rsidRDefault="00714D69" w:rsidP="00714D69">
      <w:pPr>
        <w:pStyle w:val="SC-Source"/>
      </w:pPr>
      <w:r>
        <w:t>{</w:t>
      </w:r>
    </w:p>
    <w:p w14:paraId="74DAEB66" w14:textId="1262831A" w:rsidR="00714D69" w:rsidRDefault="00714D69" w:rsidP="00714D69">
      <w:pPr>
        <w:pStyle w:val="SC-Source"/>
      </w:pPr>
      <w:r>
        <w:t xml:space="preserve">  get_video(video_id: </w:t>
      </w:r>
      <w:r w:rsidR="00C726B5">
        <w:t>“</w:t>
      </w:r>
      <w:r>
        <w:t>---0dWlqevI</w:t>
      </w:r>
      <w:r w:rsidR="00C726B5">
        <w:t>”</w:t>
      </w:r>
      <w:r>
        <w:t>) {</w:t>
      </w:r>
    </w:p>
    <w:p w14:paraId="0D858DE3" w14:textId="77777777" w:rsidR="00714D69" w:rsidRDefault="00714D69" w:rsidP="00714D69">
      <w:pPr>
        <w:pStyle w:val="SC-Source"/>
      </w:pPr>
      <w:r>
        <w:t xml:space="preserve">    annotation {</w:t>
      </w:r>
    </w:p>
    <w:p w14:paraId="228A0A69" w14:textId="4C993028" w:rsidR="00714D69" w:rsidRDefault="00714D69" w:rsidP="00714D69">
      <w:pPr>
        <w:pStyle w:val="SC-Source"/>
      </w:pPr>
      <w:r>
        <w:t xml:space="preserve">      label      </w:t>
      </w:r>
    </w:p>
    <w:p w14:paraId="24BE233B" w14:textId="77777777" w:rsidR="00714D69" w:rsidRDefault="00714D69" w:rsidP="00714D69">
      <w:pPr>
        <w:pStyle w:val="SC-Source"/>
      </w:pPr>
      <w:r>
        <w:t xml:space="preserve">    }</w:t>
      </w:r>
    </w:p>
    <w:p w14:paraId="2D5A540B" w14:textId="77777777" w:rsidR="00714D69" w:rsidRDefault="00714D69" w:rsidP="00714D69">
      <w:pPr>
        <w:pStyle w:val="SC-Source"/>
      </w:pPr>
      <w:r>
        <w:t xml:space="preserve">    analysis {</w:t>
      </w:r>
    </w:p>
    <w:p w14:paraId="7D56FA04" w14:textId="77777777" w:rsidR="00714D69" w:rsidRDefault="00714D69" w:rsidP="00714D69">
      <w:pPr>
        <w:pStyle w:val="SC-Source"/>
      </w:pPr>
      <w:r>
        <w:t xml:space="preserve">      frames {</w:t>
      </w:r>
    </w:p>
    <w:p w14:paraId="0CC26B5C" w14:textId="77777777" w:rsidR="00714D69" w:rsidRDefault="00714D69" w:rsidP="00714D69">
      <w:pPr>
        <w:pStyle w:val="SC-Source"/>
      </w:pPr>
      <w:r>
        <w:t xml:space="preserve">        offset</w:t>
      </w:r>
    </w:p>
    <w:p w14:paraId="199D5E4C" w14:textId="77777777" w:rsidR="00714D69" w:rsidRDefault="00714D69" w:rsidP="00714D69">
      <w:pPr>
        <w:pStyle w:val="SC-Source"/>
      </w:pPr>
      <w:r>
        <w:t xml:space="preserve">        people_count</w:t>
      </w:r>
    </w:p>
    <w:p w14:paraId="45375417" w14:textId="77777777" w:rsidR="00714D69" w:rsidRDefault="00714D69" w:rsidP="00714D69">
      <w:pPr>
        <w:pStyle w:val="SC-Source"/>
      </w:pPr>
      <w:r>
        <w:t xml:space="preserve">        bodies {</w:t>
      </w:r>
    </w:p>
    <w:p w14:paraId="76A1BEF5" w14:textId="77777777" w:rsidR="00714D69" w:rsidRDefault="00714D69" w:rsidP="00714D69">
      <w:pPr>
        <w:pStyle w:val="SC-Source"/>
      </w:pPr>
      <w:r>
        <w:t xml:space="preserve">          rshoulder {</w:t>
      </w:r>
    </w:p>
    <w:p w14:paraId="3627BD95" w14:textId="77777777" w:rsidR="00714D69" w:rsidRDefault="00714D69" w:rsidP="00714D69">
      <w:pPr>
        <w:pStyle w:val="SC-Source"/>
      </w:pPr>
      <w:r>
        <w:t xml:space="preserve">            visible</w:t>
      </w:r>
    </w:p>
    <w:p w14:paraId="2DA0CB48" w14:textId="77777777" w:rsidR="00714D69" w:rsidRDefault="00714D69" w:rsidP="00714D69">
      <w:pPr>
        <w:pStyle w:val="SC-Source"/>
      </w:pPr>
      <w:r>
        <w:t xml:space="preserve">          }</w:t>
      </w:r>
    </w:p>
    <w:p w14:paraId="0CA34DF2" w14:textId="77777777" w:rsidR="00714D69" w:rsidRDefault="00714D69" w:rsidP="00714D69">
      <w:pPr>
        <w:pStyle w:val="SC-Source"/>
      </w:pPr>
      <w:r>
        <w:t xml:space="preserve">          identity {</w:t>
      </w:r>
    </w:p>
    <w:p w14:paraId="6FF1E6A6" w14:textId="77777777" w:rsidR="00714D69" w:rsidRDefault="00714D69" w:rsidP="00714D69">
      <w:pPr>
        <w:pStyle w:val="SC-Source"/>
      </w:pPr>
      <w:r>
        <w:t xml:space="preserve">            person_id</w:t>
      </w:r>
    </w:p>
    <w:p w14:paraId="2E2A4ED0" w14:textId="77777777" w:rsidR="00714D69" w:rsidRDefault="00714D69" w:rsidP="00714D69">
      <w:pPr>
        <w:pStyle w:val="SC-Source"/>
      </w:pPr>
      <w:r>
        <w:t xml:space="preserve">          }</w:t>
      </w:r>
    </w:p>
    <w:p w14:paraId="281E599B" w14:textId="77777777" w:rsidR="00714D69" w:rsidRDefault="00714D69" w:rsidP="00714D69">
      <w:pPr>
        <w:pStyle w:val="SC-Source"/>
      </w:pPr>
      <w:r>
        <w:t xml:space="preserve">        }</w:t>
      </w:r>
    </w:p>
    <w:p w14:paraId="2F605332" w14:textId="77777777" w:rsidR="00714D69" w:rsidRDefault="00714D69" w:rsidP="00714D69">
      <w:pPr>
        <w:pStyle w:val="SC-Source"/>
      </w:pPr>
      <w:r>
        <w:t xml:space="preserve">      }</w:t>
      </w:r>
    </w:p>
    <w:p w14:paraId="1D646E5F" w14:textId="77777777" w:rsidR="00714D69" w:rsidRDefault="00714D69" w:rsidP="00714D69">
      <w:pPr>
        <w:pStyle w:val="SC-Source"/>
      </w:pPr>
      <w:r>
        <w:t xml:space="preserve">    }</w:t>
      </w:r>
    </w:p>
    <w:p w14:paraId="30EAF7BF" w14:textId="77777777" w:rsidR="00714D69" w:rsidRDefault="00714D69" w:rsidP="00714D69">
      <w:pPr>
        <w:pStyle w:val="SC-Source"/>
      </w:pPr>
      <w:r>
        <w:t xml:space="preserve">  }</w:t>
      </w:r>
    </w:p>
    <w:p w14:paraId="3AAA7C88" w14:textId="412F2DEF" w:rsidR="00714D69" w:rsidRPr="00714D69" w:rsidRDefault="00714D69" w:rsidP="00171E65">
      <w:pPr>
        <w:pStyle w:val="SC-Source"/>
      </w:pPr>
      <w:r>
        <w:t>}</w:t>
      </w:r>
    </w:p>
    <w:p w14:paraId="131C5300" w14:textId="58D3A0F9" w:rsidR="00C726B5" w:rsidRDefault="00C726B5" w:rsidP="00C726B5">
      <w:r>
        <w:t xml:space="preserve">An excerpt of the previous query is available in the following figure. It’s worth noting how the response aligns with the data model request and gives the consumer a single combined document. </w:t>
      </w:r>
      <w:r w:rsidR="00087563">
        <w:t xml:space="preserve">In contrast, </w:t>
      </w:r>
      <w:r>
        <w:t xml:space="preserve">similar technologies like REST (REpresentational State Transfer) </w:t>
      </w:r>
      <w:r w:rsidR="00087563">
        <w:t xml:space="preserve">would </w:t>
      </w:r>
      <w:r>
        <w:t xml:space="preserve">require the caller to parse multiple responses and combine them. </w:t>
      </w:r>
    </w:p>
    <w:p w14:paraId="05D49F72" w14:textId="633C494E" w:rsidR="00C726B5" w:rsidRPr="00171E65" w:rsidRDefault="00C726B5" w:rsidP="00171E65">
      <w:pPr>
        <w:pStyle w:val="Caption"/>
        <w:ind w:firstLine="0"/>
        <w:rPr>
          <w:i/>
          <w:iCs w:val="0"/>
        </w:rPr>
      </w:pPr>
      <w:bookmarkStart w:id="199" w:name="_Toc134428865"/>
      <w:bookmarkStart w:id="200" w:name="_Toc134428907"/>
      <w:bookmarkStart w:id="201" w:name="_Toc134429114"/>
      <w:r w:rsidRPr="00171E6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7</w:t>
      </w:r>
      <w:r w:rsidR="00005DA6">
        <w:rPr>
          <w:b/>
          <w:bCs/>
        </w:rPr>
        <w:fldChar w:fldCharType="end"/>
      </w:r>
      <w:r>
        <w:br/>
      </w:r>
      <w:r>
        <w:rPr>
          <w:i/>
          <w:iCs w:val="0"/>
        </w:rPr>
        <w:t>GraphQL Response</w:t>
      </w:r>
      <w:bookmarkEnd w:id="199"/>
      <w:bookmarkEnd w:id="200"/>
      <w:bookmarkEnd w:id="201"/>
    </w:p>
    <w:p w14:paraId="617D9557" w14:textId="77777777" w:rsidR="00C726B5" w:rsidRDefault="00C726B5" w:rsidP="00C726B5">
      <w:pPr>
        <w:pStyle w:val="SC-Source"/>
      </w:pPr>
      <w:r>
        <w:t>{</w:t>
      </w:r>
    </w:p>
    <w:p w14:paraId="29D723FE" w14:textId="77777777" w:rsidR="00C726B5" w:rsidRDefault="00C726B5" w:rsidP="00C726B5">
      <w:pPr>
        <w:pStyle w:val="SC-Source"/>
      </w:pPr>
      <w:r>
        <w:t xml:space="preserve">  "data": {</w:t>
      </w:r>
    </w:p>
    <w:p w14:paraId="3D8C84A4" w14:textId="77777777" w:rsidR="00C726B5" w:rsidRDefault="00C726B5" w:rsidP="00C726B5">
      <w:pPr>
        <w:pStyle w:val="SC-Source"/>
      </w:pPr>
      <w:r>
        <w:t xml:space="preserve">    "get_video": {</w:t>
      </w:r>
    </w:p>
    <w:p w14:paraId="52C9585A" w14:textId="77777777" w:rsidR="00C726B5" w:rsidRDefault="00C726B5" w:rsidP="00C726B5">
      <w:pPr>
        <w:pStyle w:val="SC-Source"/>
      </w:pPr>
      <w:r>
        <w:t xml:space="preserve">      "annotation": {</w:t>
      </w:r>
    </w:p>
    <w:p w14:paraId="114F4732" w14:textId="77777777" w:rsidR="00C726B5" w:rsidRDefault="00C726B5" w:rsidP="00C726B5">
      <w:pPr>
        <w:pStyle w:val="SC-Source"/>
      </w:pPr>
      <w:r>
        <w:t xml:space="preserve">        "label": "clay pottery making"</w:t>
      </w:r>
    </w:p>
    <w:p w14:paraId="296AFC1E" w14:textId="77777777" w:rsidR="00C726B5" w:rsidRDefault="00C726B5" w:rsidP="00C726B5">
      <w:pPr>
        <w:pStyle w:val="SC-Source"/>
      </w:pPr>
      <w:r>
        <w:t xml:space="preserve">      },</w:t>
      </w:r>
    </w:p>
    <w:p w14:paraId="0856D229" w14:textId="77777777" w:rsidR="00C726B5" w:rsidRDefault="00C726B5" w:rsidP="00C726B5">
      <w:pPr>
        <w:pStyle w:val="SC-Source"/>
      </w:pPr>
      <w:r>
        <w:t xml:space="preserve">      "analysis": {</w:t>
      </w:r>
    </w:p>
    <w:p w14:paraId="05C91869" w14:textId="77777777" w:rsidR="00C726B5" w:rsidRDefault="00C726B5" w:rsidP="00C726B5">
      <w:pPr>
        <w:pStyle w:val="SC-Source"/>
      </w:pPr>
      <w:r>
        <w:t xml:space="preserve">        "frames": [</w:t>
      </w:r>
    </w:p>
    <w:p w14:paraId="0EBA1963" w14:textId="77777777" w:rsidR="00C726B5" w:rsidRDefault="00C726B5" w:rsidP="00C726B5">
      <w:pPr>
        <w:pStyle w:val="SC-Source"/>
      </w:pPr>
      <w:r>
        <w:t xml:space="preserve">          {</w:t>
      </w:r>
    </w:p>
    <w:p w14:paraId="146CA902" w14:textId="77777777" w:rsidR="00C726B5" w:rsidRDefault="00C726B5" w:rsidP="00C726B5">
      <w:pPr>
        <w:pStyle w:val="SC-Source"/>
      </w:pPr>
      <w:r>
        <w:t xml:space="preserve">            "offset": 19,</w:t>
      </w:r>
    </w:p>
    <w:p w14:paraId="279C747D" w14:textId="08BEAC6D" w:rsidR="00C726B5" w:rsidRDefault="00C726B5" w:rsidP="00C726B5">
      <w:pPr>
        <w:pStyle w:val="SC-Source"/>
      </w:pPr>
      <w:r>
        <w:t xml:space="preserve">            "people_count": 1,</w:t>
      </w:r>
    </w:p>
    <w:p w14:paraId="382DB32E" w14:textId="77777777" w:rsidR="00C726B5" w:rsidRDefault="00C726B5" w:rsidP="00C726B5">
      <w:pPr>
        <w:pStyle w:val="SC-Source"/>
      </w:pPr>
      <w:r>
        <w:t xml:space="preserve">            "bodies": [</w:t>
      </w:r>
    </w:p>
    <w:p w14:paraId="4C3FC866" w14:textId="77777777" w:rsidR="00C726B5" w:rsidRDefault="00C726B5" w:rsidP="00C726B5">
      <w:pPr>
        <w:pStyle w:val="SC-Source"/>
      </w:pPr>
      <w:r>
        <w:t xml:space="preserve">              {</w:t>
      </w:r>
    </w:p>
    <w:p w14:paraId="45F7BEFB" w14:textId="77777777" w:rsidR="00C726B5" w:rsidRDefault="00C726B5" w:rsidP="00C726B5">
      <w:pPr>
        <w:pStyle w:val="SC-Source"/>
      </w:pPr>
      <w:r>
        <w:t xml:space="preserve">                "rshoulder": {</w:t>
      </w:r>
    </w:p>
    <w:p w14:paraId="4C66796D" w14:textId="66688378" w:rsidR="00C726B5" w:rsidRDefault="00C726B5" w:rsidP="00C726B5">
      <w:pPr>
        <w:pStyle w:val="SC-Source"/>
      </w:pPr>
      <w:r>
        <w:t xml:space="preserve">                  "visible": true</w:t>
      </w:r>
    </w:p>
    <w:p w14:paraId="124D2710" w14:textId="77777777" w:rsidR="00C726B5" w:rsidRDefault="00C726B5" w:rsidP="00C726B5">
      <w:pPr>
        <w:pStyle w:val="SC-Source"/>
      </w:pPr>
      <w:r>
        <w:t xml:space="preserve">                },</w:t>
      </w:r>
    </w:p>
    <w:p w14:paraId="1C3446EC" w14:textId="77777777" w:rsidR="00C726B5" w:rsidRDefault="00C726B5" w:rsidP="00C726B5">
      <w:pPr>
        <w:pStyle w:val="SC-Source"/>
      </w:pPr>
      <w:r>
        <w:t xml:space="preserve">                "identity": {</w:t>
      </w:r>
    </w:p>
    <w:p w14:paraId="1C91820F" w14:textId="2FE36439" w:rsidR="00C726B5" w:rsidRDefault="00C726B5" w:rsidP="00C726B5">
      <w:pPr>
        <w:pStyle w:val="SC-Source"/>
      </w:pPr>
      <w:r>
        <w:t xml:space="preserve">                  "person_id": </w:t>
      </w:r>
      <w:r w:rsidR="00430B4C">
        <w:t>0</w:t>
      </w:r>
    </w:p>
    <w:p w14:paraId="0EC80C8E" w14:textId="77777777" w:rsidR="00EC45C9" w:rsidRDefault="00EC45C9" w:rsidP="00EC45C9">
      <w:pPr>
        <w:pStyle w:val="SC-Source"/>
      </w:pPr>
      <w:r>
        <w:t xml:space="preserve">             }</w:t>
      </w:r>
    </w:p>
    <w:p w14:paraId="2B965CFC" w14:textId="77777777" w:rsidR="00EC45C9" w:rsidRDefault="00EC45C9" w:rsidP="00EC45C9">
      <w:pPr>
        <w:pStyle w:val="SC-Source"/>
      </w:pPr>
      <w:r>
        <w:t xml:space="preserve">            ]</w:t>
      </w:r>
    </w:p>
    <w:p w14:paraId="4279E845" w14:textId="77777777" w:rsidR="00EC45C9" w:rsidRDefault="00EC45C9" w:rsidP="00EC45C9">
      <w:pPr>
        <w:pStyle w:val="SC-Source"/>
      </w:pPr>
      <w:r>
        <w:t xml:space="preserve">          }</w:t>
      </w:r>
    </w:p>
    <w:p w14:paraId="59D065CC" w14:textId="77777777" w:rsidR="00EC45C9" w:rsidRDefault="00EC45C9" w:rsidP="00EC45C9">
      <w:pPr>
        <w:pStyle w:val="SC-Source"/>
      </w:pPr>
      <w:r>
        <w:t xml:space="preserve">        ]</w:t>
      </w:r>
    </w:p>
    <w:p w14:paraId="2ADE2EEF" w14:textId="77777777" w:rsidR="00EC45C9" w:rsidRDefault="00EC45C9" w:rsidP="00EC45C9">
      <w:pPr>
        <w:pStyle w:val="SC-Source"/>
      </w:pPr>
      <w:r>
        <w:t xml:space="preserve">      }</w:t>
      </w:r>
    </w:p>
    <w:p w14:paraId="28BB48EA" w14:textId="77777777" w:rsidR="00EC45C9" w:rsidRDefault="00EC45C9" w:rsidP="00EC45C9">
      <w:pPr>
        <w:pStyle w:val="SC-Source"/>
      </w:pPr>
      <w:r>
        <w:t xml:space="preserve">    }</w:t>
      </w:r>
    </w:p>
    <w:p w14:paraId="33E8F46D" w14:textId="77777777" w:rsidR="00EC45C9" w:rsidRDefault="00EC45C9" w:rsidP="00EC45C9">
      <w:pPr>
        <w:pStyle w:val="SC-Source"/>
      </w:pPr>
      <w:r>
        <w:t xml:space="preserve">  }</w:t>
      </w:r>
    </w:p>
    <w:p w14:paraId="6ADF0F4A" w14:textId="5897CB3F" w:rsidR="001B38B1" w:rsidRDefault="001B38B1" w:rsidP="00B21582">
      <w:pPr>
        <w:pStyle w:val="Heading3"/>
        <w:ind w:firstLine="0"/>
      </w:pPr>
      <w:r>
        <w:lastRenderedPageBreak/>
        <w:t>RQ1</w:t>
      </w:r>
      <w:r w:rsidR="00FD62B7">
        <w:t xml:space="preserve"> </w:t>
      </w:r>
    </w:p>
    <w:p w14:paraId="0A5A80A6" w14:textId="0205B559" w:rsidR="001B38B1"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4F2E588F" w14:textId="6439B5CF" w:rsidR="00D428D4" w:rsidRDefault="00EC45C9" w:rsidP="0021289B">
      <w:r>
        <w:t>Effectiveness is the degree to which something successfully produces a desired</w:t>
      </w:r>
      <w:sdt>
        <w:sdtPr>
          <w:id w:val="336431202"/>
          <w:citation/>
        </w:sdtPr>
        <w:sdtContent>
          <w:r>
            <w:fldChar w:fldCharType="begin"/>
          </w:r>
          <w:r>
            <w:instrText xml:space="preserve"> CITATION Oxf23 \l 1033 </w:instrText>
          </w:r>
          <w:r>
            <w:fldChar w:fldCharType="separate"/>
          </w:r>
          <w:r w:rsidR="001840CC">
            <w:rPr>
              <w:noProof/>
            </w:rPr>
            <w:t xml:space="preserve"> (Oxford, 2023)</w:t>
          </w:r>
          <w:r>
            <w:fldChar w:fldCharType="end"/>
          </w:r>
        </w:sdtContent>
      </w:sdt>
      <w:r>
        <w:t>. This constructive research project reliably extract</w:t>
      </w:r>
      <w:r w:rsidR="00087563">
        <w:t>s</w:t>
      </w:r>
      <w:r>
        <w:t xml:space="preserve"> metadata from video sequences and surface</w:t>
      </w:r>
      <w:r w:rsidR="00087563">
        <w:t>s</w:t>
      </w:r>
      <w:r>
        <w:t xml:space="preserve"> that information into an extensive schema.</w:t>
      </w:r>
      <w:r w:rsidR="00D428D4">
        <w:t xml:space="preserve"> The initial implementation scope focuses on human identification, tracking, and annotating capabilities. Future research efforts can quickly extend the feature set to add domain-specific classification labels. For instance, an elderly care facility could include a fall detection algorithm powered by these foundational properties.</w:t>
      </w:r>
    </w:p>
    <w:p w14:paraId="679FC555" w14:textId="1DBED6B2" w:rsidR="00D428D4" w:rsidRPr="00171E65" w:rsidRDefault="00087563" w:rsidP="0021289B">
      <w:r>
        <w:t xml:space="preserve">The implementation </w:t>
      </w:r>
      <w:r w:rsidR="00D428D4">
        <w:t xml:space="preserve">utilizes a loosely coupled </w:t>
      </w:r>
      <w:r w:rsidR="00EC45C9">
        <w:t xml:space="preserve">analytics pipeline </w:t>
      </w:r>
      <w:r w:rsidR="00D428D4">
        <w:t xml:space="preserve">that first identifies the humans and their skeletal positions within frames using </w:t>
      </w:r>
      <w:r w:rsidR="00EC45C9">
        <w:t>the OpenPose framework. Next, a custom Movement Tracker reliably determines the motion sequence for each person across the sampled clip. Third, Amazon Rekognition further annotates those frames and each person’s bounding boxes with object detection.</w:t>
      </w:r>
      <w:r w:rsidR="00D428D4">
        <w:t xml:space="preserve">  The amalgamation of these capabilities provides greater predictive power than any single component. For example, the OpenPose framework offers a foundational ability to extract skeletal positions from a 2-D frame. This information is sufficient for differentiating core movements such as walking, throwing, sitting, and eating. However, predicting many derived activities from only skeletal movements is challenging. For instance, </w:t>
      </w:r>
      <w:r w:rsidR="00D428D4">
        <w:rPr>
          <w:i/>
          <w:iCs/>
        </w:rPr>
        <w:t>playing cello</w:t>
      </w:r>
      <w:r w:rsidR="00D428D4">
        <w:t xml:space="preserve"> and </w:t>
      </w:r>
      <w:r w:rsidR="00D428D4">
        <w:rPr>
          <w:i/>
          <w:iCs/>
        </w:rPr>
        <w:t xml:space="preserve">playing clarinet </w:t>
      </w:r>
      <w:r w:rsidR="00D428D4">
        <w:t>have similar action sequences due to sharing a parent activity (</w:t>
      </w:r>
      <w:r w:rsidR="00D428D4">
        <w:rPr>
          <w:i/>
          <w:iCs/>
        </w:rPr>
        <w:t>playing an instrument</w:t>
      </w:r>
      <w:r w:rsidR="00D428D4">
        <w:t xml:space="preserve">). Similarly, object detection can predict that a cello is within the player’s bounding box but cannot decern if it’s in use. This analytic pipeline successfully composites that the person is </w:t>
      </w:r>
      <w:r w:rsidR="00D428D4" w:rsidRPr="00171E65">
        <w:rPr>
          <w:i/>
          <w:iCs/>
        </w:rPr>
        <w:t>playing an instrument</w:t>
      </w:r>
      <w:r w:rsidR="00D428D4">
        <w:t xml:space="preserve"> </w:t>
      </w:r>
      <w:r w:rsidR="00D428D4" w:rsidRPr="00171E65">
        <w:t>and</w:t>
      </w:r>
      <w:r w:rsidR="00D428D4">
        <w:rPr>
          <w:i/>
          <w:iCs/>
        </w:rPr>
        <w:t xml:space="preserve"> the instrument is a cello </w:t>
      </w:r>
      <w:r w:rsidR="00D428D4" w:rsidRPr="00171E65">
        <w:t>(</w:t>
      </w:r>
      <w:r w:rsidR="00D428D4">
        <w:t>see Figure 3</w:t>
      </w:r>
      <w:r w:rsidR="00EB0D33">
        <w:t>8</w:t>
      </w:r>
      <w:r w:rsidR="00D428D4">
        <w:t>).</w:t>
      </w:r>
    </w:p>
    <w:p w14:paraId="04E138F8" w14:textId="2863003E" w:rsidR="003B1A89" w:rsidRDefault="003B1A89" w:rsidP="002770F7">
      <w:pPr>
        <w:pStyle w:val="Caption"/>
        <w:keepNext/>
        <w:ind w:firstLine="0"/>
      </w:pPr>
      <w:bookmarkStart w:id="202" w:name="_Toc134428866"/>
      <w:bookmarkStart w:id="203" w:name="_Toc134428908"/>
      <w:bookmarkStart w:id="204" w:name="_Toc134429115"/>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8</w:t>
      </w:r>
      <w:r w:rsidRPr="002770F7">
        <w:rPr>
          <w:b/>
          <w:bCs/>
        </w:rPr>
        <w:fldChar w:fldCharType="end"/>
      </w:r>
      <w:r w:rsidRPr="002770F7">
        <w:rPr>
          <w:b/>
          <w:bCs/>
        </w:rPr>
        <w:br/>
      </w:r>
      <w:r w:rsidRPr="002770F7">
        <w:rPr>
          <w:i/>
          <w:iCs w:val="0"/>
        </w:rPr>
        <w:t>Playing the cello (Video: -23ykna85DI)</w:t>
      </w:r>
      <w:bookmarkEnd w:id="202"/>
      <w:bookmarkEnd w:id="203"/>
      <w:bookmarkEnd w:id="204"/>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7"/>
                    <a:stretch>
                      <a:fillRect/>
                    </a:stretch>
                  </pic:blipFill>
                  <pic:spPr>
                    <a:xfrm>
                      <a:off x="0" y="0"/>
                      <a:ext cx="5943600" cy="3520440"/>
                    </a:xfrm>
                    <a:prstGeom prst="rect">
                      <a:avLst/>
                    </a:prstGeom>
                  </pic:spPr>
                </pic:pic>
              </a:graphicData>
            </a:graphic>
          </wp:inline>
        </w:drawing>
      </w:r>
    </w:p>
    <w:p w14:paraId="3CAC4D84" w14:textId="1E26C311" w:rsidR="00D428D4" w:rsidRDefault="00D428D4" w:rsidP="001B38B1">
      <w:r>
        <w:t>The previous figure illustrates the results from OpenPose and contains the predicted skeleton of the cello player. Similarly, the predictive labels from Amazon Rekognition are available in the proceeding figure with clues that this is an Adult, Performer, Musical instrument, Cello, Person, and Solo Performance</w:t>
      </w:r>
      <w:r w:rsidR="00491DBD">
        <w:t xml:space="preserve"> (see Figure 39)</w:t>
      </w:r>
      <w:r>
        <w:t xml:space="preserve">. Policy engineers can quickly and consistently utilize this information for automated reasoning systems. Suppose a special needs facility has children and adult patients. In that case, policies could exist to flag children drinking beer as requiring remediation but permit the adults. Systems engineers could codify the policy requirements into the GraphQL analysis schema as the </w:t>
      </w:r>
      <w:r>
        <w:rPr>
          <w:i/>
          <w:iCs/>
        </w:rPr>
        <w:t>underage_drinking</w:t>
      </w:r>
      <w:r>
        <w:t xml:space="preserve"> flag. Recursively, the drinking flag can integrate into more sophisticated policies. Ultimately, this means that the system can inherently predict many characteristics of video</w:t>
      </w:r>
      <w:r w:rsidR="002C0C81">
        <w:t xml:space="preserve"> clips</w:t>
      </w:r>
      <w:r>
        <w:t>, and it’s a straightforward process to extend the schema to incorporate additional domain-specific detections.</w:t>
      </w:r>
    </w:p>
    <w:p w14:paraId="569FBF97" w14:textId="6E480BE2" w:rsidR="003B1A89" w:rsidRPr="002770F7" w:rsidRDefault="003B1A89" w:rsidP="002770F7">
      <w:pPr>
        <w:pStyle w:val="Caption"/>
        <w:keepNext/>
        <w:ind w:firstLine="0"/>
        <w:rPr>
          <w:i/>
          <w:iCs w:val="0"/>
        </w:rPr>
      </w:pPr>
      <w:bookmarkStart w:id="205" w:name="_Toc134428867"/>
      <w:bookmarkStart w:id="206" w:name="_Toc134428909"/>
      <w:bookmarkStart w:id="207" w:name="_Toc134429116"/>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9</w:t>
      </w:r>
      <w:r w:rsidRPr="002770F7">
        <w:rPr>
          <w:b/>
          <w:bCs/>
        </w:rPr>
        <w:fldChar w:fldCharType="end"/>
      </w:r>
      <w:r w:rsidRPr="002770F7">
        <w:rPr>
          <w:b/>
          <w:bCs/>
        </w:rPr>
        <w:br/>
      </w:r>
      <w:r w:rsidRPr="002770F7">
        <w:rPr>
          <w:i/>
          <w:iCs w:val="0"/>
        </w:rPr>
        <w:t>Cello with label annotations</w:t>
      </w:r>
      <w:bookmarkEnd w:id="205"/>
      <w:bookmarkEnd w:id="206"/>
      <w:bookmarkEnd w:id="207"/>
    </w:p>
    <w:p w14:paraId="4376C8D8" w14:textId="5D2CBF52" w:rsidR="00D428D4" w:rsidRDefault="00D428D4" w:rsidP="00171E65">
      <w:pPr>
        <w:ind w:firstLine="0"/>
      </w:pPr>
      <w:r w:rsidRPr="00DE5599">
        <w:rPr>
          <w:noProof/>
        </w:rPr>
        <w:drawing>
          <wp:inline distT="0" distB="0" distL="0" distR="0" wp14:anchorId="13C7112E" wp14:editId="56EAD06D">
            <wp:extent cx="5943600" cy="300609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58"/>
                    <a:stretch>
                      <a:fillRect/>
                    </a:stretch>
                  </pic:blipFill>
                  <pic:spPr>
                    <a:xfrm>
                      <a:off x="0" y="0"/>
                      <a:ext cx="5943600" cy="3006090"/>
                    </a:xfrm>
                    <a:prstGeom prst="rect">
                      <a:avLst/>
                    </a:prstGeom>
                  </pic:spPr>
                </pic:pic>
              </a:graphicData>
            </a:graphic>
          </wp:inline>
        </w:drawing>
      </w:r>
    </w:p>
    <w:p w14:paraId="5F873B18" w14:textId="63F6399F" w:rsidR="00303605" w:rsidRDefault="00FD62B7" w:rsidP="001B38B1">
      <w:r>
        <w:t xml:space="preserve">Using full-body skeletal monitoring is also insufficient for several kinetic-700 action types. For instance, </w:t>
      </w:r>
      <w:r w:rsidR="00303605">
        <w:t xml:space="preserve">numerous </w:t>
      </w:r>
      <w:r>
        <w:t xml:space="preserve">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return a </w:t>
      </w:r>
      <w:r w:rsidR="00F75FDE">
        <w:t>low</w:t>
      </w:r>
      <w:r w:rsidR="00303605">
        <w:t>-</w:t>
      </w:r>
      <w:r w:rsidR="00F75FDE">
        <w:t>confidence</w:t>
      </w:r>
      <w:r>
        <w:t xml:space="preserve"> 25x3 position matrix. Carnegie Mellon’s team has addressed this situation with two purpose-built models for faces and hands</w:t>
      </w:r>
      <w:r w:rsidR="003F00CE">
        <w:t xml:space="preserve"> (Hidalgo et al., 2019)</w:t>
      </w:r>
      <w:r>
        <w:t xml:space="preserve">. </w:t>
      </w:r>
      <w:r w:rsidR="00303605">
        <w:t>The analytics pipeline could introduce a classification step to visible body type (e.g., whole body, hands-only, face-only) based on preliminary investigations. This detection could inform the system how to parse skeletal metadata correctly. However, a detailed analysis of this property is outside the research’s scope.</w:t>
      </w:r>
    </w:p>
    <w:p w14:paraId="09A53591" w14:textId="0780D3F6" w:rsidR="00FD62B7" w:rsidRDefault="00303605" w:rsidP="00303605">
      <w:r>
        <w:t xml:space="preserve">Another set of challenges arises with </w:t>
      </w:r>
      <w:r w:rsidR="00FD62B7">
        <w:t xml:space="preserve">low-resolution </w:t>
      </w:r>
      <w:r>
        <w:t xml:space="preserve">mobile phone </w:t>
      </w:r>
      <w:r w:rsidR="00FD62B7">
        <w:t xml:space="preserve">recordings </w:t>
      </w:r>
      <w:r>
        <w:t xml:space="preserve">and other </w:t>
      </w:r>
      <w:r w:rsidR="00FD62B7">
        <w:t>blurry motion</w:t>
      </w:r>
      <w:r>
        <w:t xml:space="preserve"> captures</w:t>
      </w:r>
      <w:r w:rsidR="00FD62B7">
        <w:t xml:space="preserve">. </w:t>
      </w:r>
      <w:r>
        <w:t xml:space="preserve">These situations cause the OpenPose framework to predict phantom limbs and </w:t>
      </w:r>
      <w:r w:rsidR="00842F21">
        <w:t>bogus skeletal matrics, impacting</w:t>
      </w:r>
      <w:r>
        <w:t xml:space="preserve"> automated analysis (see Figure </w:t>
      </w:r>
      <w:r w:rsidR="004B5B08">
        <w:t>40</w:t>
      </w:r>
      <w:r>
        <w:t>).</w:t>
      </w:r>
    </w:p>
    <w:p w14:paraId="2CA63D7D" w14:textId="1C889722" w:rsidR="003B1A89" w:rsidRPr="002770F7" w:rsidRDefault="003B1A89" w:rsidP="002770F7">
      <w:pPr>
        <w:pStyle w:val="Caption"/>
        <w:keepNext/>
        <w:ind w:firstLine="0"/>
        <w:rPr>
          <w:i/>
          <w:iCs w:val="0"/>
        </w:rPr>
      </w:pPr>
      <w:bookmarkStart w:id="208" w:name="_Toc134428868"/>
      <w:bookmarkStart w:id="209" w:name="_Toc134428910"/>
      <w:bookmarkStart w:id="210" w:name="_Toc134429117"/>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0</w:t>
      </w:r>
      <w:r w:rsidRPr="002770F7">
        <w:rPr>
          <w:b/>
          <w:bCs/>
        </w:rPr>
        <w:fldChar w:fldCharType="end"/>
      </w:r>
      <w:r w:rsidRPr="002770F7">
        <w:rPr>
          <w:b/>
          <w:bCs/>
        </w:rPr>
        <w:br/>
      </w:r>
      <w:r w:rsidRPr="002770F7">
        <w:rPr>
          <w:i/>
          <w:iCs w:val="0"/>
        </w:rPr>
        <w:t>Playing hand-clapping games (Video: -MOpSXQ5ZcU)</w:t>
      </w:r>
      <w:bookmarkEnd w:id="208"/>
      <w:bookmarkEnd w:id="209"/>
      <w:bookmarkEnd w:id="210"/>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Rekognition</w:t>
      </w:r>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4D061009" w14:textId="77777777" w:rsidR="001B38B1" w:rsidRDefault="001B38B1" w:rsidP="00B21582">
      <w:pPr>
        <w:pStyle w:val="Heading3"/>
        <w:ind w:firstLine="0"/>
      </w:pPr>
      <w:r>
        <w:lastRenderedPageBreak/>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3FE7BBAB" w:rsidR="00B15984" w:rsidRDefault="001825BE" w:rsidP="001B38B1">
      <w:r>
        <w:t>Efficiency is the quality of doing something well without wasting time or resources</w:t>
      </w:r>
      <w:sdt>
        <w:sdtPr>
          <w:id w:val="-61026137"/>
          <w:citation/>
        </w:sdtPr>
        <w:sdtContent>
          <w:r>
            <w:fldChar w:fldCharType="begin"/>
          </w:r>
          <w:r>
            <w:instrText xml:space="preserve"> CITATION Oxf23 \l 1033 </w:instrText>
          </w:r>
          <w:r>
            <w:fldChar w:fldCharType="separate"/>
          </w:r>
          <w:r w:rsidR="001840CC">
            <w:rPr>
              <w:noProof/>
            </w:rPr>
            <w:t xml:space="preserve"> (Oxford, 2023)</w:t>
          </w:r>
          <w:r>
            <w:fldChar w:fldCharType="end"/>
          </w:r>
        </w:sdtContent>
      </w:sdt>
      <w:r>
        <w:t xml:space="preserve">. </w:t>
      </w:r>
      <w:r w:rsidR="009B2C56">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0C552CE5" w:rsidR="009B2C56" w:rsidRDefault="009B2C56" w:rsidP="001B38B1">
      <w:r>
        <w:t xml:space="preserve">The Amazon ECS cluster processed 4.2 million seconds of video during the experiment using </w:t>
      </w:r>
      <w:r w:rsidRPr="009B2C56">
        <w:t>6</w:t>
      </w:r>
      <w:r>
        <w:t xml:space="preserve">.7 million </w:t>
      </w:r>
      <w:r w:rsidR="00E7411D">
        <w:t>computations</w:t>
      </w:r>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r w:rsidR="00E7411D">
        <w:t xml:space="preserve">computation </w:t>
      </w:r>
      <w:r>
        <w:t>seconds. There are further potential performance gains from multi-threaded extraction processes. This outcome means the approach is sufficiently efficient before any optimizations.</w:t>
      </w:r>
    </w:p>
    <w:p w14:paraId="7705C213" w14:textId="77777777" w:rsidR="007F444F" w:rsidRDefault="009D690E" w:rsidP="001B38B1">
      <w:r>
        <w:t xml:space="preserve">The complete dataset ballooned to 21.7 million documents across 9.9TB of storage through an unintentional side-effect of this research project. However, the GraphQL interface can efficiently fetch and map frame-level results into arbitrary data models within single-digit seconds. This construct utilizes a fully serverless design pattern that can scale elastically to any </w:t>
      </w:r>
      <w:r>
        <w:lastRenderedPageBreak/>
        <w:t>traffic size and provide consistent performance. These characteristics are ideal for expanding the project into multi</w:t>
      </w:r>
      <w:r w:rsidR="00562CBB">
        <w:t>-</w:t>
      </w:r>
      <w:r>
        <w:t>tenant use</w:t>
      </w:r>
      <w:r w:rsidR="00562CBB">
        <w:t xml:space="preserve"> </w:t>
      </w:r>
      <w:r>
        <w:t>cases.</w:t>
      </w:r>
      <w:r w:rsidR="007F444F">
        <w:t xml:space="preserve"> </w:t>
      </w:r>
    </w:p>
    <w:p w14:paraId="691DD6F6" w14:textId="758A5CE2" w:rsidR="009D690E" w:rsidRPr="00B21582" w:rsidRDefault="007F444F" w:rsidP="001B38B1">
      <w:r>
        <w:t xml:space="preserve">Similarly, the loosely coupled analytics pipeline components implement autoscaling policies based on usage patterns. For instance, the OpenPose framework performs best on compute instances with GPU acceleration cards. The system minimizes costs by queuing requests to those instances until Amazon EC2 Spot instances become available (up to 90% savings). When the frame analysis is complete, the report is JSON-encoded and written to Amazon S3, triggering downstream processors to reach an eventual consistency state. Suppose a caller requests details that aren’t yet available. In that case, the GraphQL interface returns a partial response and flags denoting to reattempt later.  </w:t>
      </w:r>
    </w:p>
    <w:p w14:paraId="43F8DF29" w14:textId="4ACDFE4B" w:rsidR="00E72F1F" w:rsidRDefault="006C7178" w:rsidP="006C7178">
      <w:pPr>
        <w:pStyle w:val="Heading2"/>
        <w:ind w:firstLine="0"/>
      </w:pPr>
      <w:bookmarkStart w:id="211" w:name="_Toc134428809"/>
      <w:r>
        <w:t>Evaluation of the Findings</w:t>
      </w:r>
      <w:bookmarkEnd w:id="211"/>
    </w:p>
    <w:p w14:paraId="774BC48A" w14:textId="3F65F3A0" w:rsidR="00842F21" w:rsidRDefault="00842F21" w:rsidP="009B2C56">
      <w:r>
        <w:t xml:space="preserve">Design science research is one of the most common research methods for information systems and technology </w:t>
      </w:r>
      <w:sdt>
        <w:sdtPr>
          <w:id w:val="456150212"/>
          <w:citation/>
        </w:sdtPr>
        <w:sdtContent>
          <w:r>
            <w:fldChar w:fldCharType="begin"/>
          </w:r>
          <w:r w:rsidR="009B2852">
            <w:instrText xml:space="preserve">CITATION Sil12 \l 1033 </w:instrText>
          </w:r>
          <w:r>
            <w:fldChar w:fldCharType="separate"/>
          </w:r>
          <w:r w:rsidR="001840CC">
            <w:rPr>
              <w:noProof/>
            </w:rPr>
            <w:t>(Silvestrini &amp; Sammito, 2012)</w:t>
          </w:r>
          <w:r>
            <w:fldChar w:fldCharType="end"/>
          </w:r>
        </w:sdtContent>
      </w:sdt>
      <w:r>
        <w:t xml:space="preserve">. These studies identify a problem, build artifacts, and communicate the implementation’s unique value (Hevner et al., 2004). In addition, many researchers follow this process to build proof-of-concept and execute case studies. </w:t>
      </w:r>
    </w:p>
    <w:p w14:paraId="5BA1725D" w14:textId="44160C4A" w:rsidR="009B2C56" w:rsidRDefault="00842F21" w:rsidP="00842F21">
      <w:r>
        <w:t xml:space="preserve">Within this study’s context, this meant creating an analytics pipeline that extracts metadata from videos and presents that information to policy engines that help elderly and special needs patients. The research project demonstrates that it’s possible to integrate loosely coupled frame and motion analyzers into a unified extensible schema. This capability enables practitioners to build domain-specific detection logic that reuses foundational features such as identity, motion tracking, and object detection. For instance, the detection taxonomy could contain medication labels combing </w:t>
      </w:r>
      <w:r>
        <w:rPr>
          <w:i/>
          <w:iCs/>
        </w:rPr>
        <w:t>eating</w:t>
      </w:r>
      <w:r>
        <w:t xml:space="preserve">-sequence with </w:t>
      </w:r>
      <w:r>
        <w:rPr>
          <w:i/>
          <w:iCs/>
        </w:rPr>
        <w:t>medication-</w:t>
      </w:r>
      <w:r>
        <w:t>detected flags. Furthermore, e</w:t>
      </w:r>
      <w:r w:rsidR="00BC12DE">
        <w:t xml:space="preserve">ntrepreneurs can package these solutions onto commoditized hardware and know </w:t>
      </w:r>
      <w:r w:rsidR="00BC12DE">
        <w:lastRenderedPageBreak/>
        <w:t>sufficient processing power exists to keep data local and secure.</w:t>
      </w:r>
      <w:r>
        <w:t xml:space="preserve"> While this version utilizes Amazon Rekognition, creating offline object detection models using OpenCV or another industry-standard technology would be possible.</w:t>
      </w:r>
    </w:p>
    <w:p w14:paraId="64494A21" w14:textId="3DC963C2" w:rsidR="00842F21" w:rsidRDefault="00BC12DE" w:rsidP="00842F21">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w:t>
      </w:r>
      <w:r w:rsidR="00842F21">
        <w:t>, such as many activities having similar signatures</w:t>
      </w:r>
      <w:r>
        <w:t xml:space="preserve">.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r w:rsidR="00842F21">
        <w:t xml:space="preserve"> </w:t>
      </w:r>
    </w:p>
    <w:p w14:paraId="48AAE32C" w14:textId="7227ECC8" w:rsidR="00842F21" w:rsidRDefault="00842F21" w:rsidP="00842F21">
      <w:r>
        <w:t>Meanwhile, o</w:t>
      </w:r>
      <w:r w:rsidR="00BC12DE">
        <w:t xml:space="preserve">utdoor activities are more expressive and </w:t>
      </w:r>
      <w:r w:rsidR="00A4437A">
        <w:t xml:space="preserve">pronounced </w:t>
      </w:r>
      <w:r w:rsidR="00BC12DE">
        <w:t>signatures.</w:t>
      </w:r>
      <w:r w:rsidR="009D1A29">
        <w:t xml:space="preserve"> The first </w:t>
      </w:r>
      <w:r>
        <w:t xml:space="preserve">six </w:t>
      </w:r>
      <w:r w:rsidR="009D1A29">
        <w:t xml:space="preserve">frames are the composite activity of </w:t>
      </w:r>
      <w:r w:rsidR="009D1A29">
        <w:rPr>
          <w:i/>
          <w:iCs/>
        </w:rPr>
        <w:t>holding something</w:t>
      </w:r>
      <w:r w:rsidR="009D1A29">
        <w:t xml:space="preserve"> and </w:t>
      </w:r>
      <w:r w:rsidR="009D1A29">
        <w:rPr>
          <w:i/>
          <w:iCs/>
        </w:rPr>
        <w:t>standing</w:t>
      </w:r>
      <w:r w:rsidR="009D1A29">
        <w:t xml:space="preserve">. </w:t>
      </w:r>
      <w:r>
        <w:t xml:space="preserve">During the subsequent six </w:t>
      </w:r>
      <w:r w:rsidR="009D1A29">
        <w:t>frames,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w:t>
      </w:r>
      <w:r w:rsidR="00193E32">
        <w:t>41</w:t>
      </w:r>
      <w:r w:rsidR="00BB265F">
        <w:t>)</w:t>
      </w:r>
      <w:r w:rsidR="00A4437A">
        <w:t xml:space="preserve">. </w:t>
      </w:r>
      <w:r>
        <w:t>This activity logically makes sense as people set up, perform, and conclude action sequences. It also illustrates how several actions are classifiable through composite action classification models. Amerineni et al. (2021) recommended a similar mechanism that utilizes seven classification models to score 18 punches and 24 kicks. While this approach is intuitive,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7CF1AF57" w14:textId="0802E169" w:rsidR="00BC12DE" w:rsidRPr="009D1A29" w:rsidRDefault="00842F21" w:rsidP="00842F21">
      <w:r>
        <w:lastRenderedPageBreak/>
        <w:t xml:space="preserve">Within the kinetic-700 data set, actors transitioning between distinct actions are surprisingly common. The loosely coupled analytics pipeline and GraphQL interface could handle these scenarios by integrating simple detectors. As explained in section </w:t>
      </w:r>
      <w:r>
        <w:rPr>
          <w:i/>
          <w:iCs/>
        </w:rPr>
        <w:t>Results RQ1</w:t>
      </w:r>
      <w:r>
        <w:t>, the policy engine recursively leverages its knowledge to derive greater specificity in the prediction.</w:t>
      </w:r>
    </w:p>
    <w:p w14:paraId="080A9C20" w14:textId="5D3BB563" w:rsidR="00005DA6" w:rsidRDefault="00005DA6" w:rsidP="002770F7">
      <w:pPr>
        <w:pStyle w:val="Caption"/>
        <w:keepNext/>
        <w:ind w:firstLine="0"/>
      </w:pPr>
      <w:bookmarkStart w:id="212" w:name="_Toc134428869"/>
      <w:bookmarkStart w:id="213" w:name="_Toc134428911"/>
      <w:bookmarkStart w:id="214" w:name="_Toc134429118"/>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1</w:t>
      </w:r>
      <w:r w:rsidRPr="002770F7">
        <w:rPr>
          <w:b/>
          <w:bCs/>
        </w:rPr>
        <w:fldChar w:fldCharType="end"/>
      </w:r>
      <w:r>
        <w:br/>
      </w:r>
      <w:r w:rsidRPr="002770F7">
        <w:rPr>
          <w:i/>
          <w:iCs w:val="0"/>
        </w:rPr>
        <w:t>Javelin Throwing Setup (Video: zVlBFLFkUNk)</w:t>
      </w:r>
      <w:bookmarkEnd w:id="212"/>
      <w:bookmarkEnd w:id="213"/>
      <w:bookmarkEnd w:id="214"/>
    </w:p>
    <w:p w14:paraId="768E3801" w14:textId="0FD1BD1F" w:rsidR="00842F21" w:rsidRPr="00842F21" w:rsidRDefault="00842F21" w:rsidP="00171E65">
      <w:pPr>
        <w:ind w:firstLine="0"/>
      </w:pPr>
      <w:r>
        <w:rPr>
          <w:noProof/>
        </w:rPr>
        <w:drawing>
          <wp:inline distT="0" distB="0" distL="0" distR="0" wp14:anchorId="765DC9D6" wp14:editId="65914851">
            <wp:extent cx="5943600" cy="4581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4581525"/>
                    </a:xfrm>
                    <a:prstGeom prst="rect">
                      <a:avLst/>
                    </a:prstGeom>
                    <a:noFill/>
                    <a:ln>
                      <a:noFill/>
                    </a:ln>
                  </pic:spPr>
                </pic:pic>
              </a:graphicData>
            </a:graphic>
          </wp:inline>
        </w:drawing>
      </w:r>
    </w:p>
    <w:p w14:paraId="68A2A174" w14:textId="37701C04" w:rsidR="006C7178" w:rsidRDefault="006C7178" w:rsidP="006C7178">
      <w:pPr>
        <w:pStyle w:val="Heading2"/>
        <w:ind w:firstLine="0"/>
      </w:pPr>
      <w:bookmarkStart w:id="215" w:name="_Toc134428810"/>
      <w:r>
        <w:t>Summary</w:t>
      </w:r>
      <w:bookmarkEnd w:id="215"/>
    </w:p>
    <w:p w14:paraId="2DF541F3" w14:textId="7C1FF460" w:rsidR="00A4437A" w:rsidRDefault="00A4437A" w:rsidP="00A4437A">
      <w:pPr>
        <w:ind w:firstLine="0"/>
      </w:pPr>
      <w:r>
        <w:tab/>
        <w:t xml:space="preserve">This research project extracted metadata from </w:t>
      </w:r>
      <w:r w:rsidR="00842F21">
        <w:t xml:space="preserve">hundreds of </w:t>
      </w:r>
      <w:r>
        <w:t xml:space="preserve">thousands of YouTube clips and used that information to evaluate seven hundred discrete actions. Based on those findings, the evidence suggests an efficient and effective mechanism exists for classifying human activity </w:t>
      </w:r>
      <w:r>
        <w:lastRenderedPageBreak/>
        <w:t xml:space="preserve">recognition within video sequences. Medical care facilities could leverage these capabilities to monitor their patients securely while maintaining privacy requirements. </w:t>
      </w:r>
    </w:p>
    <w:p w14:paraId="06EE8870" w14:textId="12A91A87" w:rsidR="00A4437A" w:rsidRDefault="00A4437A" w:rsidP="00A4437A">
      <w:r>
        <w:t>Realizing this outcome is possible through a</w:t>
      </w:r>
      <w:r w:rsidR="00842F21">
        <w:t>n</w:t>
      </w:r>
      <w:r>
        <w:t xml:space="preserve"> </w:t>
      </w:r>
      <w:r w:rsidR="00842F21">
        <w:t xml:space="preserve">extensible schema that goes beyond </w:t>
      </w:r>
      <w:r>
        <w:t xml:space="preserve">root behaviors like seating, standing, and running. Object detection and image annotation can provide sufficient information to derive child activities like playing soccer versus basketball. The </w:t>
      </w:r>
      <w:r w:rsidR="00842F21">
        <w:t xml:space="preserve">domain-specific detection logic expands to an </w:t>
      </w:r>
      <w:r>
        <w:t xml:space="preserve">arbitrary depth through additional levels of annotations. After collecting </w:t>
      </w:r>
      <w:r w:rsidR="00842F21">
        <w:t xml:space="preserve">enough </w:t>
      </w:r>
      <w:r>
        <w:t>information, commoditized hardware can economically run computer vision models within patients’ homes. This approach restricts the data movement within the local network and removes the need to exfiltrate sensitive information for analysis.</w:t>
      </w:r>
    </w:p>
    <w:p w14:paraId="3A121D71" w14:textId="6E5EFB63" w:rsidR="00C547E5" w:rsidRDefault="00A4437A" w:rsidP="00B21582">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apriori algorithms. </w:t>
      </w:r>
      <w:r w:rsidR="000D7554">
        <w:t>T</w:t>
      </w:r>
      <w:r w:rsidR="00723A64">
        <w:t xml:space="preserve">he next chapter </w:t>
      </w:r>
      <w:r w:rsidR="000D7554">
        <w:t xml:space="preserve">presents </w:t>
      </w:r>
      <w:r w:rsidR="00B25108">
        <w:t xml:space="preserve">the future </w:t>
      </w:r>
      <w:r w:rsidR="00E7411D">
        <w:t>implications</w:t>
      </w:r>
      <w:r w:rsidR="00B25108">
        <w:t>, recommendations, and conclusions.</w:t>
      </w:r>
      <w:r>
        <w:t xml:space="preserve"> </w:t>
      </w:r>
    </w:p>
    <w:p w14:paraId="2AB237C8" w14:textId="1DC8C3F4" w:rsidR="006C7178" w:rsidRPr="00B21582" w:rsidRDefault="006C7178" w:rsidP="00B21582">
      <w:pPr>
        <w:rPr>
          <w:i/>
          <w:iCs/>
        </w:rPr>
      </w:pPr>
      <w:r w:rsidRPr="00B21582">
        <w:rPr>
          <w:i/>
          <w:iCs/>
        </w:rPr>
        <w:br w:type="page"/>
      </w:r>
    </w:p>
    <w:p w14:paraId="6722F90E" w14:textId="4206FBF9" w:rsidR="006C7178" w:rsidRPr="006C7178" w:rsidRDefault="006C7178" w:rsidP="00B21582">
      <w:pPr>
        <w:pStyle w:val="Heading1"/>
        <w:ind w:firstLine="0"/>
      </w:pPr>
      <w:bookmarkStart w:id="216" w:name="_Toc134428811"/>
      <w:r>
        <w:lastRenderedPageBreak/>
        <w:t>Chapter 5: Implications, Recommendations, and Conclusions</w:t>
      </w:r>
      <w:bookmarkEnd w:id="216"/>
    </w:p>
    <w:p w14:paraId="04925004" w14:textId="4B1C2AB5" w:rsidR="007B33AD" w:rsidRDefault="007B33AD" w:rsidP="007B33AD">
      <w:r w:rsidRPr="0021511C">
        <w:t xml:space="preserve">The problem to be addressed in this study </w:t>
      </w:r>
      <w:r>
        <w:t>was</w:t>
      </w:r>
      <w:r w:rsidRPr="0021511C">
        <w:t xml:space="preserve"> the inability of elderly and special needs care organizations to capitalize on the effectiveness and efficiency of autonomous assistants (Blackhurn, 2021; Kim &amp; Kim, 2021).</w:t>
      </w:r>
      <w:r>
        <w:t xml:space="preserve"> </w:t>
      </w:r>
      <w:r w:rsidRPr="00C23676">
        <w:t>Th</w:t>
      </w:r>
      <w:r>
        <w:t xml:space="preserve">is constructive research </w:t>
      </w:r>
      <w:r w:rsidRPr="00C23676">
        <w:t>provid</w:t>
      </w:r>
      <w:r>
        <w:t>es</w:t>
      </w:r>
      <w:r w:rsidRPr="00C23676">
        <w:t xml:space="preserve"> an understanding of the effectiveness and efficiency of </w:t>
      </w:r>
      <w:r>
        <w:t>AI/ML-based</w:t>
      </w:r>
      <w:r w:rsidRPr="00C23676">
        <w:t xml:space="preserve"> assistants for </w:t>
      </w:r>
      <w:r>
        <w:t xml:space="preserve">detecting patient behaviors for improving </w:t>
      </w:r>
      <w:r w:rsidRPr="00C23676">
        <w:t>elderly and special needs care organizations</w:t>
      </w:r>
      <w:r>
        <w:t>. These situations have a high barrier to entry in studying due to technical constraints, limitations in reproducing results, and privacy and safety concerns. It delivers this capability through an extensible schema and CV-based features for identity, movement tracking, and object detection.</w:t>
      </w:r>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427EA531" w14:textId="129F4CAE" w:rsidR="007B33AD" w:rsidRDefault="007B33AD" w:rsidP="00140D78">
      <w:r>
        <w:t>This dissertation examine</w:t>
      </w:r>
      <w:r w:rsidR="006D478C">
        <w:t>s</w:t>
      </w:r>
      <w:r>
        <w:t xml:space="preserve"> human activity recognition (HAR) for elderly and special needs patients. It leverages a loosely coupled analytics pipeline to process the DeepMind’s kinetic-700 data set, containing 650,000 YouTube videos with ten-second labeled segments. The pipeline extracts metadata into multiple NoSQL databases using the OpenPose Framework, Amazon Rekognition, and custom Python logic. Finally, users can quickly retrieve those results using a GraphQL interface. These artifacts provide data consumers with a near real-time query interface that’s straightforward to extend with domain-specific requirements.</w:t>
      </w:r>
    </w:p>
    <w:p w14:paraId="0D47C82D" w14:textId="3EF6FE31" w:rsidR="00140D78" w:rsidRDefault="007B33AD" w:rsidP="00140D78">
      <w:r>
        <w:lastRenderedPageBreak/>
        <w:t xml:space="preserve">The final chapter contains an examination of </w:t>
      </w:r>
      <w:r w:rsidR="00D25342">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217" w:name="_Toc51929242"/>
      <w:bookmarkStart w:id="218" w:name="_Toc134428812"/>
      <w:r>
        <w:t>Implications</w:t>
      </w:r>
      <w:bookmarkEnd w:id="217"/>
      <w:bookmarkEnd w:id="218"/>
    </w:p>
    <w:p w14:paraId="0946EEB2" w14:textId="26432A35"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mitigate</w:t>
      </w:r>
      <w:r w:rsidR="007C77BB">
        <w:t>s</w:t>
      </w:r>
      <w:r>
        <w:t xml:space="preserve"> these issues by </w:t>
      </w:r>
      <w:r w:rsidR="007C77BB">
        <w:t>utilizing public videos</w:t>
      </w:r>
      <w:r>
        <w:t>.</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16A30E17" w14:textId="044D6A69" w:rsidR="00685A46" w:rsidRDefault="007C77BB" w:rsidP="0033517C">
      <w:r w:rsidRPr="00D770CC">
        <w:t>Effectiveness is the degree to which something successfully produces a desired.</w:t>
      </w:r>
      <w:r>
        <w:t xml:space="preserve"> Within this research context, that means that the analytics pipeline can reliably download, </w:t>
      </w:r>
      <w:r w:rsidR="00245831">
        <w:t>extract</w:t>
      </w:r>
      <w:r>
        <w:t xml:space="preserve">, and index kinetic-700 videos (see </w:t>
      </w:r>
      <w:r>
        <w:rPr>
          <w:i/>
          <w:iCs/>
        </w:rPr>
        <w:t>Chapter 4: Findings, RQ1</w:t>
      </w:r>
      <w:r>
        <w:t xml:space="preserve">). </w:t>
      </w:r>
      <w:r w:rsidR="00245831">
        <w:t>The pipeline</w:t>
      </w:r>
      <w:r w:rsidR="00EA4A03">
        <w:t xml:space="preserve"> invoked the loosely coupled components resulting in 21.7M prediction documents describing the state within sampled frames (2 fps). These predictions identify distinct people within the video, movement tracking, and object detection features.</w:t>
      </w:r>
      <w:r w:rsidR="00685A46">
        <w:t xml:space="preserve"> The GraphQL interface decouples the data retrieval from the data storage constructs. </w:t>
      </w:r>
    </w:p>
    <w:p w14:paraId="4D311A11" w14:textId="1DA02D5D" w:rsidR="00EA4A03" w:rsidRDefault="00685A46" w:rsidP="0033517C">
      <w:r>
        <w:lastRenderedPageBreak/>
        <w:t xml:space="preserve">This configuration enables future data scientists to add CV models dynamically and bring new foundational capabilities. </w:t>
      </w:r>
      <w:r w:rsidR="00EA4218">
        <w:t xml:space="preserve">For example, a data scientist could use TensorFlow or PyTorch to build a medication object classification model. </w:t>
      </w:r>
      <w:r>
        <w:t xml:space="preserve">It also permits developers to extend the </w:t>
      </w:r>
      <w:r w:rsidR="00EA4218">
        <w:t xml:space="preserve">GraphQL </w:t>
      </w:r>
      <w:r>
        <w:t xml:space="preserve">schema by rule mining and through business heuristics </w:t>
      </w:r>
      <w:r w:rsidR="00EA4218">
        <w:t>requirements. For instance, they could detect the presence of medicine and the subject eating something. The amalgamation of these insights and detections permits the system to be reasonably confident the patient is taking their medication.</w:t>
      </w:r>
    </w:p>
    <w:p w14:paraId="33CD0A08" w14:textId="7B7EFAFE" w:rsidR="00890A71" w:rsidRPr="00B21582" w:rsidRDefault="005B6535" w:rsidP="005D1C4A">
      <w:r>
        <w:t xml:space="preserve">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w:t>
      </w:r>
      <w:r w:rsidR="007B33AD">
        <w:t xml:space="preserve"> et al.</w:t>
      </w:r>
      <w:r w:rsidR="0021614C">
        <w:t>’s (200</w:t>
      </w:r>
      <w:r w:rsidR="00D414AD">
        <w:t>9</w:t>
      </w:r>
      <w:r w:rsidR="0021614C">
        <w:t>) Netflix Prize solution that combines 107 trivial predictors into one high-precise recommendation engine.</w:t>
      </w:r>
      <w:r w:rsidR="00EA4218">
        <w:t xml:space="preserve"> </w:t>
      </w:r>
      <w:r w:rsidR="00890A71">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r w:rsidR="00EA4218">
        <w:t xml:space="preserve">Preprocessing actions </w:t>
      </w:r>
      <w:r w:rsidR="009F63B9">
        <w:t>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77956461" w14:textId="1EED5765" w:rsidR="00EA4218" w:rsidRPr="00D770CC" w:rsidRDefault="00EA4218" w:rsidP="00EA4218">
      <w:r w:rsidRPr="00D770CC">
        <w:lastRenderedPageBreak/>
        <w:t>Efficiency is the quality of doing something well without wasting time or resources.</w:t>
      </w:r>
      <w:r>
        <w:t xml:space="preserve"> Within this research context, it means processing frames quickly and supporting an economically elastic computation scale-out model. The analytics pipeline can download, extract, and index metadata in near real-time utilizing a GPU farm. This farm leverages a task-queuing strategy that waits for </w:t>
      </w:r>
      <w:r w:rsidR="009C19DC">
        <w:t xml:space="preserve">the availability of </w:t>
      </w:r>
      <w:r>
        <w:t>inexpensive computation resources.</w:t>
      </w:r>
      <w:r w:rsidR="009C19DC">
        <w:t xml:space="preserve"> That characteristic was essential for this low-budget project. However, enterprise environments could adjust their pricing tolerance to meet customer expectations. After allocating those resources, the pipeline churns through video clips efficiently. Additional performance improvements are possible due to the Write</w:t>
      </w:r>
      <w:r w:rsidR="00B26B46">
        <w:t>-</w:t>
      </w:r>
      <w:r w:rsidR="009C19DC">
        <w:t>Once Read</w:t>
      </w:r>
      <w:r w:rsidR="00B26B46">
        <w:t>-</w:t>
      </w:r>
      <w:r w:rsidR="009C19DC">
        <w:t>Maybe (WORM) semantics.</w:t>
      </w:r>
      <w:r w:rsidR="00B26B46">
        <w:t xml:space="preserve"> </w:t>
      </w:r>
      <w:r w:rsidR="009C19DC">
        <w:t xml:space="preserve">Many </w:t>
      </w:r>
      <w:r w:rsidR="00B26B46">
        <w:t xml:space="preserve">WORM </w:t>
      </w:r>
      <w:r w:rsidR="009C19DC">
        <w:t>computations are deferrable until the GraphQL interface requests the data.</w:t>
      </w:r>
      <w:r w:rsidR="00B26B46">
        <w:t xml:space="preserve"> This optimization further reduces the cloud resources necessary to process the videos </w:t>
      </w:r>
      <w:r w:rsidR="001D5844">
        <w:t>by deferring computations that aren’t accessed</w:t>
      </w:r>
      <w:r w:rsidR="00B26B46">
        <w:t>.</w:t>
      </w:r>
    </w:p>
    <w:p w14:paraId="441150D8" w14:textId="75B99D7A" w:rsidR="00005DA6" w:rsidRPr="002770F7" w:rsidRDefault="00005DA6" w:rsidP="002770F7">
      <w:pPr>
        <w:ind w:firstLine="0"/>
        <w:rPr>
          <w:i/>
        </w:rPr>
      </w:pPr>
      <w:bookmarkStart w:id="219" w:name="_Toc134428870"/>
      <w:bookmarkStart w:id="220" w:name="_Toc134428912"/>
      <w:bookmarkStart w:id="221" w:name="_Toc134429119"/>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2</w:t>
      </w:r>
      <w:r w:rsidRPr="002770F7">
        <w:rPr>
          <w:b/>
          <w:bCs/>
        </w:rPr>
        <w:fldChar w:fldCharType="end"/>
      </w:r>
      <w:r w:rsidRPr="002770F7">
        <w:rPr>
          <w:b/>
          <w:bCs/>
        </w:rPr>
        <w:br/>
      </w:r>
      <w:r w:rsidRPr="002770F7">
        <w:rPr>
          <w:i/>
          <w:iCs/>
        </w:rPr>
        <w:t>Pouring beer (-5HJWCQ02Ds)</w:t>
      </w:r>
      <w:bookmarkEnd w:id="219"/>
      <w:bookmarkEnd w:id="220"/>
      <w:bookmarkEnd w:id="221"/>
    </w:p>
    <w:p w14:paraId="4B115659" w14:textId="551F4D01" w:rsidR="005B6535" w:rsidRPr="00B21582" w:rsidRDefault="005B6535" w:rsidP="002770F7">
      <w:pPr>
        <w:ind w:firstLine="0"/>
        <w:rPr>
          <w:b/>
          <w:bCs/>
        </w:rPr>
      </w:pPr>
      <w:r>
        <w:rPr>
          <w:noProof/>
        </w:rPr>
        <w:drawing>
          <wp:inline distT="0" distB="0" distL="0" distR="0" wp14:anchorId="5046979A" wp14:editId="17CAEE15">
            <wp:extent cx="5934075" cy="1463840"/>
            <wp:effectExtent l="0" t="0" r="0" b="3175"/>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4981" cy="1466530"/>
                    </a:xfrm>
                    <a:prstGeom prst="rect">
                      <a:avLst/>
                    </a:prstGeom>
                    <a:noFill/>
                    <a:ln>
                      <a:noFill/>
                    </a:ln>
                  </pic:spPr>
                </pic:pic>
              </a:graphicData>
            </a:graphic>
          </wp:inline>
        </w:drawing>
      </w:r>
      <w:r>
        <w:t xml:space="preserve"> </w:t>
      </w:r>
    </w:p>
    <w:p w14:paraId="4BCBBB33" w14:textId="334ED21A" w:rsidR="00C5736E" w:rsidRDefault="009C19DC" w:rsidP="0033517C">
      <w:r>
        <w:t xml:space="preserve">It’s challenging to reliably extract details from every video because many activities look similar. </w:t>
      </w:r>
      <w:r w:rsidR="004E1BCD">
        <w:t xml:space="preserve">For </w:t>
      </w:r>
      <w:r>
        <w:t>example</w:t>
      </w:r>
      <w:r w:rsidR="004E1BCD">
        <w:t xml:space="preserve">, consider the </w:t>
      </w:r>
      <w:r w:rsidR="0033517C">
        <w:t xml:space="preserve">hand movements necessary to pour a beer </w:t>
      </w:r>
      <w:r>
        <w:t xml:space="preserve">versus </w:t>
      </w:r>
      <w:r w:rsidR="0033517C">
        <w:t xml:space="preserve">milk (see Figure </w:t>
      </w:r>
      <w:r w:rsidR="00263397">
        <w:t>42</w:t>
      </w:r>
      <w:r w:rsidR="0033517C">
        <w:t xml:space="preserve">). </w:t>
      </w:r>
      <w:r w:rsidR="004E1BCD">
        <w:t xml:space="preserve">These two actions derive from a common ancestor, and what makes them distinct is the specific object liquid. </w:t>
      </w:r>
      <w:r>
        <w:t xml:space="preserve">This situation is a perfect example of the benefit of overlaying multiple CV models. For instance, the skeletal movement </w:t>
      </w:r>
      <w:r w:rsidR="004E1BCD">
        <w:t xml:space="preserve">model </w:t>
      </w:r>
      <w:r>
        <w:t xml:space="preserve">can </w:t>
      </w:r>
      <w:r w:rsidR="004E1BCD">
        <w:t xml:space="preserve">recognize the </w:t>
      </w:r>
      <w:r w:rsidR="004E1BCD" w:rsidRPr="00B21582">
        <w:rPr>
          <w:i/>
          <w:iCs/>
        </w:rPr>
        <w:t>pouring</w:t>
      </w:r>
      <w:r w:rsidR="004E1BCD">
        <w:rPr>
          <w:i/>
          <w:iCs/>
        </w:rPr>
        <w:t>-</w:t>
      </w:r>
      <w:r w:rsidR="004E1BCD" w:rsidRPr="00B21582">
        <w:rPr>
          <w:i/>
          <w:iCs/>
        </w:rPr>
        <w:t>liquid</w:t>
      </w:r>
      <w:r w:rsidR="004E1BCD">
        <w:t xml:space="preserve"> action. Secondary computer vision (CV) systems can perform object detection to predict beer versus </w:t>
      </w:r>
      <w:r w:rsidR="004E1BCD">
        <w:lastRenderedPageBreak/>
        <w:t xml:space="preserve">milk. A tertiary CV source could utilize a thermal camera to support the derived action of </w:t>
      </w:r>
      <w:r w:rsidR="004E1BCD">
        <w:rPr>
          <w:i/>
          <w:iCs/>
        </w:rPr>
        <w:t>pouring hot milk</w:t>
      </w:r>
      <w:r w:rsidR="004E1BCD">
        <w:t>.</w:t>
      </w:r>
      <w:r w:rsidR="005323E1">
        <w:t xml:space="preserve"> </w:t>
      </w:r>
    </w:p>
    <w:p w14:paraId="5042D585" w14:textId="3FC0355B" w:rsidR="0033517C" w:rsidRDefault="005323E1" w:rsidP="0033517C">
      <w:r>
        <w:t>Furthermore, it’s possible to introduce derived activities based on the labels from these model predictions. Suppose one wants to model when the patient goes to sleep. In that case, the system can factor into its calculus the patient is drinking warm milk or consuming cold beer, impacting their sleeping schedule.</w:t>
      </w:r>
    </w:p>
    <w:p w14:paraId="535FD021" w14:textId="23193BDC" w:rsidR="006514D0" w:rsidRDefault="006514D0">
      <w:pPr>
        <w:pStyle w:val="Heading2"/>
        <w:ind w:firstLine="0"/>
      </w:pPr>
      <w:bookmarkStart w:id="222" w:name="_Toc222132559"/>
      <w:bookmarkStart w:id="223" w:name="_Toc251424093"/>
      <w:bookmarkStart w:id="224" w:name="_Toc464831679"/>
      <w:bookmarkStart w:id="225" w:name="_Toc465328411"/>
      <w:bookmarkStart w:id="226" w:name="_Toc51929243"/>
      <w:bookmarkStart w:id="227" w:name="_Toc134428813"/>
      <w:r>
        <w:t>Recommendations</w:t>
      </w:r>
      <w:bookmarkEnd w:id="222"/>
      <w:bookmarkEnd w:id="223"/>
      <w:r>
        <w:t xml:space="preserve"> for </w:t>
      </w:r>
      <w:bookmarkEnd w:id="224"/>
      <w:bookmarkEnd w:id="225"/>
      <w:r>
        <w:t>Practice</w:t>
      </w:r>
      <w:bookmarkEnd w:id="226"/>
      <w:bookmarkEnd w:id="227"/>
    </w:p>
    <w:p w14:paraId="1A1A24D1" w14:textId="2484177D" w:rsidR="005D1C4A" w:rsidRPr="005D1C4A" w:rsidRDefault="005D1C4A" w:rsidP="00B21582">
      <w:r>
        <w:t xml:space="preserve">This dissertation examines human activity recognition </w:t>
      </w:r>
      <w:r w:rsidR="000173C7">
        <w:t xml:space="preserve">using Deep Mind’s kinetic-700 dataset as a proxy for </w:t>
      </w:r>
      <w:r>
        <w:t xml:space="preserve">elderly and special needs </w:t>
      </w:r>
      <w:r w:rsidR="000173C7">
        <w:t>behaviors</w:t>
      </w:r>
      <w:r>
        <w:t>.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producing a secure log of behaviors is possible.</w:t>
      </w:r>
      <w:r w:rsidR="000173C7">
        <w:t xml:space="preserve"> Also, numerous situations exist where public safety has priority over personal privacy, such as sporting events, public events, transportation, and prisons.</w:t>
      </w:r>
      <w:r>
        <w:t xml:space="preserve"> There are commercial applications outside of continuous personal monitoring scenarios. For instance, manufacturing and assembly lines can monitor for health and safety risks. </w:t>
      </w:r>
    </w:p>
    <w:p w14:paraId="301AFDBB" w14:textId="7A85D1C0" w:rsidR="006514D0" w:rsidRDefault="006514D0">
      <w:pPr>
        <w:pStyle w:val="Heading2"/>
        <w:ind w:firstLine="0"/>
      </w:pPr>
      <w:bookmarkStart w:id="228" w:name="_Toc464831680"/>
      <w:bookmarkStart w:id="229" w:name="_Toc465328412"/>
      <w:bookmarkStart w:id="230" w:name="_Toc51929244"/>
      <w:bookmarkStart w:id="231" w:name="_Toc134428814"/>
      <w:r>
        <w:t>Recommendations for Future Research</w:t>
      </w:r>
      <w:bookmarkEnd w:id="228"/>
      <w:bookmarkEnd w:id="229"/>
      <w:bookmarkEnd w:id="230"/>
      <w:bookmarkEnd w:id="231"/>
    </w:p>
    <w:p w14:paraId="6ED7FA41" w14:textId="37199E06" w:rsidR="00796FCA" w:rsidRPr="00796FCA" w:rsidRDefault="00796FCA" w:rsidP="00D27752">
      <w:r>
        <w:t>Future researchers can verify the results of this dissertation and quickly extend them within their private AWS account</w:t>
      </w:r>
      <w:r w:rsidR="00B3635C">
        <w:t>s</w:t>
      </w:r>
      <w:r>
        <w:t xml:space="preserve">. The solution is fully automated using the AWS Cloud Development Kit (AWS CDK v2), which provisions an identical environment with minimal </w:t>
      </w:r>
      <w:r>
        <w:lastRenderedPageBreak/>
        <w:t xml:space="preserve">effort. The source code is available </w:t>
      </w:r>
      <w:r w:rsidR="00B3635C">
        <w:t>at</w:t>
      </w:r>
      <w:r>
        <w:t xml:space="preserve"> </w:t>
      </w:r>
      <w:hyperlink r:id="rId62" w:history="1">
        <w:r w:rsidR="00CB04DA">
          <w:rPr>
            <w:rStyle w:val="Hyperlink"/>
          </w:rPr>
          <w:t>https://github.com/dr-natetorious/Dissertation</w:t>
        </w:r>
      </w:hyperlink>
      <w:r>
        <w:t>. Follow the README.md documentation for deployment instructions and troubleshooting guidance.</w:t>
      </w:r>
    </w:p>
    <w:p w14:paraId="77B60171" w14:textId="0259FB59" w:rsidR="000173C7" w:rsidRPr="000173C7" w:rsidRDefault="0032320E" w:rsidP="00D770CC">
      <w:r>
        <w:t>This constructive research project examine</w:t>
      </w:r>
      <w:r w:rsidR="00F43BCE">
        <w:t>d</w:t>
      </w:r>
      <w:r>
        <w:t xml:space="preserve"> a broad set of videos and </w:t>
      </w:r>
      <w:r w:rsidR="00B3635C">
        <w:t xml:space="preserve">extracted </w:t>
      </w:r>
      <w:r>
        <w:t>details about a diverse population. However, there is significant potential for improvements across the value chain. For example, the video analysis uses a fixed frame rate (2 fps) for all clips. No attempt to quantify a reasonable frame rate occurred during this project. Future research should determine the appropriate sampling necessary to make informed decisions.</w:t>
      </w:r>
    </w:p>
    <w:p w14:paraId="1B513E47" w14:textId="1210BC09" w:rsidR="001840CC" w:rsidRDefault="00720D2E" w:rsidP="002770F7">
      <w:pPr>
        <w:rPr>
          <w:b/>
          <w:bCs/>
          <w:iCs/>
          <w:szCs w:val="18"/>
        </w:rPr>
      </w:pPr>
      <w:r>
        <w:t xml:space="preserve">The OpenPose framework also returns low-quality predictions when overlapping people exist in a small shot (see Figure </w:t>
      </w:r>
      <w:r w:rsidR="009C19DC">
        <w:t>4</w:t>
      </w:r>
      <w:r w:rsidR="00A1116F">
        <w:t>3</w:t>
      </w:r>
      <w:r>
        <w:t>).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r w:rsidR="0032320E">
        <w:t xml:space="preserve"> One potential solution is to leverage multiple cameras and calculate the 3-D space. That approach would allow depth-specific bounding boxes and improve collision detection with the scene’s objects.</w:t>
      </w:r>
    </w:p>
    <w:p w14:paraId="501D7DDF" w14:textId="14335E49" w:rsidR="001840CC" w:rsidRPr="002770F7" w:rsidRDefault="001840CC" w:rsidP="002770F7">
      <w:pPr>
        <w:pStyle w:val="Caption"/>
        <w:ind w:firstLine="0"/>
        <w:rPr>
          <w:i/>
          <w:iCs w:val="0"/>
        </w:rPr>
      </w:pPr>
      <w:bookmarkStart w:id="232" w:name="_Toc134429120"/>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Pr="002770F7">
        <w:rPr>
          <w:b/>
          <w:bCs/>
          <w:noProof/>
        </w:rPr>
        <w:t>43</w:t>
      </w:r>
      <w:r w:rsidRPr="002770F7">
        <w:rPr>
          <w:b/>
          <w:bCs/>
        </w:rPr>
        <w:fldChar w:fldCharType="end"/>
      </w:r>
      <w:r w:rsidRPr="002770F7">
        <w:rPr>
          <w:b/>
          <w:bCs/>
        </w:rPr>
        <w:br/>
      </w:r>
      <w:r w:rsidRPr="002770F7">
        <w:rPr>
          <w:i/>
          <w:iCs w:val="0"/>
        </w:rPr>
        <w:t>Clapping (0G1OirEz2OA)</w:t>
      </w:r>
      <w:bookmarkEnd w:id="232"/>
    </w:p>
    <w:p w14:paraId="0D82DB8B" w14:textId="5698F4C9" w:rsidR="00720D2E" w:rsidRPr="00D27752" w:rsidRDefault="00720D2E" w:rsidP="002770F7">
      <w:pPr>
        <w:ind w:firstLine="0"/>
      </w:pPr>
      <w:r w:rsidRPr="00720D2E">
        <w:rPr>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452370"/>
                    </a:xfrm>
                    <a:prstGeom prst="rect">
                      <a:avLst/>
                    </a:prstGeom>
                  </pic:spPr>
                </pic:pic>
              </a:graphicData>
            </a:graphic>
          </wp:inline>
        </w:drawing>
      </w:r>
    </w:p>
    <w:p w14:paraId="163F550E" w14:textId="77777777" w:rsidR="006514D0" w:rsidRDefault="006514D0" w:rsidP="00B21582">
      <w:pPr>
        <w:pStyle w:val="Heading2"/>
        <w:ind w:firstLine="0"/>
      </w:pPr>
      <w:bookmarkStart w:id="233" w:name="_Toc222132560"/>
      <w:bookmarkStart w:id="234" w:name="_Toc251424094"/>
      <w:bookmarkStart w:id="235" w:name="_Toc464831681"/>
      <w:bookmarkStart w:id="236" w:name="_Toc465328413"/>
      <w:bookmarkStart w:id="237" w:name="_Toc51929245"/>
      <w:bookmarkStart w:id="238" w:name="_Toc134428815"/>
      <w:r>
        <w:lastRenderedPageBreak/>
        <w:t>Conclusions</w:t>
      </w:r>
      <w:bookmarkEnd w:id="233"/>
      <w:bookmarkEnd w:id="234"/>
      <w:bookmarkEnd w:id="235"/>
      <w:bookmarkEnd w:id="236"/>
      <w:bookmarkEnd w:id="237"/>
      <w:bookmarkEnd w:id="238"/>
    </w:p>
    <w:p w14:paraId="48C4E68C" w14:textId="6D2DCAFC" w:rsidR="00BC0264" w:rsidRDefault="00BC0264" w:rsidP="009F77B3">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r w:rsidR="009F77B3">
        <w:t xml:space="preserve"> </w:t>
      </w:r>
      <w:r w:rsidR="00777764">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w:t>
      </w:r>
      <w:r w:rsidR="009C19DC">
        <w:t>other researchers still have issues reproducing snowflake data sets</w:t>
      </w:r>
      <w:r w:rsidR="009B2852">
        <w:t>,</w:t>
      </w:r>
      <w:r w:rsidR="009C19DC">
        <w:t xml:space="preserve"> assuming sufficient patients grant permission and forgo personal privacy</w:t>
      </w:r>
      <w:r w:rsidR="00777764">
        <w:t>.</w:t>
      </w:r>
      <w:r w:rsidR="00B033C1">
        <w:t xml:space="preserve"> These limitations establish the need for training computer vision models with open-source video repositories.</w:t>
      </w:r>
    </w:p>
    <w:p w14:paraId="09E0F8F9" w14:textId="3FC2DB5F" w:rsidR="009F77B3" w:rsidRDefault="009F77B3" w:rsidP="00D770CC">
      <w:pPr>
        <w:ind w:firstLine="0"/>
      </w:pPr>
      <w:r>
        <w:tab/>
        <w:t xml:space="preserve">This constructive research project built an AWS cloud analytics pipeline to process the kinetic-700 dataset. It reliably extracts foundational insights per frame and enables querying them through an industry-standard GraphQL interface. These artifacts allow researchers to build sophisticated products for improving elderly and special needs care. It permits data scientists to extend the analytics pipeline with additional CV models. Similarly, developers can extend the GraphQL schema by defining domain-specific aggregate and composite states. This approach aligns with the literature review and goes beyond existing strategies. For instance, most </w:t>
      </w:r>
      <w:r>
        <w:lastRenderedPageBreak/>
        <w:t>practitioners create purpose-built models constrained to a finite action space. Instead, this research supports arbitrary extensions into the retrieval schema.</w:t>
      </w:r>
    </w:p>
    <w:p w14:paraId="4E922C4C" w14:textId="7FCFA976" w:rsidR="00B033C1" w:rsidRDefault="00B033C1" w:rsidP="00777764">
      <w:r>
        <w:t xml:space="preserve">This study defined success criteria regarding the effectiveness (R1) and efficiency (R2) of identifying human behaviors </w:t>
      </w:r>
      <w:r w:rsidR="009F77B3">
        <w:t>within open-source videos</w:t>
      </w:r>
      <w:r>
        <w:t xml:space="preserve">. These two related questions aim to measure the accuracy and scalability of the proposed solution. Extracting skeletal movements from video demonstrated an ability to </w:t>
      </w:r>
      <w:r w:rsidR="004C02A8">
        <w:t>correctly identify several foundational action sequences</w:t>
      </w:r>
      <w:r>
        <w:t>. After enriching those frames with object detection metadata, the predictive system could handle an arbitrary depth of derived actions, each layer describing greater specificity. This metadata ensembling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CA52155"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w:t>
      </w:r>
      <w:r w:rsidR="00F16FC2">
        <w:t>can</w:t>
      </w:r>
      <w:r>
        <w:t xml:space="preserve">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bookmarkStart w:id="239" w:name="_Toc134428816" w:displacedByCustomXml="next"/>
    <w:sdt>
      <w:sdtPr>
        <w:rPr>
          <w:rFonts w:eastAsiaTheme="minorHAnsi" w:cstheme="minorBidi"/>
          <w:b w:val="0"/>
          <w:bCs w:val="0"/>
          <w:szCs w:val="22"/>
        </w:rPr>
        <w:id w:val="-1591923905"/>
        <w:docPartObj>
          <w:docPartGallery w:val="Bibliographies"/>
          <w:docPartUnique/>
        </w:docPartObj>
      </w:sdtPr>
      <w:sdtContent>
        <w:p w14:paraId="467AB9D9" w14:textId="39320FA4" w:rsidR="009F77B3" w:rsidRPr="00D770CC" w:rsidRDefault="009F77B3" w:rsidP="00D770CC">
          <w:pPr>
            <w:pStyle w:val="Heading1"/>
            <w:ind w:firstLine="0"/>
            <w:rPr>
              <w:b w:val="0"/>
              <w:bCs w:val="0"/>
            </w:rPr>
          </w:pPr>
          <w:r w:rsidRPr="00D770CC">
            <w:rPr>
              <w:b w:val="0"/>
              <w:bCs w:val="0"/>
            </w:rPr>
            <w:t>References</w:t>
          </w:r>
          <w:bookmarkEnd w:id="239"/>
        </w:p>
        <w:sdt>
          <w:sdtPr>
            <w:rPr>
              <w:rFonts w:cstheme="minorBidi"/>
              <w:szCs w:val="22"/>
            </w:rPr>
            <w:id w:val="1974561004"/>
            <w:bibliography/>
          </w:sdtPr>
          <w:sdtContent>
            <w:p w14:paraId="59619A7C" w14:textId="77777777" w:rsidR="001840CC" w:rsidRDefault="009F77B3" w:rsidP="001840CC">
              <w:pPr>
                <w:pStyle w:val="Bibliography"/>
                <w:ind w:left="720" w:hanging="720"/>
                <w:rPr>
                  <w:noProof/>
                </w:rPr>
              </w:pPr>
              <w:r>
                <w:fldChar w:fldCharType="begin"/>
              </w:r>
              <w:r>
                <w:instrText xml:space="preserve"> BIBLIOGRAPHY </w:instrText>
              </w:r>
              <w:r>
                <w:fldChar w:fldCharType="separate"/>
              </w:r>
              <w:r w:rsidR="001840CC">
                <w:rPr>
                  <w:noProof/>
                </w:rPr>
                <w:t xml:space="preserve">Aguida, M., Ouchani, S., &amp; Benmalek, M. (2020). A review on cyber-physical systems. </w:t>
              </w:r>
              <w:r w:rsidR="001840CC">
                <w:rPr>
                  <w:i/>
                  <w:iCs/>
                  <w:noProof/>
                </w:rPr>
                <w:t>International Conference on Enabling Technologies</w:t>
              </w:r>
              <w:r w:rsidR="001840CC">
                <w:rPr>
                  <w:noProof/>
                </w:rPr>
                <w:t xml:space="preserve"> (pp. 275-278). Basque Coast, Bayonne; France: IEEE. doi:https://doi.org/10.1109/WETICE49692.2020.00060</w:t>
              </w:r>
            </w:p>
            <w:p w14:paraId="107059EC" w14:textId="77777777" w:rsidR="001840CC" w:rsidRDefault="001840CC" w:rsidP="001840CC">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4136622A" w14:textId="77777777" w:rsidR="001840CC" w:rsidRDefault="001840CC" w:rsidP="001840CC">
              <w:pPr>
                <w:pStyle w:val="Bibliography"/>
                <w:ind w:left="720" w:hanging="720"/>
                <w:rPr>
                  <w:noProof/>
                </w:rPr>
              </w:pPr>
              <w:r>
                <w:rPr>
                  <w:noProof/>
                </w:rPr>
                <w:t xml:space="preserve">Amerineni, R., Gupta, L., Steadman, N., Annauth, K., Burr, C., Wilson, S., . . . Vaidyanathan, R. (2021). Fusion models for generalized classification of multi-axial human movement: Validation in sport performance. </w:t>
              </w:r>
              <w:r>
                <w:rPr>
                  <w:i/>
                  <w:iCs/>
                  <w:noProof/>
                </w:rPr>
                <w:t>Sensors, 24</w:t>
              </w:r>
              <w:r>
                <w:rPr>
                  <w:noProof/>
                </w:rPr>
                <w:t>, 1-10. doi:10.3390/s21248409</w:t>
              </w:r>
            </w:p>
            <w:p w14:paraId="5E60BE45" w14:textId="77777777" w:rsidR="001840CC" w:rsidRDefault="001840CC" w:rsidP="001840CC">
              <w:pPr>
                <w:pStyle w:val="Bibliography"/>
                <w:ind w:left="720" w:hanging="720"/>
                <w:rPr>
                  <w:noProof/>
                </w:rPr>
              </w:pPr>
              <w:r>
                <w:rPr>
                  <w:noProof/>
                </w:rPr>
                <w:t xml:space="preserve">Anderson, W., Choffin, Z., Jeong, N., Callibhan, M., Joeng, S., &amp; Sazonav, E. (2022). Empirical study on human movement classification using insole footwear sensor system and machine learning. </w:t>
              </w:r>
              <w:r>
                <w:rPr>
                  <w:i/>
                  <w:iCs/>
                  <w:noProof/>
                </w:rPr>
                <w:t>Sensors, 22</w:t>
              </w:r>
              <w:r>
                <w:rPr>
                  <w:noProof/>
                </w:rPr>
                <w:t>(7), 2743-2763. doi:10.3390/s22072743</w:t>
              </w:r>
            </w:p>
            <w:p w14:paraId="4070552D" w14:textId="77777777" w:rsidR="001840CC" w:rsidRDefault="001840CC" w:rsidP="001840CC">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30807FB5" w14:textId="77777777" w:rsidR="001840CC" w:rsidRDefault="001840CC" w:rsidP="001840CC">
              <w:pPr>
                <w:pStyle w:val="Bibliography"/>
                <w:ind w:left="720" w:hanging="720"/>
                <w:rPr>
                  <w:noProof/>
                </w:rPr>
              </w:pPr>
              <w:r>
                <w:rPr>
                  <w:noProof/>
                </w:rPr>
                <w:t xml:space="preserve">Asimov, I. (1942). </w:t>
              </w:r>
              <w:r>
                <w:rPr>
                  <w:i/>
                  <w:iCs/>
                  <w:noProof/>
                </w:rPr>
                <w:t>Runaround.</w:t>
              </w:r>
              <w:r>
                <w:rPr>
                  <w:noProof/>
                </w:rPr>
                <w:t xml:space="preserve"> </w:t>
              </w:r>
            </w:p>
            <w:p w14:paraId="4CB00CDC" w14:textId="77777777" w:rsidR="001840CC" w:rsidRDefault="001840CC" w:rsidP="001840CC">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18EA200D" w14:textId="77777777" w:rsidR="001840CC" w:rsidRDefault="001840CC" w:rsidP="001840CC">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8DC5B2D" w14:textId="77777777" w:rsidR="001840CC" w:rsidRDefault="001840CC" w:rsidP="001840CC">
              <w:pPr>
                <w:pStyle w:val="Bibliography"/>
                <w:ind w:left="720" w:hanging="720"/>
                <w:rPr>
                  <w:noProof/>
                </w:rPr>
              </w:pPr>
              <w:r>
                <w:rPr>
                  <w:noProof/>
                </w:rPr>
                <w:lastRenderedPageBreak/>
                <w:t xml:space="preserve">AWS. (2023). </w:t>
              </w:r>
              <w:r>
                <w:rPr>
                  <w:i/>
                  <w:iCs/>
                  <w:noProof/>
                </w:rPr>
                <w:t>What is Amazon Simple Queue Service</w:t>
              </w:r>
              <w:r>
                <w:rPr>
                  <w:noProof/>
                </w:rPr>
                <w:t>. Retrieved from AWS Developer Guide: https://docs.aws.amazon.com/AWSSimpleQueueService/latest/SQSDeveloperGuide/welcome.html</w:t>
              </w:r>
            </w:p>
            <w:p w14:paraId="68A2BFFC" w14:textId="77777777" w:rsidR="001840CC" w:rsidRDefault="001840CC" w:rsidP="001840CC">
              <w:pPr>
                <w:pStyle w:val="Bibliography"/>
                <w:ind w:left="720" w:hanging="720"/>
                <w:rPr>
                  <w:noProof/>
                </w:rPr>
              </w:pPr>
              <w:r>
                <w:rPr>
                  <w:noProof/>
                </w:rPr>
                <w:t xml:space="preserve">AWS. (n.d.). </w:t>
              </w:r>
              <w:r>
                <w:rPr>
                  <w:i/>
                  <w:iCs/>
                  <w:noProof/>
                </w:rPr>
                <w:t>What is AWS Fargate</w:t>
              </w:r>
              <w:r>
                <w:rPr>
                  <w:noProof/>
                </w:rPr>
                <w:t>. Retrieved from AWS Developer Documentation: https://docs.aws.amazon.com/AmazonECS/latest/userguide/what-is-fargate.html</w:t>
              </w:r>
            </w:p>
            <w:p w14:paraId="46AC234D" w14:textId="77777777" w:rsidR="001840CC" w:rsidRDefault="001840CC" w:rsidP="001840CC">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54D32B5F" w14:textId="77777777" w:rsidR="001840CC" w:rsidRDefault="001840CC" w:rsidP="001840CC">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4433B2A7" w14:textId="77777777" w:rsidR="001840CC" w:rsidRDefault="001840CC" w:rsidP="001840CC">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0E599407" w14:textId="77777777" w:rsidR="001840CC" w:rsidRDefault="001840CC" w:rsidP="001840CC">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1D907E7A" w14:textId="77777777" w:rsidR="001840CC" w:rsidRDefault="001840CC" w:rsidP="001840CC">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4B50CF0F" w14:textId="77777777" w:rsidR="001840CC" w:rsidRDefault="001840CC" w:rsidP="001840CC">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762449E3" w14:textId="77777777" w:rsidR="001840CC" w:rsidRDefault="001840CC" w:rsidP="001840CC">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693388B1" w14:textId="77777777" w:rsidR="001840CC" w:rsidRDefault="001840CC" w:rsidP="001840CC">
              <w:pPr>
                <w:pStyle w:val="Bibliography"/>
                <w:ind w:left="720" w:hanging="720"/>
                <w:rPr>
                  <w:noProof/>
                </w:rPr>
              </w:pPr>
              <w:r>
                <w:rPr>
                  <w:noProof/>
                </w:rPr>
                <w:lastRenderedPageBreak/>
                <w:t xml:space="preserve">Brown, T. (2015). A Primer on data security. </w:t>
              </w:r>
              <w:r>
                <w:rPr>
                  <w:i/>
                  <w:iCs/>
                  <w:noProof/>
                </w:rPr>
                <w:t>CPA Journal May Volume 85, Issue 5</w:t>
              </w:r>
              <w:r>
                <w:rPr>
                  <w:noProof/>
                </w:rPr>
                <w:t>, 58-62.</w:t>
              </w:r>
            </w:p>
            <w:p w14:paraId="790FD89F" w14:textId="77777777" w:rsidR="001840CC" w:rsidRDefault="001840CC" w:rsidP="001840CC">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FF6424C" w14:textId="77777777" w:rsidR="001840CC" w:rsidRDefault="001840CC" w:rsidP="001840CC">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555A453C" w14:textId="77777777" w:rsidR="001840CC" w:rsidRDefault="001840CC" w:rsidP="001840CC">
              <w:pPr>
                <w:pStyle w:val="Bibliography"/>
                <w:ind w:left="720" w:hanging="720"/>
                <w:rPr>
                  <w:noProof/>
                </w:rPr>
              </w:pPr>
              <w:r>
                <w:rPr>
                  <w:noProof/>
                </w:rPr>
                <w:t xml:space="preserve">Burr, V. (2015). </w:t>
              </w:r>
              <w:r>
                <w:rPr>
                  <w:i/>
                  <w:iCs/>
                  <w:noProof/>
                </w:rPr>
                <w:t>Social constructionism.</w:t>
              </w:r>
              <w:r>
                <w:rPr>
                  <w:noProof/>
                </w:rPr>
                <w:t xml:space="preserve"> Routledge.</w:t>
              </w:r>
            </w:p>
            <w:p w14:paraId="031EF0BB" w14:textId="77777777" w:rsidR="001840CC" w:rsidRDefault="001840CC" w:rsidP="001840CC">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5505F8EB" w14:textId="77777777" w:rsidR="001840CC" w:rsidRDefault="001840CC" w:rsidP="001840CC">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12B380C" w14:textId="77777777" w:rsidR="001840CC" w:rsidRDefault="001840CC" w:rsidP="001840CC">
              <w:pPr>
                <w:pStyle w:val="Bibliography"/>
                <w:ind w:left="720" w:hanging="720"/>
                <w:rPr>
                  <w:noProof/>
                </w:rPr>
              </w:pPr>
              <w:r>
                <w:rPr>
                  <w:noProof/>
                </w:rPr>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52120BAF" w14:textId="77777777" w:rsidR="001840CC" w:rsidRDefault="001840CC" w:rsidP="001840CC">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195724EC" w14:textId="77777777" w:rsidR="001840CC" w:rsidRDefault="001840CC" w:rsidP="001840CC">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3F303E3D" w14:textId="77777777" w:rsidR="001840CC" w:rsidRDefault="001840CC" w:rsidP="001840CC">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38D06F18" w14:textId="77777777" w:rsidR="001840CC" w:rsidRDefault="001840CC" w:rsidP="001840CC">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2F42C9C1" w14:textId="77777777" w:rsidR="001840CC" w:rsidRDefault="001840CC" w:rsidP="001840CC">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3042C961" w14:textId="77777777" w:rsidR="001840CC" w:rsidRDefault="001840CC" w:rsidP="001840CC">
              <w:pPr>
                <w:pStyle w:val="Bibliography"/>
                <w:ind w:left="720" w:hanging="720"/>
                <w:rPr>
                  <w:noProof/>
                </w:rPr>
              </w:pPr>
              <w:r>
                <w:rPr>
                  <w:noProof/>
                </w:rPr>
                <w:t xml:space="preserve">Darwin, C. (1859). </w:t>
              </w:r>
              <w:r>
                <w:rPr>
                  <w:i/>
                  <w:iCs/>
                  <w:noProof/>
                </w:rPr>
                <w:t>On the origin of species.</w:t>
              </w:r>
              <w:r>
                <w:rPr>
                  <w:noProof/>
                </w:rPr>
                <w:t xml:space="preserve"> </w:t>
              </w:r>
            </w:p>
            <w:p w14:paraId="0D346708" w14:textId="77777777" w:rsidR="001840CC" w:rsidRDefault="001840CC" w:rsidP="001840CC">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E615AC0" w14:textId="77777777" w:rsidR="001840CC" w:rsidRDefault="001840CC" w:rsidP="001840CC">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67E33E1B" w14:textId="77777777" w:rsidR="001840CC" w:rsidRDefault="001840CC" w:rsidP="001840CC">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13D28128" w14:textId="77777777" w:rsidR="001840CC" w:rsidRDefault="001840CC" w:rsidP="001840CC">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0DB18BDD" w14:textId="77777777" w:rsidR="001840CC" w:rsidRDefault="001840CC" w:rsidP="001840CC">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6F4F56D4" w14:textId="77777777" w:rsidR="001840CC" w:rsidRDefault="001840CC" w:rsidP="001840CC">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51C2F009" w14:textId="77777777" w:rsidR="001840CC" w:rsidRDefault="001840CC" w:rsidP="001840CC">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3E7F6E33" w14:textId="77777777" w:rsidR="001840CC" w:rsidRDefault="001840CC" w:rsidP="001840CC">
              <w:pPr>
                <w:pStyle w:val="Bibliography"/>
                <w:ind w:left="720" w:hanging="720"/>
                <w:rPr>
                  <w:noProof/>
                </w:rPr>
              </w:pPr>
              <w:r>
                <w:rPr>
                  <w:noProof/>
                </w:rPr>
                <w:t xml:space="preserve">Ford, D. (2012, March 18). </w:t>
              </w:r>
              <w:r>
                <w:rPr>
                  <w:i/>
                  <w:iCs/>
                  <w:noProof/>
                </w:rPr>
                <w:t>As cars are kept longer, 200,000 Is the new 100,000</w:t>
              </w:r>
              <w:r>
                <w:rPr>
                  <w:noProof/>
                </w:rPr>
                <w:t>. Retrieved from The New York Times: https://www.nytimes.com/2012/03/18/automobiles/as-cars-are-kept-longer-200000-is-new-100000.html</w:t>
              </w:r>
            </w:p>
            <w:p w14:paraId="39B367B4" w14:textId="77777777" w:rsidR="001840CC" w:rsidRDefault="001840CC" w:rsidP="001840CC">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329E41AD" w14:textId="77777777" w:rsidR="001840CC" w:rsidRDefault="001840CC" w:rsidP="001840CC">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C4A6927" w14:textId="77777777" w:rsidR="001840CC" w:rsidRDefault="001840CC" w:rsidP="001840CC">
              <w:pPr>
                <w:pStyle w:val="Bibliography"/>
                <w:ind w:left="720" w:hanging="720"/>
                <w:rPr>
                  <w:noProof/>
                </w:rPr>
              </w:pPr>
              <w:r>
                <w:rPr>
                  <w:noProof/>
                </w:rPr>
                <w:t xml:space="preserve">Friedman, L., Prokopenko, V., Katrychuk, D., &amp; Komogortsev, O. (2023). Factors affecting inter-rater agreement in human classification of eye movements: a comparison of three datasets. </w:t>
              </w:r>
              <w:r>
                <w:rPr>
                  <w:i/>
                  <w:iCs/>
                  <w:noProof/>
                </w:rPr>
                <w:t>Behavior Research Methods, 55</w:t>
              </w:r>
              <w:r>
                <w:rPr>
                  <w:noProof/>
                </w:rPr>
                <w:t>(1), 417-427. doi:https://doi.org/10.3758/s13428-021-01782-4</w:t>
              </w:r>
            </w:p>
            <w:p w14:paraId="4DB0FF2B" w14:textId="77777777" w:rsidR="001840CC" w:rsidRDefault="001840CC" w:rsidP="001840CC">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A39F428" w14:textId="77777777" w:rsidR="001840CC" w:rsidRDefault="001840CC" w:rsidP="001840CC">
              <w:pPr>
                <w:pStyle w:val="Bibliography"/>
                <w:ind w:left="720" w:hanging="720"/>
                <w:rPr>
                  <w:noProof/>
                </w:rPr>
              </w:pPr>
              <w:r>
                <w:rPr>
                  <w:noProof/>
                </w:rPr>
                <w:t xml:space="preserve">Fu, Z. (2019). An introduction of deep learning based word representation applied to natural language processing. </w:t>
              </w:r>
              <w:r>
                <w:rPr>
                  <w:i/>
                  <w:iCs/>
                  <w:noProof/>
                </w:rPr>
                <w:t xml:space="preserve">International Conference on Machine Learning, Big Data and </w:t>
              </w:r>
              <w:r>
                <w:rPr>
                  <w:i/>
                  <w:iCs/>
                  <w:noProof/>
                </w:rPr>
                <w:lastRenderedPageBreak/>
                <w:t>Business Intelligence</w:t>
              </w:r>
              <w:r>
                <w:rPr>
                  <w:noProof/>
                </w:rPr>
                <w:t>, (pp. 92-104). doi:https://doi-org.proxy1.ncu.edu/10.1109/MLBDBI48998.2019.00025</w:t>
              </w:r>
            </w:p>
            <w:p w14:paraId="3C586CB6" w14:textId="77777777" w:rsidR="001840CC" w:rsidRDefault="001840CC" w:rsidP="001840CC">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274F5537" w14:textId="77777777" w:rsidR="001840CC" w:rsidRDefault="001840CC" w:rsidP="001840CC">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2984E351" w14:textId="77777777" w:rsidR="001840CC" w:rsidRDefault="001840CC" w:rsidP="001840CC">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6A116713" w14:textId="77777777" w:rsidR="001840CC" w:rsidRDefault="001840CC" w:rsidP="001840CC">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38AC3D23" w14:textId="77777777" w:rsidR="001840CC" w:rsidRDefault="001840CC" w:rsidP="001840CC">
              <w:pPr>
                <w:pStyle w:val="Bibliography"/>
                <w:ind w:left="720" w:hanging="720"/>
                <w:rPr>
                  <w:noProof/>
                </w:rPr>
              </w:pPr>
              <w:r>
                <w:rPr>
                  <w:noProof/>
                </w:rPr>
                <w:t xml:space="preserve">GraphQL. (2021, October). </w:t>
              </w:r>
              <w:r>
                <w:rPr>
                  <w:i/>
                  <w:iCs/>
                  <w:noProof/>
                </w:rPr>
                <w:t>GraphQL specification</w:t>
              </w:r>
              <w:r>
                <w:rPr>
                  <w:noProof/>
                </w:rPr>
                <w:t>. Retrieved from GraphQL: https://spec.graphql.org/October2021/</w:t>
              </w:r>
            </w:p>
            <w:p w14:paraId="42B23D82" w14:textId="77777777" w:rsidR="001840CC" w:rsidRDefault="001840CC" w:rsidP="001840CC">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4AEE7D3E" w14:textId="77777777" w:rsidR="001840CC" w:rsidRDefault="001840CC" w:rsidP="001840CC">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3A478545" w14:textId="77777777" w:rsidR="001840CC" w:rsidRDefault="001840CC" w:rsidP="001840CC">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64D0886C" w14:textId="77777777" w:rsidR="001840CC" w:rsidRDefault="001840CC" w:rsidP="001840CC">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2F0E87B4" w14:textId="77777777" w:rsidR="001840CC" w:rsidRDefault="001840CC" w:rsidP="001840CC">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B78D084" w14:textId="77777777" w:rsidR="001840CC" w:rsidRDefault="001840CC" w:rsidP="001840CC">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44E446C6" w14:textId="77777777" w:rsidR="001840CC" w:rsidRDefault="001840CC" w:rsidP="001840CC">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047BE636" w14:textId="77777777" w:rsidR="001840CC" w:rsidRDefault="001840CC" w:rsidP="001840CC">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03B55A6" w14:textId="77777777" w:rsidR="001840CC" w:rsidRDefault="001840CC" w:rsidP="001840CC">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1F518558" w14:textId="77777777" w:rsidR="001840CC" w:rsidRDefault="001840CC" w:rsidP="001840CC">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57531C0" w14:textId="77777777" w:rsidR="001840CC" w:rsidRDefault="001840CC" w:rsidP="001840CC">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4C024FBE" w14:textId="77777777" w:rsidR="001840CC" w:rsidRDefault="001840CC" w:rsidP="001840CC">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0FBA0052" w14:textId="77777777" w:rsidR="001840CC" w:rsidRDefault="001840CC" w:rsidP="001840CC">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6DAB0A86" w14:textId="77777777" w:rsidR="001840CC" w:rsidRDefault="001840CC" w:rsidP="001840CC">
              <w:pPr>
                <w:pStyle w:val="Bibliography"/>
                <w:ind w:left="720" w:hanging="720"/>
                <w:rPr>
                  <w:noProof/>
                </w:rPr>
              </w:pPr>
              <w:r>
                <w:rPr>
                  <w:noProof/>
                </w:rPr>
                <w:t xml:space="preserve">Klem, N., Bunzli, S., Smith, A., &amp; Shields, N. (2022). Demystifying qualitative research for musculoskeletal practitioners Part 5: rigor in qualitative research. </w:t>
              </w:r>
              <w:r>
                <w:rPr>
                  <w:i/>
                  <w:iCs/>
                  <w:noProof/>
                </w:rPr>
                <w:t>Journal of Orthopaedic &amp; Sports Physical Therapy, 52</w:t>
              </w:r>
              <w:r>
                <w:rPr>
                  <w:noProof/>
                </w:rPr>
                <w:t>(2), 60-62.</w:t>
              </w:r>
            </w:p>
            <w:p w14:paraId="55BFB47C" w14:textId="77777777" w:rsidR="001840CC" w:rsidRDefault="001840CC" w:rsidP="001840CC">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367BD1FD" w14:textId="77777777" w:rsidR="001840CC" w:rsidRDefault="001840CC" w:rsidP="001840CC">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4733A1B0" w14:textId="77777777" w:rsidR="001840CC" w:rsidRDefault="001840CC" w:rsidP="001840CC">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22CEC16B" w14:textId="77777777" w:rsidR="001840CC" w:rsidRDefault="001840CC" w:rsidP="001840CC">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70DEEF99" w14:textId="77777777" w:rsidR="001840CC" w:rsidRDefault="001840CC" w:rsidP="001840CC">
              <w:pPr>
                <w:pStyle w:val="Bibliography"/>
                <w:ind w:left="720" w:hanging="720"/>
                <w:rPr>
                  <w:noProof/>
                </w:rPr>
              </w:pPr>
              <w:r>
                <w:rPr>
                  <w:noProof/>
                </w:rPr>
                <w:lastRenderedPageBreak/>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339AB698" w14:textId="77777777" w:rsidR="001840CC" w:rsidRDefault="001840CC" w:rsidP="001840CC">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15BC25B" w14:textId="77777777" w:rsidR="001840CC" w:rsidRDefault="001840CC" w:rsidP="001840CC">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483BEE6E" w14:textId="77777777" w:rsidR="001840CC" w:rsidRDefault="001840CC" w:rsidP="001840CC">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E36D5D7" w14:textId="77777777" w:rsidR="001840CC" w:rsidRDefault="001840CC" w:rsidP="001840CC">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B677D0" w14:textId="77777777" w:rsidR="001840CC" w:rsidRDefault="001840CC" w:rsidP="001840CC">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6B1F572D" w14:textId="77777777" w:rsidR="001840CC" w:rsidRDefault="001840CC" w:rsidP="001840CC">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2C6059C7" w14:textId="77777777" w:rsidR="001840CC" w:rsidRDefault="001840CC" w:rsidP="001840CC">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2BA3F2FF" w14:textId="77777777" w:rsidR="001840CC" w:rsidRDefault="001840CC" w:rsidP="001840CC">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4BADE7BE" w14:textId="77777777" w:rsidR="001840CC" w:rsidRDefault="001840CC" w:rsidP="001840CC">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9A04C52" w14:textId="77777777" w:rsidR="001840CC" w:rsidRDefault="001840CC" w:rsidP="001840CC">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459CDFFF" w14:textId="77777777" w:rsidR="001840CC" w:rsidRDefault="001840CC" w:rsidP="001840CC">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E4A1D4B" w14:textId="77777777" w:rsidR="001840CC" w:rsidRDefault="001840CC" w:rsidP="001840CC">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6C52900C" w14:textId="77777777" w:rsidR="001840CC" w:rsidRDefault="001840CC" w:rsidP="001840CC">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366D1957" w14:textId="77777777" w:rsidR="001840CC" w:rsidRDefault="001840CC" w:rsidP="001840CC">
              <w:pPr>
                <w:pStyle w:val="Bibliography"/>
                <w:ind w:left="720" w:hanging="720"/>
                <w:rPr>
                  <w:noProof/>
                </w:rPr>
              </w:pPr>
              <w:r>
                <w:rPr>
                  <w:noProof/>
                </w:rPr>
                <w:t xml:space="preserve">Oxford. (2023). </w:t>
              </w:r>
              <w:r>
                <w:rPr>
                  <w:i/>
                  <w:iCs/>
                  <w:noProof/>
                </w:rPr>
                <w:t>Effectiveness</w:t>
              </w:r>
              <w:r>
                <w:rPr>
                  <w:noProof/>
                </w:rPr>
                <w:t>. Retrieved from Oxford Dictionary: oxfordlearnersdictionaries.com</w:t>
              </w:r>
            </w:p>
            <w:p w14:paraId="1271F78C" w14:textId="77777777" w:rsidR="001840CC" w:rsidRDefault="001840CC" w:rsidP="001840CC">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393280A3" w14:textId="77777777" w:rsidR="001840CC" w:rsidRDefault="001840CC" w:rsidP="001840CC">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617DD1B1" w14:textId="77777777" w:rsidR="001840CC" w:rsidRDefault="001840CC" w:rsidP="001840CC">
              <w:pPr>
                <w:pStyle w:val="Bibliography"/>
                <w:ind w:left="720" w:hanging="720"/>
                <w:rPr>
                  <w:noProof/>
                </w:rPr>
              </w:pPr>
              <w:r>
                <w:rPr>
                  <w:noProof/>
                </w:rPr>
                <w:lastRenderedPageBreak/>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32E26365" w14:textId="77777777" w:rsidR="001840CC" w:rsidRDefault="001840CC" w:rsidP="001840CC">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20BE957" w14:textId="77777777" w:rsidR="001840CC" w:rsidRDefault="001840CC" w:rsidP="001840CC">
              <w:pPr>
                <w:pStyle w:val="Bibliography"/>
                <w:ind w:left="720" w:hanging="720"/>
                <w:rPr>
                  <w:noProof/>
                </w:rPr>
              </w:pPr>
              <w:r>
                <w:rPr>
                  <w:noProof/>
                </w:rPr>
                <w:t xml:space="preserve">Qiu, L., Wang, Y., &amp; Rubin, J. (2018). Analyzing the analyzers: FlowDroid/IccTA and AmanDroid,. </w:t>
              </w:r>
              <w:r>
                <w:rPr>
                  <w:i/>
                  <w:iCs/>
                  <w:noProof/>
                </w:rPr>
                <w:t>ISSTA’18, July 16–21, 2018, Amsterdam, Netherlands</w:t>
              </w:r>
              <w:r>
                <w:rPr>
                  <w:noProof/>
                </w:rPr>
                <w:t>.</w:t>
              </w:r>
            </w:p>
            <w:p w14:paraId="0E038BAB" w14:textId="77777777" w:rsidR="001840CC" w:rsidRDefault="001840CC" w:rsidP="001840CC">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911E987" w14:textId="77777777" w:rsidR="001840CC" w:rsidRDefault="001840CC" w:rsidP="001840CC">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7F38A1AD" w14:textId="77777777" w:rsidR="001840CC" w:rsidRDefault="001840CC" w:rsidP="001840CC">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3A9F6E8C" w14:textId="77777777" w:rsidR="001840CC" w:rsidRDefault="001840CC" w:rsidP="001840CC">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160BEB7" w14:textId="77777777" w:rsidR="001840CC" w:rsidRDefault="001840CC" w:rsidP="001840CC">
              <w:pPr>
                <w:pStyle w:val="Bibliography"/>
                <w:ind w:left="720" w:hanging="720"/>
                <w:rPr>
                  <w:noProof/>
                </w:rPr>
              </w:pPr>
              <w:r>
                <w:rPr>
                  <w:noProof/>
                </w:rPr>
                <w:lastRenderedPageBreak/>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47811B64" w14:textId="77777777" w:rsidR="001840CC" w:rsidRDefault="001840CC" w:rsidP="001840CC">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F04ABE9" w14:textId="77777777" w:rsidR="001840CC" w:rsidRDefault="001840CC" w:rsidP="001840CC">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3143E8A8" w14:textId="77777777" w:rsidR="001840CC" w:rsidRDefault="001840CC" w:rsidP="001840CC">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154134CC" w14:textId="77777777" w:rsidR="001840CC" w:rsidRDefault="001840CC" w:rsidP="001840CC">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01933FB1" w14:textId="77777777" w:rsidR="001840CC" w:rsidRDefault="001840CC" w:rsidP="001840CC">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8FF2B04" w14:textId="77777777" w:rsidR="001840CC" w:rsidRDefault="001840CC" w:rsidP="001840CC">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021F765" w14:textId="77777777" w:rsidR="001840CC" w:rsidRDefault="001840CC" w:rsidP="001840CC">
              <w:pPr>
                <w:pStyle w:val="Bibliography"/>
                <w:ind w:left="720" w:hanging="720"/>
                <w:rPr>
                  <w:noProof/>
                </w:rPr>
              </w:pPr>
              <w:r>
                <w:rPr>
                  <w:noProof/>
                </w:rPr>
                <w:t xml:space="preserve">Tian, Y., Schuemie, M., &amp; Suchard, M. (2018). Evaluating large-scale propensity score performance through real-world and synthetic data experiments. </w:t>
              </w:r>
              <w:r>
                <w:rPr>
                  <w:i/>
                  <w:iCs/>
                  <w:noProof/>
                </w:rPr>
                <w:t>International Journal of Epidemiology, 47</w:t>
              </w:r>
              <w:r>
                <w:rPr>
                  <w:noProof/>
                </w:rPr>
                <w:t>(6), 2005-2014. doi:https://doi.org/10.1093/ije/dyy120</w:t>
              </w:r>
            </w:p>
            <w:p w14:paraId="721CB2D8" w14:textId="77777777" w:rsidR="001840CC" w:rsidRDefault="001840CC" w:rsidP="001840CC">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52060633" w14:textId="77777777" w:rsidR="001840CC" w:rsidRDefault="001840CC" w:rsidP="001840CC">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C28A493" w14:textId="77777777" w:rsidR="001840CC" w:rsidRDefault="001840CC" w:rsidP="001840CC">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4E3E7145" w14:textId="77777777" w:rsidR="001840CC" w:rsidRDefault="001840CC" w:rsidP="001840CC">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4C8C440D" w14:textId="77777777" w:rsidR="001840CC" w:rsidRDefault="001840CC" w:rsidP="001840CC">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C1B7459" w14:textId="77777777" w:rsidR="001840CC" w:rsidRDefault="001840CC" w:rsidP="001840CC">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044B5B12" w14:textId="77777777" w:rsidR="001840CC" w:rsidRDefault="001840CC" w:rsidP="001840CC">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59F161C2" w14:textId="77777777" w:rsidR="001840CC" w:rsidRDefault="001840CC" w:rsidP="001840CC">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1C402D5D" w14:textId="77777777" w:rsidR="001840CC" w:rsidRDefault="001840CC" w:rsidP="001840CC">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519131D" w14:textId="77777777" w:rsidR="001840CC" w:rsidRDefault="001840CC" w:rsidP="001840CC">
              <w:pPr>
                <w:pStyle w:val="Bibliography"/>
                <w:ind w:left="720" w:hanging="720"/>
                <w:rPr>
                  <w:noProof/>
                </w:rPr>
              </w:pPr>
              <w:r>
                <w:rPr>
                  <w:noProof/>
                </w:rPr>
                <w:t xml:space="preserve">Zhang, J., Johnstone, M., Le, V., Khan, B., Anwar Hosen, M., Creighton, D., . . . Lynch, M. (2021). Dynamic time warp-based clustering: Application of machine learning algorithms </w:t>
              </w:r>
              <w:r>
                <w:rPr>
                  <w:noProof/>
                </w:rPr>
                <w:lastRenderedPageBreak/>
                <w:t xml:space="preserve">to simulation input modelling. </w:t>
              </w:r>
              <w:r>
                <w:rPr>
                  <w:i/>
                  <w:iCs/>
                  <w:noProof/>
                </w:rPr>
                <w:t>Expert Systems with Applications, 186</w:t>
              </w:r>
              <w:r>
                <w:rPr>
                  <w:noProof/>
                </w:rPr>
                <w:t>. doi:https://doi.org/10.1016/j.eswa.2021.115684</w:t>
              </w:r>
            </w:p>
            <w:p w14:paraId="0DFF2092" w14:textId="77777777" w:rsidR="001840CC" w:rsidRDefault="001840CC" w:rsidP="001840CC">
              <w:pPr>
                <w:pStyle w:val="Bibliography"/>
                <w:ind w:left="720" w:hanging="720"/>
                <w:rPr>
                  <w:noProof/>
                </w:rPr>
              </w:pPr>
              <w:r>
                <w:rPr>
                  <w:noProof/>
                </w:rPr>
                <w:t xml:space="preserve">Zhao, W. (2014). </w:t>
              </w:r>
              <w:r>
                <w:rPr>
                  <w:i/>
                  <w:iCs/>
                  <w:noProof/>
                </w:rPr>
                <w:t>Building dependable distributed systems.</w:t>
              </w:r>
              <w:r>
                <w:rPr>
                  <w:noProof/>
                </w:rPr>
                <w:t xml:space="preserve"> John Wiley &amp; Sons, Incorporated.</w:t>
              </w:r>
            </w:p>
            <w:p w14:paraId="0F913D23" w14:textId="77777777" w:rsidR="001840CC" w:rsidRDefault="001840CC" w:rsidP="001840CC">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6D388701" w14:textId="50E9ECE6" w:rsidR="009F77B3" w:rsidRDefault="009F77B3" w:rsidP="001840CC">
              <w:r>
                <w:rPr>
                  <w:b/>
                  <w:bCs/>
                  <w:noProof/>
                </w:rPr>
                <w:fldChar w:fldCharType="end"/>
              </w:r>
            </w:p>
          </w:sdtContent>
        </w:sdt>
      </w:sdtContent>
    </w:sdt>
    <w:p w14:paraId="765F17F1" w14:textId="77777777" w:rsidR="00887A22" w:rsidRPr="00887A22" w:rsidRDefault="00887A22" w:rsidP="00D770CC">
      <w:pPr>
        <w:spacing w:after="160" w:line="259" w:lineRule="auto"/>
        <w:ind w:firstLine="0"/>
      </w:pPr>
      <w:bookmarkStart w:id="240" w:name="_Toc465328388"/>
      <w:bookmarkStart w:id="241" w:name="_Toc464831651"/>
      <w:bookmarkEnd w:id="240"/>
      <w:bookmarkEnd w:id="241"/>
    </w:p>
    <w:sectPr w:rsidR="00887A22" w:rsidRPr="00887A22" w:rsidSect="00887A22">
      <w:headerReference w:type="default" r:id="rId64"/>
      <w:footerReference w:type="default" r:id="rId65"/>
      <w:headerReference w:type="first" r:id="rId66"/>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09A94" w14:textId="77777777" w:rsidR="002705FF" w:rsidRDefault="002705FF" w:rsidP="00DA5CF7">
      <w:r>
        <w:separator/>
      </w:r>
    </w:p>
  </w:endnote>
  <w:endnote w:type="continuationSeparator" w:id="0">
    <w:p w14:paraId="5DDA06BA" w14:textId="77777777" w:rsidR="002705FF" w:rsidRDefault="002705FF" w:rsidP="00DA5CF7">
      <w:r>
        <w:continuationSeparator/>
      </w:r>
    </w:p>
  </w:endnote>
  <w:endnote w:type="continuationNotice" w:id="1">
    <w:p w14:paraId="2605CCCA" w14:textId="77777777" w:rsidR="002705FF" w:rsidRDefault="002705FF"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3BA9F" w14:textId="77777777" w:rsidR="002705FF" w:rsidRDefault="002705FF" w:rsidP="00DA5CF7">
      <w:r>
        <w:separator/>
      </w:r>
    </w:p>
  </w:footnote>
  <w:footnote w:type="continuationSeparator" w:id="0">
    <w:p w14:paraId="60E43A97" w14:textId="77777777" w:rsidR="002705FF" w:rsidRDefault="002705FF" w:rsidP="00DA5CF7">
      <w:r>
        <w:continuationSeparator/>
      </w:r>
    </w:p>
  </w:footnote>
  <w:footnote w:type="continuationNotice" w:id="1">
    <w:p w14:paraId="18743D6D" w14:textId="77777777" w:rsidR="002705FF" w:rsidRDefault="002705FF"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A0sDAwtbAwNrBU0lEKTi0uzszPAykwMa0FACGojfotAAAA"/>
  </w:docVars>
  <w:rsids>
    <w:rsidRoot w:val="00887A22"/>
    <w:rsid w:val="00000584"/>
    <w:rsid w:val="00001EAE"/>
    <w:rsid w:val="00002A1F"/>
    <w:rsid w:val="00005DA6"/>
    <w:rsid w:val="0000740C"/>
    <w:rsid w:val="000074A1"/>
    <w:rsid w:val="000079EB"/>
    <w:rsid w:val="00007A7B"/>
    <w:rsid w:val="0001475A"/>
    <w:rsid w:val="0001480B"/>
    <w:rsid w:val="0001709F"/>
    <w:rsid w:val="000173C7"/>
    <w:rsid w:val="00017B79"/>
    <w:rsid w:val="00021F27"/>
    <w:rsid w:val="00022B36"/>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6F03"/>
    <w:rsid w:val="0007748A"/>
    <w:rsid w:val="00081CD5"/>
    <w:rsid w:val="00081F2B"/>
    <w:rsid w:val="00082EF8"/>
    <w:rsid w:val="000869AC"/>
    <w:rsid w:val="00087563"/>
    <w:rsid w:val="00092BE3"/>
    <w:rsid w:val="00095475"/>
    <w:rsid w:val="00096688"/>
    <w:rsid w:val="00096B27"/>
    <w:rsid w:val="00097912"/>
    <w:rsid w:val="000A06B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554"/>
    <w:rsid w:val="000D7AC9"/>
    <w:rsid w:val="000E1EC6"/>
    <w:rsid w:val="000E43A1"/>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1E65"/>
    <w:rsid w:val="0017341B"/>
    <w:rsid w:val="00177A8E"/>
    <w:rsid w:val="001825BE"/>
    <w:rsid w:val="001840CC"/>
    <w:rsid w:val="00186728"/>
    <w:rsid w:val="001901DC"/>
    <w:rsid w:val="00193E32"/>
    <w:rsid w:val="001941A4"/>
    <w:rsid w:val="00194E3E"/>
    <w:rsid w:val="001967A0"/>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5844"/>
    <w:rsid w:val="001D6FD4"/>
    <w:rsid w:val="001E0515"/>
    <w:rsid w:val="001E1D9E"/>
    <w:rsid w:val="001E5FEC"/>
    <w:rsid w:val="001F0692"/>
    <w:rsid w:val="001F28CB"/>
    <w:rsid w:val="001F2EF9"/>
    <w:rsid w:val="001F3098"/>
    <w:rsid w:val="001F3ACE"/>
    <w:rsid w:val="002029F2"/>
    <w:rsid w:val="00204571"/>
    <w:rsid w:val="002058C9"/>
    <w:rsid w:val="00210939"/>
    <w:rsid w:val="0021289B"/>
    <w:rsid w:val="00213AB2"/>
    <w:rsid w:val="002141F2"/>
    <w:rsid w:val="002149B1"/>
    <w:rsid w:val="0021511C"/>
    <w:rsid w:val="0021614C"/>
    <w:rsid w:val="0022345F"/>
    <w:rsid w:val="002255D3"/>
    <w:rsid w:val="002263E8"/>
    <w:rsid w:val="00236AE0"/>
    <w:rsid w:val="00237644"/>
    <w:rsid w:val="00240EB2"/>
    <w:rsid w:val="0024547B"/>
    <w:rsid w:val="00245831"/>
    <w:rsid w:val="002505F7"/>
    <w:rsid w:val="0025143A"/>
    <w:rsid w:val="00251EDA"/>
    <w:rsid w:val="00253197"/>
    <w:rsid w:val="002532B7"/>
    <w:rsid w:val="00255989"/>
    <w:rsid w:val="002577EF"/>
    <w:rsid w:val="002613AE"/>
    <w:rsid w:val="00263397"/>
    <w:rsid w:val="00263CE5"/>
    <w:rsid w:val="002705FF"/>
    <w:rsid w:val="00273A7D"/>
    <w:rsid w:val="002770F7"/>
    <w:rsid w:val="00280191"/>
    <w:rsid w:val="0028130F"/>
    <w:rsid w:val="002820DE"/>
    <w:rsid w:val="00294F81"/>
    <w:rsid w:val="00297371"/>
    <w:rsid w:val="002974A1"/>
    <w:rsid w:val="002A0E83"/>
    <w:rsid w:val="002A1A29"/>
    <w:rsid w:val="002A1AB4"/>
    <w:rsid w:val="002A25CE"/>
    <w:rsid w:val="002A2E0C"/>
    <w:rsid w:val="002A530B"/>
    <w:rsid w:val="002A5662"/>
    <w:rsid w:val="002A6836"/>
    <w:rsid w:val="002B4D76"/>
    <w:rsid w:val="002B5F8E"/>
    <w:rsid w:val="002C0C81"/>
    <w:rsid w:val="002C104B"/>
    <w:rsid w:val="002C1DA7"/>
    <w:rsid w:val="002C259A"/>
    <w:rsid w:val="002C71CA"/>
    <w:rsid w:val="002C7BE6"/>
    <w:rsid w:val="002D22BF"/>
    <w:rsid w:val="002D2E24"/>
    <w:rsid w:val="002D30A5"/>
    <w:rsid w:val="002D742F"/>
    <w:rsid w:val="002E682D"/>
    <w:rsid w:val="002E7308"/>
    <w:rsid w:val="002F4DE9"/>
    <w:rsid w:val="002F59EF"/>
    <w:rsid w:val="00303605"/>
    <w:rsid w:val="00310DC2"/>
    <w:rsid w:val="003117A5"/>
    <w:rsid w:val="003139DA"/>
    <w:rsid w:val="00314926"/>
    <w:rsid w:val="00316CC1"/>
    <w:rsid w:val="0031745F"/>
    <w:rsid w:val="00317999"/>
    <w:rsid w:val="00317B68"/>
    <w:rsid w:val="00322676"/>
    <w:rsid w:val="0032320E"/>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43AD"/>
    <w:rsid w:val="00374675"/>
    <w:rsid w:val="003753A5"/>
    <w:rsid w:val="00375797"/>
    <w:rsid w:val="0038007B"/>
    <w:rsid w:val="003805C3"/>
    <w:rsid w:val="00381405"/>
    <w:rsid w:val="00382645"/>
    <w:rsid w:val="003837E4"/>
    <w:rsid w:val="00383CF5"/>
    <w:rsid w:val="00384664"/>
    <w:rsid w:val="003906E8"/>
    <w:rsid w:val="003925DA"/>
    <w:rsid w:val="003943A4"/>
    <w:rsid w:val="003959FD"/>
    <w:rsid w:val="00396DFB"/>
    <w:rsid w:val="00397940"/>
    <w:rsid w:val="003A3FC9"/>
    <w:rsid w:val="003A421E"/>
    <w:rsid w:val="003A4285"/>
    <w:rsid w:val="003A4779"/>
    <w:rsid w:val="003B1A8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05D0"/>
    <w:rsid w:val="00414DA3"/>
    <w:rsid w:val="00416722"/>
    <w:rsid w:val="0041771B"/>
    <w:rsid w:val="00421FD7"/>
    <w:rsid w:val="00423ACD"/>
    <w:rsid w:val="00426AA3"/>
    <w:rsid w:val="00430B4C"/>
    <w:rsid w:val="00434E92"/>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1DBD"/>
    <w:rsid w:val="00495599"/>
    <w:rsid w:val="0049778A"/>
    <w:rsid w:val="004A10F3"/>
    <w:rsid w:val="004A39F1"/>
    <w:rsid w:val="004A4404"/>
    <w:rsid w:val="004A68E9"/>
    <w:rsid w:val="004A7CE6"/>
    <w:rsid w:val="004B0186"/>
    <w:rsid w:val="004B0C52"/>
    <w:rsid w:val="004B1C1F"/>
    <w:rsid w:val="004B43B3"/>
    <w:rsid w:val="004B5986"/>
    <w:rsid w:val="004B5B08"/>
    <w:rsid w:val="004C02A8"/>
    <w:rsid w:val="004C15C9"/>
    <w:rsid w:val="004C779B"/>
    <w:rsid w:val="004D5E6E"/>
    <w:rsid w:val="004D681A"/>
    <w:rsid w:val="004D7966"/>
    <w:rsid w:val="004E1BCD"/>
    <w:rsid w:val="004E7B25"/>
    <w:rsid w:val="004F0B64"/>
    <w:rsid w:val="004F3710"/>
    <w:rsid w:val="004F53AC"/>
    <w:rsid w:val="004F7A2B"/>
    <w:rsid w:val="005042C6"/>
    <w:rsid w:val="00507982"/>
    <w:rsid w:val="0051464D"/>
    <w:rsid w:val="00520D40"/>
    <w:rsid w:val="005237FE"/>
    <w:rsid w:val="00524E27"/>
    <w:rsid w:val="00530234"/>
    <w:rsid w:val="005322E6"/>
    <w:rsid w:val="005323E1"/>
    <w:rsid w:val="0053283E"/>
    <w:rsid w:val="00533343"/>
    <w:rsid w:val="005333A5"/>
    <w:rsid w:val="00541718"/>
    <w:rsid w:val="005422DF"/>
    <w:rsid w:val="005422F4"/>
    <w:rsid w:val="005511EA"/>
    <w:rsid w:val="00551E59"/>
    <w:rsid w:val="005521AA"/>
    <w:rsid w:val="005546CC"/>
    <w:rsid w:val="00556EDE"/>
    <w:rsid w:val="00557AAA"/>
    <w:rsid w:val="00561AA8"/>
    <w:rsid w:val="00562CBB"/>
    <w:rsid w:val="00564912"/>
    <w:rsid w:val="00566818"/>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0E9"/>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630D"/>
    <w:rsid w:val="00677A83"/>
    <w:rsid w:val="00680AD6"/>
    <w:rsid w:val="00681A05"/>
    <w:rsid w:val="006839A7"/>
    <w:rsid w:val="00683AAA"/>
    <w:rsid w:val="00685A46"/>
    <w:rsid w:val="00686DEC"/>
    <w:rsid w:val="00686E27"/>
    <w:rsid w:val="00694DC5"/>
    <w:rsid w:val="00695956"/>
    <w:rsid w:val="00695983"/>
    <w:rsid w:val="006A0C2B"/>
    <w:rsid w:val="006A48CC"/>
    <w:rsid w:val="006B759C"/>
    <w:rsid w:val="006C1D7B"/>
    <w:rsid w:val="006C2599"/>
    <w:rsid w:val="006C330F"/>
    <w:rsid w:val="006C7178"/>
    <w:rsid w:val="006D08A6"/>
    <w:rsid w:val="006D2C08"/>
    <w:rsid w:val="006D3517"/>
    <w:rsid w:val="006D478C"/>
    <w:rsid w:val="006D634D"/>
    <w:rsid w:val="006E0AD7"/>
    <w:rsid w:val="006E49F0"/>
    <w:rsid w:val="006E58A8"/>
    <w:rsid w:val="006E667F"/>
    <w:rsid w:val="006F2026"/>
    <w:rsid w:val="006F6029"/>
    <w:rsid w:val="006F6646"/>
    <w:rsid w:val="006F7A8D"/>
    <w:rsid w:val="006F7F25"/>
    <w:rsid w:val="0070192C"/>
    <w:rsid w:val="00701AB5"/>
    <w:rsid w:val="007049ED"/>
    <w:rsid w:val="00704F59"/>
    <w:rsid w:val="007111A0"/>
    <w:rsid w:val="00713616"/>
    <w:rsid w:val="00714D69"/>
    <w:rsid w:val="00715B8D"/>
    <w:rsid w:val="007161BA"/>
    <w:rsid w:val="00716C58"/>
    <w:rsid w:val="00720125"/>
    <w:rsid w:val="00720D2E"/>
    <w:rsid w:val="007224B3"/>
    <w:rsid w:val="00722651"/>
    <w:rsid w:val="00722C2E"/>
    <w:rsid w:val="00723A64"/>
    <w:rsid w:val="00730BAE"/>
    <w:rsid w:val="00736019"/>
    <w:rsid w:val="00736757"/>
    <w:rsid w:val="007408A7"/>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6DC8"/>
    <w:rsid w:val="00796FCA"/>
    <w:rsid w:val="007978A4"/>
    <w:rsid w:val="007A09ED"/>
    <w:rsid w:val="007A1D4D"/>
    <w:rsid w:val="007A5795"/>
    <w:rsid w:val="007A64A8"/>
    <w:rsid w:val="007B24DA"/>
    <w:rsid w:val="007B33AD"/>
    <w:rsid w:val="007B483B"/>
    <w:rsid w:val="007B6685"/>
    <w:rsid w:val="007C474E"/>
    <w:rsid w:val="007C6F59"/>
    <w:rsid w:val="007C77BB"/>
    <w:rsid w:val="007D1B8A"/>
    <w:rsid w:val="007D28A5"/>
    <w:rsid w:val="007D372E"/>
    <w:rsid w:val="007D5A13"/>
    <w:rsid w:val="007D5CFF"/>
    <w:rsid w:val="007D5EBE"/>
    <w:rsid w:val="007D626A"/>
    <w:rsid w:val="007E256C"/>
    <w:rsid w:val="007E4E23"/>
    <w:rsid w:val="007E6B84"/>
    <w:rsid w:val="007E702B"/>
    <w:rsid w:val="007E7A6C"/>
    <w:rsid w:val="007F444F"/>
    <w:rsid w:val="007F54A2"/>
    <w:rsid w:val="007F59F3"/>
    <w:rsid w:val="00800948"/>
    <w:rsid w:val="00800D83"/>
    <w:rsid w:val="00801CD9"/>
    <w:rsid w:val="0080426A"/>
    <w:rsid w:val="00810600"/>
    <w:rsid w:val="0081503D"/>
    <w:rsid w:val="00821856"/>
    <w:rsid w:val="00827EA7"/>
    <w:rsid w:val="0083107B"/>
    <w:rsid w:val="00836B56"/>
    <w:rsid w:val="00840B41"/>
    <w:rsid w:val="00842F2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6CAA"/>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5FDE"/>
    <w:rsid w:val="00907E1F"/>
    <w:rsid w:val="00910C55"/>
    <w:rsid w:val="009112DF"/>
    <w:rsid w:val="00914CC9"/>
    <w:rsid w:val="009150A0"/>
    <w:rsid w:val="009155DD"/>
    <w:rsid w:val="00917E88"/>
    <w:rsid w:val="00921606"/>
    <w:rsid w:val="009269EC"/>
    <w:rsid w:val="00933C3F"/>
    <w:rsid w:val="00933F4C"/>
    <w:rsid w:val="00934C9B"/>
    <w:rsid w:val="009419EF"/>
    <w:rsid w:val="00942568"/>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3E93"/>
    <w:rsid w:val="00974340"/>
    <w:rsid w:val="009766CD"/>
    <w:rsid w:val="00981175"/>
    <w:rsid w:val="0098329E"/>
    <w:rsid w:val="00985545"/>
    <w:rsid w:val="00985B0B"/>
    <w:rsid w:val="00986937"/>
    <w:rsid w:val="00991A82"/>
    <w:rsid w:val="00992F06"/>
    <w:rsid w:val="00994640"/>
    <w:rsid w:val="009946D3"/>
    <w:rsid w:val="009959A3"/>
    <w:rsid w:val="00997BD2"/>
    <w:rsid w:val="009A0672"/>
    <w:rsid w:val="009A06FB"/>
    <w:rsid w:val="009A114F"/>
    <w:rsid w:val="009A3879"/>
    <w:rsid w:val="009A4BD4"/>
    <w:rsid w:val="009A5606"/>
    <w:rsid w:val="009A74A3"/>
    <w:rsid w:val="009B2852"/>
    <w:rsid w:val="009B2C56"/>
    <w:rsid w:val="009B5DA1"/>
    <w:rsid w:val="009B7FDD"/>
    <w:rsid w:val="009C0CE1"/>
    <w:rsid w:val="009C19DC"/>
    <w:rsid w:val="009C3643"/>
    <w:rsid w:val="009C6CAE"/>
    <w:rsid w:val="009D1A29"/>
    <w:rsid w:val="009D3848"/>
    <w:rsid w:val="009D3ACE"/>
    <w:rsid w:val="009D690E"/>
    <w:rsid w:val="009D7DBB"/>
    <w:rsid w:val="009E2483"/>
    <w:rsid w:val="009E2802"/>
    <w:rsid w:val="009F55A7"/>
    <w:rsid w:val="009F5716"/>
    <w:rsid w:val="009F63B9"/>
    <w:rsid w:val="009F77B3"/>
    <w:rsid w:val="00A018BF"/>
    <w:rsid w:val="00A01F20"/>
    <w:rsid w:val="00A02308"/>
    <w:rsid w:val="00A1116F"/>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4D7"/>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1042"/>
    <w:rsid w:val="00AF2792"/>
    <w:rsid w:val="00AF4D58"/>
    <w:rsid w:val="00AF60B1"/>
    <w:rsid w:val="00B033C1"/>
    <w:rsid w:val="00B10F15"/>
    <w:rsid w:val="00B157DA"/>
    <w:rsid w:val="00B15984"/>
    <w:rsid w:val="00B20CB5"/>
    <w:rsid w:val="00B212DF"/>
    <w:rsid w:val="00B21582"/>
    <w:rsid w:val="00B22EB9"/>
    <w:rsid w:val="00B242D9"/>
    <w:rsid w:val="00B25108"/>
    <w:rsid w:val="00B2562D"/>
    <w:rsid w:val="00B26B46"/>
    <w:rsid w:val="00B26CAE"/>
    <w:rsid w:val="00B3635C"/>
    <w:rsid w:val="00B377C8"/>
    <w:rsid w:val="00B43C8C"/>
    <w:rsid w:val="00B454B9"/>
    <w:rsid w:val="00B52AA8"/>
    <w:rsid w:val="00B5397A"/>
    <w:rsid w:val="00B54551"/>
    <w:rsid w:val="00B54B8F"/>
    <w:rsid w:val="00B570F7"/>
    <w:rsid w:val="00B5740C"/>
    <w:rsid w:val="00B5762B"/>
    <w:rsid w:val="00B60C98"/>
    <w:rsid w:val="00B61C1D"/>
    <w:rsid w:val="00B71646"/>
    <w:rsid w:val="00B72670"/>
    <w:rsid w:val="00B73DEC"/>
    <w:rsid w:val="00B741DB"/>
    <w:rsid w:val="00B75049"/>
    <w:rsid w:val="00B76F1A"/>
    <w:rsid w:val="00B77842"/>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1457"/>
    <w:rsid w:val="00BD1E37"/>
    <w:rsid w:val="00BD4565"/>
    <w:rsid w:val="00BD4CC6"/>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47E5"/>
    <w:rsid w:val="00C55CD6"/>
    <w:rsid w:val="00C56C3C"/>
    <w:rsid w:val="00C5736E"/>
    <w:rsid w:val="00C5763B"/>
    <w:rsid w:val="00C64BC0"/>
    <w:rsid w:val="00C65F8E"/>
    <w:rsid w:val="00C70842"/>
    <w:rsid w:val="00C714B9"/>
    <w:rsid w:val="00C7163D"/>
    <w:rsid w:val="00C71B24"/>
    <w:rsid w:val="00C726B5"/>
    <w:rsid w:val="00C726FF"/>
    <w:rsid w:val="00C75C41"/>
    <w:rsid w:val="00C8042F"/>
    <w:rsid w:val="00C80A00"/>
    <w:rsid w:val="00C82343"/>
    <w:rsid w:val="00C82666"/>
    <w:rsid w:val="00CA0110"/>
    <w:rsid w:val="00CA061C"/>
    <w:rsid w:val="00CA2369"/>
    <w:rsid w:val="00CA4AC4"/>
    <w:rsid w:val="00CA5814"/>
    <w:rsid w:val="00CA5900"/>
    <w:rsid w:val="00CB04DA"/>
    <w:rsid w:val="00CB1548"/>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3C25"/>
    <w:rsid w:val="00D14F90"/>
    <w:rsid w:val="00D21458"/>
    <w:rsid w:val="00D225C2"/>
    <w:rsid w:val="00D22622"/>
    <w:rsid w:val="00D245BE"/>
    <w:rsid w:val="00D25342"/>
    <w:rsid w:val="00D25DC1"/>
    <w:rsid w:val="00D2626A"/>
    <w:rsid w:val="00D26397"/>
    <w:rsid w:val="00D27752"/>
    <w:rsid w:val="00D320EA"/>
    <w:rsid w:val="00D320FF"/>
    <w:rsid w:val="00D3228B"/>
    <w:rsid w:val="00D35FEB"/>
    <w:rsid w:val="00D3675A"/>
    <w:rsid w:val="00D400F7"/>
    <w:rsid w:val="00D414AD"/>
    <w:rsid w:val="00D41F7B"/>
    <w:rsid w:val="00D41F9D"/>
    <w:rsid w:val="00D428D4"/>
    <w:rsid w:val="00D46D23"/>
    <w:rsid w:val="00D46D46"/>
    <w:rsid w:val="00D556F8"/>
    <w:rsid w:val="00D56FB2"/>
    <w:rsid w:val="00D60CBD"/>
    <w:rsid w:val="00D62EAE"/>
    <w:rsid w:val="00D665F7"/>
    <w:rsid w:val="00D67AAD"/>
    <w:rsid w:val="00D7087A"/>
    <w:rsid w:val="00D70D75"/>
    <w:rsid w:val="00D770CC"/>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D245A"/>
    <w:rsid w:val="00DE052E"/>
    <w:rsid w:val="00DE0FD1"/>
    <w:rsid w:val="00DE2AE0"/>
    <w:rsid w:val="00DE3164"/>
    <w:rsid w:val="00DE3879"/>
    <w:rsid w:val="00DE4188"/>
    <w:rsid w:val="00DE423D"/>
    <w:rsid w:val="00DE5599"/>
    <w:rsid w:val="00DF0C88"/>
    <w:rsid w:val="00DF180E"/>
    <w:rsid w:val="00DF503B"/>
    <w:rsid w:val="00DF58F5"/>
    <w:rsid w:val="00DF708E"/>
    <w:rsid w:val="00E0162C"/>
    <w:rsid w:val="00E01865"/>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3E48"/>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218"/>
    <w:rsid w:val="00EA45E7"/>
    <w:rsid w:val="00EA4A03"/>
    <w:rsid w:val="00EA7229"/>
    <w:rsid w:val="00EA7E59"/>
    <w:rsid w:val="00EB0D33"/>
    <w:rsid w:val="00EB2D05"/>
    <w:rsid w:val="00EB4BDC"/>
    <w:rsid w:val="00EB561C"/>
    <w:rsid w:val="00EB5B36"/>
    <w:rsid w:val="00EC227E"/>
    <w:rsid w:val="00EC2A36"/>
    <w:rsid w:val="00EC367C"/>
    <w:rsid w:val="00EC3688"/>
    <w:rsid w:val="00EC45C9"/>
    <w:rsid w:val="00EC562C"/>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1B5B"/>
    <w:rsid w:val="00F1334F"/>
    <w:rsid w:val="00F13744"/>
    <w:rsid w:val="00F1620E"/>
    <w:rsid w:val="00F16FC2"/>
    <w:rsid w:val="00F17972"/>
    <w:rsid w:val="00F21E96"/>
    <w:rsid w:val="00F30157"/>
    <w:rsid w:val="00F34D38"/>
    <w:rsid w:val="00F364CC"/>
    <w:rsid w:val="00F364FE"/>
    <w:rsid w:val="00F36621"/>
    <w:rsid w:val="00F3692D"/>
    <w:rsid w:val="00F4250C"/>
    <w:rsid w:val="00F42D24"/>
    <w:rsid w:val="00F43BCE"/>
    <w:rsid w:val="00F4459E"/>
    <w:rsid w:val="00F474C2"/>
    <w:rsid w:val="00F50EC9"/>
    <w:rsid w:val="00F52AAA"/>
    <w:rsid w:val="00F5303C"/>
    <w:rsid w:val="00F53DD4"/>
    <w:rsid w:val="00F55802"/>
    <w:rsid w:val="00F56C6A"/>
    <w:rsid w:val="00F576D9"/>
    <w:rsid w:val="00F609C6"/>
    <w:rsid w:val="00F613B4"/>
    <w:rsid w:val="00F6147A"/>
    <w:rsid w:val="00F61CA8"/>
    <w:rsid w:val="00F63545"/>
    <w:rsid w:val="00F75FDE"/>
    <w:rsid w:val="00F769ED"/>
    <w:rsid w:val="00F773E7"/>
    <w:rsid w:val="00F77851"/>
    <w:rsid w:val="00F80CA8"/>
    <w:rsid w:val="00F81758"/>
    <w:rsid w:val="00F82B01"/>
    <w:rsid w:val="00F8617E"/>
    <w:rsid w:val="00F920D8"/>
    <w:rsid w:val="00F9272D"/>
    <w:rsid w:val="00F92A8C"/>
    <w:rsid w:val="00F9441A"/>
    <w:rsid w:val="00F948E5"/>
    <w:rsid w:val="00F957A8"/>
    <w:rsid w:val="00FA3132"/>
    <w:rsid w:val="00FB00CC"/>
    <w:rsid w:val="00FB0D72"/>
    <w:rsid w:val="00FB2946"/>
    <w:rsid w:val="00FC3CEA"/>
    <w:rsid w:val="00FD238C"/>
    <w:rsid w:val="00FD404D"/>
    <w:rsid w:val="00FD62B7"/>
    <w:rsid w:val="00FE07AD"/>
    <w:rsid w:val="00FE3EEF"/>
    <w:rsid w:val="00FE48B6"/>
    <w:rsid w:val="00FE4ADC"/>
    <w:rsid w:val="00FE4C8D"/>
    <w:rsid w:val="00FF2787"/>
    <w:rsid w:val="00FF40F9"/>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3AD"/>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F4250C"/>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0498128">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16854687">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2826996">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180956">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76814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5651789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88702046">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401092">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6411618">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17798149">
      <w:bodyDiv w:val="1"/>
      <w:marLeft w:val="0"/>
      <w:marRight w:val="0"/>
      <w:marTop w:val="0"/>
      <w:marBottom w:val="0"/>
      <w:divBdr>
        <w:top w:val="none" w:sz="0" w:space="0" w:color="auto"/>
        <w:left w:val="none" w:sz="0" w:space="0" w:color="auto"/>
        <w:bottom w:val="none" w:sz="0" w:space="0" w:color="auto"/>
        <w:right w:val="none" w:sz="0" w:space="0" w:color="auto"/>
      </w:divBdr>
    </w:div>
    <w:div w:id="11864692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5050500">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4494199">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2381107">
      <w:bodyDiv w:val="1"/>
      <w:marLeft w:val="0"/>
      <w:marRight w:val="0"/>
      <w:marTop w:val="0"/>
      <w:marBottom w:val="0"/>
      <w:divBdr>
        <w:top w:val="none" w:sz="0" w:space="0" w:color="auto"/>
        <w:left w:val="none" w:sz="0" w:space="0" w:color="auto"/>
        <w:bottom w:val="none" w:sz="0" w:space="0" w:color="auto"/>
        <w:right w:val="none" w:sz="0" w:space="0" w:color="auto"/>
      </w:divBdr>
    </w:div>
    <w:div w:id="153765012">
      <w:bodyDiv w:val="1"/>
      <w:marLeft w:val="0"/>
      <w:marRight w:val="0"/>
      <w:marTop w:val="0"/>
      <w:marBottom w:val="0"/>
      <w:divBdr>
        <w:top w:val="none" w:sz="0" w:space="0" w:color="auto"/>
        <w:left w:val="none" w:sz="0" w:space="0" w:color="auto"/>
        <w:bottom w:val="none" w:sz="0" w:space="0" w:color="auto"/>
        <w:right w:val="none" w:sz="0" w:space="0" w:color="auto"/>
      </w:divBdr>
    </w:div>
    <w:div w:id="154033318">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59470425">
      <w:bodyDiv w:val="1"/>
      <w:marLeft w:val="0"/>
      <w:marRight w:val="0"/>
      <w:marTop w:val="0"/>
      <w:marBottom w:val="0"/>
      <w:divBdr>
        <w:top w:val="none" w:sz="0" w:space="0" w:color="auto"/>
        <w:left w:val="none" w:sz="0" w:space="0" w:color="auto"/>
        <w:bottom w:val="none" w:sz="0" w:space="0" w:color="auto"/>
        <w:right w:val="none" w:sz="0" w:space="0" w:color="auto"/>
      </w:divBdr>
    </w:div>
    <w:div w:id="166406238">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69103366">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3181202">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0464541">
      <w:bodyDiv w:val="1"/>
      <w:marLeft w:val="0"/>
      <w:marRight w:val="0"/>
      <w:marTop w:val="0"/>
      <w:marBottom w:val="0"/>
      <w:divBdr>
        <w:top w:val="none" w:sz="0" w:space="0" w:color="auto"/>
        <w:left w:val="none" w:sz="0" w:space="0" w:color="auto"/>
        <w:bottom w:val="none" w:sz="0" w:space="0" w:color="auto"/>
        <w:right w:val="none" w:sz="0" w:space="0" w:color="auto"/>
      </w:divBdr>
    </w:div>
    <w:div w:id="211306882">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47472084">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50089406">
      <w:bodyDiv w:val="1"/>
      <w:marLeft w:val="0"/>
      <w:marRight w:val="0"/>
      <w:marTop w:val="0"/>
      <w:marBottom w:val="0"/>
      <w:divBdr>
        <w:top w:val="none" w:sz="0" w:space="0" w:color="auto"/>
        <w:left w:val="none" w:sz="0" w:space="0" w:color="auto"/>
        <w:bottom w:val="none" w:sz="0" w:space="0" w:color="auto"/>
        <w:right w:val="none" w:sz="0" w:space="0" w:color="auto"/>
      </w:divBdr>
    </w:div>
    <w:div w:id="254941043">
      <w:bodyDiv w:val="1"/>
      <w:marLeft w:val="0"/>
      <w:marRight w:val="0"/>
      <w:marTop w:val="0"/>
      <w:marBottom w:val="0"/>
      <w:divBdr>
        <w:top w:val="none" w:sz="0" w:space="0" w:color="auto"/>
        <w:left w:val="none" w:sz="0" w:space="0" w:color="auto"/>
        <w:bottom w:val="none" w:sz="0" w:space="0" w:color="auto"/>
        <w:right w:val="none" w:sz="0" w:space="0" w:color="auto"/>
      </w:divBdr>
    </w:div>
    <w:div w:id="255752482">
      <w:bodyDiv w:val="1"/>
      <w:marLeft w:val="0"/>
      <w:marRight w:val="0"/>
      <w:marTop w:val="0"/>
      <w:marBottom w:val="0"/>
      <w:divBdr>
        <w:top w:val="none" w:sz="0" w:space="0" w:color="auto"/>
        <w:left w:val="none" w:sz="0" w:space="0" w:color="auto"/>
        <w:bottom w:val="none" w:sz="0" w:space="0" w:color="auto"/>
        <w:right w:val="none" w:sz="0" w:space="0" w:color="auto"/>
      </w:divBdr>
    </w:div>
    <w:div w:id="256140660">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3080776">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88825000">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0158761">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13739">
      <w:bodyDiv w:val="1"/>
      <w:marLeft w:val="0"/>
      <w:marRight w:val="0"/>
      <w:marTop w:val="0"/>
      <w:marBottom w:val="0"/>
      <w:divBdr>
        <w:top w:val="none" w:sz="0" w:space="0" w:color="auto"/>
        <w:left w:val="none" w:sz="0" w:space="0" w:color="auto"/>
        <w:bottom w:val="none" w:sz="0" w:space="0" w:color="auto"/>
        <w:right w:val="none" w:sz="0" w:space="0" w:color="auto"/>
      </w:divBdr>
    </w:div>
    <w:div w:id="310866971">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16618332">
      <w:bodyDiv w:val="1"/>
      <w:marLeft w:val="0"/>
      <w:marRight w:val="0"/>
      <w:marTop w:val="0"/>
      <w:marBottom w:val="0"/>
      <w:divBdr>
        <w:top w:val="none" w:sz="0" w:space="0" w:color="auto"/>
        <w:left w:val="none" w:sz="0" w:space="0" w:color="auto"/>
        <w:bottom w:val="none" w:sz="0" w:space="0" w:color="auto"/>
        <w:right w:val="none" w:sz="0" w:space="0" w:color="auto"/>
      </w:divBdr>
    </w:div>
    <w:div w:id="317852162">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350065">
      <w:bodyDiv w:val="1"/>
      <w:marLeft w:val="0"/>
      <w:marRight w:val="0"/>
      <w:marTop w:val="0"/>
      <w:marBottom w:val="0"/>
      <w:divBdr>
        <w:top w:val="none" w:sz="0" w:space="0" w:color="auto"/>
        <w:left w:val="none" w:sz="0" w:space="0" w:color="auto"/>
        <w:bottom w:val="none" w:sz="0" w:space="0" w:color="auto"/>
        <w:right w:val="none" w:sz="0" w:space="0" w:color="auto"/>
      </w:divBdr>
    </w:div>
    <w:div w:id="321854045">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5890933">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60953">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7752703">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58362636">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0907113">
      <w:bodyDiv w:val="1"/>
      <w:marLeft w:val="0"/>
      <w:marRight w:val="0"/>
      <w:marTop w:val="0"/>
      <w:marBottom w:val="0"/>
      <w:divBdr>
        <w:top w:val="none" w:sz="0" w:space="0" w:color="auto"/>
        <w:left w:val="none" w:sz="0" w:space="0" w:color="auto"/>
        <w:bottom w:val="none" w:sz="0" w:space="0" w:color="auto"/>
        <w:right w:val="none" w:sz="0" w:space="0" w:color="auto"/>
      </w:divBdr>
    </w:div>
    <w:div w:id="382409426">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397900276">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0200932">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2385771">
      <w:bodyDiv w:val="1"/>
      <w:marLeft w:val="0"/>
      <w:marRight w:val="0"/>
      <w:marTop w:val="0"/>
      <w:marBottom w:val="0"/>
      <w:divBdr>
        <w:top w:val="none" w:sz="0" w:space="0" w:color="auto"/>
        <w:left w:val="none" w:sz="0" w:space="0" w:color="auto"/>
        <w:bottom w:val="none" w:sz="0" w:space="0" w:color="auto"/>
        <w:right w:val="none" w:sz="0" w:space="0" w:color="auto"/>
      </w:divBdr>
    </w:div>
    <w:div w:id="42372110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5664327">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46897214">
      <w:bodyDiv w:val="1"/>
      <w:marLeft w:val="0"/>
      <w:marRight w:val="0"/>
      <w:marTop w:val="0"/>
      <w:marBottom w:val="0"/>
      <w:divBdr>
        <w:top w:val="none" w:sz="0" w:space="0" w:color="auto"/>
        <w:left w:val="none" w:sz="0" w:space="0" w:color="auto"/>
        <w:bottom w:val="none" w:sz="0" w:space="0" w:color="auto"/>
        <w:right w:val="none" w:sz="0" w:space="0" w:color="auto"/>
      </w:divBdr>
    </w:div>
    <w:div w:id="452096006">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010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68135954">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6073957">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4930928">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88638651">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495535542">
      <w:bodyDiv w:val="1"/>
      <w:marLeft w:val="0"/>
      <w:marRight w:val="0"/>
      <w:marTop w:val="0"/>
      <w:marBottom w:val="0"/>
      <w:divBdr>
        <w:top w:val="none" w:sz="0" w:space="0" w:color="auto"/>
        <w:left w:val="none" w:sz="0" w:space="0" w:color="auto"/>
        <w:bottom w:val="none" w:sz="0" w:space="0" w:color="auto"/>
        <w:right w:val="none" w:sz="0" w:space="0" w:color="auto"/>
      </w:divBdr>
    </w:div>
    <w:div w:id="497817058">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0606884">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7931499">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27061614">
      <w:bodyDiv w:val="1"/>
      <w:marLeft w:val="0"/>
      <w:marRight w:val="0"/>
      <w:marTop w:val="0"/>
      <w:marBottom w:val="0"/>
      <w:divBdr>
        <w:top w:val="none" w:sz="0" w:space="0" w:color="auto"/>
        <w:left w:val="none" w:sz="0" w:space="0" w:color="auto"/>
        <w:bottom w:val="none" w:sz="0" w:space="0" w:color="auto"/>
        <w:right w:val="none" w:sz="0" w:space="0" w:color="auto"/>
      </w:divBdr>
    </w:div>
    <w:div w:id="529614318">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39779663">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4316391">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61447117">
      <w:bodyDiv w:val="1"/>
      <w:marLeft w:val="0"/>
      <w:marRight w:val="0"/>
      <w:marTop w:val="0"/>
      <w:marBottom w:val="0"/>
      <w:divBdr>
        <w:top w:val="none" w:sz="0" w:space="0" w:color="auto"/>
        <w:left w:val="none" w:sz="0" w:space="0" w:color="auto"/>
        <w:bottom w:val="none" w:sz="0" w:space="0" w:color="auto"/>
        <w:right w:val="none" w:sz="0" w:space="0" w:color="auto"/>
      </w:divBdr>
    </w:div>
    <w:div w:id="564491910">
      <w:bodyDiv w:val="1"/>
      <w:marLeft w:val="0"/>
      <w:marRight w:val="0"/>
      <w:marTop w:val="0"/>
      <w:marBottom w:val="0"/>
      <w:divBdr>
        <w:top w:val="none" w:sz="0" w:space="0" w:color="auto"/>
        <w:left w:val="none" w:sz="0" w:space="0" w:color="auto"/>
        <w:bottom w:val="none" w:sz="0" w:space="0" w:color="auto"/>
        <w:right w:val="none" w:sz="0" w:space="0" w:color="auto"/>
      </w:divBdr>
    </w:div>
    <w:div w:id="565528578">
      <w:bodyDiv w:val="1"/>
      <w:marLeft w:val="0"/>
      <w:marRight w:val="0"/>
      <w:marTop w:val="0"/>
      <w:marBottom w:val="0"/>
      <w:divBdr>
        <w:top w:val="none" w:sz="0" w:space="0" w:color="auto"/>
        <w:left w:val="none" w:sz="0" w:space="0" w:color="auto"/>
        <w:bottom w:val="none" w:sz="0" w:space="0" w:color="auto"/>
        <w:right w:val="none" w:sz="0" w:space="0" w:color="auto"/>
      </w:divBdr>
    </w:div>
    <w:div w:id="566381313">
      <w:bodyDiv w:val="1"/>
      <w:marLeft w:val="0"/>
      <w:marRight w:val="0"/>
      <w:marTop w:val="0"/>
      <w:marBottom w:val="0"/>
      <w:divBdr>
        <w:top w:val="none" w:sz="0" w:space="0" w:color="auto"/>
        <w:left w:val="none" w:sz="0" w:space="0" w:color="auto"/>
        <w:bottom w:val="none" w:sz="0" w:space="0" w:color="auto"/>
        <w:right w:val="none" w:sz="0" w:space="0" w:color="auto"/>
      </w:divBdr>
    </w:div>
    <w:div w:id="570624787">
      <w:bodyDiv w:val="1"/>
      <w:marLeft w:val="0"/>
      <w:marRight w:val="0"/>
      <w:marTop w:val="0"/>
      <w:marBottom w:val="0"/>
      <w:divBdr>
        <w:top w:val="none" w:sz="0" w:space="0" w:color="auto"/>
        <w:left w:val="none" w:sz="0" w:space="0" w:color="auto"/>
        <w:bottom w:val="none" w:sz="0" w:space="0" w:color="auto"/>
        <w:right w:val="none" w:sz="0" w:space="0" w:color="auto"/>
      </w:divBdr>
    </w:div>
    <w:div w:id="574627246">
      <w:bodyDiv w:val="1"/>
      <w:marLeft w:val="0"/>
      <w:marRight w:val="0"/>
      <w:marTop w:val="0"/>
      <w:marBottom w:val="0"/>
      <w:divBdr>
        <w:top w:val="none" w:sz="0" w:space="0" w:color="auto"/>
        <w:left w:val="none" w:sz="0" w:space="0" w:color="auto"/>
        <w:bottom w:val="none" w:sz="0" w:space="0" w:color="auto"/>
        <w:right w:val="none" w:sz="0" w:space="0" w:color="auto"/>
      </w:divBdr>
    </w:div>
    <w:div w:id="578170927">
      <w:bodyDiv w:val="1"/>
      <w:marLeft w:val="0"/>
      <w:marRight w:val="0"/>
      <w:marTop w:val="0"/>
      <w:marBottom w:val="0"/>
      <w:divBdr>
        <w:top w:val="none" w:sz="0" w:space="0" w:color="auto"/>
        <w:left w:val="none" w:sz="0" w:space="0" w:color="auto"/>
        <w:bottom w:val="none" w:sz="0" w:space="0" w:color="auto"/>
        <w:right w:val="none" w:sz="0" w:space="0" w:color="auto"/>
      </w:divBdr>
    </w:div>
    <w:div w:id="579829215">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599799809">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07588004">
      <w:bodyDiv w:val="1"/>
      <w:marLeft w:val="0"/>
      <w:marRight w:val="0"/>
      <w:marTop w:val="0"/>
      <w:marBottom w:val="0"/>
      <w:divBdr>
        <w:top w:val="none" w:sz="0" w:space="0" w:color="auto"/>
        <w:left w:val="none" w:sz="0" w:space="0" w:color="auto"/>
        <w:bottom w:val="none" w:sz="0" w:space="0" w:color="auto"/>
        <w:right w:val="none" w:sz="0" w:space="0" w:color="auto"/>
      </w:divBdr>
    </w:div>
    <w:div w:id="60843779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13908466">
      <w:bodyDiv w:val="1"/>
      <w:marLeft w:val="0"/>
      <w:marRight w:val="0"/>
      <w:marTop w:val="0"/>
      <w:marBottom w:val="0"/>
      <w:divBdr>
        <w:top w:val="none" w:sz="0" w:space="0" w:color="auto"/>
        <w:left w:val="none" w:sz="0" w:space="0" w:color="auto"/>
        <w:bottom w:val="none" w:sz="0" w:space="0" w:color="auto"/>
        <w:right w:val="none" w:sz="0" w:space="0" w:color="auto"/>
      </w:divBdr>
    </w:div>
    <w:div w:id="622078215">
      <w:bodyDiv w:val="1"/>
      <w:marLeft w:val="0"/>
      <w:marRight w:val="0"/>
      <w:marTop w:val="0"/>
      <w:marBottom w:val="0"/>
      <w:divBdr>
        <w:top w:val="none" w:sz="0" w:space="0" w:color="auto"/>
        <w:left w:val="none" w:sz="0" w:space="0" w:color="auto"/>
        <w:bottom w:val="none" w:sz="0" w:space="0" w:color="auto"/>
        <w:right w:val="none" w:sz="0" w:space="0" w:color="auto"/>
      </w:divBdr>
    </w:div>
    <w:div w:id="622812315">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2633870">
      <w:bodyDiv w:val="1"/>
      <w:marLeft w:val="0"/>
      <w:marRight w:val="0"/>
      <w:marTop w:val="0"/>
      <w:marBottom w:val="0"/>
      <w:divBdr>
        <w:top w:val="none" w:sz="0" w:space="0" w:color="auto"/>
        <w:left w:val="none" w:sz="0" w:space="0" w:color="auto"/>
        <w:bottom w:val="none" w:sz="0" w:space="0" w:color="auto"/>
        <w:right w:val="none" w:sz="0" w:space="0" w:color="auto"/>
      </w:divBdr>
    </w:div>
    <w:div w:id="634141738">
      <w:bodyDiv w:val="1"/>
      <w:marLeft w:val="0"/>
      <w:marRight w:val="0"/>
      <w:marTop w:val="0"/>
      <w:marBottom w:val="0"/>
      <w:divBdr>
        <w:top w:val="none" w:sz="0" w:space="0" w:color="auto"/>
        <w:left w:val="none" w:sz="0" w:space="0" w:color="auto"/>
        <w:bottom w:val="none" w:sz="0" w:space="0" w:color="auto"/>
        <w:right w:val="none" w:sz="0" w:space="0" w:color="auto"/>
      </w:divBdr>
    </w:div>
    <w:div w:id="634918437">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3680391">
      <w:bodyDiv w:val="1"/>
      <w:marLeft w:val="0"/>
      <w:marRight w:val="0"/>
      <w:marTop w:val="0"/>
      <w:marBottom w:val="0"/>
      <w:divBdr>
        <w:top w:val="none" w:sz="0" w:space="0" w:color="auto"/>
        <w:left w:val="none" w:sz="0" w:space="0" w:color="auto"/>
        <w:bottom w:val="none" w:sz="0" w:space="0" w:color="auto"/>
        <w:right w:val="none" w:sz="0" w:space="0" w:color="auto"/>
      </w:divBdr>
    </w:div>
    <w:div w:id="653919145">
      <w:bodyDiv w:val="1"/>
      <w:marLeft w:val="0"/>
      <w:marRight w:val="0"/>
      <w:marTop w:val="0"/>
      <w:marBottom w:val="0"/>
      <w:divBdr>
        <w:top w:val="none" w:sz="0" w:space="0" w:color="auto"/>
        <w:left w:val="none" w:sz="0" w:space="0" w:color="auto"/>
        <w:bottom w:val="none" w:sz="0" w:space="0" w:color="auto"/>
        <w:right w:val="none" w:sz="0" w:space="0" w:color="auto"/>
      </w:divBdr>
    </w:div>
    <w:div w:id="654144027">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1663477">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3704434">
      <w:bodyDiv w:val="1"/>
      <w:marLeft w:val="0"/>
      <w:marRight w:val="0"/>
      <w:marTop w:val="0"/>
      <w:marBottom w:val="0"/>
      <w:divBdr>
        <w:top w:val="none" w:sz="0" w:space="0" w:color="auto"/>
        <w:left w:val="none" w:sz="0" w:space="0" w:color="auto"/>
        <w:bottom w:val="none" w:sz="0" w:space="0" w:color="auto"/>
        <w:right w:val="none" w:sz="0" w:space="0" w:color="auto"/>
      </w:divBdr>
    </w:div>
    <w:div w:id="664211265">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0836966">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5420076">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79355457">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85980992">
      <w:bodyDiv w:val="1"/>
      <w:marLeft w:val="0"/>
      <w:marRight w:val="0"/>
      <w:marTop w:val="0"/>
      <w:marBottom w:val="0"/>
      <w:divBdr>
        <w:top w:val="none" w:sz="0" w:space="0" w:color="auto"/>
        <w:left w:val="none" w:sz="0" w:space="0" w:color="auto"/>
        <w:bottom w:val="none" w:sz="0" w:space="0" w:color="auto"/>
        <w:right w:val="none" w:sz="0" w:space="0" w:color="auto"/>
      </w:divBdr>
    </w:div>
    <w:div w:id="687098133">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270770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670339">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38093391">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0394625">
      <w:bodyDiv w:val="1"/>
      <w:marLeft w:val="0"/>
      <w:marRight w:val="0"/>
      <w:marTop w:val="0"/>
      <w:marBottom w:val="0"/>
      <w:divBdr>
        <w:top w:val="none" w:sz="0" w:space="0" w:color="auto"/>
        <w:left w:val="none" w:sz="0" w:space="0" w:color="auto"/>
        <w:bottom w:val="none" w:sz="0" w:space="0" w:color="auto"/>
        <w:right w:val="none" w:sz="0" w:space="0" w:color="auto"/>
      </w:divBdr>
    </w:div>
    <w:div w:id="750854952">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54521949">
      <w:bodyDiv w:val="1"/>
      <w:marLeft w:val="0"/>
      <w:marRight w:val="0"/>
      <w:marTop w:val="0"/>
      <w:marBottom w:val="0"/>
      <w:divBdr>
        <w:top w:val="none" w:sz="0" w:space="0" w:color="auto"/>
        <w:left w:val="none" w:sz="0" w:space="0" w:color="auto"/>
        <w:bottom w:val="none" w:sz="0" w:space="0" w:color="auto"/>
        <w:right w:val="none" w:sz="0" w:space="0" w:color="auto"/>
      </w:divBdr>
    </w:div>
    <w:div w:id="75833041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161272">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02120189">
      <w:bodyDiv w:val="1"/>
      <w:marLeft w:val="0"/>
      <w:marRight w:val="0"/>
      <w:marTop w:val="0"/>
      <w:marBottom w:val="0"/>
      <w:divBdr>
        <w:top w:val="none" w:sz="0" w:space="0" w:color="auto"/>
        <w:left w:val="none" w:sz="0" w:space="0" w:color="auto"/>
        <w:bottom w:val="none" w:sz="0" w:space="0" w:color="auto"/>
        <w:right w:val="none" w:sz="0" w:space="0" w:color="auto"/>
      </w:divBdr>
    </w:div>
    <w:div w:id="808479673">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4220144">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33910516">
      <w:bodyDiv w:val="1"/>
      <w:marLeft w:val="0"/>
      <w:marRight w:val="0"/>
      <w:marTop w:val="0"/>
      <w:marBottom w:val="0"/>
      <w:divBdr>
        <w:top w:val="none" w:sz="0" w:space="0" w:color="auto"/>
        <w:left w:val="none" w:sz="0" w:space="0" w:color="auto"/>
        <w:bottom w:val="none" w:sz="0" w:space="0" w:color="auto"/>
        <w:right w:val="none" w:sz="0" w:space="0" w:color="auto"/>
      </w:divBdr>
    </w:div>
    <w:div w:id="835877273">
      <w:bodyDiv w:val="1"/>
      <w:marLeft w:val="0"/>
      <w:marRight w:val="0"/>
      <w:marTop w:val="0"/>
      <w:marBottom w:val="0"/>
      <w:divBdr>
        <w:top w:val="none" w:sz="0" w:space="0" w:color="auto"/>
        <w:left w:val="none" w:sz="0" w:space="0" w:color="auto"/>
        <w:bottom w:val="none" w:sz="0" w:space="0" w:color="auto"/>
        <w:right w:val="none" w:sz="0" w:space="0" w:color="auto"/>
      </w:divBdr>
    </w:div>
    <w:div w:id="837112318">
      <w:bodyDiv w:val="1"/>
      <w:marLeft w:val="0"/>
      <w:marRight w:val="0"/>
      <w:marTop w:val="0"/>
      <w:marBottom w:val="0"/>
      <w:divBdr>
        <w:top w:val="none" w:sz="0" w:space="0" w:color="auto"/>
        <w:left w:val="none" w:sz="0" w:space="0" w:color="auto"/>
        <w:bottom w:val="none" w:sz="0" w:space="0" w:color="auto"/>
        <w:right w:val="none" w:sz="0" w:space="0" w:color="auto"/>
      </w:divBdr>
    </w:div>
    <w:div w:id="838236032">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54534629">
      <w:bodyDiv w:val="1"/>
      <w:marLeft w:val="0"/>
      <w:marRight w:val="0"/>
      <w:marTop w:val="0"/>
      <w:marBottom w:val="0"/>
      <w:divBdr>
        <w:top w:val="none" w:sz="0" w:space="0" w:color="auto"/>
        <w:left w:val="none" w:sz="0" w:space="0" w:color="auto"/>
        <w:bottom w:val="none" w:sz="0" w:space="0" w:color="auto"/>
        <w:right w:val="none" w:sz="0" w:space="0" w:color="auto"/>
      </w:divBdr>
    </w:div>
    <w:div w:id="855315362">
      <w:bodyDiv w:val="1"/>
      <w:marLeft w:val="0"/>
      <w:marRight w:val="0"/>
      <w:marTop w:val="0"/>
      <w:marBottom w:val="0"/>
      <w:divBdr>
        <w:top w:val="none" w:sz="0" w:space="0" w:color="auto"/>
        <w:left w:val="none" w:sz="0" w:space="0" w:color="auto"/>
        <w:bottom w:val="none" w:sz="0" w:space="0" w:color="auto"/>
        <w:right w:val="none" w:sz="0" w:space="0" w:color="auto"/>
      </w:divBdr>
    </w:div>
    <w:div w:id="859975800">
      <w:bodyDiv w:val="1"/>
      <w:marLeft w:val="0"/>
      <w:marRight w:val="0"/>
      <w:marTop w:val="0"/>
      <w:marBottom w:val="0"/>
      <w:divBdr>
        <w:top w:val="none" w:sz="0" w:space="0" w:color="auto"/>
        <w:left w:val="none" w:sz="0" w:space="0" w:color="auto"/>
        <w:bottom w:val="none" w:sz="0" w:space="0" w:color="auto"/>
        <w:right w:val="none" w:sz="0" w:space="0" w:color="auto"/>
      </w:divBdr>
    </w:div>
    <w:div w:id="861014814">
      <w:bodyDiv w:val="1"/>
      <w:marLeft w:val="0"/>
      <w:marRight w:val="0"/>
      <w:marTop w:val="0"/>
      <w:marBottom w:val="0"/>
      <w:divBdr>
        <w:top w:val="none" w:sz="0" w:space="0" w:color="auto"/>
        <w:left w:val="none" w:sz="0" w:space="0" w:color="auto"/>
        <w:bottom w:val="none" w:sz="0" w:space="0" w:color="auto"/>
        <w:right w:val="none" w:sz="0" w:space="0" w:color="auto"/>
      </w:divBdr>
    </w:div>
    <w:div w:id="867991334">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1015661">
      <w:bodyDiv w:val="1"/>
      <w:marLeft w:val="0"/>
      <w:marRight w:val="0"/>
      <w:marTop w:val="0"/>
      <w:marBottom w:val="0"/>
      <w:divBdr>
        <w:top w:val="none" w:sz="0" w:space="0" w:color="auto"/>
        <w:left w:val="none" w:sz="0" w:space="0" w:color="auto"/>
        <w:bottom w:val="none" w:sz="0" w:space="0" w:color="auto"/>
        <w:right w:val="none" w:sz="0" w:space="0" w:color="auto"/>
      </w:divBdr>
    </w:div>
    <w:div w:id="88383341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1886119">
      <w:bodyDiv w:val="1"/>
      <w:marLeft w:val="0"/>
      <w:marRight w:val="0"/>
      <w:marTop w:val="0"/>
      <w:marBottom w:val="0"/>
      <w:divBdr>
        <w:top w:val="none" w:sz="0" w:space="0" w:color="auto"/>
        <w:left w:val="none" w:sz="0" w:space="0" w:color="auto"/>
        <w:bottom w:val="none" w:sz="0" w:space="0" w:color="auto"/>
        <w:right w:val="none" w:sz="0" w:space="0" w:color="auto"/>
      </w:divBdr>
    </w:div>
    <w:div w:id="892274373">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1600195">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397244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603739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5480792">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4459638">
      <w:bodyDiv w:val="1"/>
      <w:marLeft w:val="0"/>
      <w:marRight w:val="0"/>
      <w:marTop w:val="0"/>
      <w:marBottom w:val="0"/>
      <w:divBdr>
        <w:top w:val="none" w:sz="0" w:space="0" w:color="auto"/>
        <w:left w:val="none" w:sz="0" w:space="0" w:color="auto"/>
        <w:bottom w:val="none" w:sz="0" w:space="0" w:color="auto"/>
        <w:right w:val="none" w:sz="0" w:space="0" w:color="auto"/>
      </w:divBdr>
    </w:div>
    <w:div w:id="944927000">
      <w:bodyDiv w:val="1"/>
      <w:marLeft w:val="0"/>
      <w:marRight w:val="0"/>
      <w:marTop w:val="0"/>
      <w:marBottom w:val="0"/>
      <w:divBdr>
        <w:top w:val="none" w:sz="0" w:space="0" w:color="auto"/>
        <w:left w:val="none" w:sz="0" w:space="0" w:color="auto"/>
        <w:bottom w:val="none" w:sz="0" w:space="0" w:color="auto"/>
        <w:right w:val="none" w:sz="0" w:space="0" w:color="auto"/>
      </w:divBdr>
    </w:div>
    <w:div w:id="948469662">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1789995">
      <w:bodyDiv w:val="1"/>
      <w:marLeft w:val="0"/>
      <w:marRight w:val="0"/>
      <w:marTop w:val="0"/>
      <w:marBottom w:val="0"/>
      <w:divBdr>
        <w:top w:val="none" w:sz="0" w:space="0" w:color="auto"/>
        <w:left w:val="none" w:sz="0" w:space="0" w:color="auto"/>
        <w:bottom w:val="none" w:sz="0" w:space="0" w:color="auto"/>
        <w:right w:val="none" w:sz="0" w:space="0" w:color="auto"/>
      </w:divBdr>
    </w:div>
    <w:div w:id="955450460">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1838097">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574383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69671098">
      <w:bodyDiv w:val="1"/>
      <w:marLeft w:val="0"/>
      <w:marRight w:val="0"/>
      <w:marTop w:val="0"/>
      <w:marBottom w:val="0"/>
      <w:divBdr>
        <w:top w:val="none" w:sz="0" w:space="0" w:color="auto"/>
        <w:left w:val="none" w:sz="0" w:space="0" w:color="auto"/>
        <w:bottom w:val="none" w:sz="0" w:space="0" w:color="auto"/>
        <w:right w:val="none" w:sz="0" w:space="0" w:color="auto"/>
      </w:divBdr>
    </w:div>
    <w:div w:id="97178776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03315748">
      <w:bodyDiv w:val="1"/>
      <w:marLeft w:val="0"/>
      <w:marRight w:val="0"/>
      <w:marTop w:val="0"/>
      <w:marBottom w:val="0"/>
      <w:divBdr>
        <w:top w:val="none" w:sz="0" w:space="0" w:color="auto"/>
        <w:left w:val="none" w:sz="0" w:space="0" w:color="auto"/>
        <w:bottom w:val="none" w:sz="0" w:space="0" w:color="auto"/>
        <w:right w:val="none" w:sz="0" w:space="0" w:color="auto"/>
      </w:divBdr>
    </w:div>
    <w:div w:id="1012953179">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5157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6442785">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0981357">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66610793">
      <w:bodyDiv w:val="1"/>
      <w:marLeft w:val="0"/>
      <w:marRight w:val="0"/>
      <w:marTop w:val="0"/>
      <w:marBottom w:val="0"/>
      <w:divBdr>
        <w:top w:val="none" w:sz="0" w:space="0" w:color="auto"/>
        <w:left w:val="none" w:sz="0" w:space="0" w:color="auto"/>
        <w:bottom w:val="none" w:sz="0" w:space="0" w:color="auto"/>
        <w:right w:val="none" w:sz="0" w:space="0" w:color="auto"/>
      </w:divBdr>
    </w:div>
    <w:div w:id="1066954760">
      <w:bodyDiv w:val="1"/>
      <w:marLeft w:val="0"/>
      <w:marRight w:val="0"/>
      <w:marTop w:val="0"/>
      <w:marBottom w:val="0"/>
      <w:divBdr>
        <w:top w:val="none" w:sz="0" w:space="0" w:color="auto"/>
        <w:left w:val="none" w:sz="0" w:space="0" w:color="auto"/>
        <w:bottom w:val="none" w:sz="0" w:space="0" w:color="auto"/>
        <w:right w:val="none" w:sz="0" w:space="0" w:color="auto"/>
      </w:divBdr>
    </w:div>
    <w:div w:id="1072312938">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5495256">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1731184">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1224431">
      <w:bodyDiv w:val="1"/>
      <w:marLeft w:val="0"/>
      <w:marRight w:val="0"/>
      <w:marTop w:val="0"/>
      <w:marBottom w:val="0"/>
      <w:divBdr>
        <w:top w:val="none" w:sz="0" w:space="0" w:color="auto"/>
        <w:left w:val="none" w:sz="0" w:space="0" w:color="auto"/>
        <w:bottom w:val="none" w:sz="0" w:space="0" w:color="auto"/>
        <w:right w:val="none" w:sz="0" w:space="0" w:color="auto"/>
      </w:divBdr>
    </w:div>
    <w:div w:id="1102723328">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430219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07390507">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18380297">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27893673">
      <w:bodyDiv w:val="1"/>
      <w:marLeft w:val="0"/>
      <w:marRight w:val="0"/>
      <w:marTop w:val="0"/>
      <w:marBottom w:val="0"/>
      <w:divBdr>
        <w:top w:val="none" w:sz="0" w:space="0" w:color="auto"/>
        <w:left w:val="none" w:sz="0" w:space="0" w:color="auto"/>
        <w:bottom w:val="none" w:sz="0" w:space="0" w:color="auto"/>
        <w:right w:val="none" w:sz="0" w:space="0" w:color="auto"/>
      </w:divBdr>
    </w:div>
    <w:div w:id="1127964741">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3624719">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698474">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5030257">
      <w:bodyDiv w:val="1"/>
      <w:marLeft w:val="0"/>
      <w:marRight w:val="0"/>
      <w:marTop w:val="0"/>
      <w:marBottom w:val="0"/>
      <w:divBdr>
        <w:top w:val="none" w:sz="0" w:space="0" w:color="auto"/>
        <w:left w:val="none" w:sz="0" w:space="0" w:color="auto"/>
        <w:bottom w:val="none" w:sz="0" w:space="0" w:color="auto"/>
        <w:right w:val="none" w:sz="0" w:space="0" w:color="auto"/>
      </w:divBdr>
    </w:div>
    <w:div w:id="1155999438">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0585963">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70827817">
      <w:bodyDiv w:val="1"/>
      <w:marLeft w:val="0"/>
      <w:marRight w:val="0"/>
      <w:marTop w:val="0"/>
      <w:marBottom w:val="0"/>
      <w:divBdr>
        <w:top w:val="none" w:sz="0" w:space="0" w:color="auto"/>
        <w:left w:val="none" w:sz="0" w:space="0" w:color="auto"/>
        <w:bottom w:val="none" w:sz="0" w:space="0" w:color="auto"/>
        <w:right w:val="none" w:sz="0" w:space="0" w:color="auto"/>
      </w:divBdr>
    </w:div>
    <w:div w:id="1172405077">
      <w:bodyDiv w:val="1"/>
      <w:marLeft w:val="0"/>
      <w:marRight w:val="0"/>
      <w:marTop w:val="0"/>
      <w:marBottom w:val="0"/>
      <w:divBdr>
        <w:top w:val="none" w:sz="0" w:space="0" w:color="auto"/>
        <w:left w:val="none" w:sz="0" w:space="0" w:color="auto"/>
        <w:bottom w:val="none" w:sz="0" w:space="0" w:color="auto"/>
        <w:right w:val="none" w:sz="0" w:space="0" w:color="auto"/>
      </w:divBdr>
    </w:div>
    <w:div w:id="1172721134">
      <w:bodyDiv w:val="1"/>
      <w:marLeft w:val="0"/>
      <w:marRight w:val="0"/>
      <w:marTop w:val="0"/>
      <w:marBottom w:val="0"/>
      <w:divBdr>
        <w:top w:val="none" w:sz="0" w:space="0" w:color="auto"/>
        <w:left w:val="none" w:sz="0" w:space="0" w:color="auto"/>
        <w:bottom w:val="none" w:sz="0" w:space="0" w:color="auto"/>
        <w:right w:val="none" w:sz="0" w:space="0" w:color="auto"/>
      </w:divBdr>
    </w:div>
    <w:div w:id="117553858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84200551">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3765329">
      <w:bodyDiv w:val="1"/>
      <w:marLeft w:val="0"/>
      <w:marRight w:val="0"/>
      <w:marTop w:val="0"/>
      <w:marBottom w:val="0"/>
      <w:divBdr>
        <w:top w:val="none" w:sz="0" w:space="0" w:color="auto"/>
        <w:left w:val="none" w:sz="0" w:space="0" w:color="auto"/>
        <w:bottom w:val="none" w:sz="0" w:space="0" w:color="auto"/>
        <w:right w:val="none" w:sz="0" w:space="0" w:color="auto"/>
      </w:divBdr>
    </w:div>
    <w:div w:id="1196767877">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1936880">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621309">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1312983">
      <w:bodyDiv w:val="1"/>
      <w:marLeft w:val="0"/>
      <w:marRight w:val="0"/>
      <w:marTop w:val="0"/>
      <w:marBottom w:val="0"/>
      <w:divBdr>
        <w:top w:val="none" w:sz="0" w:space="0" w:color="auto"/>
        <w:left w:val="none" w:sz="0" w:space="0" w:color="auto"/>
        <w:bottom w:val="none" w:sz="0" w:space="0" w:color="auto"/>
        <w:right w:val="none" w:sz="0" w:space="0" w:color="auto"/>
      </w:divBdr>
    </w:div>
    <w:div w:id="1231573329">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1432588">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69658869">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7709877">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442587">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298879976">
      <w:bodyDiv w:val="1"/>
      <w:marLeft w:val="0"/>
      <w:marRight w:val="0"/>
      <w:marTop w:val="0"/>
      <w:marBottom w:val="0"/>
      <w:divBdr>
        <w:top w:val="none" w:sz="0" w:space="0" w:color="auto"/>
        <w:left w:val="none" w:sz="0" w:space="0" w:color="auto"/>
        <w:bottom w:val="none" w:sz="0" w:space="0" w:color="auto"/>
        <w:right w:val="none" w:sz="0" w:space="0" w:color="auto"/>
      </w:divBdr>
    </w:div>
    <w:div w:id="129934143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5501633">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7243384">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4845049">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006415">
      <w:bodyDiv w:val="1"/>
      <w:marLeft w:val="0"/>
      <w:marRight w:val="0"/>
      <w:marTop w:val="0"/>
      <w:marBottom w:val="0"/>
      <w:divBdr>
        <w:top w:val="none" w:sz="0" w:space="0" w:color="auto"/>
        <w:left w:val="none" w:sz="0" w:space="0" w:color="auto"/>
        <w:bottom w:val="none" w:sz="0" w:space="0" w:color="auto"/>
        <w:right w:val="none" w:sz="0" w:space="0" w:color="auto"/>
      </w:divBdr>
    </w:div>
    <w:div w:id="1342778389">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0740621">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220404">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2808258">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5346175">
      <w:bodyDiv w:val="1"/>
      <w:marLeft w:val="0"/>
      <w:marRight w:val="0"/>
      <w:marTop w:val="0"/>
      <w:marBottom w:val="0"/>
      <w:divBdr>
        <w:top w:val="none" w:sz="0" w:space="0" w:color="auto"/>
        <w:left w:val="none" w:sz="0" w:space="0" w:color="auto"/>
        <w:bottom w:val="none" w:sz="0" w:space="0" w:color="auto"/>
        <w:right w:val="none" w:sz="0" w:space="0" w:color="auto"/>
      </w:divBdr>
    </w:div>
    <w:div w:id="1377698959">
      <w:bodyDiv w:val="1"/>
      <w:marLeft w:val="0"/>
      <w:marRight w:val="0"/>
      <w:marTop w:val="0"/>
      <w:marBottom w:val="0"/>
      <w:divBdr>
        <w:top w:val="none" w:sz="0" w:space="0" w:color="auto"/>
        <w:left w:val="none" w:sz="0" w:space="0" w:color="auto"/>
        <w:bottom w:val="none" w:sz="0" w:space="0" w:color="auto"/>
        <w:right w:val="none" w:sz="0" w:space="0" w:color="auto"/>
      </w:divBdr>
    </w:div>
    <w:div w:id="1378117212">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2772527">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04643833">
      <w:bodyDiv w:val="1"/>
      <w:marLeft w:val="0"/>
      <w:marRight w:val="0"/>
      <w:marTop w:val="0"/>
      <w:marBottom w:val="0"/>
      <w:divBdr>
        <w:top w:val="none" w:sz="0" w:space="0" w:color="auto"/>
        <w:left w:val="none" w:sz="0" w:space="0" w:color="auto"/>
        <w:bottom w:val="none" w:sz="0" w:space="0" w:color="auto"/>
        <w:right w:val="none" w:sz="0" w:space="0" w:color="auto"/>
      </w:divBdr>
    </w:div>
    <w:div w:id="1407071473">
      <w:bodyDiv w:val="1"/>
      <w:marLeft w:val="0"/>
      <w:marRight w:val="0"/>
      <w:marTop w:val="0"/>
      <w:marBottom w:val="0"/>
      <w:divBdr>
        <w:top w:val="none" w:sz="0" w:space="0" w:color="auto"/>
        <w:left w:val="none" w:sz="0" w:space="0" w:color="auto"/>
        <w:bottom w:val="none" w:sz="0" w:space="0" w:color="auto"/>
        <w:right w:val="none" w:sz="0" w:space="0" w:color="auto"/>
      </w:divBdr>
    </w:div>
    <w:div w:id="1409116509">
      <w:bodyDiv w:val="1"/>
      <w:marLeft w:val="0"/>
      <w:marRight w:val="0"/>
      <w:marTop w:val="0"/>
      <w:marBottom w:val="0"/>
      <w:divBdr>
        <w:top w:val="none" w:sz="0" w:space="0" w:color="auto"/>
        <w:left w:val="none" w:sz="0" w:space="0" w:color="auto"/>
        <w:bottom w:val="none" w:sz="0" w:space="0" w:color="auto"/>
        <w:right w:val="none" w:sz="0" w:space="0" w:color="auto"/>
      </w:divBdr>
    </w:div>
    <w:div w:id="1413744635">
      <w:bodyDiv w:val="1"/>
      <w:marLeft w:val="0"/>
      <w:marRight w:val="0"/>
      <w:marTop w:val="0"/>
      <w:marBottom w:val="0"/>
      <w:divBdr>
        <w:top w:val="none" w:sz="0" w:space="0" w:color="auto"/>
        <w:left w:val="none" w:sz="0" w:space="0" w:color="auto"/>
        <w:bottom w:val="none" w:sz="0" w:space="0" w:color="auto"/>
        <w:right w:val="none" w:sz="0" w:space="0" w:color="auto"/>
      </w:divBdr>
    </w:div>
    <w:div w:id="1415861409">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18789649">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7284755">
      <w:bodyDiv w:val="1"/>
      <w:marLeft w:val="0"/>
      <w:marRight w:val="0"/>
      <w:marTop w:val="0"/>
      <w:marBottom w:val="0"/>
      <w:divBdr>
        <w:top w:val="none" w:sz="0" w:space="0" w:color="auto"/>
        <w:left w:val="none" w:sz="0" w:space="0" w:color="auto"/>
        <w:bottom w:val="none" w:sz="0" w:space="0" w:color="auto"/>
        <w:right w:val="none" w:sz="0" w:space="0" w:color="auto"/>
      </w:divBdr>
    </w:div>
    <w:div w:id="1437747487">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599646">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59226798">
      <w:bodyDiv w:val="1"/>
      <w:marLeft w:val="0"/>
      <w:marRight w:val="0"/>
      <w:marTop w:val="0"/>
      <w:marBottom w:val="0"/>
      <w:divBdr>
        <w:top w:val="none" w:sz="0" w:space="0" w:color="auto"/>
        <w:left w:val="none" w:sz="0" w:space="0" w:color="auto"/>
        <w:bottom w:val="none" w:sz="0" w:space="0" w:color="auto"/>
        <w:right w:val="none" w:sz="0" w:space="0" w:color="auto"/>
      </w:divBdr>
    </w:div>
    <w:div w:id="1462072239">
      <w:bodyDiv w:val="1"/>
      <w:marLeft w:val="0"/>
      <w:marRight w:val="0"/>
      <w:marTop w:val="0"/>
      <w:marBottom w:val="0"/>
      <w:divBdr>
        <w:top w:val="none" w:sz="0" w:space="0" w:color="auto"/>
        <w:left w:val="none" w:sz="0" w:space="0" w:color="auto"/>
        <w:bottom w:val="none" w:sz="0" w:space="0" w:color="auto"/>
        <w:right w:val="none" w:sz="0" w:space="0" w:color="auto"/>
      </w:divBdr>
    </w:div>
    <w:div w:id="1462572439">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7893806">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0423188">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257808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88204211">
      <w:bodyDiv w:val="1"/>
      <w:marLeft w:val="0"/>
      <w:marRight w:val="0"/>
      <w:marTop w:val="0"/>
      <w:marBottom w:val="0"/>
      <w:divBdr>
        <w:top w:val="none" w:sz="0" w:space="0" w:color="auto"/>
        <w:left w:val="none" w:sz="0" w:space="0" w:color="auto"/>
        <w:bottom w:val="none" w:sz="0" w:space="0" w:color="auto"/>
        <w:right w:val="none" w:sz="0" w:space="0" w:color="auto"/>
      </w:divBdr>
    </w:div>
    <w:div w:id="1489205765">
      <w:bodyDiv w:val="1"/>
      <w:marLeft w:val="0"/>
      <w:marRight w:val="0"/>
      <w:marTop w:val="0"/>
      <w:marBottom w:val="0"/>
      <w:divBdr>
        <w:top w:val="none" w:sz="0" w:space="0" w:color="auto"/>
        <w:left w:val="none" w:sz="0" w:space="0" w:color="auto"/>
        <w:bottom w:val="none" w:sz="0" w:space="0" w:color="auto"/>
        <w:right w:val="none" w:sz="0" w:space="0" w:color="auto"/>
      </w:divBdr>
    </w:div>
    <w:div w:id="1494641140">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0847481">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0701967">
      <w:bodyDiv w:val="1"/>
      <w:marLeft w:val="0"/>
      <w:marRight w:val="0"/>
      <w:marTop w:val="0"/>
      <w:marBottom w:val="0"/>
      <w:divBdr>
        <w:top w:val="none" w:sz="0" w:space="0" w:color="auto"/>
        <w:left w:val="none" w:sz="0" w:space="0" w:color="auto"/>
        <w:bottom w:val="none" w:sz="0" w:space="0" w:color="auto"/>
        <w:right w:val="none" w:sz="0" w:space="0" w:color="auto"/>
      </w:divBdr>
    </w:div>
    <w:div w:id="1521623636">
      <w:bodyDiv w:val="1"/>
      <w:marLeft w:val="0"/>
      <w:marRight w:val="0"/>
      <w:marTop w:val="0"/>
      <w:marBottom w:val="0"/>
      <w:divBdr>
        <w:top w:val="none" w:sz="0" w:space="0" w:color="auto"/>
        <w:left w:val="none" w:sz="0" w:space="0" w:color="auto"/>
        <w:bottom w:val="none" w:sz="0" w:space="0" w:color="auto"/>
        <w:right w:val="none" w:sz="0" w:space="0" w:color="auto"/>
      </w:divBdr>
    </w:div>
    <w:div w:id="152810314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29414731">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3597043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60288741">
      <w:bodyDiv w:val="1"/>
      <w:marLeft w:val="0"/>
      <w:marRight w:val="0"/>
      <w:marTop w:val="0"/>
      <w:marBottom w:val="0"/>
      <w:divBdr>
        <w:top w:val="none" w:sz="0" w:space="0" w:color="auto"/>
        <w:left w:val="none" w:sz="0" w:space="0" w:color="auto"/>
        <w:bottom w:val="none" w:sz="0" w:space="0" w:color="auto"/>
        <w:right w:val="none" w:sz="0" w:space="0" w:color="auto"/>
      </w:divBdr>
    </w:div>
    <w:div w:id="1561283263">
      <w:bodyDiv w:val="1"/>
      <w:marLeft w:val="0"/>
      <w:marRight w:val="0"/>
      <w:marTop w:val="0"/>
      <w:marBottom w:val="0"/>
      <w:divBdr>
        <w:top w:val="none" w:sz="0" w:space="0" w:color="auto"/>
        <w:left w:val="none" w:sz="0" w:space="0" w:color="auto"/>
        <w:bottom w:val="none" w:sz="0" w:space="0" w:color="auto"/>
        <w:right w:val="none" w:sz="0" w:space="0" w:color="auto"/>
      </w:divBdr>
    </w:div>
    <w:div w:id="1564947222">
      <w:bodyDiv w:val="1"/>
      <w:marLeft w:val="0"/>
      <w:marRight w:val="0"/>
      <w:marTop w:val="0"/>
      <w:marBottom w:val="0"/>
      <w:divBdr>
        <w:top w:val="none" w:sz="0" w:space="0" w:color="auto"/>
        <w:left w:val="none" w:sz="0" w:space="0" w:color="auto"/>
        <w:bottom w:val="none" w:sz="0" w:space="0" w:color="auto"/>
        <w:right w:val="none" w:sz="0" w:space="0" w:color="auto"/>
      </w:divBdr>
    </w:div>
    <w:div w:id="1566068346">
      <w:bodyDiv w:val="1"/>
      <w:marLeft w:val="0"/>
      <w:marRight w:val="0"/>
      <w:marTop w:val="0"/>
      <w:marBottom w:val="0"/>
      <w:divBdr>
        <w:top w:val="none" w:sz="0" w:space="0" w:color="auto"/>
        <w:left w:val="none" w:sz="0" w:space="0" w:color="auto"/>
        <w:bottom w:val="none" w:sz="0" w:space="0" w:color="auto"/>
        <w:right w:val="none" w:sz="0" w:space="0" w:color="auto"/>
      </w:divBdr>
    </w:div>
    <w:div w:id="1569221506">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595670597">
      <w:bodyDiv w:val="1"/>
      <w:marLeft w:val="0"/>
      <w:marRight w:val="0"/>
      <w:marTop w:val="0"/>
      <w:marBottom w:val="0"/>
      <w:divBdr>
        <w:top w:val="none" w:sz="0" w:space="0" w:color="auto"/>
        <w:left w:val="none" w:sz="0" w:space="0" w:color="auto"/>
        <w:bottom w:val="none" w:sz="0" w:space="0" w:color="auto"/>
        <w:right w:val="none" w:sz="0" w:space="0" w:color="auto"/>
      </w:divBdr>
    </w:div>
    <w:div w:id="1599866187">
      <w:bodyDiv w:val="1"/>
      <w:marLeft w:val="0"/>
      <w:marRight w:val="0"/>
      <w:marTop w:val="0"/>
      <w:marBottom w:val="0"/>
      <w:divBdr>
        <w:top w:val="none" w:sz="0" w:space="0" w:color="auto"/>
        <w:left w:val="none" w:sz="0" w:space="0" w:color="auto"/>
        <w:bottom w:val="none" w:sz="0" w:space="0" w:color="auto"/>
        <w:right w:val="none" w:sz="0" w:space="0" w:color="auto"/>
      </w:divBdr>
    </w:div>
    <w:div w:id="1599943987">
      <w:bodyDiv w:val="1"/>
      <w:marLeft w:val="0"/>
      <w:marRight w:val="0"/>
      <w:marTop w:val="0"/>
      <w:marBottom w:val="0"/>
      <w:divBdr>
        <w:top w:val="none" w:sz="0" w:space="0" w:color="auto"/>
        <w:left w:val="none" w:sz="0" w:space="0" w:color="auto"/>
        <w:bottom w:val="none" w:sz="0" w:space="0" w:color="auto"/>
        <w:right w:val="none" w:sz="0" w:space="0" w:color="auto"/>
      </w:divBdr>
    </w:div>
    <w:div w:id="1600139760">
      <w:bodyDiv w:val="1"/>
      <w:marLeft w:val="0"/>
      <w:marRight w:val="0"/>
      <w:marTop w:val="0"/>
      <w:marBottom w:val="0"/>
      <w:divBdr>
        <w:top w:val="none" w:sz="0" w:space="0" w:color="auto"/>
        <w:left w:val="none" w:sz="0" w:space="0" w:color="auto"/>
        <w:bottom w:val="none" w:sz="0" w:space="0" w:color="auto"/>
        <w:right w:val="none" w:sz="0" w:space="0" w:color="auto"/>
      </w:divBdr>
    </w:div>
    <w:div w:id="1601060044">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6114103">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002194">
      <w:bodyDiv w:val="1"/>
      <w:marLeft w:val="0"/>
      <w:marRight w:val="0"/>
      <w:marTop w:val="0"/>
      <w:marBottom w:val="0"/>
      <w:divBdr>
        <w:top w:val="none" w:sz="0" w:space="0" w:color="auto"/>
        <w:left w:val="none" w:sz="0" w:space="0" w:color="auto"/>
        <w:bottom w:val="none" w:sz="0" w:space="0" w:color="auto"/>
        <w:right w:val="none" w:sz="0" w:space="0" w:color="auto"/>
      </w:divBdr>
    </w:div>
    <w:div w:id="1609393083">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1547965">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38299733">
      <w:bodyDiv w:val="1"/>
      <w:marLeft w:val="0"/>
      <w:marRight w:val="0"/>
      <w:marTop w:val="0"/>
      <w:marBottom w:val="0"/>
      <w:divBdr>
        <w:top w:val="none" w:sz="0" w:space="0" w:color="auto"/>
        <w:left w:val="none" w:sz="0" w:space="0" w:color="auto"/>
        <w:bottom w:val="none" w:sz="0" w:space="0" w:color="auto"/>
        <w:right w:val="none" w:sz="0" w:space="0" w:color="auto"/>
      </w:divBdr>
    </w:div>
    <w:div w:id="1640109666">
      <w:bodyDiv w:val="1"/>
      <w:marLeft w:val="0"/>
      <w:marRight w:val="0"/>
      <w:marTop w:val="0"/>
      <w:marBottom w:val="0"/>
      <w:divBdr>
        <w:top w:val="none" w:sz="0" w:space="0" w:color="auto"/>
        <w:left w:val="none" w:sz="0" w:space="0" w:color="auto"/>
        <w:bottom w:val="none" w:sz="0" w:space="0" w:color="auto"/>
        <w:right w:val="none" w:sz="0" w:space="0" w:color="auto"/>
      </w:divBdr>
    </w:div>
    <w:div w:id="1642274222">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151127">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58341767">
      <w:bodyDiv w:val="1"/>
      <w:marLeft w:val="0"/>
      <w:marRight w:val="0"/>
      <w:marTop w:val="0"/>
      <w:marBottom w:val="0"/>
      <w:divBdr>
        <w:top w:val="none" w:sz="0" w:space="0" w:color="auto"/>
        <w:left w:val="none" w:sz="0" w:space="0" w:color="auto"/>
        <w:bottom w:val="none" w:sz="0" w:space="0" w:color="auto"/>
        <w:right w:val="none" w:sz="0" w:space="0" w:color="auto"/>
      </w:divBdr>
    </w:div>
    <w:div w:id="1660036267">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65668189">
      <w:bodyDiv w:val="1"/>
      <w:marLeft w:val="0"/>
      <w:marRight w:val="0"/>
      <w:marTop w:val="0"/>
      <w:marBottom w:val="0"/>
      <w:divBdr>
        <w:top w:val="none" w:sz="0" w:space="0" w:color="auto"/>
        <w:left w:val="none" w:sz="0" w:space="0" w:color="auto"/>
        <w:bottom w:val="none" w:sz="0" w:space="0" w:color="auto"/>
        <w:right w:val="none" w:sz="0" w:space="0" w:color="auto"/>
      </w:divBdr>
    </w:div>
    <w:div w:id="1673986980">
      <w:bodyDiv w:val="1"/>
      <w:marLeft w:val="0"/>
      <w:marRight w:val="0"/>
      <w:marTop w:val="0"/>
      <w:marBottom w:val="0"/>
      <w:divBdr>
        <w:top w:val="none" w:sz="0" w:space="0" w:color="auto"/>
        <w:left w:val="none" w:sz="0" w:space="0" w:color="auto"/>
        <w:bottom w:val="none" w:sz="0" w:space="0" w:color="auto"/>
        <w:right w:val="none" w:sz="0" w:space="0" w:color="auto"/>
      </w:divBdr>
    </w:div>
    <w:div w:id="1674718211">
      <w:bodyDiv w:val="1"/>
      <w:marLeft w:val="0"/>
      <w:marRight w:val="0"/>
      <w:marTop w:val="0"/>
      <w:marBottom w:val="0"/>
      <w:divBdr>
        <w:top w:val="none" w:sz="0" w:space="0" w:color="auto"/>
        <w:left w:val="none" w:sz="0" w:space="0" w:color="auto"/>
        <w:bottom w:val="none" w:sz="0" w:space="0" w:color="auto"/>
        <w:right w:val="none" w:sz="0" w:space="0" w:color="auto"/>
      </w:divBdr>
    </w:div>
    <w:div w:id="1678388876">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87361247">
      <w:bodyDiv w:val="1"/>
      <w:marLeft w:val="0"/>
      <w:marRight w:val="0"/>
      <w:marTop w:val="0"/>
      <w:marBottom w:val="0"/>
      <w:divBdr>
        <w:top w:val="none" w:sz="0" w:space="0" w:color="auto"/>
        <w:left w:val="none" w:sz="0" w:space="0" w:color="auto"/>
        <w:bottom w:val="none" w:sz="0" w:space="0" w:color="auto"/>
        <w:right w:val="none" w:sz="0" w:space="0" w:color="auto"/>
      </w:divBdr>
    </w:div>
    <w:div w:id="1692563608">
      <w:bodyDiv w:val="1"/>
      <w:marLeft w:val="0"/>
      <w:marRight w:val="0"/>
      <w:marTop w:val="0"/>
      <w:marBottom w:val="0"/>
      <w:divBdr>
        <w:top w:val="none" w:sz="0" w:space="0" w:color="auto"/>
        <w:left w:val="none" w:sz="0" w:space="0" w:color="auto"/>
        <w:bottom w:val="none" w:sz="0" w:space="0" w:color="auto"/>
        <w:right w:val="none" w:sz="0" w:space="0" w:color="auto"/>
      </w:divBdr>
    </w:div>
    <w:div w:id="1693065350">
      <w:bodyDiv w:val="1"/>
      <w:marLeft w:val="0"/>
      <w:marRight w:val="0"/>
      <w:marTop w:val="0"/>
      <w:marBottom w:val="0"/>
      <w:divBdr>
        <w:top w:val="none" w:sz="0" w:space="0" w:color="auto"/>
        <w:left w:val="none" w:sz="0" w:space="0" w:color="auto"/>
        <w:bottom w:val="none" w:sz="0" w:space="0" w:color="auto"/>
        <w:right w:val="none" w:sz="0" w:space="0" w:color="auto"/>
      </w:divBdr>
    </w:div>
    <w:div w:id="1693073357">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0373372">
      <w:bodyDiv w:val="1"/>
      <w:marLeft w:val="0"/>
      <w:marRight w:val="0"/>
      <w:marTop w:val="0"/>
      <w:marBottom w:val="0"/>
      <w:divBdr>
        <w:top w:val="none" w:sz="0" w:space="0" w:color="auto"/>
        <w:left w:val="none" w:sz="0" w:space="0" w:color="auto"/>
        <w:bottom w:val="none" w:sz="0" w:space="0" w:color="auto"/>
        <w:right w:val="none" w:sz="0" w:space="0" w:color="auto"/>
      </w:divBdr>
    </w:div>
    <w:div w:id="1712918173">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29842192">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7334240">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8891369">
      <w:bodyDiv w:val="1"/>
      <w:marLeft w:val="0"/>
      <w:marRight w:val="0"/>
      <w:marTop w:val="0"/>
      <w:marBottom w:val="0"/>
      <w:divBdr>
        <w:top w:val="none" w:sz="0" w:space="0" w:color="auto"/>
        <w:left w:val="none" w:sz="0" w:space="0" w:color="auto"/>
        <w:bottom w:val="none" w:sz="0" w:space="0" w:color="auto"/>
        <w:right w:val="none" w:sz="0" w:space="0" w:color="auto"/>
      </w:divBdr>
    </w:div>
    <w:div w:id="1768891814">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4960676">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89081053">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402331">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4787456">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6386989">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07700907">
      <w:bodyDiv w:val="1"/>
      <w:marLeft w:val="0"/>
      <w:marRight w:val="0"/>
      <w:marTop w:val="0"/>
      <w:marBottom w:val="0"/>
      <w:divBdr>
        <w:top w:val="none" w:sz="0" w:space="0" w:color="auto"/>
        <w:left w:val="none" w:sz="0" w:space="0" w:color="auto"/>
        <w:bottom w:val="none" w:sz="0" w:space="0" w:color="auto"/>
        <w:right w:val="none" w:sz="0" w:space="0" w:color="auto"/>
      </w:divBdr>
    </w:div>
    <w:div w:id="1816949075">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23615618">
      <w:bodyDiv w:val="1"/>
      <w:marLeft w:val="0"/>
      <w:marRight w:val="0"/>
      <w:marTop w:val="0"/>
      <w:marBottom w:val="0"/>
      <w:divBdr>
        <w:top w:val="none" w:sz="0" w:space="0" w:color="auto"/>
        <w:left w:val="none" w:sz="0" w:space="0" w:color="auto"/>
        <w:bottom w:val="none" w:sz="0" w:space="0" w:color="auto"/>
        <w:right w:val="none" w:sz="0" w:space="0" w:color="auto"/>
      </w:divBdr>
    </w:div>
    <w:div w:id="1824352540">
      <w:bodyDiv w:val="1"/>
      <w:marLeft w:val="0"/>
      <w:marRight w:val="0"/>
      <w:marTop w:val="0"/>
      <w:marBottom w:val="0"/>
      <w:divBdr>
        <w:top w:val="none" w:sz="0" w:space="0" w:color="auto"/>
        <w:left w:val="none" w:sz="0" w:space="0" w:color="auto"/>
        <w:bottom w:val="none" w:sz="0" w:space="0" w:color="auto"/>
        <w:right w:val="none" w:sz="0" w:space="0" w:color="auto"/>
      </w:divBdr>
    </w:div>
    <w:div w:id="1825468476">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4660813">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060283">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59922671">
      <w:bodyDiv w:val="1"/>
      <w:marLeft w:val="0"/>
      <w:marRight w:val="0"/>
      <w:marTop w:val="0"/>
      <w:marBottom w:val="0"/>
      <w:divBdr>
        <w:top w:val="none" w:sz="0" w:space="0" w:color="auto"/>
        <w:left w:val="none" w:sz="0" w:space="0" w:color="auto"/>
        <w:bottom w:val="none" w:sz="0" w:space="0" w:color="auto"/>
        <w:right w:val="none" w:sz="0" w:space="0" w:color="auto"/>
      </w:divBdr>
    </w:div>
    <w:div w:id="1869446141">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887207">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584047">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243450">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83665375">
      <w:bodyDiv w:val="1"/>
      <w:marLeft w:val="0"/>
      <w:marRight w:val="0"/>
      <w:marTop w:val="0"/>
      <w:marBottom w:val="0"/>
      <w:divBdr>
        <w:top w:val="none" w:sz="0" w:space="0" w:color="auto"/>
        <w:left w:val="none" w:sz="0" w:space="0" w:color="auto"/>
        <w:bottom w:val="none" w:sz="0" w:space="0" w:color="auto"/>
        <w:right w:val="none" w:sz="0" w:space="0" w:color="auto"/>
      </w:divBdr>
    </w:div>
    <w:div w:id="1886330164">
      <w:bodyDiv w:val="1"/>
      <w:marLeft w:val="0"/>
      <w:marRight w:val="0"/>
      <w:marTop w:val="0"/>
      <w:marBottom w:val="0"/>
      <w:divBdr>
        <w:top w:val="none" w:sz="0" w:space="0" w:color="auto"/>
        <w:left w:val="none" w:sz="0" w:space="0" w:color="auto"/>
        <w:bottom w:val="none" w:sz="0" w:space="0" w:color="auto"/>
        <w:right w:val="none" w:sz="0" w:space="0" w:color="auto"/>
      </w:divBdr>
    </w:div>
    <w:div w:id="1896234911">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03323717">
      <w:bodyDiv w:val="1"/>
      <w:marLeft w:val="0"/>
      <w:marRight w:val="0"/>
      <w:marTop w:val="0"/>
      <w:marBottom w:val="0"/>
      <w:divBdr>
        <w:top w:val="none" w:sz="0" w:space="0" w:color="auto"/>
        <w:left w:val="none" w:sz="0" w:space="0" w:color="auto"/>
        <w:bottom w:val="none" w:sz="0" w:space="0" w:color="auto"/>
        <w:right w:val="none" w:sz="0" w:space="0" w:color="auto"/>
      </w:divBdr>
    </w:div>
    <w:div w:id="1907032485">
      <w:bodyDiv w:val="1"/>
      <w:marLeft w:val="0"/>
      <w:marRight w:val="0"/>
      <w:marTop w:val="0"/>
      <w:marBottom w:val="0"/>
      <w:divBdr>
        <w:top w:val="none" w:sz="0" w:space="0" w:color="auto"/>
        <w:left w:val="none" w:sz="0" w:space="0" w:color="auto"/>
        <w:bottom w:val="none" w:sz="0" w:space="0" w:color="auto"/>
        <w:right w:val="none" w:sz="0" w:space="0" w:color="auto"/>
      </w:divBdr>
    </w:div>
    <w:div w:id="1908686778">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040232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162094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4630539">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2443824">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1986347017">
      <w:bodyDiv w:val="1"/>
      <w:marLeft w:val="0"/>
      <w:marRight w:val="0"/>
      <w:marTop w:val="0"/>
      <w:marBottom w:val="0"/>
      <w:divBdr>
        <w:top w:val="none" w:sz="0" w:space="0" w:color="auto"/>
        <w:left w:val="none" w:sz="0" w:space="0" w:color="auto"/>
        <w:bottom w:val="none" w:sz="0" w:space="0" w:color="auto"/>
        <w:right w:val="none" w:sz="0" w:space="0" w:color="auto"/>
      </w:divBdr>
    </w:div>
    <w:div w:id="1989280963">
      <w:bodyDiv w:val="1"/>
      <w:marLeft w:val="0"/>
      <w:marRight w:val="0"/>
      <w:marTop w:val="0"/>
      <w:marBottom w:val="0"/>
      <w:divBdr>
        <w:top w:val="none" w:sz="0" w:space="0" w:color="auto"/>
        <w:left w:val="none" w:sz="0" w:space="0" w:color="auto"/>
        <w:bottom w:val="none" w:sz="0" w:space="0" w:color="auto"/>
        <w:right w:val="none" w:sz="0" w:space="0" w:color="auto"/>
      </w:divBdr>
    </w:div>
    <w:div w:id="1996228158">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07439036">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0498299">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29139059">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5233126">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2630348">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484834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0545208">
      <w:bodyDiv w:val="1"/>
      <w:marLeft w:val="0"/>
      <w:marRight w:val="0"/>
      <w:marTop w:val="0"/>
      <w:marBottom w:val="0"/>
      <w:divBdr>
        <w:top w:val="none" w:sz="0" w:space="0" w:color="auto"/>
        <w:left w:val="none" w:sz="0" w:space="0" w:color="auto"/>
        <w:bottom w:val="none" w:sz="0" w:space="0" w:color="auto"/>
        <w:right w:val="none" w:sz="0" w:space="0" w:color="auto"/>
      </w:divBdr>
    </w:div>
    <w:div w:id="2061855730">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5854647">
      <w:bodyDiv w:val="1"/>
      <w:marLeft w:val="0"/>
      <w:marRight w:val="0"/>
      <w:marTop w:val="0"/>
      <w:marBottom w:val="0"/>
      <w:divBdr>
        <w:top w:val="none" w:sz="0" w:space="0" w:color="auto"/>
        <w:left w:val="none" w:sz="0" w:space="0" w:color="auto"/>
        <w:bottom w:val="none" w:sz="0" w:space="0" w:color="auto"/>
        <w:right w:val="none" w:sz="0" w:space="0" w:color="auto"/>
      </w:divBdr>
    </w:div>
    <w:div w:id="2078477149">
      <w:bodyDiv w:val="1"/>
      <w:marLeft w:val="0"/>
      <w:marRight w:val="0"/>
      <w:marTop w:val="0"/>
      <w:marBottom w:val="0"/>
      <w:divBdr>
        <w:top w:val="none" w:sz="0" w:space="0" w:color="auto"/>
        <w:left w:val="none" w:sz="0" w:space="0" w:color="auto"/>
        <w:bottom w:val="none" w:sz="0" w:space="0" w:color="auto"/>
        <w:right w:val="none" w:sz="0" w:space="0" w:color="auto"/>
      </w:divBdr>
    </w:div>
    <w:div w:id="2079358224">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2964129">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098089242">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02138613">
      <w:bodyDiv w:val="1"/>
      <w:marLeft w:val="0"/>
      <w:marRight w:val="0"/>
      <w:marTop w:val="0"/>
      <w:marBottom w:val="0"/>
      <w:divBdr>
        <w:top w:val="none" w:sz="0" w:space="0" w:color="auto"/>
        <w:left w:val="none" w:sz="0" w:space="0" w:color="auto"/>
        <w:bottom w:val="none" w:sz="0" w:space="0" w:color="auto"/>
        <w:right w:val="none" w:sz="0" w:space="0" w:color="auto"/>
      </w:divBdr>
    </w:div>
    <w:div w:id="2108773063">
      <w:bodyDiv w:val="1"/>
      <w:marLeft w:val="0"/>
      <w:marRight w:val="0"/>
      <w:marTop w:val="0"/>
      <w:marBottom w:val="0"/>
      <w:divBdr>
        <w:top w:val="none" w:sz="0" w:space="0" w:color="auto"/>
        <w:left w:val="none" w:sz="0" w:space="0" w:color="auto"/>
        <w:bottom w:val="none" w:sz="0" w:space="0" w:color="auto"/>
        <w:right w:val="none" w:sz="0" w:space="0" w:color="auto"/>
      </w:divBdr>
    </w:div>
    <w:div w:id="2108843583">
      <w:bodyDiv w:val="1"/>
      <w:marLeft w:val="0"/>
      <w:marRight w:val="0"/>
      <w:marTop w:val="0"/>
      <w:marBottom w:val="0"/>
      <w:divBdr>
        <w:top w:val="none" w:sz="0" w:space="0" w:color="auto"/>
        <w:left w:val="none" w:sz="0" w:space="0" w:color="auto"/>
        <w:bottom w:val="none" w:sz="0" w:space="0" w:color="auto"/>
        <w:right w:val="none" w:sz="0" w:space="0" w:color="auto"/>
      </w:divBdr>
    </w:div>
    <w:div w:id="2115052667">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0487329">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0563318">
      <w:bodyDiv w:val="1"/>
      <w:marLeft w:val="0"/>
      <w:marRight w:val="0"/>
      <w:marTop w:val="0"/>
      <w:marBottom w:val="0"/>
      <w:divBdr>
        <w:top w:val="none" w:sz="0" w:space="0" w:color="auto"/>
        <w:left w:val="none" w:sz="0" w:space="0" w:color="auto"/>
        <w:bottom w:val="none" w:sz="0" w:space="0" w:color="auto"/>
        <w:right w:val="none" w:sz="0" w:space="0" w:color="auto"/>
      </w:divBdr>
    </w:div>
    <w:div w:id="2142726244">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QuickStyle" Target="diagrams/quickStyle2.xml"/><Relationship Id="rId47" Type="http://schemas.openxmlformats.org/officeDocument/2006/relationships/image" Target="media/image21.png"/><Relationship Id="rId63" Type="http://schemas.openxmlformats.org/officeDocument/2006/relationships/image" Target="media/image31.png"/><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openxmlformats.org/officeDocument/2006/relationships/diagramQuickStyle" Target="diagrams/quickStyle3.xml"/><Relationship Id="rId58" Type="http://schemas.openxmlformats.org/officeDocument/2006/relationships/image" Target="media/image27.png"/><Relationship Id="rId66" Type="http://schemas.openxmlformats.org/officeDocument/2006/relationships/header" Target="header5.xml"/><Relationship Id="rId5" Type="http://schemas.openxmlformats.org/officeDocument/2006/relationships/numbering" Target="numbering.xml"/><Relationship Id="rId61" Type="http://schemas.openxmlformats.org/officeDocument/2006/relationships/image" Target="media/image30.png"/><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png"/><Relationship Id="rId56" Type="http://schemas.openxmlformats.org/officeDocument/2006/relationships/image" Target="media/image25.png"/><Relationship Id="rId64" Type="http://schemas.openxmlformats.org/officeDocument/2006/relationships/header" Target="header4.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diagramData" Target="diagrams/data3.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openxmlformats.org/officeDocument/2006/relationships/image" Target="media/image28.png"/><Relationship Id="rId67"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diagramLayout" Target="diagrams/layout2.xml"/><Relationship Id="rId54" Type="http://schemas.openxmlformats.org/officeDocument/2006/relationships/diagramColors" Target="diagrams/colors3.xml"/><Relationship Id="rId62" Type="http://schemas.openxmlformats.org/officeDocument/2006/relationships/hyperlink" Target="https://github.com/dr-natetorious/Dissertation"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image" Target="media/image26.png"/><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openxmlformats.org/officeDocument/2006/relationships/diagramLayout" Target="diagrams/layout3.xml"/><Relationship Id="rId60" Type="http://schemas.openxmlformats.org/officeDocument/2006/relationships/image" Target="media/image29.png"/><Relationship Id="rId65"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Layout" Target="diagrams/layout1.xml"/><Relationship Id="rId50" Type="http://schemas.openxmlformats.org/officeDocument/2006/relationships/image" Target="media/image24.png"/><Relationship Id="rId55" Type="http://schemas.microsoft.com/office/2007/relationships/diagramDrawing" Target="diagrams/drawing3.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2</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3</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4</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5</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7</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8</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9</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0</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2</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3</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4</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5</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6</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7</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8</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89</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0</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92</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93</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94</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95</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96</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97</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98</b:RefOrder>
  </b:Source>
  <b:Source>
    <b:Tag>Oxf23</b:Tag>
    <b:SourceType>InternetSite</b:SourceType>
    <b:Guid>{4AC33CEA-51C2-4774-9168-0D76F929612B}</b:Guid>
    <b:Author>
      <b:Author>
        <b:Corporate>Oxford</b:Corporate>
      </b:Author>
    </b:Author>
    <b:Title>Effectiveness</b:Title>
    <b:InternetSiteTitle>Oxford Dictionary</b:InternetSiteTitle>
    <b:Year>2023</b:Year>
    <b:URL>oxfordlearnersdictionaries.com</b:URL>
    <b:RefOrder>70</b:RefOrder>
  </b:Source>
  <b:Source>
    <b:Tag>Son18</b:Tag>
    <b:SourceType>JournalArticle</b:SourceType>
    <b:Guid>{76D54818-3D17-4480-B484-029981604533}</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Cen201</b:Tag>
    <b:SourceType>InternetSite</b:SourceType>
    <b:Guid>{9483308C-E705-4038-B539-27D92F472561}</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9</b:RefOrder>
  </b:Source>
  <b:Source>
    <b:Tag>CMU21</b:Tag>
    <b:SourceType>InternetSite</b:SourceType>
    <b:Guid>{DF65486C-9317-4FB3-A3CB-1009E062EA49}</b:Guid>
    <b:Author>
      <b:Author>
        <b:Corporate>CMU</b:Corporate>
      </b:Author>
    </b:Author>
    <b:Title>CMU graphics lab motion capture database</b:Title>
    <b:InternetSiteTitle>Carnegie Mellon University</b:InternetSiteTitle>
    <b:Year>2021</b:Year>
    <b:URL>http://mocap.cs.cmu.edu/</b:URL>
    <b:RefOrder>100</b:RefOrder>
  </b:Source>
  <b:Source>
    <b:Tag>Gra21</b:Tag>
    <b:SourceType>InternetSite</b:SourceType>
    <b:Guid>{A8E64D9B-8C61-4CDB-9056-CCDF8D956F05}</b:Guid>
    <b:Title>GraphQL specification</b:Title>
    <b:Year>2021</b:Year>
    <b:Author>
      <b:Author>
        <b:Corporate>GraphQL</b:Corporate>
      </b:Author>
    </b:Author>
    <b:InternetSiteTitle>GraphQL</b:InternetSiteTitle>
    <b:Month>October</b:Month>
    <b:URL>https://spec.graphql.org/October2021/</b:URL>
    <b:RefOrder>69</b:RefOrder>
  </b:Source>
  <b:Source>
    <b:Tag>Com09</b:Tag>
    <b:SourceType>InternetSite</b:SourceType>
    <b:Guid>{49F85646-F662-462E-93E3-6D108C030F8B}</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CDC16</b:Tag>
    <b:SourceType>InternetSite</b:SourceType>
    <b:Guid>{5009470B-E142-4531-B816-09D508CD8FD6}</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BLS201</b:Tag>
    <b:SourceType>InternetSite</b:SourceType>
    <b:Guid>{4F42DC40-8D09-4B5F-9413-FBCAC7A64D79}</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Ame21</b:Tag>
    <b:SourceType>JournalArticle</b:SourceType>
    <b:Guid>{BC045886-9D60-44E7-9F6A-28C3E81FFED5}</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1</b:RefOrder>
  </b:Source>
  <b:Source>
    <b:Tag>And22</b:Tag>
    <b:SourceType>JournalArticle</b:SourceType>
    <b:Guid>{35861D57-4733-4167-9CCD-91A857390303}</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2</b:RefOrder>
  </b:Source>
  <b:Source>
    <b:Tag>Bar191</b:Tag>
    <b:SourceType>JournalArticle</b:SourceType>
    <b:Guid>{E913ADCD-DB8F-4C55-AA7B-6FDF56CA00C7}</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Bro15</b:Tag>
    <b:SourceType>JournalArticle</b:SourceType>
    <b:Guid>{1DEB0A41-ABF6-42C5-B82F-5266162DA6E3}</b:Guid>
    <b:Title>A Primer on data security</b:Title>
    <b:Pages>58-62</b:Pages>
    <b:Year>2015</b:Year>
    <b:Author>
      <b:Author>
        <b:NameList>
          <b:Person>
            <b:Last>Brown</b:Last>
            <b:First>T</b:First>
          </b:Person>
        </b:NameList>
      </b:Author>
    </b:Author>
    <b:JournalName>CPA Journal May Volume 85, Issue 5</b:JournalName>
    <b:RefOrder>68</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ur15</b:Tag>
    <b:SourceType>Book</b:SourceType>
    <b:Guid>{32EEECB2-8004-44DF-AF19-41B8CFF7AECA}</b:Guid>
    <b:Title>Social constructionism</b:Title>
    <b:Year>2015</b:Year>
    <b:Author>
      <b:Author>
        <b:NameList>
          <b:Person>
            <b:Last>Burr</b:Last>
            <b:First>V</b:First>
          </b:Person>
        </b:NameList>
      </b:Author>
    </b:Author>
    <b:Publisher>Routledge</b:Publisher>
    <b:RefOrder>54</b:RefOrder>
  </b:Source>
  <b:Source>
    <b:Tag>Cao21</b:Tag>
    <b:SourceType>JournalArticle</b:SourceType>
    <b:Guid>{BBC1BC53-BABD-47DA-BD28-671018233E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3</b:RefOrder>
  </b:Source>
  <b:Source>
    <b:Tag>Den15</b:Tag>
    <b:SourceType>Book</b:SourceType>
    <b:Guid>{2B01273B-96F9-4DEC-A1FA-7BF8F84EF1E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104</b:RefOrder>
  </b:Source>
  <b:Source>
    <b:Tag>For12</b:Tag>
    <b:SourceType>InternetSite</b:SourceType>
    <b:Guid>{63DF286E-046C-4C1F-B9F1-1658CE894B33}</b:Guid>
    <b:Author>
      <b:Author>
        <b:NameList>
          <b:Person>
            <b:Last>Ford</b:Last>
            <b:First>D</b:First>
          </b:Person>
        </b:NameList>
      </b:Author>
    </b:Author>
    <b:Title>As cars are kept longer, 200,000 Is the new 100,000</b:Title>
    <b:InternetSiteTitle>The New York Times</b:InternetSiteTitle>
    <b:Year>2012</b:Year>
    <b:Month>March</b:Month>
    <b:Day>18</b:Day>
    <b:URL>https://www.nytimes.com/2012/03/18/automobiles/as-cars-are-kept-longer-200000-is-new-100000.html</b:URL>
    <b:RefOrder>46</b:RefOrder>
  </b:Source>
  <b:Source>
    <b:Tag>Fri20</b:Tag>
    <b:SourceType>InternetSite</b:SourceType>
    <b:Guid>{743A036A-7A30-4A0D-AE56-5E4C7A2A11B6}</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Fri17</b:Tag>
    <b:SourceType>InternetSite</b:SourceType>
    <b:Guid>{E20FF23B-1845-47F2-A78E-C61491F02050}</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Ger10</b:Tag>
    <b:SourceType>InternetSite</b:SourceType>
    <b:Guid>{C2DF94B0-21B6-4E83-99FB-302438063DB6}</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Kan19</b:Tag>
    <b:SourceType>JournalArticle</b:SourceType>
    <b:Guid>{A1A5D58A-EAF2-4CEE-A017-B4A4571D025D}</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05</b:RefOrder>
  </b:Source>
  <b:Source>
    <b:Tag>Sle22</b:Tag>
    <b:SourceType>JournalArticle</b:SourceType>
    <b:Guid>{10C2CB2F-34A5-45AE-8AF2-D36D5E3EBCA8}</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6</b:RefOrder>
  </b:Source>
  <b:Source>
    <b:Tag>Lee21</b:Tag>
    <b:SourceType>JournalArticle</b:SourceType>
    <b:Guid>{FEAD3A72-6B70-4B89-84F1-D18922E526BC}</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yt22</b:Tag>
    <b:SourceType>JournalArticle</b:SourceType>
    <b:Guid>{F5E49F09-7C05-435B-8932-E594EE68BBD6}</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107</b:RefOrder>
  </b:Source>
  <b:Source>
    <b:Tag>Owe17</b:Tag>
    <b:SourceType>InternetSite</b:SourceType>
    <b:Guid>{663CB74B-8128-4C04-A9B9-1881E9F2693E}</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Placeholder2</b:Tag>
    <b:SourceType>JournalArticle</b:SourceType>
    <b:Guid>{83474700-0FFA-4B82-9160-8395CC09AB2B}</b:Guid>
    <b:Title>Analyzing the analyzers: FlowDroid/IccTA and AmanDroi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108</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Sma20</b:Tag>
    <b:SourceType>JournalArticle</b:SourceType>
    <b:Guid>{3820657E-890E-4E5A-8370-35DBA54B9C6F}</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109</b:RefOrder>
  </b:Source>
  <b:Source>
    <b:Tag>Sme19</b:Tag>
    <b:SourceType>InternetSite</b:SourceType>
    <b:Guid>{6E9433DA-7754-4839-8451-663A144BA0B7}</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Sta17</b:Tag>
    <b:SourceType>InternetSite</b:SourceType>
    <b:Guid>{E0992D53-8FF0-490A-AFD4-E882BC6D03C6}</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Tan21</b:Tag>
    <b:SourceType>JournalArticle</b:SourceType>
    <b:Guid>{85B14A0E-A586-4AFF-ABB6-EDDA9E0E0EBF}</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Tin14</b:Tag>
    <b:SourceType>JournalArticle</b:SourceType>
    <b:Guid>{73C78C49-1FBB-4F4C-A7F2-FD757A10B52F}</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110</b:RefOrder>
  </b:Source>
  <b:Source>
    <b:Tag>Vos18</b:Tag>
    <b:SourceType>InternetSite</b:SourceType>
    <b:Guid>{236F72FA-5013-41DF-A721-F432CBD0FB54}</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Zha14</b:Tag>
    <b:SourceType>Book</b:SourceType>
    <b:Guid>{EA0F3B36-8787-4D5E-844E-E69DD5AED604}</b:Guid>
    <b:Title>Building dependable distributed systems</b:Title>
    <b:Year>2014</b:Year>
    <b:Author>
      <b:Author>
        <b:NameList>
          <b:Person>
            <b:Last>Zhao</b:Last>
            <b:First>W</b:First>
          </b:Person>
        </b:NameList>
      </b:Author>
    </b:Author>
    <b:Publisher>John Wiley &amp; Sons, Incorporated</b:Publisher>
    <b:RefOrder>37</b:RefOrder>
  </b:Source>
  <b:Source>
    <b:Tag>Zhu21</b:Tag>
    <b:SourceType>JournalArticle</b:SourceType>
    <b:Guid>{8D1513BB-CBB3-4F14-A037-D4D2200BFE54}</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11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2C5C76-3B5B-4A1B-AF97-4DD3B215A4BB}">
  <ds:schemaRefs>
    <ds:schemaRef ds:uri="http://schemas.openxmlformats.org/officeDocument/2006/bibliography"/>
  </ds:schemaRefs>
</ds:datastoreItem>
</file>

<file path=customXml/itemProps4.xml><?xml version="1.0" encoding="utf-8"?>
<ds:datastoreItem xmlns:ds="http://schemas.openxmlformats.org/officeDocument/2006/customXml" ds:itemID="{DA815CB2-014F-4E50-BBCB-0B40598766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5</Pages>
  <Words>31737</Words>
  <Characters>180907</Characters>
  <Application>Microsoft Office Word</Application>
  <DocSecurity>0</DocSecurity>
  <Lines>1507</Lines>
  <Paragraphs>424</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2220</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2</cp:revision>
  <dcterms:created xsi:type="dcterms:W3CDTF">2023-05-10T23:40:00Z</dcterms:created>
  <dcterms:modified xsi:type="dcterms:W3CDTF">2023-05-10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